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78889EA"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F8742D">
        <w:rPr>
          <w:rFonts w:ascii="Arial" w:eastAsia="Arial" w:hAnsi="Arial" w:cs="Arial"/>
          <w:sz w:val="28"/>
          <w:szCs w:val="28"/>
        </w:rPr>
        <w:t>55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30CB80B"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F8742D">
        <w:rPr>
          <w:rFonts w:ascii="Arial" w:eastAsia="Arial" w:hAnsi="Arial" w:cs="Arial"/>
          <w:sz w:val="24"/>
          <w:szCs w:val="24"/>
        </w:rPr>
        <w:t>29</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F8742D">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1E899620" w:rsidR="002638C6" w:rsidRPr="00F8742D" w:rsidRDefault="00EB19CC" w:rsidP="00D70D81">
      <w:pPr>
        <w:widowControl/>
        <w:spacing w:after="0" w:line="240" w:lineRule="auto"/>
        <w:contextualSpacing/>
        <w:jc w:val="both"/>
        <w:rPr>
          <w:rFonts w:ascii="Arial" w:eastAsia="Arial" w:hAnsi="Arial" w:cs="Arial"/>
          <w:b/>
          <w:sz w:val="24"/>
          <w:szCs w:val="24"/>
        </w:rPr>
      </w:pPr>
      <w:r w:rsidRPr="00F8742D">
        <w:rPr>
          <w:rFonts w:ascii="Arial" w:eastAsia="Arial" w:hAnsi="Arial" w:cs="Arial"/>
          <w:sz w:val="24"/>
          <w:szCs w:val="24"/>
        </w:rPr>
        <w:t>As</w:t>
      </w:r>
      <w:r w:rsidR="00D16141" w:rsidRPr="00F8742D">
        <w:rPr>
          <w:rFonts w:ascii="Arial" w:eastAsia="Arial" w:hAnsi="Arial" w:cs="Arial"/>
          <w:sz w:val="24"/>
          <w:szCs w:val="24"/>
        </w:rPr>
        <w:t xml:space="preserve"> </w:t>
      </w:r>
      <w:r w:rsidRPr="00F8742D">
        <w:rPr>
          <w:rFonts w:ascii="Arial" w:eastAsia="Arial" w:hAnsi="Arial" w:cs="Arial"/>
          <w:sz w:val="24"/>
          <w:szCs w:val="24"/>
        </w:rPr>
        <w:t>of</w:t>
      </w:r>
      <w:r w:rsidR="00D16141" w:rsidRPr="00F8742D">
        <w:rPr>
          <w:rFonts w:ascii="Arial" w:eastAsia="Arial" w:hAnsi="Arial" w:cs="Arial"/>
          <w:sz w:val="24"/>
          <w:szCs w:val="24"/>
        </w:rPr>
        <w:t xml:space="preserve"> </w:t>
      </w:r>
      <w:r w:rsidR="00615BB8" w:rsidRPr="00F8742D">
        <w:rPr>
          <w:rFonts w:ascii="Arial" w:eastAsia="Arial" w:hAnsi="Arial" w:cs="Arial"/>
          <w:b/>
          <w:sz w:val="24"/>
          <w:szCs w:val="24"/>
        </w:rPr>
        <w:t>2</w:t>
      </w:r>
      <w:r w:rsidR="00B77C69" w:rsidRPr="00F8742D">
        <w:rPr>
          <w:rFonts w:ascii="Arial" w:eastAsia="Arial" w:hAnsi="Arial" w:cs="Arial"/>
          <w:b/>
          <w:sz w:val="24"/>
          <w:szCs w:val="24"/>
        </w:rPr>
        <w:t>8</w:t>
      </w:r>
      <w:r w:rsidR="00193A2D" w:rsidRPr="00F8742D">
        <w:rPr>
          <w:rFonts w:ascii="Arial" w:eastAsia="Arial" w:hAnsi="Arial" w:cs="Arial"/>
          <w:b/>
          <w:sz w:val="24"/>
          <w:szCs w:val="24"/>
        </w:rPr>
        <w:t xml:space="preserve"> January 2021</w:t>
      </w:r>
      <w:r w:rsidR="00C55046" w:rsidRPr="00F8742D">
        <w:rPr>
          <w:rFonts w:ascii="Arial" w:eastAsia="Arial" w:hAnsi="Arial" w:cs="Arial"/>
          <w:b/>
          <w:sz w:val="24"/>
          <w:szCs w:val="24"/>
        </w:rPr>
        <w:t>,</w:t>
      </w:r>
      <w:r w:rsidR="00D16141" w:rsidRPr="00F8742D">
        <w:rPr>
          <w:rFonts w:ascii="Arial" w:eastAsia="Arial" w:hAnsi="Arial" w:cs="Arial"/>
          <w:b/>
          <w:sz w:val="24"/>
          <w:szCs w:val="24"/>
        </w:rPr>
        <w:t xml:space="preserve"> </w:t>
      </w:r>
      <w:r w:rsidR="00C55046" w:rsidRPr="00F8742D">
        <w:rPr>
          <w:rFonts w:ascii="Arial" w:eastAsia="Arial" w:hAnsi="Arial" w:cs="Arial"/>
          <w:b/>
          <w:sz w:val="24"/>
          <w:szCs w:val="24"/>
        </w:rPr>
        <w:t>4PM</w:t>
      </w:r>
      <w:r w:rsidRPr="00F8742D">
        <w:rPr>
          <w:rFonts w:ascii="Arial" w:eastAsia="Arial" w:hAnsi="Arial" w:cs="Arial"/>
          <w:sz w:val="24"/>
          <w:szCs w:val="24"/>
        </w:rPr>
        <w:t>,</w:t>
      </w:r>
      <w:r w:rsidR="00D16141" w:rsidRPr="00F8742D">
        <w:rPr>
          <w:rFonts w:ascii="Arial" w:eastAsia="Arial" w:hAnsi="Arial" w:cs="Arial"/>
          <w:sz w:val="24"/>
          <w:szCs w:val="24"/>
        </w:rPr>
        <w:t xml:space="preserve"> </w:t>
      </w:r>
      <w:r w:rsidRPr="00F8742D">
        <w:rPr>
          <w:rFonts w:ascii="Arial" w:eastAsia="Arial" w:hAnsi="Arial" w:cs="Arial"/>
          <w:sz w:val="24"/>
          <w:szCs w:val="24"/>
        </w:rPr>
        <w:t>the</w:t>
      </w:r>
      <w:r w:rsidR="00D16141" w:rsidRPr="00F8742D">
        <w:rPr>
          <w:rFonts w:ascii="Arial" w:eastAsia="Arial" w:hAnsi="Arial" w:cs="Arial"/>
          <w:sz w:val="24"/>
          <w:szCs w:val="24"/>
        </w:rPr>
        <w:t xml:space="preserve"> </w:t>
      </w:r>
      <w:r w:rsidRPr="00F8742D">
        <w:rPr>
          <w:rFonts w:ascii="Arial" w:eastAsia="Arial" w:hAnsi="Arial" w:cs="Arial"/>
          <w:sz w:val="24"/>
          <w:szCs w:val="24"/>
        </w:rPr>
        <w:t>Department</w:t>
      </w:r>
      <w:r w:rsidR="00D16141" w:rsidRPr="00F8742D">
        <w:rPr>
          <w:rFonts w:ascii="Arial" w:eastAsia="Arial" w:hAnsi="Arial" w:cs="Arial"/>
          <w:sz w:val="24"/>
          <w:szCs w:val="24"/>
        </w:rPr>
        <w:t xml:space="preserve"> </w:t>
      </w:r>
      <w:r w:rsidRPr="00F8742D">
        <w:rPr>
          <w:rFonts w:ascii="Arial" w:eastAsia="Arial" w:hAnsi="Arial" w:cs="Arial"/>
          <w:sz w:val="24"/>
          <w:szCs w:val="24"/>
        </w:rPr>
        <w:t>of</w:t>
      </w:r>
      <w:r w:rsidR="00D16141" w:rsidRPr="00F8742D">
        <w:rPr>
          <w:rFonts w:ascii="Arial" w:eastAsia="Arial" w:hAnsi="Arial" w:cs="Arial"/>
          <w:sz w:val="24"/>
          <w:szCs w:val="24"/>
        </w:rPr>
        <w:t xml:space="preserve"> </w:t>
      </w:r>
      <w:r w:rsidRPr="00F8742D">
        <w:rPr>
          <w:rFonts w:ascii="Arial" w:eastAsia="Arial" w:hAnsi="Arial" w:cs="Arial"/>
          <w:sz w:val="24"/>
          <w:szCs w:val="24"/>
        </w:rPr>
        <w:t>Health</w:t>
      </w:r>
      <w:r w:rsidR="00D16141" w:rsidRPr="00F8742D">
        <w:rPr>
          <w:rFonts w:ascii="Arial" w:eastAsia="Arial" w:hAnsi="Arial" w:cs="Arial"/>
          <w:sz w:val="24"/>
          <w:szCs w:val="24"/>
        </w:rPr>
        <w:t xml:space="preserve"> </w:t>
      </w:r>
      <w:r w:rsidRPr="00F8742D">
        <w:rPr>
          <w:rFonts w:ascii="Arial" w:eastAsia="Arial" w:hAnsi="Arial" w:cs="Arial"/>
          <w:sz w:val="24"/>
          <w:szCs w:val="24"/>
        </w:rPr>
        <w:t>(DOH)</w:t>
      </w:r>
      <w:r w:rsidR="00D16141" w:rsidRPr="00F8742D">
        <w:rPr>
          <w:rFonts w:ascii="Arial" w:eastAsia="Arial" w:hAnsi="Arial" w:cs="Arial"/>
          <w:sz w:val="24"/>
          <w:szCs w:val="24"/>
        </w:rPr>
        <w:t xml:space="preserve"> </w:t>
      </w:r>
      <w:r w:rsidRPr="00F8742D">
        <w:rPr>
          <w:rFonts w:ascii="Arial" w:eastAsia="Arial" w:hAnsi="Arial" w:cs="Arial"/>
          <w:sz w:val="24"/>
          <w:szCs w:val="24"/>
        </w:rPr>
        <w:t>has</w:t>
      </w:r>
      <w:r w:rsidR="00D16141" w:rsidRPr="00F8742D">
        <w:rPr>
          <w:rFonts w:ascii="Arial" w:eastAsia="Arial" w:hAnsi="Arial" w:cs="Arial"/>
          <w:sz w:val="24"/>
          <w:szCs w:val="24"/>
        </w:rPr>
        <w:t xml:space="preserve"> </w:t>
      </w:r>
      <w:r w:rsidRPr="00F8742D">
        <w:rPr>
          <w:rFonts w:ascii="Arial" w:eastAsia="Arial" w:hAnsi="Arial" w:cs="Arial"/>
          <w:sz w:val="24"/>
          <w:szCs w:val="24"/>
        </w:rPr>
        <w:t>recorded</w:t>
      </w:r>
      <w:r w:rsidR="00D16141" w:rsidRPr="00F8742D">
        <w:rPr>
          <w:rFonts w:ascii="Arial" w:eastAsia="Arial" w:hAnsi="Arial" w:cs="Arial"/>
          <w:sz w:val="24"/>
          <w:szCs w:val="24"/>
        </w:rPr>
        <w:t xml:space="preserve"> </w:t>
      </w:r>
      <w:r w:rsidRPr="00F8742D">
        <w:rPr>
          <w:rFonts w:ascii="Arial" w:eastAsia="Arial" w:hAnsi="Arial" w:cs="Arial"/>
          <w:sz w:val="24"/>
          <w:szCs w:val="24"/>
        </w:rPr>
        <w:t>a</w:t>
      </w:r>
      <w:r w:rsidR="00D16141" w:rsidRPr="00F8742D">
        <w:rPr>
          <w:rFonts w:ascii="Arial" w:eastAsia="Arial" w:hAnsi="Arial" w:cs="Arial"/>
          <w:sz w:val="24"/>
          <w:szCs w:val="24"/>
        </w:rPr>
        <w:t xml:space="preserve"> </w:t>
      </w:r>
      <w:r w:rsidRPr="00F8742D">
        <w:rPr>
          <w:rFonts w:ascii="Arial" w:eastAsia="Arial" w:hAnsi="Arial" w:cs="Arial"/>
          <w:sz w:val="24"/>
          <w:szCs w:val="24"/>
        </w:rPr>
        <w:t>total</w:t>
      </w:r>
      <w:r w:rsidR="00D16141" w:rsidRPr="00F8742D">
        <w:rPr>
          <w:rFonts w:ascii="Arial" w:eastAsia="Arial" w:hAnsi="Arial" w:cs="Arial"/>
          <w:sz w:val="24"/>
          <w:szCs w:val="24"/>
        </w:rPr>
        <w:t xml:space="preserve"> </w:t>
      </w:r>
      <w:r w:rsidRPr="00F8742D">
        <w:rPr>
          <w:rFonts w:ascii="Arial" w:eastAsia="Arial" w:hAnsi="Arial" w:cs="Arial"/>
          <w:sz w:val="24"/>
          <w:szCs w:val="24"/>
        </w:rPr>
        <w:t>of</w:t>
      </w:r>
      <w:r w:rsidR="00D16141" w:rsidRPr="00F8742D">
        <w:rPr>
          <w:rFonts w:ascii="Arial" w:eastAsia="Arial" w:hAnsi="Arial" w:cs="Arial"/>
          <w:sz w:val="24"/>
          <w:szCs w:val="24"/>
        </w:rPr>
        <w:t xml:space="preserve"> </w:t>
      </w:r>
      <w:r w:rsidR="00B77C69" w:rsidRPr="00F8742D">
        <w:rPr>
          <w:rFonts w:ascii="Arial" w:eastAsia="Arial" w:hAnsi="Arial" w:cs="Arial"/>
          <w:b/>
          <w:sz w:val="24"/>
          <w:szCs w:val="24"/>
        </w:rPr>
        <w:t xml:space="preserve">519,575 </w:t>
      </w:r>
      <w:r w:rsidR="00FD6C15" w:rsidRPr="00F8742D">
        <w:rPr>
          <w:rFonts w:ascii="Arial" w:eastAsia="Arial" w:hAnsi="Arial" w:cs="Arial"/>
          <w:b/>
          <w:sz w:val="24"/>
          <w:szCs w:val="24"/>
        </w:rPr>
        <w:t>co</w:t>
      </w:r>
      <w:r w:rsidRPr="00F8742D">
        <w:rPr>
          <w:rFonts w:ascii="Arial" w:eastAsia="Arial" w:hAnsi="Arial" w:cs="Arial"/>
          <w:b/>
          <w:sz w:val="24"/>
          <w:szCs w:val="24"/>
        </w:rPr>
        <w:t>nfirmed</w:t>
      </w:r>
      <w:r w:rsidR="00D16141" w:rsidRPr="00F8742D">
        <w:rPr>
          <w:rFonts w:ascii="Arial" w:eastAsia="Arial" w:hAnsi="Arial" w:cs="Arial"/>
          <w:b/>
          <w:sz w:val="24"/>
          <w:szCs w:val="24"/>
        </w:rPr>
        <w:t xml:space="preserve"> </w:t>
      </w:r>
      <w:r w:rsidRPr="00F8742D">
        <w:rPr>
          <w:rFonts w:ascii="Arial" w:eastAsia="Arial" w:hAnsi="Arial" w:cs="Arial"/>
          <w:b/>
          <w:sz w:val="24"/>
          <w:szCs w:val="24"/>
        </w:rPr>
        <w:t>cases</w:t>
      </w:r>
      <w:r w:rsidRPr="00F8742D">
        <w:rPr>
          <w:rFonts w:ascii="Arial" w:eastAsia="Arial" w:hAnsi="Arial" w:cs="Arial"/>
          <w:sz w:val="24"/>
          <w:szCs w:val="24"/>
        </w:rPr>
        <w:t>;</w:t>
      </w:r>
      <w:r w:rsidR="00D16141" w:rsidRPr="00F8742D">
        <w:rPr>
          <w:rFonts w:ascii="Arial" w:eastAsia="Arial" w:hAnsi="Arial" w:cs="Arial"/>
          <w:sz w:val="24"/>
          <w:szCs w:val="24"/>
        </w:rPr>
        <w:t xml:space="preserve"> </w:t>
      </w:r>
      <w:r w:rsidRPr="00F8742D">
        <w:rPr>
          <w:rFonts w:ascii="Arial" w:eastAsia="Arial" w:hAnsi="Arial" w:cs="Arial"/>
          <w:sz w:val="24"/>
          <w:szCs w:val="24"/>
        </w:rPr>
        <w:t>of</w:t>
      </w:r>
      <w:r w:rsidR="00D16141" w:rsidRPr="00F8742D">
        <w:rPr>
          <w:rFonts w:ascii="Arial" w:eastAsia="Arial" w:hAnsi="Arial" w:cs="Arial"/>
          <w:sz w:val="24"/>
          <w:szCs w:val="24"/>
        </w:rPr>
        <w:t xml:space="preserve"> </w:t>
      </w:r>
      <w:r w:rsidRPr="00F8742D">
        <w:rPr>
          <w:rFonts w:ascii="Arial" w:eastAsia="Arial" w:hAnsi="Arial" w:cs="Arial"/>
          <w:sz w:val="24"/>
          <w:szCs w:val="24"/>
        </w:rPr>
        <w:t>which,</w:t>
      </w:r>
      <w:r w:rsidR="00D16141" w:rsidRPr="00F8742D">
        <w:rPr>
          <w:rFonts w:ascii="Arial" w:eastAsia="Arial" w:hAnsi="Arial" w:cs="Arial"/>
          <w:sz w:val="24"/>
          <w:szCs w:val="24"/>
        </w:rPr>
        <w:t xml:space="preserve"> </w:t>
      </w:r>
      <w:r w:rsidR="00B77C69" w:rsidRPr="00F8742D">
        <w:rPr>
          <w:rFonts w:ascii="Arial" w:eastAsia="Arial" w:hAnsi="Arial" w:cs="Arial"/>
          <w:b/>
          <w:sz w:val="24"/>
          <w:szCs w:val="24"/>
        </w:rPr>
        <w:t xml:space="preserve">33,427 </w:t>
      </w:r>
      <w:r w:rsidRPr="00F8742D">
        <w:rPr>
          <w:rFonts w:ascii="Arial" w:eastAsia="Arial" w:hAnsi="Arial" w:cs="Arial"/>
          <w:sz w:val="24"/>
          <w:szCs w:val="24"/>
        </w:rPr>
        <w:t>are</w:t>
      </w:r>
      <w:r w:rsidR="00D16141" w:rsidRPr="00F8742D">
        <w:rPr>
          <w:rFonts w:ascii="Arial" w:eastAsia="Arial" w:hAnsi="Arial" w:cs="Arial"/>
          <w:sz w:val="24"/>
          <w:szCs w:val="24"/>
        </w:rPr>
        <w:t xml:space="preserve"> </w:t>
      </w:r>
      <w:r w:rsidRPr="00F8742D">
        <w:rPr>
          <w:rFonts w:ascii="Arial" w:eastAsia="Arial" w:hAnsi="Arial" w:cs="Arial"/>
          <w:b/>
          <w:sz w:val="24"/>
          <w:szCs w:val="24"/>
        </w:rPr>
        <w:t>active</w:t>
      </w:r>
      <w:r w:rsidRPr="00F8742D">
        <w:rPr>
          <w:rFonts w:ascii="Arial" w:eastAsia="Arial" w:hAnsi="Arial" w:cs="Arial"/>
          <w:sz w:val="24"/>
          <w:szCs w:val="24"/>
        </w:rPr>
        <w:t>,</w:t>
      </w:r>
      <w:r w:rsidR="00D16141" w:rsidRPr="00F8742D">
        <w:rPr>
          <w:rFonts w:ascii="Arial" w:eastAsia="Arial" w:hAnsi="Arial" w:cs="Arial"/>
          <w:sz w:val="24"/>
          <w:szCs w:val="24"/>
        </w:rPr>
        <w:t xml:space="preserve"> </w:t>
      </w:r>
      <w:r w:rsidR="00B77C69" w:rsidRPr="00F8742D">
        <w:rPr>
          <w:rFonts w:ascii="Arial" w:eastAsia="Arial" w:hAnsi="Arial" w:cs="Arial"/>
          <w:b/>
          <w:sz w:val="24"/>
          <w:szCs w:val="24"/>
        </w:rPr>
        <w:t xml:space="preserve">475,596 </w:t>
      </w:r>
      <w:r w:rsidRPr="00F8742D">
        <w:rPr>
          <w:rFonts w:ascii="Arial" w:eastAsia="Arial" w:hAnsi="Arial" w:cs="Arial"/>
          <w:sz w:val="24"/>
          <w:szCs w:val="24"/>
        </w:rPr>
        <w:t>have</w:t>
      </w:r>
      <w:r w:rsidR="00D16141" w:rsidRPr="00F8742D">
        <w:rPr>
          <w:rFonts w:ascii="Arial" w:eastAsia="Arial" w:hAnsi="Arial" w:cs="Arial"/>
          <w:sz w:val="24"/>
          <w:szCs w:val="24"/>
        </w:rPr>
        <w:t xml:space="preserve"> </w:t>
      </w:r>
      <w:r w:rsidRPr="00F8742D">
        <w:rPr>
          <w:rFonts w:ascii="Arial" w:eastAsia="Arial" w:hAnsi="Arial" w:cs="Arial"/>
          <w:b/>
          <w:sz w:val="24"/>
          <w:szCs w:val="24"/>
        </w:rPr>
        <w:t>recovered</w:t>
      </w:r>
      <w:r w:rsidR="00D16141" w:rsidRPr="00F8742D">
        <w:rPr>
          <w:rFonts w:ascii="Arial" w:eastAsia="Arial" w:hAnsi="Arial" w:cs="Arial"/>
          <w:sz w:val="24"/>
          <w:szCs w:val="24"/>
        </w:rPr>
        <w:t xml:space="preserve"> </w:t>
      </w:r>
      <w:r w:rsidRPr="00F8742D">
        <w:rPr>
          <w:rFonts w:ascii="Arial" w:eastAsia="Arial" w:hAnsi="Arial" w:cs="Arial"/>
          <w:sz w:val="24"/>
          <w:szCs w:val="24"/>
        </w:rPr>
        <w:t>and</w:t>
      </w:r>
      <w:r w:rsidR="00D16141" w:rsidRPr="00F8742D">
        <w:rPr>
          <w:rFonts w:ascii="Arial" w:eastAsia="Arial" w:hAnsi="Arial" w:cs="Arial"/>
          <w:sz w:val="24"/>
          <w:szCs w:val="24"/>
        </w:rPr>
        <w:t xml:space="preserve"> </w:t>
      </w:r>
      <w:r w:rsidR="00B77C69" w:rsidRPr="00F8742D">
        <w:rPr>
          <w:rFonts w:ascii="Arial" w:eastAsia="Arial" w:hAnsi="Arial" w:cs="Arial"/>
          <w:b/>
          <w:sz w:val="24"/>
          <w:szCs w:val="24"/>
        </w:rPr>
        <w:t xml:space="preserve">10,552 </w:t>
      </w:r>
      <w:r w:rsidR="003F4BC9" w:rsidRPr="00F8742D">
        <w:rPr>
          <w:rFonts w:ascii="Arial" w:eastAsia="Arial" w:hAnsi="Arial" w:cs="Arial"/>
          <w:b/>
          <w:sz w:val="24"/>
          <w:szCs w:val="24"/>
        </w:rPr>
        <w:t>deaths</w:t>
      </w:r>
      <w:r w:rsidR="007767C5" w:rsidRPr="00F8742D">
        <w:rPr>
          <w:rFonts w:ascii="Arial" w:eastAsia="Arial" w:hAnsi="Arial" w:cs="Arial"/>
          <w:b/>
          <w:bCs/>
          <w:sz w:val="24"/>
          <w:szCs w:val="24"/>
        </w:rPr>
        <w:t>.</w:t>
      </w:r>
    </w:p>
    <w:p w14:paraId="22E235F4" w14:textId="434428F9"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B77C69">
        <w:rPr>
          <w:rFonts w:ascii="Arial" w:eastAsia="Arial" w:hAnsi="Arial" w:cs="Arial"/>
          <w:i/>
          <w:color w:val="0070C0"/>
          <w:sz w:val="16"/>
          <w:szCs w:val="16"/>
        </w:rPr>
        <w:t>20</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20046D07" w:rsidR="009702AE" w:rsidRPr="00F6529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F6529A">
        <w:rPr>
          <w:rFonts w:ascii="Arial" w:eastAsia="Arial" w:hAnsi="Arial" w:cs="Arial"/>
          <w:sz w:val="24"/>
          <w:szCs w:val="24"/>
        </w:rPr>
        <w:t>A</w:t>
      </w:r>
      <w:r w:rsidR="00D16141" w:rsidRPr="00F6529A">
        <w:rPr>
          <w:rFonts w:ascii="Arial" w:eastAsia="Arial" w:hAnsi="Arial" w:cs="Arial"/>
          <w:sz w:val="24"/>
          <w:szCs w:val="24"/>
        </w:rPr>
        <w:t xml:space="preserve"> </w:t>
      </w:r>
      <w:r w:rsidRPr="00F6529A">
        <w:rPr>
          <w:rFonts w:ascii="Arial" w:eastAsia="Arial" w:hAnsi="Arial" w:cs="Arial"/>
          <w:sz w:val="24"/>
          <w:szCs w:val="24"/>
        </w:rPr>
        <w:t>total</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b/>
          <w:bCs/>
          <w:sz w:val="24"/>
          <w:szCs w:val="24"/>
        </w:rPr>
        <w:t xml:space="preserve"> </w:t>
      </w:r>
      <w:r w:rsidR="004652C8" w:rsidRPr="00513C2E">
        <w:rPr>
          <w:rFonts w:ascii="Arial" w:eastAsia="Arial" w:hAnsi="Arial" w:cs="Arial"/>
          <w:b/>
          <w:color w:val="0070C0"/>
          <w:sz w:val="24"/>
          <w:szCs w:val="24"/>
        </w:rPr>
        <w:t>₱</w:t>
      </w:r>
      <w:r w:rsidR="007910D5" w:rsidRPr="007910D5">
        <w:rPr>
          <w:rFonts w:ascii="Arial" w:eastAsia="Arial" w:hAnsi="Arial" w:cs="Arial"/>
          <w:b/>
          <w:bCs/>
          <w:color w:val="0070C0"/>
          <w:sz w:val="24"/>
          <w:szCs w:val="24"/>
        </w:rPr>
        <w:t xml:space="preserve">1,938,273,772.06 </w:t>
      </w:r>
      <w:r w:rsidRPr="00F6529A">
        <w:rPr>
          <w:rFonts w:ascii="Arial" w:eastAsia="Arial" w:hAnsi="Arial" w:cs="Arial"/>
          <w:sz w:val="24"/>
          <w:szCs w:val="24"/>
        </w:rPr>
        <w:t>worth</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assistance</w:t>
      </w:r>
      <w:r w:rsidR="00D16141" w:rsidRPr="00F6529A">
        <w:rPr>
          <w:rFonts w:ascii="Arial" w:eastAsia="Arial" w:hAnsi="Arial" w:cs="Arial"/>
          <w:sz w:val="24"/>
          <w:szCs w:val="24"/>
        </w:rPr>
        <w:t xml:space="preserve"> </w:t>
      </w:r>
      <w:r w:rsidRPr="00F6529A">
        <w:rPr>
          <w:rFonts w:ascii="Arial" w:eastAsia="Arial" w:hAnsi="Arial" w:cs="Arial"/>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the</w:t>
      </w:r>
      <w:r w:rsidR="00D16141" w:rsidRPr="00F6529A">
        <w:rPr>
          <w:rFonts w:ascii="Arial" w:eastAsia="Arial" w:hAnsi="Arial" w:cs="Arial"/>
          <w:sz w:val="24"/>
          <w:szCs w:val="24"/>
        </w:rPr>
        <w:t xml:space="preserve"> </w:t>
      </w:r>
      <w:r w:rsidRPr="00F6529A">
        <w:rPr>
          <w:rFonts w:ascii="Arial" w:eastAsia="Arial" w:hAnsi="Arial" w:cs="Arial"/>
          <w:sz w:val="24"/>
          <w:szCs w:val="24"/>
        </w:rPr>
        <w:t>families</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sz w:val="24"/>
          <w:szCs w:val="24"/>
        </w:rPr>
        <w:t>individuals</w:t>
      </w:r>
      <w:r w:rsidR="00D16141" w:rsidRPr="00F6529A">
        <w:rPr>
          <w:rFonts w:ascii="Arial" w:eastAsia="Arial" w:hAnsi="Arial" w:cs="Arial"/>
          <w:sz w:val="24"/>
          <w:szCs w:val="24"/>
        </w:rPr>
        <w:t xml:space="preserve"> </w:t>
      </w:r>
      <w:r w:rsidRPr="00F6529A">
        <w:rPr>
          <w:rFonts w:ascii="Arial" w:eastAsia="Arial" w:hAnsi="Arial" w:cs="Arial"/>
          <w:sz w:val="24"/>
          <w:szCs w:val="24"/>
        </w:rPr>
        <w:t>including</w:t>
      </w:r>
      <w:r w:rsidR="00D16141" w:rsidRPr="00F6529A">
        <w:rPr>
          <w:rFonts w:ascii="Arial" w:eastAsia="Arial" w:hAnsi="Arial" w:cs="Arial"/>
          <w:sz w:val="24"/>
          <w:szCs w:val="24"/>
        </w:rPr>
        <w:t xml:space="preserve"> </w:t>
      </w:r>
      <w:r w:rsidRPr="00F6529A">
        <w:rPr>
          <w:rFonts w:ascii="Arial" w:eastAsia="Arial" w:hAnsi="Arial" w:cs="Arial"/>
          <w:sz w:val="24"/>
          <w:szCs w:val="24"/>
        </w:rPr>
        <w:t>strandees</w:t>
      </w:r>
      <w:r w:rsidR="00D16141" w:rsidRPr="00F6529A">
        <w:rPr>
          <w:rFonts w:ascii="Arial" w:eastAsia="Arial" w:hAnsi="Arial" w:cs="Arial"/>
          <w:sz w:val="24"/>
          <w:szCs w:val="24"/>
        </w:rPr>
        <w:t xml:space="preserve"> </w:t>
      </w:r>
      <w:r w:rsidRPr="00F6529A">
        <w:rPr>
          <w:rFonts w:ascii="Arial" w:eastAsia="Arial" w:hAnsi="Arial" w:cs="Arial"/>
          <w:sz w:val="24"/>
          <w:szCs w:val="24"/>
        </w:rPr>
        <w:t>affect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sz w:val="24"/>
          <w:szCs w:val="24"/>
        </w:rPr>
        <w:t>community</w:t>
      </w:r>
      <w:r w:rsidR="00D16141" w:rsidRPr="00F6529A">
        <w:rPr>
          <w:rFonts w:ascii="Arial" w:eastAsia="Arial" w:hAnsi="Arial" w:cs="Arial"/>
          <w:sz w:val="24"/>
          <w:szCs w:val="24"/>
        </w:rPr>
        <w:t xml:space="preserve"> </w:t>
      </w:r>
      <w:r w:rsidRPr="00F6529A">
        <w:rPr>
          <w:rFonts w:ascii="Arial" w:eastAsia="Arial" w:hAnsi="Arial" w:cs="Arial"/>
          <w:sz w:val="24"/>
          <w:szCs w:val="24"/>
        </w:rPr>
        <w:t>quarantine</w:t>
      </w:r>
      <w:r w:rsidR="00D16141" w:rsidRPr="00F6529A">
        <w:rPr>
          <w:rFonts w:ascii="Arial" w:eastAsia="Arial" w:hAnsi="Arial" w:cs="Arial"/>
          <w:sz w:val="24"/>
          <w:szCs w:val="24"/>
        </w:rPr>
        <w:t xml:space="preserve"> </w:t>
      </w:r>
      <w:r w:rsidRPr="00F6529A">
        <w:rPr>
          <w:rFonts w:ascii="Arial" w:eastAsia="Arial" w:hAnsi="Arial" w:cs="Arial"/>
          <w:sz w:val="24"/>
          <w:szCs w:val="24"/>
        </w:rPr>
        <w:t>being</w:t>
      </w:r>
      <w:r w:rsidR="00D16141" w:rsidRPr="00F6529A">
        <w:rPr>
          <w:rFonts w:ascii="Arial" w:eastAsia="Arial" w:hAnsi="Arial" w:cs="Arial"/>
          <w:sz w:val="24"/>
          <w:szCs w:val="24"/>
        </w:rPr>
        <w:t xml:space="preserve"> </w:t>
      </w:r>
      <w:r w:rsidRPr="00F6529A">
        <w:rPr>
          <w:rFonts w:ascii="Arial" w:eastAsia="Arial" w:hAnsi="Arial" w:cs="Arial"/>
          <w:sz w:val="24"/>
          <w:szCs w:val="24"/>
        </w:rPr>
        <w:t>implemented</w:t>
      </w:r>
      <w:r w:rsidR="00D16141" w:rsidRPr="00F6529A">
        <w:rPr>
          <w:rFonts w:ascii="Arial" w:eastAsia="Arial" w:hAnsi="Arial" w:cs="Arial"/>
          <w:sz w:val="24"/>
          <w:szCs w:val="24"/>
        </w:rPr>
        <w:t xml:space="preserve"> </w:t>
      </w:r>
      <w:r w:rsidRPr="00F6529A">
        <w:rPr>
          <w:rFonts w:ascii="Arial" w:eastAsia="Arial" w:hAnsi="Arial" w:cs="Arial"/>
          <w:sz w:val="24"/>
          <w:szCs w:val="24"/>
        </w:rPr>
        <w:t>due</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COVID-19</w:t>
      </w:r>
      <w:r w:rsidR="00D16141" w:rsidRPr="00F6529A">
        <w:rPr>
          <w:rFonts w:ascii="Arial" w:eastAsia="Arial" w:hAnsi="Arial" w:cs="Arial"/>
          <w:sz w:val="24"/>
          <w:szCs w:val="24"/>
        </w:rPr>
        <w:t xml:space="preserve"> </w:t>
      </w:r>
      <w:r w:rsidRPr="00F6529A">
        <w:rPr>
          <w:rFonts w:ascii="Arial" w:eastAsia="Arial" w:hAnsi="Arial" w:cs="Arial"/>
          <w:sz w:val="24"/>
          <w:szCs w:val="24"/>
        </w:rPr>
        <w:t>pandemic;</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which,</w:t>
      </w:r>
      <w:r w:rsidR="00201C7A" w:rsidRPr="00F6529A">
        <w:rPr>
          <w:rFonts w:ascii="Arial" w:eastAsia="Arial" w:hAnsi="Arial" w:cs="Arial"/>
          <w:sz w:val="24"/>
          <w:szCs w:val="24"/>
        </w:rPr>
        <w:t xml:space="preserve"> </w:t>
      </w:r>
      <w:r w:rsidR="00CD47B7" w:rsidRPr="00513C2E">
        <w:rPr>
          <w:rFonts w:ascii="Arial" w:eastAsia="Arial" w:hAnsi="Arial" w:cs="Arial"/>
          <w:b/>
          <w:color w:val="0070C0"/>
          <w:sz w:val="24"/>
          <w:szCs w:val="24"/>
        </w:rPr>
        <w:t>₱</w:t>
      </w:r>
      <w:r w:rsidR="007910D5" w:rsidRPr="007910D5">
        <w:rPr>
          <w:rFonts w:ascii="Arial" w:eastAsia="Arial" w:hAnsi="Arial" w:cs="Arial"/>
          <w:b/>
          <w:color w:val="0070C0"/>
          <w:sz w:val="24"/>
          <w:szCs w:val="24"/>
        </w:rPr>
        <w:t xml:space="preserve">1,426,288,403.57 </w:t>
      </w:r>
      <w:r w:rsidRPr="00F6529A">
        <w:rPr>
          <w:rFonts w:ascii="Arial" w:eastAsia="Arial" w:hAnsi="Arial" w:cs="Arial"/>
          <w:bCs/>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513C2E">
        <w:rPr>
          <w:rFonts w:ascii="Arial" w:eastAsia="Arial" w:hAnsi="Arial" w:cs="Arial"/>
          <w:b/>
          <w:color w:val="0070C0"/>
          <w:sz w:val="24"/>
          <w:szCs w:val="24"/>
        </w:rPr>
        <w:t>DSWD</w:t>
      </w:r>
      <w:r w:rsidRPr="00F6529A">
        <w:rPr>
          <w:rFonts w:ascii="Arial" w:eastAsia="Arial" w:hAnsi="Arial" w:cs="Arial"/>
          <w:sz w:val="24"/>
          <w:szCs w:val="24"/>
        </w:rPr>
        <w:t>,</w:t>
      </w:r>
      <w:r w:rsidR="00D16141" w:rsidRPr="00F6529A">
        <w:rPr>
          <w:rFonts w:ascii="Arial" w:eastAsia="Arial" w:hAnsi="Arial" w:cs="Arial"/>
          <w:b/>
          <w:sz w:val="24"/>
          <w:szCs w:val="24"/>
        </w:rPr>
        <w:t xml:space="preserve"> </w:t>
      </w:r>
      <w:r w:rsidRPr="00F6529A">
        <w:rPr>
          <w:rFonts w:ascii="Arial" w:eastAsia="Arial" w:hAnsi="Arial" w:cs="Arial"/>
          <w:b/>
          <w:sz w:val="24"/>
          <w:szCs w:val="24"/>
        </w:rPr>
        <w:t>₱</w:t>
      </w:r>
      <w:r w:rsidR="00A82D9C" w:rsidRPr="00F6529A">
        <w:rPr>
          <w:rFonts w:ascii="Arial" w:eastAsia="Arial" w:hAnsi="Arial" w:cs="Arial"/>
          <w:b/>
          <w:bCs/>
          <w:sz w:val="24"/>
          <w:szCs w:val="24"/>
        </w:rPr>
        <w:t xml:space="preserve">480,134,958.53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NGOs</w:t>
      </w:r>
      <w:r w:rsidRPr="00F6529A">
        <w:rPr>
          <w:rFonts w:ascii="Arial" w:eastAsia="Arial" w:hAnsi="Arial" w:cs="Arial"/>
          <w:sz w:val="24"/>
          <w:szCs w:val="24"/>
        </w:rPr>
        <w:t>,</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b/>
          <w:sz w:val="24"/>
          <w:szCs w:val="24"/>
        </w:rPr>
        <w:t>₱</w:t>
      </w:r>
      <w:r w:rsidR="00D67BA9" w:rsidRPr="00F6529A">
        <w:rPr>
          <w:rFonts w:ascii="Arial" w:eastAsia="Arial" w:hAnsi="Arial" w:cs="Arial"/>
          <w:b/>
          <w:bCs/>
          <w:sz w:val="24"/>
          <w:szCs w:val="24"/>
        </w:rPr>
        <w:t>31,850,409.96</w:t>
      </w:r>
      <w:r w:rsidR="00D16141" w:rsidRPr="00F6529A">
        <w:rPr>
          <w:rFonts w:ascii="Arial" w:eastAsia="Arial" w:hAnsi="Arial" w:cs="Arial"/>
          <w:b/>
          <w:bCs/>
          <w:sz w:val="24"/>
          <w:szCs w:val="24"/>
        </w:rPr>
        <w:t xml:space="preserve">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Private</w:t>
      </w:r>
      <w:r w:rsidR="00D16141" w:rsidRPr="00F6529A">
        <w:rPr>
          <w:rFonts w:ascii="Arial" w:eastAsia="Arial" w:hAnsi="Arial" w:cs="Arial"/>
          <w:b/>
          <w:sz w:val="24"/>
          <w:szCs w:val="24"/>
        </w:rPr>
        <w:t xml:space="preserve"> </w:t>
      </w:r>
      <w:r w:rsidRPr="00F6529A">
        <w:rPr>
          <w:rFonts w:ascii="Arial" w:eastAsia="Arial" w:hAnsi="Arial" w:cs="Arial"/>
          <w:b/>
          <w:sz w:val="24"/>
          <w:szCs w:val="24"/>
        </w:rPr>
        <w:t>Partners</w:t>
      </w:r>
      <w:r w:rsidR="00D16141" w:rsidRPr="00F6529A">
        <w:rPr>
          <w:rFonts w:ascii="Arial" w:eastAsia="Arial" w:hAnsi="Arial" w:cs="Arial"/>
          <w:b/>
          <w:sz w:val="20"/>
          <w:szCs w:val="20"/>
        </w:rPr>
        <w:t xml:space="preserve"> </w:t>
      </w:r>
      <w:r w:rsidRPr="00F6529A">
        <w:rPr>
          <w:rFonts w:ascii="Arial" w:eastAsia="Arial" w:hAnsi="Arial" w:cs="Arial"/>
          <w:sz w:val="24"/>
          <w:szCs w:val="24"/>
        </w:rPr>
        <w:t>(see</w:t>
      </w:r>
      <w:r w:rsidR="00D16141" w:rsidRPr="00F6529A">
        <w:rPr>
          <w:rFonts w:ascii="Arial" w:eastAsia="Arial" w:hAnsi="Arial" w:cs="Arial"/>
          <w:sz w:val="24"/>
          <w:szCs w:val="24"/>
        </w:rPr>
        <w:t xml:space="preserve"> </w:t>
      </w:r>
      <w:r w:rsidRPr="00F6529A">
        <w:rPr>
          <w:rFonts w:ascii="Arial" w:eastAsia="Arial" w:hAnsi="Arial" w:cs="Arial"/>
          <w:sz w:val="24"/>
          <w:szCs w:val="24"/>
        </w:rPr>
        <w:t>Table</w:t>
      </w:r>
      <w:r w:rsidR="00D16141" w:rsidRPr="00F6529A">
        <w:rPr>
          <w:rFonts w:ascii="Arial" w:eastAsia="Arial" w:hAnsi="Arial" w:cs="Arial"/>
          <w:sz w:val="24"/>
          <w:szCs w:val="24"/>
        </w:rPr>
        <w:t xml:space="preserve"> </w:t>
      </w:r>
      <w:r w:rsidRPr="00F6529A">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7910D5" w14:paraId="498DF192" w14:textId="77777777" w:rsidTr="007910D5">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BFA282B" w14:textId="77777777" w:rsidR="007910D5" w:rsidRDefault="007910D5" w:rsidP="007910D5">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6E3BB1B" w14:textId="77777777" w:rsidR="007910D5" w:rsidRDefault="007910D5" w:rsidP="007910D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7910D5" w14:paraId="2F4DB4EF" w14:textId="77777777" w:rsidTr="007910D5">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446D35D2" w14:textId="77777777" w:rsidR="007910D5" w:rsidRDefault="007910D5" w:rsidP="007910D5">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2CB69D65" w14:textId="77777777" w:rsidR="007910D5" w:rsidRDefault="007910D5" w:rsidP="007910D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74C0F8F1" w14:textId="77777777" w:rsidR="007910D5" w:rsidRDefault="007910D5" w:rsidP="007910D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2A1B19CE" w14:textId="77777777" w:rsidR="007910D5" w:rsidRDefault="007910D5" w:rsidP="007910D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6CB9CF2C" w14:textId="77777777" w:rsidR="007910D5" w:rsidRDefault="007910D5" w:rsidP="007910D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7910D5" w14:paraId="597AE5EE"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7086ED" w14:textId="77777777" w:rsidR="007910D5" w:rsidRDefault="007910D5" w:rsidP="007910D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0BF4FBC1" w14:textId="0924B8E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26,288,403.57 </w:t>
            </w:r>
          </w:p>
        </w:tc>
        <w:tc>
          <w:tcPr>
            <w:tcW w:w="675" w:type="pct"/>
            <w:tcBorders>
              <w:top w:val="nil"/>
              <w:left w:val="nil"/>
              <w:bottom w:val="single" w:sz="4" w:space="0" w:color="000000"/>
              <w:right w:val="single" w:sz="4" w:space="0" w:color="000000"/>
            </w:tcBorders>
            <w:shd w:val="clear" w:color="A5A5A5" w:fill="A5A5A5"/>
            <w:noWrap/>
            <w:vAlign w:val="bottom"/>
            <w:hideMark/>
          </w:tcPr>
          <w:p w14:paraId="506AE3CB" w14:textId="1412B04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2FB1C3EE" w14:textId="35E9503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51B64B7D" w14:textId="01DA18B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38,273,772.06 </w:t>
            </w:r>
          </w:p>
        </w:tc>
      </w:tr>
      <w:tr w:rsidR="007910D5" w14:paraId="71A6E6F2"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D3CE66"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0AA21153" w14:textId="1E7B47F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748,415.85 </w:t>
            </w:r>
          </w:p>
        </w:tc>
        <w:tc>
          <w:tcPr>
            <w:tcW w:w="675" w:type="pct"/>
            <w:tcBorders>
              <w:top w:val="nil"/>
              <w:left w:val="nil"/>
              <w:bottom w:val="single" w:sz="4" w:space="0" w:color="000000"/>
              <w:right w:val="single" w:sz="4" w:space="0" w:color="000000"/>
            </w:tcBorders>
            <w:shd w:val="clear" w:color="A5A5A5" w:fill="A5A5A5"/>
            <w:noWrap/>
            <w:vAlign w:val="bottom"/>
            <w:hideMark/>
          </w:tcPr>
          <w:p w14:paraId="067F50B5" w14:textId="58FE48D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D47E208" w14:textId="4A4AD2C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9B7222D" w14:textId="1066306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5,158,415.85 </w:t>
            </w:r>
          </w:p>
        </w:tc>
      </w:tr>
      <w:tr w:rsidR="007910D5" w14:paraId="5EAF17C3"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F6C08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74418F6" w14:textId="740084C2"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8,357,714.69 </w:t>
            </w:r>
          </w:p>
        </w:tc>
        <w:tc>
          <w:tcPr>
            <w:tcW w:w="675" w:type="pct"/>
            <w:tcBorders>
              <w:top w:val="nil"/>
              <w:left w:val="nil"/>
              <w:bottom w:val="single" w:sz="4" w:space="0" w:color="000000"/>
              <w:right w:val="single" w:sz="4" w:space="0" w:color="000000"/>
            </w:tcBorders>
            <w:shd w:val="clear" w:color="auto" w:fill="auto"/>
            <w:noWrap/>
            <w:vAlign w:val="bottom"/>
            <w:hideMark/>
          </w:tcPr>
          <w:p w14:paraId="6A7E781F" w14:textId="7F19F35F"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0D3268A" w14:textId="54347C14"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F7A377B" w14:textId="1D594E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357,714.69 </w:t>
            </w:r>
          </w:p>
        </w:tc>
      </w:tr>
      <w:tr w:rsidR="007910D5" w14:paraId="6C1A847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2F88E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0A2EEF1" w14:textId="09406424"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357,399.36 </w:t>
            </w:r>
          </w:p>
        </w:tc>
        <w:tc>
          <w:tcPr>
            <w:tcW w:w="675" w:type="pct"/>
            <w:tcBorders>
              <w:top w:val="nil"/>
              <w:left w:val="nil"/>
              <w:bottom w:val="single" w:sz="4" w:space="0" w:color="000000"/>
              <w:right w:val="single" w:sz="4" w:space="0" w:color="000000"/>
            </w:tcBorders>
            <w:shd w:val="clear" w:color="auto" w:fill="auto"/>
            <w:noWrap/>
            <w:vAlign w:val="bottom"/>
            <w:hideMark/>
          </w:tcPr>
          <w:p w14:paraId="05B546E1" w14:textId="49EFFE3B"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6CE97A" w14:textId="38CBBF0C"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B45B415" w14:textId="4E4276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457,399.36 </w:t>
            </w:r>
          </w:p>
        </w:tc>
      </w:tr>
      <w:tr w:rsidR="007910D5" w14:paraId="01AABE0C"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59B35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C42A551" w14:textId="6CF6C54B"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43CCE68C" w14:textId="5316E6DD"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6B565B3" w14:textId="531F68DB"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0B3987" w14:textId="024415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7910D5" w14:paraId="11A7F53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49893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36218E99" w14:textId="5BF9FE70"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406853FB" w14:textId="24A59088"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6A9A33" w14:textId="1CCF3552"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DAA8472" w14:textId="3A0983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7910D5" w14:paraId="5D15120C"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77E75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9F21D8A" w14:textId="2788EE9B"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8640E93" w14:textId="213FB9E8"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18FF644" w14:textId="08E321C1"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E778E1" w14:textId="670C03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7910D5" w14:paraId="071CA73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624D0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2329469" w14:textId="1CC4332A"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198,120.00 </w:t>
            </w:r>
          </w:p>
        </w:tc>
        <w:tc>
          <w:tcPr>
            <w:tcW w:w="675" w:type="pct"/>
            <w:tcBorders>
              <w:top w:val="nil"/>
              <w:left w:val="nil"/>
              <w:bottom w:val="single" w:sz="4" w:space="0" w:color="000000"/>
              <w:right w:val="single" w:sz="4" w:space="0" w:color="000000"/>
            </w:tcBorders>
            <w:shd w:val="clear" w:color="auto" w:fill="auto"/>
            <w:noWrap/>
            <w:vAlign w:val="bottom"/>
            <w:hideMark/>
          </w:tcPr>
          <w:p w14:paraId="59744BD2" w14:textId="73824C0D"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D8DA2A9" w14:textId="00080670"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DA61266" w14:textId="6690EC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590,620.00 </w:t>
            </w:r>
          </w:p>
        </w:tc>
      </w:tr>
      <w:tr w:rsidR="007910D5" w14:paraId="72363F12"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4728B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F0EDFC" w14:textId="3702653E"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4,212,798.00 </w:t>
            </w:r>
          </w:p>
        </w:tc>
        <w:tc>
          <w:tcPr>
            <w:tcW w:w="675" w:type="pct"/>
            <w:tcBorders>
              <w:top w:val="nil"/>
              <w:left w:val="nil"/>
              <w:bottom w:val="single" w:sz="4" w:space="0" w:color="000000"/>
              <w:right w:val="single" w:sz="4" w:space="0" w:color="000000"/>
            </w:tcBorders>
            <w:shd w:val="clear" w:color="auto" w:fill="auto"/>
            <w:noWrap/>
            <w:vAlign w:val="bottom"/>
            <w:hideMark/>
          </w:tcPr>
          <w:p w14:paraId="22E6B4BD" w14:textId="34587A28"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7B0887C" w14:textId="763EADD5"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A70BE03" w14:textId="52549D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655,298.00 </w:t>
            </w:r>
          </w:p>
        </w:tc>
      </w:tr>
      <w:tr w:rsidR="007910D5" w14:paraId="524E7013"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1E886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C63C2C9" w14:textId="381168BA"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A34A464" w14:textId="124B3365"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0933E1B" w14:textId="1A50E7C4"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BC29156" w14:textId="4AD0D1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7910D5" w14:paraId="3B1180A7"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2E6EF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E636F9D" w14:textId="42FEACDC"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BDC63C" w14:textId="24F18FCA"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66AAA5D" w14:textId="0BEC1EA5"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5167EF6" w14:textId="2B6C04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7910D5" w14:paraId="0C89B967"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8165F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64320375" w14:textId="0FA0C89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DBB7EF6" w14:textId="40D48546"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028CF1" w14:textId="4216655F"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5E5D0D7" w14:textId="5F0B8C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7910D5" w14:paraId="2FF1693A"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9A4A1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C19D5A9" w14:textId="3E1D2153"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762,480.00 </w:t>
            </w:r>
          </w:p>
        </w:tc>
        <w:tc>
          <w:tcPr>
            <w:tcW w:w="675" w:type="pct"/>
            <w:tcBorders>
              <w:top w:val="nil"/>
              <w:left w:val="nil"/>
              <w:bottom w:val="single" w:sz="4" w:space="0" w:color="000000"/>
              <w:right w:val="single" w:sz="4" w:space="0" w:color="000000"/>
            </w:tcBorders>
            <w:shd w:val="clear" w:color="auto" w:fill="auto"/>
            <w:noWrap/>
            <w:vAlign w:val="bottom"/>
            <w:hideMark/>
          </w:tcPr>
          <w:p w14:paraId="762684CA" w14:textId="47BD65AC"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EC135C4" w14:textId="3027E382"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3867C3" w14:textId="14F41C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80.00 </w:t>
            </w:r>
          </w:p>
        </w:tc>
      </w:tr>
      <w:tr w:rsidR="007910D5" w14:paraId="42CAC412"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5E913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5F4C457" w14:textId="04A9308F"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2A1D18A5" w14:textId="5E0037AC"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9474004" w14:textId="5655356F"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D6FBDA1" w14:textId="10FB0C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7910D5" w14:paraId="41F9DF6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D0C6A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1F62900D" w14:textId="44F59D0B"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233CF500" w14:textId="224F5972"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48FD644" w14:textId="0B7C703F"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1BE3AA" w14:textId="5152F7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7910D5" w14:paraId="4466B6E9"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FD3D4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325919B" w14:textId="0D517F2C"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034FD0F6" w14:textId="41EC9C04"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102557" w14:textId="512DE54F"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754863" w14:textId="762803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7910D5" w14:paraId="1EA5F78F"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83E4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65D97D9D" w14:textId="1FA76E95"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63B4D99B" w14:textId="3CC16C21"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C0D0CE4" w14:textId="17201C10"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BB44ACB" w14:textId="3DBDCF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7910D5" w14:paraId="142FA2E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16EA0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A1E3BBB" w14:textId="22BBFB16"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24E65F8F" w14:textId="73ADC15D"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ECB6A2" w14:textId="01D7E94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273BD7" w14:textId="20D994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7910D5" w14:paraId="1D1E4249"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88BB0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7AD55A" w14:textId="5B1943A4"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4D57BC2F" w14:textId="7444E238"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9DB236D" w14:textId="1175A8B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6EAE9F6" w14:textId="625416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7910D5" w14:paraId="783263FA"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E19BA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1DF551" w14:textId="5CF08453"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6590A7B" w14:textId="7E58CD22"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F3D34C" w14:textId="5EFC616E"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4FDD071" w14:textId="1FBE13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7910D5" w14:paraId="64ABBC1B"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32615C"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7CDE3DB" w14:textId="664978C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18,618.68 </w:t>
            </w:r>
          </w:p>
        </w:tc>
        <w:tc>
          <w:tcPr>
            <w:tcW w:w="675" w:type="pct"/>
            <w:tcBorders>
              <w:top w:val="nil"/>
              <w:left w:val="nil"/>
              <w:bottom w:val="single" w:sz="4" w:space="0" w:color="000000"/>
              <w:right w:val="single" w:sz="4" w:space="0" w:color="000000"/>
            </w:tcBorders>
            <w:shd w:val="clear" w:color="A5A5A5" w:fill="A5A5A5"/>
            <w:noWrap/>
            <w:vAlign w:val="bottom"/>
            <w:hideMark/>
          </w:tcPr>
          <w:p w14:paraId="60AB35CD" w14:textId="2E2635E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233BF33C" w14:textId="7D260EB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4DEEFEA4" w14:textId="1857974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474,729.27 </w:t>
            </w:r>
          </w:p>
        </w:tc>
      </w:tr>
      <w:tr w:rsidR="007910D5" w14:paraId="425C8F9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5C528B"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FD76635" w14:textId="47B3B6E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578AC36" w14:textId="623BAC6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1736CDC" w14:textId="1650ABC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23F437" w14:textId="5F0BA9F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7910D5" w14:paraId="004E02A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E454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4034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0EE1F26" w14:textId="11CAD68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A2DA761" w14:textId="13F2E2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7B2561" w14:textId="19E840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5DEB8" w14:textId="08F667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7910D5" w14:paraId="1022B01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870E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0E6A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2EBE5404" w14:textId="4C5649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6A9D6C6" w14:textId="48860E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A1420B" w14:textId="5D9DA2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F9136" w14:textId="5AB80D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910D5" w14:paraId="3A9104E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941C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D8C0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50225B89" w14:textId="7AFA07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511E72EE" w14:textId="2C3C2E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2BFE56" w14:textId="7B386F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8F5F7" w14:textId="64AB7B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7910D5" w14:paraId="21F0162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7169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9BF6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A207628" w14:textId="69F3B0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4A61CF05" w14:textId="573C62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4FE1A3" w14:textId="21F95D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FF67F" w14:textId="30D70B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7910D5" w14:paraId="1F81F19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F33A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D8B2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490FA56" w14:textId="5AC579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8E0AFE6" w14:textId="188703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C8F1BB" w14:textId="1CEAA8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E716B" w14:textId="593A44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910D5" w14:paraId="5E19E46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DC78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D780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6472EF39" w14:textId="14D32C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8504483" w14:textId="4C9019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611129" w14:textId="352381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C14E1" w14:textId="6D48BD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910D5" w14:paraId="17171D5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C86D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D686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18C0FA3" w14:textId="44AF1C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540CB96" w14:textId="77BD15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31CF1E7F" w14:textId="2FFE28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1C247" w14:textId="761769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7910D5" w14:paraId="17756F1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CB29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D63D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451B0BB0" w14:textId="76083D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99C32B5" w14:textId="3D4913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38522671" w14:textId="1A8FC2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98AFA" w14:textId="64C49E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7910D5" w14:paraId="57844FF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2954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57DD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5C08772B" w14:textId="7F163F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BD087F5" w14:textId="481251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FCABF5" w14:textId="60B588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D8357" w14:textId="55A6E3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910D5" w14:paraId="269733A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C626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8526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015D0CDD" w14:textId="616638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69C3218C" w14:textId="3FE171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EAD897" w14:textId="000F83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41144" w14:textId="4ED307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7910D5" w14:paraId="77CC80E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527E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F845B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5A969EC5" w14:textId="682AFA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F55D4FD" w14:textId="57E561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D8DD8D" w14:textId="0B6E9E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85CC9" w14:textId="02C91A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7910D5" w14:paraId="6123235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92D4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BBCA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0D118992" w14:textId="1E487B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74D76859" w14:textId="52596C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6CB1506" w14:textId="3AF094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22FDE" w14:textId="7B45BC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7910D5" w14:paraId="6392F8F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F128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683B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136A4B7" w14:textId="6973F4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585A0002" w14:textId="55CCC8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FBF2C90" w14:textId="03A549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D5001" w14:textId="0A4195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7910D5" w14:paraId="5E4B916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654A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A6F9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9280DC1" w14:textId="6F557D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0A4A8C4" w14:textId="04E409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17EB203A" w14:textId="61480C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00D50" w14:textId="405C22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7910D5" w14:paraId="3744C6D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5E00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F5A0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76EC72A" w14:textId="750D3D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1FDB8EAB" w14:textId="757BD7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FD0BFD" w14:textId="2DB7AE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1C8E5" w14:textId="279AC9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7910D5" w14:paraId="24062AE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C20A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DB9F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656489B4" w14:textId="2D1F50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D03AF28" w14:textId="42369E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637987" w14:textId="0733FA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A34BF" w14:textId="1DCAE3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910D5" w14:paraId="2314CCE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7A2A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79AE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99DD579" w14:textId="225A11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7136915" w14:textId="0C6401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B33A92" w14:textId="0498EF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ADB1D" w14:textId="08F9F1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910D5" w14:paraId="54D6508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5FDB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2D4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08F6AB98" w14:textId="4A0E8F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A21AD19" w14:textId="6F6F8A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FA91D6" w14:textId="241329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9C564" w14:textId="18E1C0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910D5" w14:paraId="6BF78AA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C955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A61A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27613A35" w14:textId="09A1AA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802C484" w14:textId="1FC091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39DDCE" w14:textId="402ACA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F3095" w14:textId="146CA5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910D5" w14:paraId="33CC04F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E662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0F4C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65EC3D21" w14:textId="4A2C7E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2F2011E" w14:textId="70611A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21A57B" w14:textId="4C484F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62165" w14:textId="69A383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7910D5" w14:paraId="740AF6C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8744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229E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7CF4A48" w14:textId="6B6F1A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26617630" w14:textId="16BFF7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FFD49A" w14:textId="5E38BE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BBE2A" w14:textId="71CDE3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7910D5" w14:paraId="35E9F12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ACA0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520D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0798ED90" w14:textId="51BF71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10DE558D" w14:textId="420ECD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84CA74" w14:textId="4A9BB5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7A1E0" w14:textId="74EBC2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7910D5" w14:paraId="46DEE4F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4684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0B40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22F804CE" w14:textId="5797FF1D" w:rsidR="007910D5" w:rsidRDefault="007910D5" w:rsidP="007910D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FDD2196" w14:textId="6D7E5606" w:rsidR="007910D5" w:rsidRDefault="007910D5" w:rsidP="007910D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5E4DAA" w14:textId="253893BE" w:rsidR="007910D5" w:rsidRDefault="007910D5" w:rsidP="007910D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621E4" w14:textId="74F2C7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7910D5" w14:paraId="39FAD10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2EBD3"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B1DEB33" w14:textId="03E3D6A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05D4CC96" w14:textId="2B69AB9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B94DCA" w14:textId="72BDAAA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2EA1A2C" w14:textId="4A4B693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r>
      <w:tr w:rsidR="007910D5" w14:paraId="23F46F0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167C8"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761F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926E3D3" w14:textId="40C73F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3FF0958" w14:textId="2233AE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639D4" w14:textId="16ED8C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55116" w14:textId="3DB4B8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7910D5" w14:paraId="7804979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3C4DE"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4766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792E3948" w14:textId="33D4D5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7D587B75" w14:textId="51E9C6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544E5" w14:textId="097013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0D5BE" w14:textId="12C3D6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7910D5" w14:paraId="41E0B5C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947B7"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1149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1E00C2C6" w14:textId="2070AD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E3CE373" w14:textId="12C1F9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E6B20" w14:textId="269DB3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074E0" w14:textId="74FF92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910D5" w14:paraId="6EC0459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B6033"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65F7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CDA2BE2" w14:textId="2D8E4F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8D23F0A" w14:textId="4694AB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9367A" w14:textId="465EFB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BC9F9" w14:textId="6E4288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7910D5" w14:paraId="224D3AA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BE1D1"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2EE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5A42E44" w14:textId="25DCB2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368FEDCD" w14:textId="19CFBE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29821" w14:textId="0D5A01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30ED7" w14:textId="346D49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7910D5" w14:paraId="087FA17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0E042"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7FC8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45E06605" w14:textId="320336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4CB69BAB" w14:textId="1E8322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EBE66" w14:textId="6B2440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B0946" w14:textId="2DBD94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7910D5" w14:paraId="585AE5C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12BD1"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ABA8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F31CEF1" w14:textId="359CD4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4DCB27D" w14:textId="5CADCA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8556E" w14:textId="7D8CB4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225A5" w14:textId="143D3B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7910D5" w14:paraId="3887A3B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D33DF"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BB72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271EDF90" w14:textId="0800B1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66736336" w14:textId="469D34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20EE4" w14:textId="451810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23FD6" w14:textId="641EFE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7910D5" w14:paraId="4494248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0C5C6"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0276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C847887" w14:textId="24D0C29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110B247" w14:textId="6607BC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42289" w14:textId="1D77AB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DCC52" w14:textId="35CF62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7910D5" w14:paraId="2395BCD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943FB"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1A2D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291D858" w14:textId="2D8037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40259391" w14:textId="4B02DF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AF538" w14:textId="78370E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E537D" w14:textId="263A8BB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7910D5" w14:paraId="32CDC60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AB3E3"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3EA3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64E6A79" w14:textId="0B6564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495779E6" w14:textId="6A293F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C5382" w14:textId="6EC7AA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C6BBA" w14:textId="2DE007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7910D5" w14:paraId="0CA0733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3570F"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FA3B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56590922" w14:textId="43E53A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30C05324" w14:textId="7EFA53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2543C" w14:textId="2AC437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65890" w14:textId="38AD8D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7910D5" w14:paraId="2E4D2E5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FE157"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4857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292135A6" w14:textId="53044D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7A13DEBE" w14:textId="60AA30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51D20" w14:textId="403AF5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B4970" w14:textId="6D7971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7910D5" w14:paraId="09D5DCB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7CBF2"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7E4E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8F5FBB1" w14:textId="19DFAF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2FC57391" w14:textId="68D0D4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F5958" w14:textId="0EA41A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34C60" w14:textId="283FC1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7910D5" w14:paraId="44E8BCD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00F4C"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7BBC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7A4B0A11" w14:textId="19A147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BCE3366" w14:textId="41047D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6A866" w14:textId="678604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70A73" w14:textId="695968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910D5" w14:paraId="7B92E86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23105"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F524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4442FE2" w14:textId="7F34B0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6EDACAB" w14:textId="30D812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60578" w14:textId="761F09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CB545" w14:textId="05A38B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7910D5" w14:paraId="7D44171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A1361"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63BF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2C684B41" w14:textId="7E23C6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381BB722" w14:textId="3327E5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D67E0" w14:textId="76EDDA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6ABA8" w14:textId="4404E1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7910D5" w14:paraId="540D4AC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76729"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D6F9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272E58E2" w14:textId="2D40B9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3814A0F5" w14:textId="35DF05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F9C17" w14:textId="124DCB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3E3F6" w14:textId="5512BE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7910D5" w14:paraId="1E1BAE9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9A7A8"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18DD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40CAE7E4" w14:textId="4C0A2A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432EE28E" w14:textId="508C05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63B6C" w14:textId="39047B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29646" w14:textId="036F78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7910D5" w14:paraId="1F92A70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64C79"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0987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CD61D9F" w14:textId="561496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0D3B1111" w14:textId="4BB0C8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A6469" w14:textId="6CF3BB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AE290" w14:textId="4D1036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7910D5" w14:paraId="48B3AD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E5C8E"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1A9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495E6FE7" w14:textId="6BD949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46F7C390" w14:textId="73FD94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65291" w14:textId="53FB2F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A43B1" w14:textId="4A2B93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7910D5" w14:paraId="0EF68A1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421A9"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C0B9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5C5665D" w14:textId="3D92BE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0F4D4C6" w14:textId="03D938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3ABB5" w14:textId="29086E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F41A7" w14:textId="2D8850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910D5" w14:paraId="7541E94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CA040"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C6F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58C4B18" w14:textId="67C56B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229BA07" w14:textId="08A178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25E03" w14:textId="6FB625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D46CC" w14:textId="178AB3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7910D5" w14:paraId="19AD9ED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0566F"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0DF5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E246EDC" w14:textId="7787A7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6BDC37E" w14:textId="447FAE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17CE3" w14:textId="1A0CC9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0C837" w14:textId="66EF58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910D5" w14:paraId="1B71818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3E5DE"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632D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B5A317C" w14:textId="428D69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E293CC9" w14:textId="43E374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DC395" w14:textId="38C5DE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51FCB" w14:textId="72AA67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910D5" w14:paraId="47D2D81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38051"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EA6E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7B6A38B" w14:textId="251A55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34ACF658" w14:textId="2CB936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368B4" w14:textId="2DFEC2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4C051" w14:textId="37DD77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7910D5" w14:paraId="4B3139B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8BD13"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A70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2CEC3698" w14:textId="7F5253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7CF73D2E" w14:textId="22DEB4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3175B" w14:textId="141E34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3CB76" w14:textId="534DEB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7910D5" w14:paraId="3D2899C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F349C"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2216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7B997437" w14:textId="0F6D4B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490C5A77" w14:textId="5DAF6D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76410" w14:textId="63FC50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6BC0A" w14:textId="3D0896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7910D5" w14:paraId="4948B75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078CD"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746E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55791F55" w14:textId="08ED67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22B3D7EC" w14:textId="4F5114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F3C9E" w14:textId="503737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568F8" w14:textId="7064AE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7910D5" w14:paraId="73CD375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DE511"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95E9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62EEC781" w14:textId="37D3B3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D689B6B" w14:textId="6D1132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F45DE" w14:textId="25902B8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82201" w14:textId="29C1E0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7910D5" w14:paraId="1791891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1AAB3"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E6C9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2E9D033" w14:textId="216B60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6EE51675" w14:textId="4523AE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B6FDA" w14:textId="02A669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EE706" w14:textId="2350CE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7910D5" w14:paraId="4C2B0F87"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48B13"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71982454" w14:textId="72EE6FE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4B68ED7" w14:textId="4DA6A49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A92D6B4" w14:textId="2DE1177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E436FF7" w14:textId="1A29286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7910D5" w14:paraId="4A77544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F7BBF"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B0FB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42D71508" w14:textId="40B8AC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504EB22A" w14:textId="4C6A0F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5E26D" w14:textId="185116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C6263" w14:textId="6DB028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7910D5" w14:paraId="37181E5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9A367"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E7E4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46B07903" w14:textId="3828AC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7B1F3989" w14:textId="7E1DF6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F279D" w14:textId="2EEF9A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FB323" w14:textId="1BE8E6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7910D5" w14:paraId="24B2870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15E54"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C8B1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3791C621" w14:textId="18F944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6E6ABDB9" w14:textId="24C32D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D44F7" w14:textId="27CFED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B7ACC" w14:textId="395F1C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7910D5" w14:paraId="5718B25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2E3BF"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7FCD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374A9D17" w14:textId="1CF21D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447959EA" w14:textId="02C343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B48AF" w14:textId="7A2772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06A3E" w14:textId="409F36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7910D5" w14:paraId="179E597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EFAC3"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7036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55FA43DC" w14:textId="70B1D6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D0A26A9" w14:textId="29A5BB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A1623" w14:textId="4B7E02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FF031" w14:textId="6E80FE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910D5" w14:paraId="4A632B3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B5059"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6348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4B3B1DB4" w14:textId="07DDA3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35EF4E5E" w14:textId="03344F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E4D08" w14:textId="5C7D44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E006D" w14:textId="49C801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7910D5" w14:paraId="4C4E8DA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EB49A"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351E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67CB1D6E" w14:textId="35531C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7634FC78" w14:textId="4CB328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67CEE" w14:textId="285C3F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3A1AE" w14:textId="37BD71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7910D5" w14:paraId="3419ECF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CA91C"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0A3E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66C1A1A" w14:textId="2BE4DA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4C321ABB" w14:textId="7BF7A7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8561F" w14:textId="20C2C1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14CA31A" w14:textId="6F54EA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7910D5" w14:paraId="0B408FD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5B03A"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686C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44C39E1" w14:textId="087A2C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B556D8B" w14:textId="3E083F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82A44" w14:textId="7B0346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A3217" w14:textId="2D38A3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7910D5" w14:paraId="0CA4513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A419B"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3BAB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5EFBFED" w14:textId="4EE45D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29A2A3B7" w14:textId="5A8241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F7B4B" w14:textId="1CF343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9E7F4" w14:textId="27845B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7910D5" w14:paraId="305B78D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C48BB"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EE5A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48E2371" w14:textId="10A106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BF2A116" w14:textId="713330B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A865B" w14:textId="0D146A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14831" w14:textId="568A4C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7910D5" w14:paraId="1018006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68487"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86F50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0272DA0D" w14:textId="5E8865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0B23C34C" w14:textId="0FD632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7F248" w14:textId="54E5B8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6A36B" w14:textId="615B35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7910D5" w14:paraId="0227235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39881"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E4BB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8FC079E" w14:textId="3D7CA8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7BD2B90" w14:textId="3FFF73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F3D1420" w14:textId="5D1570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9B6D0" w14:textId="14780D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7910D5" w14:paraId="63ABE11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31838"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4F9D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3322B69" w14:textId="6DF44E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66B847B7" w14:textId="23A7F2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418F6" w14:textId="26170B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E7B46" w14:textId="318F3D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7910D5" w14:paraId="5E1CF24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796E2"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4404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3072DE60" w14:textId="0E4887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41C9E902" w14:textId="5C10C4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CCD49" w14:textId="06D72B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C685F" w14:textId="65E0EA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7910D5" w14:paraId="0B4A9E7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7920B"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A7A5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233A330" w14:textId="5833A0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62082487" w14:textId="5B286F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E42CE" w14:textId="6B1AC6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5CB07" w14:textId="069845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7910D5" w14:paraId="3976D78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EFE2C"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9B2E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83033DD" w14:textId="48E6F5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0C425BC3" w14:textId="2021C5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6FD56" w14:textId="269907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34F1C09B" w14:textId="7B2E22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7910D5" w14:paraId="1A5B2C5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6E1A9"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BC9C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02F92979" w14:textId="18160E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2BB8A754" w14:textId="10144D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806F9" w14:textId="48026B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07DE8" w14:textId="66F0D2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7910D5" w14:paraId="5A8BEA9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1A1A9"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39AE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31394BFB" w14:textId="0B4197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E24B665" w14:textId="6CA1C3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63534" w14:textId="1EBDB0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3F71E" w14:textId="38866F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7910D5" w14:paraId="2C67482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3F255"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47F4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87446FA" w14:textId="6329A9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3FD3996C" w14:textId="43829C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33B18B58" w14:textId="52AB7D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B70E8" w14:textId="6BD218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7910D5" w14:paraId="4501CCEB"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6D748"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65BDAEF5" w14:textId="526B1E3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70,63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38EDE9FC" w14:textId="7E86841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A36417D" w14:textId="12BA0C5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2E7B2331" w14:textId="7797568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2,756.78 </w:t>
            </w:r>
          </w:p>
        </w:tc>
      </w:tr>
      <w:tr w:rsidR="007910D5" w14:paraId="39DEA88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F1D1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C3E1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57D6FBDA" w14:textId="0E3300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6D88D1EE" w14:textId="360310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A7B57" w14:textId="165BC3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A9764" w14:textId="0931B6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7910D5" w14:paraId="140E18F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4FF2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DD53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1194220" w14:textId="44EFE6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10A805E" w14:textId="5CC2BC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B7F93" w14:textId="098F39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9FF25" w14:textId="6A6ED2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7910D5" w14:paraId="624CB52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186F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4730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3BD8239" w14:textId="2ABDD1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5839A4C4" w14:textId="73D8FF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2C7CC" w14:textId="211EED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7B9B8" w14:textId="59F727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7910D5" w14:paraId="259ED1E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EE6B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51DB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F01FAA0" w14:textId="575E80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9F8C3B5" w14:textId="575E82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8F310" w14:textId="10C471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16D67" w14:textId="265535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910D5" w14:paraId="2DB8437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82BD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6C08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7874EAAF" w14:textId="35E8C7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85C2E24" w14:textId="1EB1C9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2EA94" w14:textId="3D907D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4CDFEE4" w14:textId="506620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7910D5" w14:paraId="0BB839D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1603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4B6A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076F357A" w14:textId="7EEF74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50634DE1" w14:textId="34CCB5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F924C" w14:textId="1F1EFE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C341E" w14:textId="141C22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7910D5" w14:paraId="5EEB03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ED56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CA48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6B60DB62" w14:textId="6BD92D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7DCD209B" w14:textId="6F2031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8CAA0" w14:textId="0D7FCE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240C0" w14:textId="64AFC3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7910D5" w14:paraId="3AB28EB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CD73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91E5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226EB76B" w14:textId="161A41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C7F515A" w14:textId="6E56F0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09622" w14:textId="48C268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C3ED1" w14:textId="3F4CDA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910D5" w14:paraId="636CF5D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93A6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23EE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4395359C" w14:textId="00A205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4E3672E5" w14:textId="3AF450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29123" w14:textId="092311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6AC4E" w14:textId="3DACBB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7910D5" w14:paraId="0D88F15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01A3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A730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583C3646" w14:textId="3CF09A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8FB0E26" w14:textId="404341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A7ECD" w14:textId="0DBF95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14BF64C1" w14:textId="527396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7910D5" w14:paraId="68017E1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F7D6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AE0B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0EAB8F78" w14:textId="57EB20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6ABB0E7" w14:textId="3B0B82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E849A" w14:textId="15C802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921FD5C" w14:textId="63469C6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7910D5" w14:paraId="4E46B16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F707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9F72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3AB1A96" w14:textId="0186AB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627C5A8" w14:textId="6AB574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69DB7" w14:textId="4282CA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A6D4D98" w14:textId="356D65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7910D5" w14:paraId="73F4F1F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1DAD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5836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278F1F0C" w14:textId="07F27C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A6E946" w14:textId="79AB72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FFB11" w14:textId="761C17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755FB6CE" w14:textId="3751F5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7910D5" w14:paraId="7B22B01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2CD8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343D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D0EE88D" w14:textId="76EFC86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0FFC217F" w14:textId="108C6B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DC86C" w14:textId="1B64ED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EB56A" w14:textId="61C7D8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7910D5" w14:paraId="556E53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9997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0B4C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64F52F8E" w14:textId="49D64B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2D2E49EE" w14:textId="1C0A47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70627" w14:textId="678110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3E613" w14:textId="624E7E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7910D5" w14:paraId="3EA30B4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6699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D8C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4D32338" w14:textId="6B911E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22FAFA48" w14:textId="6490FF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054F4" w14:textId="5C8BFF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7E258" w14:textId="4269EF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7910D5" w14:paraId="02D91C8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5982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B3B2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04793458" w14:textId="5A9584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38D9BA08" w14:textId="67C601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2A93D" w14:textId="411541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344F4" w14:textId="3DECF1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7910D5" w14:paraId="59F258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869B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C894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11DBDDBD" w14:textId="39B7FB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AD646D2" w14:textId="4FCE49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7B1BE" w14:textId="6820AF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A9C7E" w14:textId="2FE2B3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7910D5" w14:paraId="22FBCC9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49D5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3E9C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E3CE185" w14:textId="5D431E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0A47DD0" w14:textId="0C5585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B7C43" w14:textId="31D2CE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AFF2B" w14:textId="4CE925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7910D5" w14:paraId="108995A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4B0F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6EEF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7E97842" w14:textId="3891B9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2B7343F" w14:textId="7542B5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C3E88" w14:textId="2D2DA1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7EC1A" w14:textId="67509F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7910D5" w14:paraId="2D56561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F43A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3D7B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346F367" w14:textId="1D5A37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73F4762E" w14:textId="1EA046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6B2A8" w14:textId="3B0530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098E4" w14:textId="7FF6BE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7910D5" w14:paraId="432769A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0B21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D66D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57CE0B75" w14:textId="7BE2F5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9A75CD" w14:textId="6465BD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5FB56" w14:textId="5242B9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7DF1F" w14:textId="4A5F48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737BA74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DDB4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2186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458EC038" w14:textId="4B66C8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7102E8" w14:textId="28576C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93A99" w14:textId="1FCACB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9E1E3" w14:textId="3D216B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1799965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DBC5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E41C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61EE144E" w14:textId="70EAE6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058DEA34" w14:textId="33126D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E75A7" w14:textId="1881AB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45A51" w14:textId="0824BE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7910D5" w14:paraId="1C89EAC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8607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89FA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37E27468" w14:textId="056332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5989B6B" w14:textId="506DBF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EFEFC" w14:textId="318756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8DC57" w14:textId="0E967B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45DD9B6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14AE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2917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5B3B2FD" w14:textId="5CAFAC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9E65A32" w14:textId="20A174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EF22E" w14:textId="6B3955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D832A" w14:textId="5ADD9E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7910D5" w14:paraId="38FF8FB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0952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6592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0517D7B0" w14:textId="6B8177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7EBA2139" w14:textId="6E22DB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980F1" w14:textId="1E3A32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4737F" w14:textId="5C71CE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7910D5" w14:paraId="236B8CD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99C1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5660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55C74426" w14:textId="72D81F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588E5572" w14:textId="36FDCF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0E8FA" w14:textId="3114F9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6B49B" w14:textId="578BE2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7910D5" w14:paraId="0A11A03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677D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0FA6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9032659" w14:textId="723D09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18E2F183" w14:textId="4B435A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7E583" w14:textId="04946F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CB1E7" w14:textId="0AC86E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7910D5" w14:paraId="063B8CD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B574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F688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64AAC070" w14:textId="121929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5A57304" w14:textId="40370F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A0A44" w14:textId="71B677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893D1" w14:textId="366829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910D5" w14:paraId="19B852F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7251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CF6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2FF7969" w14:textId="03DF64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DE18691" w14:textId="6F80E5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435DB" w14:textId="0B7293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26C2C97C" w14:textId="4694C3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7910D5" w14:paraId="6805ECE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4B5E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38B1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718C4E04" w14:textId="4823C4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2E99ED1C" w14:textId="593ED9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A162C" w14:textId="7E412C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18F5F" w14:textId="482327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7910D5" w14:paraId="2980E55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D448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A281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D80AD4F" w14:textId="6BCB8D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C8576F5" w14:textId="39EC67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17BE1" w14:textId="701ED7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A4FB7" w14:textId="6C7D6F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7910D5" w14:paraId="101BA02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A12F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767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E788410" w14:textId="71F2BD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F3920" w14:textId="1DC224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F35E6" w14:textId="160A67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39805" w14:textId="01B04B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7910D5" w14:paraId="31BE0A4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AE13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DC80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BF07DDB" w14:textId="27C143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2418FA06" w14:textId="644571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C8C3F" w14:textId="1BF594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6DD4572" w14:textId="07263B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7910D5" w14:paraId="644EC56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DBDF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D2A4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A9B000B" w14:textId="7272A7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75D6635" w14:textId="5618AA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6F2A6" w14:textId="09FE1C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7734A" w14:textId="1FC709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7910D5" w14:paraId="04CBF38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90E3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3141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047AF52" w14:textId="756F44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91DB043" w14:textId="17BD4F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FBB28" w14:textId="4D2F9B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BA594" w14:textId="398D6C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7910D5" w14:paraId="60B9785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9ACC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60D0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13DDE0D8" w14:textId="2CCED2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42076D26" w14:textId="23D85F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32ADD" w14:textId="5091FA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034E1" w14:textId="012E89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7910D5" w14:paraId="5BB37CB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ADBA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9700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70ABBEFE" w14:textId="68EE77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07CAF92F" w14:textId="1F4CDAB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0C62A90" w14:textId="1513FA6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B896B" w14:textId="67E541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7910D5" w14:paraId="04485F7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3CD0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D2B8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599BDDC4" w14:textId="2A7C6B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B978E7B" w14:textId="26D8AF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1DC34" w14:textId="766607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49A9705C" w14:textId="0A1373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7910D5" w14:paraId="2D0BC95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38DE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8CFA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4A7344F6" w14:textId="121D03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43295E8B" w14:textId="05697B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CD7C9" w14:textId="4D2F6B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EF2F7" w14:textId="608AFB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7910D5" w14:paraId="62F5D08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8FA9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2F5E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0FCFB652" w14:textId="3FAE63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2E922BC0" w14:textId="5BB42D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534ED" w14:textId="26CCAE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4EC2936" w14:textId="164902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7910D5" w14:paraId="22F2831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E026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EA26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0E6813DF" w14:textId="5D899D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CF0111" w14:textId="029860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8C5B7" w14:textId="3E7E34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5BD78" w14:textId="48D3D4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125F92F6"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9B71FA"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02706A40" w14:textId="48358DF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366,319.45 </w:t>
            </w:r>
          </w:p>
        </w:tc>
        <w:tc>
          <w:tcPr>
            <w:tcW w:w="675" w:type="pct"/>
            <w:tcBorders>
              <w:top w:val="nil"/>
              <w:left w:val="nil"/>
              <w:bottom w:val="single" w:sz="4" w:space="0" w:color="000000"/>
              <w:right w:val="single" w:sz="4" w:space="0" w:color="000000"/>
            </w:tcBorders>
            <w:shd w:val="clear" w:color="A5A5A5" w:fill="A5A5A5"/>
            <w:noWrap/>
            <w:vAlign w:val="bottom"/>
            <w:hideMark/>
          </w:tcPr>
          <w:p w14:paraId="2DA8D857" w14:textId="7968F32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1805933" w14:textId="3F3F918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3EAD0F7" w14:textId="75E5B92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366,319.45 </w:t>
            </w:r>
          </w:p>
        </w:tc>
      </w:tr>
      <w:tr w:rsidR="007910D5" w14:paraId="45DD0ECC"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5AB53"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3DA85B0" w14:textId="0BBDC28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1479891" w14:textId="656BDCE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B4AE2C" w14:textId="1E2A5EC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8A8A01" w14:textId="63E0E29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7910D5" w14:paraId="4FC6149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D780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3AA0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0DE6219" w14:textId="32A6DE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E664295" w14:textId="124C8F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51E61" w14:textId="14CFA3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B3751" w14:textId="669EAA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7910D5" w14:paraId="1D01AFC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0A97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308F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3DBAA1A6" w14:textId="78D0BD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3BD83B91" w14:textId="28A74A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2077C" w14:textId="12E2B8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609C5" w14:textId="5CEBBD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7910D5" w14:paraId="2A1D6E4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1E7C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E649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06AE5075" w14:textId="6D24FC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68513FB0" w14:textId="423251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54311" w14:textId="761C93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AADE1" w14:textId="7BB723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7910D5" w14:paraId="3E3DB0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B5B1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2C3B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0D9B4A6E" w14:textId="36960B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1983169C" w14:textId="7B1209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71E6F" w14:textId="369700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77845" w14:textId="63BF2C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7910D5" w14:paraId="6386752A"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3A798"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0A31623D" w14:textId="177B247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14,86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39286D8" w14:textId="676ADF7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4BC74A" w14:textId="0B8B33E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292BEA" w14:textId="4A8987B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14,865.82 </w:t>
            </w:r>
          </w:p>
        </w:tc>
      </w:tr>
      <w:tr w:rsidR="007910D5" w14:paraId="7DEC6F6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9BF3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8D36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F13FCE1" w14:textId="355DAC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5CD8F604" w14:textId="15EF92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2DB1D" w14:textId="790959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7C8AFB" w14:textId="534FE5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7910D5" w14:paraId="3E9CCAD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BF4A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48F5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4DBE820" w14:textId="6637E9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3650690" w14:textId="33ED1C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9B494" w14:textId="7A4CA0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16BAE" w14:textId="6242E0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7910D5" w14:paraId="4A4A1E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EE27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2BDD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24995C9D" w14:textId="42D024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2A82AA69" w14:textId="65262D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03A89" w14:textId="4E4D7E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2830B" w14:textId="49F089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7910D5" w14:paraId="148DB0D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B93B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E514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63721345" w14:textId="5D1233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A5A3A86" w14:textId="413EF7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3F534" w14:textId="5F5570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2B383" w14:textId="05DBCD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7910D5" w14:paraId="7EDC722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4D7B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4F54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4993790B" w14:textId="746E7B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9976E51" w14:textId="7ACD67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FF2AB" w14:textId="5868BC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D4A69" w14:textId="3DC9ED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910D5" w14:paraId="1E13339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3A5C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B568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9C42CDA" w14:textId="6CC148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65F96190" w14:textId="16E70D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0BE43" w14:textId="5832AF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FC7DD" w14:textId="44779A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7910D5" w14:paraId="418EBBF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FEF1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341A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21A9B141" w14:textId="5A6289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0601D672" w14:textId="001B13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C8000" w14:textId="30CE6A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73667" w14:textId="0BC2E0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7910D5" w14:paraId="0DA2165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D2B6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6C4E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03BC3AB2" w14:textId="30A323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6724664D" w14:textId="1CE4AD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5752E" w14:textId="7D86CC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D646B" w14:textId="6B6C7E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7910D5" w14:paraId="5DAD058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FEDA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D2F0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6451258F" w14:textId="46B5F3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81AC3E1" w14:textId="636FCB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95BEA" w14:textId="1764AC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7FD4C" w14:textId="3C7714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910D5" w14:paraId="64A048B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AF43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80E2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5D844AD5" w14:textId="62127C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3737A499" w14:textId="37F101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2458A" w14:textId="059C92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2B5AC" w14:textId="31A7CB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7910D5" w14:paraId="682EEEA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3A93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091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7AFA37C9" w14:textId="204C78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6C3B174C" w14:textId="2FA6F5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9B36C" w14:textId="7F68C0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516F7" w14:textId="0FF53C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7910D5" w14:paraId="4B277DC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740B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B36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14FB7929" w14:textId="7C3F70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0E63D5FE" w14:textId="64F442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51850" w14:textId="116CFF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280E3" w14:textId="5AAFCE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7910D5" w14:paraId="70144F8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0F1C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7C8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963022D" w14:textId="53EE76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657558E" w14:textId="595211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A274B" w14:textId="22C8FA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221B7" w14:textId="4B795E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7910D5" w14:paraId="2AC15E8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BFD6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45E8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95A8D20" w14:textId="07DBAD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31E4CDAE" w14:textId="5DDCF2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369DF" w14:textId="14230D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16BCC" w14:textId="349D37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7910D5" w14:paraId="6D679D4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35C3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4C22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5984F45" w14:textId="7F7BFB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2F25D765" w14:textId="451B60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5028D" w14:textId="51B4E6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FB249" w14:textId="310A35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7910D5" w14:paraId="738839C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388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B8D5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7AFAB9DE" w14:textId="6076F0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7FB9635E" w14:textId="62F5BF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618BE" w14:textId="27EABD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FF3C8" w14:textId="3CB53E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7910D5" w14:paraId="086C5AE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DD73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65B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4D78AE20" w14:textId="1B2A11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29BCDAB7" w14:textId="436C49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F7732" w14:textId="52B71B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C9567" w14:textId="59C591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7910D5" w14:paraId="1711C99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7F22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1E91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3B98A553" w14:textId="587DDB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6A0B25EF" w14:textId="41F4C5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B3849" w14:textId="14C7F2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B2907" w14:textId="6AEDB5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7910D5" w14:paraId="15B0E44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F436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8A97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B093FA6" w14:textId="327BF6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CDB96D9" w14:textId="245B40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6F0FB" w14:textId="0D5607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7811D" w14:textId="4033AF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910D5" w14:paraId="3CFFA97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2D1E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BA81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5A5D63E2" w14:textId="09BF69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BCDBEE6" w14:textId="4AD415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169AD" w14:textId="633519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FEFCF" w14:textId="16D28E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910D5" w14:paraId="7B787D7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64A0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3913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885CEAF" w14:textId="4F1334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1056C6F3" w14:textId="25F456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B14AB" w14:textId="30BECE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4CD65" w14:textId="1ED426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7910D5" w14:paraId="35DACD4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2665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E15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780AFCBF" w14:textId="0852BB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88F27D7" w14:textId="45AB7B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85813" w14:textId="346B7F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772C6" w14:textId="51F9D5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7910D5" w14:paraId="30EB18F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2E5B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4083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F2C9C58" w14:textId="78FBA6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4D76BECC" w14:textId="369456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2885A" w14:textId="6005FF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5C248" w14:textId="38CEB2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7910D5" w14:paraId="1CE1127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9F9F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7A66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A680BFF" w14:textId="18BE19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14A10729" w14:textId="09A4DF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C7B5A" w14:textId="766A97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4DBCD" w14:textId="5AE109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7910D5" w14:paraId="22C3290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EB0D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31A7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FBBD83C" w14:textId="2ADF4A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4634094" w14:textId="3FEA20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12BE1" w14:textId="7728BB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D46D5" w14:textId="1088F25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7910D5" w14:paraId="246DCB8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9CE9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7DAB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1A9E601F" w14:textId="7CD17C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8DA3D3C" w14:textId="31BF6E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BF492" w14:textId="7EA990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273B6" w14:textId="1AFBDF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7910D5" w14:paraId="285080B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6060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1604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09967C2D" w14:textId="0A85AF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6D2686AA" w14:textId="23415C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90A0F" w14:textId="0BDE8A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3EDA4" w14:textId="4370F3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7910D5" w14:paraId="11DEFA0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7125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8A6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5C4CA447" w14:textId="55C3F3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3472903" w14:textId="643B8A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D1D2C" w14:textId="16AEE7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50CF6" w14:textId="11D6D6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7910D5" w14:paraId="295D8F7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AD56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8C73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30FBF81" w14:textId="02A16D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24,924.61 </w:t>
            </w:r>
          </w:p>
        </w:tc>
        <w:tc>
          <w:tcPr>
            <w:tcW w:w="675" w:type="pct"/>
            <w:tcBorders>
              <w:top w:val="nil"/>
              <w:left w:val="nil"/>
              <w:bottom w:val="single" w:sz="4" w:space="0" w:color="000000"/>
              <w:right w:val="single" w:sz="4" w:space="0" w:color="000000"/>
            </w:tcBorders>
            <w:shd w:val="clear" w:color="auto" w:fill="auto"/>
            <w:noWrap/>
            <w:vAlign w:val="bottom"/>
            <w:hideMark/>
          </w:tcPr>
          <w:p w14:paraId="3E32A3FC" w14:textId="74B01C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9D895" w14:textId="4A82EB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6A465" w14:textId="5B1137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24,924.61 </w:t>
            </w:r>
          </w:p>
        </w:tc>
      </w:tr>
      <w:tr w:rsidR="007910D5" w14:paraId="76EA235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5644E4"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99DA52F" w14:textId="4760796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0FD6EB6C" w14:textId="17D396B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123E90" w14:textId="3DA3E4B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DF6FA39" w14:textId="7668B9B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7910D5" w14:paraId="151B746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B8BA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8D8F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C77382B" w14:textId="0F2010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64B2A050" w14:textId="318826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CFCF9" w14:textId="0DEDD1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41A31D" w14:textId="2C2D69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7910D5" w14:paraId="2E2A8E7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CE6A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AB6E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5882C10" w14:textId="417E8A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140F41CC" w14:textId="230EFA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BFCBD" w14:textId="3B13C4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B9907" w14:textId="71A571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7910D5" w14:paraId="5D464A2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92F7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E00A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5CBCEC00" w14:textId="06F2F7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6B69F34" w14:textId="5BA57E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67A9D" w14:textId="42A63E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AA205" w14:textId="4F9649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910D5" w14:paraId="111D222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74D5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F3C5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33B2DA0" w14:textId="6F094D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5052204D" w14:textId="34A11D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E0741" w14:textId="5260BB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94E4A" w14:textId="6E0238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7910D5" w14:paraId="31C86F1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437F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4CE7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8024244" w14:textId="7B48B6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49B4EEAA" w14:textId="62037A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4BFEE" w14:textId="044AA2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3F4F0" w14:textId="5538DE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7910D5" w14:paraId="516A41C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B496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CED0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EBD3CDF" w14:textId="6559BF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2CD4F401" w14:textId="521D7D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19EA9" w14:textId="3465F5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07A22" w14:textId="77F1CF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7910D5" w14:paraId="5B72A10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AED1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5D40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71751B7D" w14:textId="24DC0D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34AC74A9" w14:textId="227A1A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440C0" w14:textId="5AB652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4D8EB" w14:textId="2482C1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7910D5" w14:paraId="3125E66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8C52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0AF8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2E9BA22" w14:textId="5F3818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6B96951F" w14:textId="331858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3C040" w14:textId="7F0C75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2FFA3" w14:textId="575669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7910D5" w14:paraId="7C46995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4131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D633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AB463F0" w14:textId="151AB6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556ACD0C" w14:textId="503212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91D8C" w14:textId="23375D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F7C0B" w14:textId="10B75F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7910D5" w14:paraId="0C61492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4CB3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4AA2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A20D509" w14:textId="4F5E90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0899BAED" w14:textId="2156FE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4C4DB" w14:textId="1DAE85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0C639" w14:textId="4CBCE0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7910D5" w14:paraId="71BDB78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146B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2047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9B20EFE" w14:textId="4AB482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5EF5DDDE" w14:textId="10CD36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D8550" w14:textId="7917FB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0049C" w14:textId="1B0002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7910D5" w14:paraId="33FF7FB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599B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7EB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44FC543B" w14:textId="4C7815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1F3844B6" w14:textId="37A86F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0B576" w14:textId="2EB46F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E4450" w14:textId="6B8A14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7910D5" w14:paraId="3C24415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444D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2858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3A9BBE6" w14:textId="58D334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19A4C50" w14:textId="03E6C7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E3FCE" w14:textId="1D4786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271CA" w14:textId="360571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7910D5" w14:paraId="32692B2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A841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A1AA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6A3D70A0" w14:textId="3CFEBE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5216A2E9" w14:textId="38B6E4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496FE" w14:textId="01F8A5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159A7" w14:textId="7A3543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7910D5" w14:paraId="7EE7E19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9DFC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9750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F0B9B28" w14:textId="301AAE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2B4C32E9" w14:textId="2C8FF2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9E558" w14:textId="23011F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02C80" w14:textId="717269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7910D5" w14:paraId="7B327B0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58B4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D431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4182AAF5" w14:textId="17948C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4CE5534B" w14:textId="0ED67C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9395E" w14:textId="636EF5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A8BD0" w14:textId="04FB62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7910D5" w14:paraId="602FA65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6E54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5D87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0E3F0024" w14:textId="79671F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21F5188E" w14:textId="437E40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BD142" w14:textId="06A0A6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7AA5F" w14:textId="7D6D56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7910D5" w14:paraId="06C9271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E7CA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FF87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A7BCE1E" w14:textId="07038B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A9F030E" w14:textId="6F2A48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505BA" w14:textId="4FD434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9A203" w14:textId="483693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910D5" w14:paraId="2D34022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D09D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0A7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63478EBA" w14:textId="1D4C20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B3B679C" w14:textId="336A1D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2B70B" w14:textId="7FB0BE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50600" w14:textId="6E1EBF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7910D5" w14:paraId="1DBF3EC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31E9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9FFF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DDE8B63" w14:textId="6E0716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0D96462F" w14:textId="10C9AA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F3E3B" w14:textId="2A8C9D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35060" w14:textId="6D6476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7910D5" w14:paraId="746A4DB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8323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AF3E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83B6D76" w14:textId="4D9B16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AE31678" w14:textId="783E61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1C1D3" w14:textId="11A0C3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59963" w14:textId="4D59E6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7910D5" w14:paraId="4393092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4751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DE1A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0847ABA1" w14:textId="7B2C8F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408FE3AE" w14:textId="7F39E1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E59C8" w14:textId="1AE0EC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74A1E" w14:textId="727904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7910D5" w14:paraId="554EB84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4BF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860A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C60A322" w14:textId="1C3018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25F3FAB" w14:textId="2218E3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A67C0" w14:textId="7C69B8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B086B" w14:textId="566959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910D5" w14:paraId="782B372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0599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A52A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FC24F45" w14:textId="0251FD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5C681282" w14:textId="2056AE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AFC97" w14:textId="72E68F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8EDE5" w14:textId="5598AF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7910D5" w14:paraId="0458318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F4ED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3AFBA1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3783AC9F" w14:textId="62B7F9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518231B1" w14:textId="637E46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93CA7" w14:textId="6EB520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894FA" w14:textId="7EB3E4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7910D5" w14:paraId="2B9D15A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0174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9CA7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51948F8" w14:textId="47925A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61110BC" w14:textId="7A1CFE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BD070" w14:textId="09B6B3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85838" w14:textId="0F45D6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910D5" w14:paraId="4F7AF7A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4F2E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6463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7F10A84" w14:textId="1CB2AE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052D55EE" w14:textId="416334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6351F" w14:textId="489384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0BFCE" w14:textId="190444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7910D5" w14:paraId="62EC3DC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AEBB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20B4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A683C73" w14:textId="373D43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1BE3D987" w14:textId="6C0A05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CCA0A" w14:textId="55F618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FABBC" w14:textId="7924C5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7910D5" w14:paraId="7DB6922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B36D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3A26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EB95FFF" w14:textId="3D8C40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68A47DBF" w14:textId="6317ED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8E680" w14:textId="2174B2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F755E" w14:textId="3A7293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7910D5" w14:paraId="1CF5855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2D27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009E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1289604" w14:textId="6FA5FC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D101302" w14:textId="591080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621B9" w14:textId="7303A6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88290" w14:textId="1446DD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7910D5" w14:paraId="0401E85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80DF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D075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0DF4E13" w14:textId="4918DF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1C314F4" w14:textId="084C91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7BD9E" w14:textId="7E2EB0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21C3A" w14:textId="245E55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910D5" w14:paraId="7A84A71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C050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A0E8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E2C05DE" w14:textId="54680D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59E9F1A9" w14:textId="73CED6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8BC54" w14:textId="14928D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DDDD9" w14:textId="780B7B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7910D5" w14:paraId="7777C15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A443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6DFF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62A2015" w14:textId="73735E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91D7F1A" w14:textId="608954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1C823" w14:textId="5475EB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7A954" w14:textId="765C28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7910D5" w14:paraId="4F6F153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1584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3CF9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79FB81B" w14:textId="245690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4566E55C" w14:textId="623BB4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9D683" w14:textId="7A6093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71C22" w14:textId="7FBE4B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7910D5" w14:paraId="71268F2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D1EF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ACB7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58C824D" w14:textId="63D5B6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A6F974C" w14:textId="338F42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BF17C" w14:textId="5D7EBD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C08B3" w14:textId="274B8C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7910D5" w14:paraId="55D0ECA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F642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1E5A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0938457" w14:textId="55BF10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4648ED8C" w14:textId="1AE779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DFBEF" w14:textId="1BA4DF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6E520" w14:textId="036220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7910D5" w14:paraId="6AE06F6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33E9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63AF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3201FF1" w14:textId="3193AB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2764C13" w14:textId="5E2443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1417A" w14:textId="232093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9D796" w14:textId="5071DE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7910D5" w14:paraId="3BAA7A3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EC16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F219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05E80056" w14:textId="020B86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3061A75A" w14:textId="1B6C37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E05CF" w14:textId="1B03D9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18F13" w14:textId="4056B2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7910D5" w14:paraId="53C57E0F"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F26D6"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421A294" w14:textId="72FD146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5966E281" w14:textId="1D0E4F5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0C476D" w14:textId="092F0B2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1D1544" w14:textId="49BC835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7910D5" w14:paraId="7AD366E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1F3A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DD3D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E64CE72" w14:textId="039706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7C50E877" w14:textId="249AE4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32394" w14:textId="3C3998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A8B277" w14:textId="575CEA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7910D5" w14:paraId="05C3AD7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0A14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84BD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7DE2DE55" w14:textId="5003F7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378518D" w14:textId="03EF0E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D4CA3" w14:textId="39D0ED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1EED0" w14:textId="631CC3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7910D5" w14:paraId="6EFB0B1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219C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3AA9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EB3CDF3" w14:textId="14A393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12F0C97C" w14:textId="3EF793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E5B3C" w14:textId="448987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EE7B0" w14:textId="2CA28D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7910D5" w14:paraId="62AB172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4C45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C77B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E98D5CE" w14:textId="7A4F59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784F40A2" w14:textId="2FEEDF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F9059" w14:textId="53CABA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165CC" w14:textId="3E6A8B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7910D5" w14:paraId="7F0F801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511E8"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FACD516" w14:textId="12348AD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347784BC" w14:textId="439DC22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2BEEAB" w14:textId="1E08082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70162C" w14:textId="594FFB7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7910D5" w14:paraId="26E64DF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1874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EE2E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B731E98" w14:textId="62F5D5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A6977EC" w14:textId="6FBD33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A763F" w14:textId="0A7AB2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071CBD" w14:textId="57399C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7910D5" w14:paraId="0882B1C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8AA6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E36C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E48C983" w14:textId="78522A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3967702C" w14:textId="500D7E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709B2" w14:textId="515B6A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BD6F7" w14:textId="724B59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7910D5" w14:paraId="3E0F598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9DB6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3EC2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BD71178" w14:textId="6B6AEF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4C6141E" w14:textId="285AAD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E8F8D" w14:textId="59FD2B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5E719" w14:textId="78926B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7910D5" w14:paraId="0EE7388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9CF9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E3F0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2C55DC85" w14:textId="352AC1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74F9AB63" w14:textId="7227F4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0E356" w14:textId="27E19C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E2326" w14:textId="72B39B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7910D5" w14:paraId="1AB83F3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0771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4DA3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9832573" w14:textId="3C0BFD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77408796" w14:textId="68E39B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E8B65" w14:textId="595103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64595" w14:textId="189A78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7910D5" w14:paraId="082EEB9E"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5D2CD8"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68E1F7A" w14:textId="756A583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455A7053" w14:textId="7CF198B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993F44C" w14:textId="50EE925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C0FE0C5" w14:textId="2D3FC4A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7910D5" w14:paraId="37295770"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1BE3B"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42BB88E4" w14:textId="7387888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F7F7A28" w14:textId="229E030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7E1684" w14:textId="7B2927C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329275" w14:textId="133F43A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7910D5" w14:paraId="1EAFC33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C41B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22E7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AFDB0C0" w14:textId="0C9F33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1727298" w14:textId="15AA35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2F793" w14:textId="65D47E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0B1BE" w14:textId="294A4B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7910D5" w14:paraId="4775619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175F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856A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6A14C83" w14:textId="13A40E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5012391" w14:textId="209581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E53B0" w14:textId="252F2A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D2A88" w14:textId="0F319E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7910D5" w14:paraId="59AE77B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DFB4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DC4A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733F4B02" w14:textId="3D0764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E2D78F8" w14:textId="2613F5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6BC01" w14:textId="0695F1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73A24" w14:textId="44DCBD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910D5" w14:paraId="7582130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4162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1B7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162E1B1E" w14:textId="7DC1E0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1D304E6" w14:textId="627C0A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FAB79" w14:textId="4151F7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1F21D" w14:textId="456F10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910D5" w14:paraId="561CF4C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010B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DFFF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EC28001" w14:textId="7EAC2B6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B559D7" w14:textId="32CC9D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45EC8" w14:textId="516C15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4D1B0" w14:textId="27BC33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7910D5" w14:paraId="0B86F31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8283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C050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7D3A7E3D" w14:textId="5DF4DA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4809E51E" w14:textId="14673F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78C96" w14:textId="402FB4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9246B" w14:textId="0F878F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7910D5" w14:paraId="6034281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97BF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6C50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241336C" w14:textId="7FEE3E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A5E9192" w14:textId="6E701D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377FC" w14:textId="562638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EF89C" w14:textId="68967D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7910D5" w14:paraId="19CF769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3467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2EE9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2E8DD64" w14:textId="596A57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6A8235CB" w14:textId="00F472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69F50" w14:textId="52F6E0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A8F7D" w14:textId="6625C7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7910D5" w14:paraId="21EA320C"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46F71"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103428EE" w14:textId="265D036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3C12F4FF" w14:textId="3C77753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4DBFDE" w14:textId="1C63009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C66A56" w14:textId="320A704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7910D5" w14:paraId="5515ACA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EB0C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19C6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D795BBB" w14:textId="525475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73C0DFC9" w14:textId="692D01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60D77" w14:textId="3EE1EA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F7A5B" w14:textId="308AFE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7910D5" w14:paraId="3624425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D7A5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AC56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594C96D" w14:textId="3C0209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8004AD7" w14:textId="0CA825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3F7D7" w14:textId="5F286F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7D5DC" w14:textId="30ADC6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7910D5" w14:paraId="0FCF046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2199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D683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5544BB95" w14:textId="369C1C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48DD31A6" w14:textId="542426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68412" w14:textId="5913E8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58D6B" w14:textId="3ED407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7910D5" w14:paraId="606F8A4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8EF0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608C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502B8718" w14:textId="79F53B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0EA8487" w14:textId="463E4B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AFC98" w14:textId="4984CC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92CFB" w14:textId="5C3AB7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7910D5" w14:paraId="058EDD1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796C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F84B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5E924993" w14:textId="1ACD0A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2D1D6CFD" w14:textId="484B77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ADE8E" w14:textId="4FCFCB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8D3B7" w14:textId="26FD80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7910D5" w14:paraId="149C5ED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3708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0A9F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4245F234" w14:textId="491B28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0697D93" w14:textId="0F9538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32B39" w14:textId="11D835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DF3BD" w14:textId="2217A1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7910D5" w14:paraId="258977D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E6AD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6928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1BB10524" w14:textId="70B8CB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1EE85A" w14:textId="67DA4A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4C054" w14:textId="5786A7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32545" w14:textId="18577C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7910D5" w14:paraId="05D71B9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87B8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6E75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056E361" w14:textId="3BDA31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05DDF1A" w14:textId="0E0D54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49A45" w14:textId="537085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F4140" w14:textId="559412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7910D5" w14:paraId="2E87C49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9C2D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3EC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67464870" w14:textId="23A1D5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E55CF1A" w14:textId="66DE17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6C6D4" w14:textId="44BB7B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67733" w14:textId="609D8E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7910D5" w14:paraId="408A76B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E497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6692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551CB2BE" w14:textId="1B75D4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901F7FE" w14:textId="7EE7B9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3A45C" w14:textId="5E77AE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55C81" w14:textId="645A6F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7910D5" w14:paraId="1A192B8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9FB2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45CB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5047FCA" w14:textId="5A53C2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8A73689" w14:textId="7EE3AD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40190" w14:textId="279444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C91FC" w14:textId="67F227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7910D5" w14:paraId="16B2B1B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755E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818F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E01F06D" w14:textId="4BD9EC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B7170D2" w14:textId="51BE73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1FF6E" w14:textId="779AF2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10250" w14:textId="4367D1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7910D5" w14:paraId="32E8E55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8C705"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8D7E93A" w14:textId="335C7A4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1E1B2AD1" w14:textId="7A33500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46581D" w14:textId="127E61C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CAF0F41" w14:textId="53E728D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7910D5" w14:paraId="1BF877FD" w14:textId="77777777" w:rsidTr="007910D5">
        <w:trPr>
          <w:trHeight w:val="20"/>
        </w:trPr>
        <w:tc>
          <w:tcPr>
            <w:tcW w:w="86" w:type="pct"/>
            <w:tcBorders>
              <w:top w:val="nil"/>
              <w:left w:val="nil"/>
              <w:bottom w:val="single" w:sz="4" w:space="0" w:color="000000"/>
              <w:right w:val="nil"/>
            </w:tcBorders>
            <w:shd w:val="clear" w:color="auto" w:fill="auto"/>
            <w:noWrap/>
            <w:vAlign w:val="bottom"/>
            <w:hideMark/>
          </w:tcPr>
          <w:p w14:paraId="2BB3F5D5" w14:textId="77777777" w:rsidR="007910D5" w:rsidRDefault="007910D5" w:rsidP="007910D5">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31EAA613" w14:textId="77777777" w:rsidR="007910D5" w:rsidRDefault="007910D5" w:rsidP="007910D5">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1F1FB80" w14:textId="38B86879" w:rsidR="007910D5" w:rsidRDefault="007910D5" w:rsidP="007910D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A13C0" w14:textId="2D6C2ACF" w:rsidR="007910D5" w:rsidRDefault="007910D5" w:rsidP="007910D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473B5" w14:textId="4C39A6A1" w:rsidR="007910D5" w:rsidRDefault="007910D5" w:rsidP="007910D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37C11E" w14:textId="513B66E6" w:rsidR="007910D5" w:rsidRDefault="007910D5" w:rsidP="007910D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7910D5" w14:paraId="40FD839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FE17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8EFF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47BB9660" w14:textId="5F9156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284B613" w14:textId="2B8438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9982C" w14:textId="086B2B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F9C56" w14:textId="2FA3BA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910D5" w14:paraId="106C05E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EAE9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CDC8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B5502AF" w14:textId="058C42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7754ACAB" w14:textId="7F3672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105B3" w14:textId="7F66C3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454F5" w14:textId="0F6359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7910D5" w14:paraId="380D1F6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C6DE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0123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56480B78" w14:textId="3B4A84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24ECD09D" w14:textId="36B437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BDE98" w14:textId="6876BD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7329A" w14:textId="5BCC7A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7910D5" w14:paraId="7D24E31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B7E7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0CF8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0016AF36" w14:textId="6DAD69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014C6870" w14:textId="4278D0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F3E8B" w14:textId="3D4465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F4848" w14:textId="061981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7910D5" w14:paraId="2F112C7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81F7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C61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647ADC7" w14:textId="7479DC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6E26450" w14:textId="1F8956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F33AB" w14:textId="45360D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E0276" w14:textId="643DC2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7910D5" w14:paraId="4C43C2F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331D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BB47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6146E4E9" w14:textId="7C99C5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7C8BADF" w14:textId="13B2CA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6035B" w14:textId="6A071D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BAE1F" w14:textId="1F5BB9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7910D5" w14:paraId="75B5054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B403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A76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17900A9F" w14:textId="2F246D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0BF44231" w14:textId="0DB209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C0FC4" w14:textId="4E3663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5B45C" w14:textId="214B61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7910D5" w14:paraId="2288834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9AA6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29F65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ADB92A3" w14:textId="7F7408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551F4" w14:textId="473B75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5D634" w14:textId="7B4371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77D8E" w14:textId="732F7E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7910D5" w14:paraId="2289FFA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2358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D69D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29825478" w14:textId="535A27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7EF40A3" w14:textId="32B09B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F53CF" w14:textId="0DBDAA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ECE38" w14:textId="08D63E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7910D5" w14:paraId="1E8250F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18FA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1FEE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50EBFF2D" w14:textId="5A96BA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08A9460E" w14:textId="7121D1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13F5B" w14:textId="531620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86FB6" w14:textId="7549AB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7910D5" w14:paraId="35D08B6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7ED6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AE5E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B21A654" w14:textId="4DDF28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14F6CA32" w14:textId="523367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7A64C" w14:textId="5B5F68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38C0C" w14:textId="580BB8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7910D5" w14:paraId="7140AE2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1404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C4E7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12AB278A" w14:textId="4C9052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4B1899B8" w14:textId="6673CF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E17B7" w14:textId="3B931F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08239" w14:textId="68994D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7910D5" w14:paraId="42F9D29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517A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86E3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3B89E40" w14:textId="7A3BB1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0C9BE388" w14:textId="29ED34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489A2" w14:textId="668E0F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0F2A7" w14:textId="704C81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7910D5" w14:paraId="2B88DBC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120E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9332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09B960A" w14:textId="465282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5BD7CCAE" w14:textId="461805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42142" w14:textId="71E988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C7F9F" w14:textId="69445F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7910D5" w14:paraId="5B0F4D3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3CDD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B75B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D3F9618" w14:textId="06E3B2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5B6DDB6D" w14:textId="05446F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7D418" w14:textId="77E9CC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05AFD" w14:textId="1031C6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7910D5" w14:paraId="176AA6C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1FE6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8F9C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46730AA7" w14:textId="7474E8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466C8DD2" w14:textId="079EE4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9935F" w14:textId="67362E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7746F" w14:textId="19B880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7910D5" w14:paraId="50236F5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C318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5B63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53CBE57" w14:textId="65796B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765EDF54" w14:textId="01B8B0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A7D8C" w14:textId="6B1084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F2A38" w14:textId="7D01C9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7910D5" w14:paraId="0721369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299D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4D36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7ADF6E6" w14:textId="5C3986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07E5940C" w14:textId="2C2581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D5692" w14:textId="7BDF69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EDA15" w14:textId="55102F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7910D5" w14:paraId="1217330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7117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61CA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2EA640BC" w14:textId="0492D9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3B0E2EC2" w14:textId="10D8D0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4A6BD" w14:textId="39BF7D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D6777" w14:textId="0A6BA2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7910D5" w14:paraId="0544CE4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D2B2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D0C9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5C192179" w14:textId="4F3D5B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4B25FB45" w14:textId="5CD14F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55784" w14:textId="13C1B6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B2770" w14:textId="1415C5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7910D5" w14:paraId="551E73B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A446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FB9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0C56D945" w14:textId="0032B3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7AD9D499" w14:textId="557415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DFC0D" w14:textId="6412E0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B4BF9" w14:textId="319905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7910D5" w14:paraId="4B7028F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9E84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1D45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61C3644" w14:textId="38383D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635ACA09" w14:textId="651274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5945C" w14:textId="02EB79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96623" w14:textId="083826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7910D5" w14:paraId="0CFEC69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E31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8E4D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610F2DD" w14:textId="43F46F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341D670" w14:textId="0D855C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C4B78" w14:textId="63E67D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8310E" w14:textId="42B899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7910D5" w14:paraId="0C032D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58D4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9073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EF70547" w14:textId="2278EF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35923A07" w14:textId="4069E4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8F217" w14:textId="5AD50B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C2423" w14:textId="03314F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7910D5" w14:paraId="1FE4AA3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2547B"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5CFD9B6" w14:textId="59D1108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1DFEBAB" w14:textId="0233AA8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60BCB7" w14:textId="596660F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3477CC" w14:textId="41EA5B5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7910D5" w14:paraId="4E13DBAA"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263A84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43A5AAB" w14:textId="2D8E7F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2DB52D89" w14:textId="17335D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0AB53" w14:textId="0E5E73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95EBA" w14:textId="05AD41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7910D5" w14:paraId="0504F5A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ED74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5CCC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4DBDF696" w14:textId="774F05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0BA9C1D9" w14:textId="26FEFC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E54C9" w14:textId="64545D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76A47" w14:textId="01EED8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7910D5" w14:paraId="6EA420D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16CB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4D99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6ADD1ECB" w14:textId="721BFA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3FF34BE1" w14:textId="681E05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2D392" w14:textId="55AED6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B8A44" w14:textId="50CE3C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7910D5" w14:paraId="612C498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D365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A9E3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A44926C" w14:textId="0B6F5D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33B22F66" w14:textId="63F226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120C3" w14:textId="2B1336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2C855" w14:textId="508694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7910D5" w14:paraId="0D6116A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CD7E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3339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799F5277" w14:textId="72E0DD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702B8FEC" w14:textId="210730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D31C4" w14:textId="059A4D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B0EBD" w14:textId="275D45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7910D5" w14:paraId="2F9DF9E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F65D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2495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5B24417B" w14:textId="3CB012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8F0F257" w14:textId="1FAB43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DA13C" w14:textId="4375FC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F6C63" w14:textId="018E29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7910D5" w14:paraId="022C14D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8773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18B1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1350ACBF" w14:textId="2BB9B2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18FFDD40" w14:textId="748EE3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7AD21" w14:textId="53180D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98C67" w14:textId="686C88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7910D5" w14:paraId="1D2BA92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8A2F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0F1A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943008F" w14:textId="4A49D0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7A7961EF" w14:textId="19D8AC5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F14EC" w14:textId="7A4BB4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26864" w14:textId="61B3A8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7910D5" w14:paraId="46D3B7A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6364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D49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1DBF83F" w14:textId="0F742C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F680C" w14:textId="74B6DC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7620F" w14:textId="64C876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9C127" w14:textId="75281A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7910D5" w14:paraId="5E1706A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879C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818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63AE1760" w14:textId="0C02FE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28C3A235" w14:textId="09C767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2870B" w14:textId="532D3C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3AF40" w14:textId="218C69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7910D5" w14:paraId="5EAB93A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673A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ECE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0AE9EEF2" w14:textId="742652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4B808105" w14:textId="0793B3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2851E" w14:textId="33BCD4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9A3BE" w14:textId="5137A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7910D5" w14:paraId="4A132C7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D440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724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606F9F7A" w14:textId="0673EB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3545FC77" w14:textId="2B0701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31F58" w14:textId="08D818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66311" w14:textId="67EB30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7910D5" w14:paraId="3CBC649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D87E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496D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DCCA195" w14:textId="483796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E5FB049" w14:textId="242453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AD4BC" w14:textId="4559AC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FFF93" w14:textId="5F0F78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7910D5" w14:paraId="535F1AF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D06C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999B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447A0B3E" w14:textId="50058A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90E319A" w14:textId="0DCA3B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19FE2" w14:textId="59AFE2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F911E" w14:textId="7E7859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910D5" w14:paraId="0C02D0B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970E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C66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C347D75" w14:textId="664DB3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4BDD5D6" w14:textId="122BF9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12E89" w14:textId="743A9B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315A8" w14:textId="446B17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910D5" w14:paraId="1AD7C6A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D813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26C6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7BA47976" w14:textId="244890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FD494DB" w14:textId="7F71E5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F9277" w14:textId="724501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2B146" w14:textId="38640D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910D5" w14:paraId="54167E1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D218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C139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3BF8F9CD" w14:textId="306D6C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993F4CE" w14:textId="43BB54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359AE" w14:textId="217E76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42FB2" w14:textId="11BED7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7910D5" w14:paraId="4A76CB7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FAAD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AEC2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CC358FB" w14:textId="512453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6D397EE8" w14:textId="09D54F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66F82" w14:textId="566A96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0B75A" w14:textId="57C761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7910D5" w14:paraId="15E5CDB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870E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0B54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2F7FADA" w14:textId="52FD5A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E5F59A8" w14:textId="42CEF5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F616A" w14:textId="7BCF0E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90231" w14:textId="0D564F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910D5" w14:paraId="321599B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2D7D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F9A4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7FDF4E7" w14:textId="1D1A44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4A8FF5C" w14:textId="43AA93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94429" w14:textId="54E974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8CDA1" w14:textId="13988D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7910D5" w14:paraId="4627962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5ECF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0E5D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298E8410" w14:textId="2F29E1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B6D1634" w14:textId="69F449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9B22B" w14:textId="401F59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4D6F7" w14:textId="057FC1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7910D5" w14:paraId="7CABCB5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9220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B2CA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8CDC34A" w14:textId="02E892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58C9AA93" w14:textId="70B9F9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1A830" w14:textId="3C0207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E0AAA" w14:textId="63896A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7910D5" w14:paraId="1978217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4893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00CD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2689CF7" w14:textId="593987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25AB76D" w14:textId="64A67E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BA8A3" w14:textId="1C1BB3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15F76" w14:textId="1013C6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7910D5" w14:paraId="49EE4BD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78AE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953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7D4CB8EF" w14:textId="6E2FBE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035FA97B" w14:textId="7FD875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58284" w14:textId="3861EF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CC995" w14:textId="12CCEF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7910D5" w14:paraId="739DE65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07AE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7DD2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374C67A7" w14:textId="28275E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093151E1" w14:textId="05A8DC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EE0E8" w14:textId="12D0F8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6F8A6" w14:textId="26C1BC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7910D5" w14:paraId="773F39D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BC44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56B5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3DB41ED5" w14:textId="7BCDB2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20FA1A1" w14:textId="795AFB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86591" w14:textId="462AAA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D61D6" w14:textId="638328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7910D5" w14:paraId="7AB4DC0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9D02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26DA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55C5C6E8" w14:textId="3A78B3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C9C4F" w14:textId="64AF33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53700" w14:textId="3BABCB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BCC99" w14:textId="703E2D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7910D5" w14:paraId="44FB85DF"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8E4B7"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E1AE592" w14:textId="1F41B94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8E5E882" w14:textId="0D2CFFA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158E3B" w14:textId="187455B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FE4074" w14:textId="26713D1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7910D5" w14:paraId="56079327"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04B8CC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D64CD83" w14:textId="4C7E89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4F2D1A45" w14:textId="37FBE2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59EB6" w14:textId="0288CB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67732" w14:textId="468EC4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7910D5" w14:paraId="052F9C9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51EC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A897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B97831A" w14:textId="09569F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6E8D481F" w14:textId="450517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4B8A2" w14:textId="0D28F0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C03EE" w14:textId="74932E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7910D5" w14:paraId="6F4F296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6887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D5D7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75F7BF8C" w14:textId="5A22C9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3C7C60D6" w14:textId="34011D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BB8B4" w14:textId="0154CC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98565" w14:textId="52AA4A9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7910D5" w14:paraId="2CDAECA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4AA6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A755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08B4FD87" w14:textId="672302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26ED2E0" w14:textId="2D73DC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CA302" w14:textId="55AE78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65014" w14:textId="45C894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7910D5" w14:paraId="3E3561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49C6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0F2E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3CD49AA8" w14:textId="7D50D4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33E0515" w14:textId="302884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5DF9B" w14:textId="3D1CC3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00325" w14:textId="4FEBE0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7910D5" w14:paraId="0A7C6C1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756E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DB93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526DF32" w14:textId="08259A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6F4D832A" w14:textId="55A845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DD02E" w14:textId="60F356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83A2C" w14:textId="79D3F5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7910D5" w14:paraId="68384A4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AD05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6B5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7025672" w14:textId="05CAE2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FBB2310" w14:textId="50C059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CF9E1" w14:textId="561D99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AD0C8" w14:textId="227069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7910D5" w14:paraId="015080F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6FD9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B21E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6910A6E2" w14:textId="53BC8F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EDF11A1" w14:textId="3F662D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42C0D" w14:textId="22B029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AAB0B" w14:textId="683E2A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910D5" w14:paraId="0393DDC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F5D0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036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7489061" w14:textId="5467AE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25D7A554" w14:textId="28F37B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E5FAB" w14:textId="322382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904A4" w14:textId="32E6AC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7910D5" w14:paraId="456DE72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EBDE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7443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1DC1E0C2" w14:textId="10135B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31D82B0C" w14:textId="5BC4BB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84A85" w14:textId="4E2E76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F9E04" w14:textId="5B83FE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7910D5" w14:paraId="5C4794A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9ABF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80D8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020C0795" w14:textId="4B773D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28B8532" w14:textId="22F91E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18D21" w14:textId="573D2B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02426" w14:textId="754386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7910D5" w14:paraId="2B93E53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DC1A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99E88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04793405" w14:textId="51FA00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38CD5C2A" w14:textId="314BF8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58183" w14:textId="35318D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658A8" w14:textId="55713A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7910D5" w14:paraId="3CEC000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E6EE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1D65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D09489B" w14:textId="01EAE0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8336390" w14:textId="01B4B7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F5712" w14:textId="39F62F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BF327" w14:textId="36C072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7910D5" w14:paraId="7C2B213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AC73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A6B2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BFE1BB2" w14:textId="2D44E8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0E797C05" w14:textId="6B31D3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78522" w14:textId="6C9F0E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B67D6" w14:textId="31FE9F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7910D5" w14:paraId="5AA1910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6BFE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C124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CF4F039" w14:textId="76E838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6BB0A5C7" w14:textId="1C6421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4B2C9" w14:textId="2AF0E1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BADA5" w14:textId="7CBD59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7910D5" w14:paraId="4073C2C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647B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AD0F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7D703DA5" w14:textId="300626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55F9DB93" w14:textId="1A33F4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98153" w14:textId="5A7EF9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32EB7" w14:textId="3CA680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7910D5" w14:paraId="0A4A693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40AC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E873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0369D7B" w14:textId="4C4EBC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A443041" w14:textId="1AE6C5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C0CC5" w14:textId="7A7ECC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2D5A1" w14:textId="33AA6E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7910D5" w14:paraId="008C8E1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23F4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1CB9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95C99C1" w14:textId="62A53D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30834D8B" w14:textId="34EB31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28B76" w14:textId="6B36A6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D1005" w14:textId="0434EB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7910D5" w14:paraId="2C00E41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324E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C708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21543D2" w14:textId="566E9E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74D79292" w14:textId="1071628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EEF97" w14:textId="3153E7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A33C4" w14:textId="5717CF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7910D5" w14:paraId="02373B5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AD97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569E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7AD4558" w14:textId="4CD607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D4A2D2A" w14:textId="238F0A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38931" w14:textId="75B6AB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2C39D" w14:textId="494E59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7910D5" w14:paraId="6C4BAAF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BAF1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94B0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8AFCFBD" w14:textId="2D4203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BC16618" w14:textId="11ECA7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677CC" w14:textId="73FCC1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E6EC1" w14:textId="53C715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7910D5" w14:paraId="693F723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9CEA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A5E5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BF24936" w14:textId="4548F0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68EF5E2D" w14:textId="76FF08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CE214" w14:textId="041857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9EB2A" w14:textId="6B9663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7910D5" w14:paraId="015A03E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C83A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3DDA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BFA77A0" w14:textId="301A9C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52CC24FE" w14:textId="2D18D8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40574" w14:textId="3F04AC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22389" w14:textId="2CE252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7910D5" w14:paraId="55C5FE2B"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58E09"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6E36E189" w14:textId="069E071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A772A4C" w14:textId="4D37567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9E843E" w14:textId="2084E18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44282C" w14:textId="24D5AEE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7910D5" w14:paraId="3152F65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49DD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778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3A6B207B" w14:textId="272F2C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3AC9F45D" w14:textId="1E9CC7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059EA" w14:textId="6B4AF0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666CF" w14:textId="10A15D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7910D5" w14:paraId="777B77B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0DA4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2562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063085F1" w14:textId="119C01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0E8F2B9F" w14:textId="76DE71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927AA" w14:textId="230111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36161" w14:textId="0F76CF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7910D5" w14:paraId="49DFA86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B96A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F0D9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2F78FE92" w14:textId="7E9DA4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FCB0107" w14:textId="5A3F11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34927" w14:textId="756335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A2E51" w14:textId="02DE26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7910D5" w14:paraId="73BAEC2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C3C2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B871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1E6B6E88" w14:textId="67CB37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1A7C08B6" w14:textId="3E8C88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6F587" w14:textId="6C0C61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5F37E" w14:textId="762C16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7910D5" w14:paraId="1C03B82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1B98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66C1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8DDB394" w14:textId="6C6DA3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4C3F0CF5" w14:textId="1CBD5B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0E4D4" w14:textId="4D58C5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759FB" w14:textId="709040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7910D5" w14:paraId="17FBC34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D161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68E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097E1FC" w14:textId="28C7EE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DC558D0" w14:textId="2D58B8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CFC5A" w14:textId="749F60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9EBE6" w14:textId="7EE380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7910D5" w14:paraId="3FF3095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F43C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7D9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E4488AB" w14:textId="5C1ED6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363BF525" w14:textId="634E89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84AEF" w14:textId="1DF57F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F7908" w14:textId="3B39D9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7910D5" w14:paraId="2D64CC8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920F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3B5C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0D220D0" w14:textId="26ED0E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38418CFA" w14:textId="54FEF7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A1C40" w14:textId="57836A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A9D63" w14:textId="54956B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7910D5" w14:paraId="207F0F6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686A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8459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234300BC" w14:textId="67C784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5C7FF354" w14:textId="4BF9A9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6BED9" w14:textId="0FDC9A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462CD" w14:textId="0409CF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7910D5" w14:paraId="0D68C3A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E3CA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9BDE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2026AAE6" w14:textId="2B5333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0676EF95" w14:textId="417D31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1D92F" w14:textId="376DBD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5A070" w14:textId="226E28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7910D5" w14:paraId="13473D9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6A4C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C283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BF03347" w14:textId="6A6970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8EC0E85" w14:textId="1BAF63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5FB73" w14:textId="191CDE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C63A3" w14:textId="30CE79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7910D5" w14:paraId="6D90890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3318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020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18CC80A9" w14:textId="17314C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8708DE9" w14:textId="3CB890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11E88" w14:textId="47D875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CF6AF" w14:textId="62B2BC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7910D5" w14:paraId="33A2BB1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5389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8E67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306EA632" w14:textId="7D8522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FEA97C5" w14:textId="1E228C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D1E9C" w14:textId="1825E4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C096F" w14:textId="5A8B41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7910D5" w14:paraId="5EF0451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0646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8B7B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1BC7100" w14:textId="25537A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5547C319" w14:textId="7AD4DE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47577" w14:textId="35D138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B38D6" w14:textId="5673E8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7910D5" w14:paraId="4D3A361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6FA3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9E3A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7703991" w14:textId="07A320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75D41BA" w14:textId="6DC146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F2C14" w14:textId="242CD5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AB4E3" w14:textId="7BCE25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7910D5" w14:paraId="0432957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9F11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2C5F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10D06613" w14:textId="2062CE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25E8B13C" w14:textId="6C71E4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40577" w14:textId="24C78A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288B0" w14:textId="2CAD9F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7910D5" w14:paraId="7E7ED41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DB62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2A70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7AF7B3D" w14:textId="0730C4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72177AA5" w14:textId="362E63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90195" w14:textId="320E14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E6B7F" w14:textId="327708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7910D5" w14:paraId="0A86990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B07AA"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7081DD18" w14:textId="0C3E7BA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10BE7D7" w14:textId="25CEE67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CA0258" w14:textId="1E72990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C89846" w14:textId="109E6EB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7910D5" w14:paraId="1A0CE0B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8D66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58D0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1170F395" w14:textId="74A8A4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353D5606" w14:textId="123111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9F52E" w14:textId="555ED5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FA6C0" w14:textId="78904E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7910D5" w14:paraId="10363C9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521C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D6E3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223AF4C0" w14:textId="2C308C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4ACC3474" w14:textId="1A3E45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523A7" w14:textId="75C1AE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58B85" w14:textId="4CB54D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7910D5" w14:paraId="12B71D8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F4D7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AA0B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43C3B2CB" w14:textId="495F6B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45AEDF53" w14:textId="2E68B4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A5B3A" w14:textId="2BAA34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AA55F" w14:textId="2F11DA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7910D5" w14:paraId="3F587F0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4B31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7342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48E96C60" w14:textId="150CFA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3DEF8A66" w14:textId="06EBCC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D37A2" w14:textId="30E3BB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C0DC2" w14:textId="149C2B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7910D5" w14:paraId="346F905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E082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CC85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C7EA691" w14:textId="463422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31C8F745" w14:textId="3891AA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2EFCE" w14:textId="52C37D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66E3B" w14:textId="7F92D3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7910D5" w14:paraId="3BFACDA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161A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CFE4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4C8451EC" w14:textId="41C351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0B4799F0" w14:textId="50068B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93F70" w14:textId="7688D8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38ED2" w14:textId="14B9FF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7910D5" w14:paraId="0F56458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1595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C286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5A65F4AB" w14:textId="40793D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14681F76" w14:textId="2DA9FE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BB573" w14:textId="20D7B1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CF6D5" w14:textId="3174B3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7910D5" w14:paraId="0A0257C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671D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ADDA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A559273" w14:textId="6A6CE0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FE0369E" w14:textId="027CC0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C3A5F" w14:textId="6931BC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80271" w14:textId="4476BE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7910D5" w14:paraId="5B89E196"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EF60DD"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7863CEC1" w14:textId="312103D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47,23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27FFC577" w14:textId="1F999E9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1A4729BE" w14:textId="5CF5AE8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7192AC0" w14:textId="723E4B8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535,660.84 </w:t>
            </w:r>
          </w:p>
        </w:tc>
      </w:tr>
      <w:tr w:rsidR="007910D5" w14:paraId="2B07C025"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02F87"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434C276F" w14:textId="25980CC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B919B8C" w14:textId="6C19685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7C093BF9" w14:textId="0458481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4EB1CD" w14:textId="1B4894C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7910D5" w14:paraId="07E096CF"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30788"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6924E02B" w14:textId="2545D9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6B8C3D0" w14:textId="19F70A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393CD582" w14:textId="6A99C0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D7B8FC" w14:textId="1B5E45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7910D5" w14:paraId="6D04332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62F08"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E4729B6"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6B1802DB" w14:textId="2DEA5F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32804D" w14:textId="34B461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0BD74" w14:textId="49ED64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0B672" w14:textId="3BD3EB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7910D5" w14:paraId="71D81DD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BC6D8"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783E97"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F05CC79" w14:textId="25B7FD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3C81F87A" w14:textId="5456A4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634D6" w14:textId="7642D7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5F1C0" w14:textId="10A408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7910D5" w14:paraId="66449F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D280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48E0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3CFA3A7A" w14:textId="719D5B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66A2252C" w14:textId="0730EA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8F46E" w14:textId="56702E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60BEF" w14:textId="651995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7910D5" w14:paraId="659895B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8013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47F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C6EA1A3" w14:textId="5453A6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5B3BBA63" w14:textId="74B5EA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6A4F71" w14:textId="5842ED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675F9" w14:textId="602403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7910D5" w14:paraId="2CB024C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4798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7070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1C5B9B1" w14:textId="3C1153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3971717A" w14:textId="5D8C26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501B154F" w14:textId="75F560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D562F" w14:textId="7A3FAF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7910D5" w14:paraId="2FF2D26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0197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D0FD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62368F63" w14:textId="7B011A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6227BDB4" w14:textId="668839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57C15" w14:textId="5D8274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5F55D" w14:textId="1B4C24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7910D5" w14:paraId="23C06C8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F205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8C9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4D18C5D0" w14:textId="08712F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A6999B3" w14:textId="7014B0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503A3966" w14:textId="79AA41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8E1EF" w14:textId="4DC148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7910D5" w14:paraId="46B10C5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08E0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5563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196A6F1A" w14:textId="4153F2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23350579" w14:textId="72E7A5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FC24E" w14:textId="4885AB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E11E4" w14:textId="471A18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7910D5" w14:paraId="08CEA1B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3BF3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ACD9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2FEDC6F7" w14:textId="61C8B2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4FF6B28B" w14:textId="5EF5B6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C5CE8" w14:textId="1D0BD4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50507" w14:textId="38358E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7910D5" w14:paraId="03CA3FA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F41A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6586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061AD5EB" w14:textId="11EE8C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4E8D5211" w14:textId="2F7A31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1E922AC6" w14:textId="413323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FA42D" w14:textId="334ADD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7910D5" w14:paraId="0CFC7C9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95D7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43A2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60B70D42" w14:textId="4C3A81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84795C" w14:textId="0C56AE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0BD34" w14:textId="63510D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73441" w14:textId="341D87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7910D5" w14:paraId="08AA3BC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400D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2535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9A2F7E8" w14:textId="2A6C7B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3C0D62F0" w14:textId="6A018E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995AFD" w14:textId="491CCB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498E4" w14:textId="39423E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7910D5" w14:paraId="4C63D15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3BF5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077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5E434081" w14:textId="47F427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50E8AE0" w14:textId="1C517A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29070" w14:textId="16D961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BE317" w14:textId="4AA051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910D5" w14:paraId="5E81031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36E6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EE67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E2C51E6" w14:textId="2D7764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354EC956" w14:textId="69E550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A8EA78F" w14:textId="63AAF1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EDF15" w14:textId="1B4BC1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7910D5" w14:paraId="36C5D0A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F863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D64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3BEA8991" w14:textId="0F4DAE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FAC559F" w14:textId="22AB4E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D755B" w14:textId="139E07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BC732" w14:textId="0656B0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910D5" w14:paraId="19B9D17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1CBD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A54D92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41BB144" w14:textId="2D6F10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156C6076" w14:textId="46B338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79BD51C6" w14:textId="788DA5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720FF" w14:textId="201437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7910D5" w14:paraId="08AA23A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4D12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90E6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EAB4118" w14:textId="414B9B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7AECF2DB" w14:textId="64AAC9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F2DC426" w14:textId="4891E4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CAEB1A" w14:textId="2921A4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7910D5" w14:paraId="75AA011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79EE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7015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38CA69A1" w14:textId="0674C1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484310DE" w14:textId="0E90B3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AE426" w14:textId="23CDDC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F54EF" w14:textId="353FD1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7910D5" w14:paraId="5C9605B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9501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1405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318F25B9" w14:textId="2C4F65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BA7004C" w14:textId="2A9B62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30C35880" w14:textId="6024DC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6E7C3" w14:textId="13A44D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7910D5" w14:paraId="391A9BD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5600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272C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29AA5B2" w14:textId="30B249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1D3873B" w14:textId="374F08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7AA71" w14:textId="3FDD39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279E2" w14:textId="3959B2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910D5" w14:paraId="7C08B9B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A08B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CF40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17A7614" w14:textId="3B5523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210A652" w14:textId="13E8C0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97574" w14:textId="67A9CA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B9891" w14:textId="792BFE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910D5" w14:paraId="5A6E3EC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9361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CC20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71C973B" w14:textId="3A38DF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0EE2829C" w14:textId="50678D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22B95BC9" w14:textId="7E1455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301F1" w14:textId="4B1713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7910D5" w14:paraId="156582C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C773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782E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4D4C728" w14:textId="4207D5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01E92612" w14:textId="03FE43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64087" w14:textId="2601DA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65988" w14:textId="3A846B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7910D5" w14:paraId="6C3004F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629D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FDD0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01EE069" w14:textId="41BE5F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5B93DCA8" w14:textId="22CA39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501EE" w14:textId="6898A1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7ECB0" w14:textId="4DB0CB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7910D5" w14:paraId="05528B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C2AB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F68F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6FABF984" w14:textId="26A3E1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038F6" w14:textId="5BD76C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60085" w14:textId="15B8F0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ECF47" w14:textId="5C6C1C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7910D5" w14:paraId="6BD24C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E87E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027A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683DBB68" w14:textId="6B5243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234B764D" w14:textId="5CB86A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62292" w14:textId="2BEE5D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8F02B" w14:textId="60DC94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7910D5" w14:paraId="6E7B4F7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8601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BE8B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254B8687" w14:textId="5120B4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5D74BEFC" w14:textId="0E6F0A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FB07F" w14:textId="4794A5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2E801" w14:textId="2F29E3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7910D5" w14:paraId="201E666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4980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8C12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1C78829" w14:textId="59E25E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5EBF31D5" w14:textId="37758B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67E7A746" w14:textId="2FAFE3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912AE" w14:textId="070E45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7910D5" w14:paraId="6DB35FB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BDC1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7CB5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235129D8" w14:textId="7DE2B8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7BBEF78A" w14:textId="530FAE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B728D" w14:textId="526AEA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66A28" w14:textId="067B94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7910D5" w14:paraId="210F960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AD70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702C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3C255B8" w14:textId="0C8AB3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015F745A" w14:textId="6A9B51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F4197" w14:textId="6EAEFF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40DBA" w14:textId="5A2E35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7910D5" w14:paraId="23840C1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A5A8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0201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08D23E5" w14:textId="1795F0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01A6F1D8" w14:textId="66E816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7C98A349" w14:textId="0F67EF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D3417" w14:textId="3BB2FF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7910D5" w14:paraId="5623FAA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03E2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DEED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28F03AD8" w14:textId="4E27F9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230E45AA" w14:textId="2B893E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35263" w14:textId="01EBD3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C92AE" w14:textId="22EA85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7910D5" w14:paraId="20D74AA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3793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CF9D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7E94095" w14:textId="213EA6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A5F9D06" w14:textId="502701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7C3A0" w14:textId="00E523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89FCD" w14:textId="37D044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7910D5" w14:paraId="37699D3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8821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3DC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71A3E971" w14:textId="59CE9F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83F8E7C" w14:textId="16D0A1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9FD64" w14:textId="2208F7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AD712" w14:textId="7B05A3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7910D5" w14:paraId="4B821BB6"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C0177F"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095253E8" w14:textId="26E29E4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3669ACEB" w14:textId="2DE2986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0F1B91B6" w14:textId="60C9B9A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B19A88" w14:textId="244173A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7910D5" w14:paraId="619CD309"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6DF9D2"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B15CBEC" w14:textId="5CFF11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3E3D0662" w14:textId="5966F9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462ABBF0" w14:textId="1C1CD8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78B3F6" w14:textId="2243D0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7910D5" w14:paraId="2CA85F2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8E50C"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557E2F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7AADCE4" w14:textId="4A53F1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70E91BC0" w14:textId="6197E3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A7795" w14:textId="4D0BF9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A5916" w14:textId="77FB59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7910D5" w14:paraId="5791BB4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85EC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89D7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4DFD6EF0" w14:textId="0F23BD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95DA70" w14:textId="104131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9A7B9" w14:textId="1AEAAC8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41E0E" w14:textId="7E8947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910D5" w14:paraId="5A189E4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980F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60B4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ACA8FEF" w14:textId="45EC30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58009D10" w14:textId="775C7A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2A965577" w14:textId="076C53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98A39" w14:textId="675A1C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7910D5" w14:paraId="01261A2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DB18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0AC2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4CA88CC3" w14:textId="3C537B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CEAB4" w14:textId="7C7AF6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3501BD" w14:textId="17AC1B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07D5C" w14:textId="075DB0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7910D5" w14:paraId="090F6E2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5001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12A4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6DED1EC" w14:textId="767E10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825ED" w14:textId="345427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2843AAC0" w14:textId="077EE0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A3D53" w14:textId="344F44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7910D5" w14:paraId="5742EA0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0745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C796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6E4A8D61" w14:textId="0129E7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3D1EB315" w14:textId="26490C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5DC8F562" w14:textId="114CC3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A98C2" w14:textId="10BFA7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7910D5" w14:paraId="06F3AD8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8ADB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D19F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56B47A5" w14:textId="597AB0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6FA85018" w14:textId="4DEE01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589AE" w14:textId="27CAFD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F8D7D" w14:textId="0F5480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7910D5" w14:paraId="67FCBE2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4177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409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1B4E566" w14:textId="085057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D15685" w14:textId="27A0BD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0E557" w14:textId="6B1C1E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AF6DA" w14:textId="2C77E3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910D5" w14:paraId="1F1E3DF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8619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3F1B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253D8F04" w14:textId="0CDE72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45A45E80" w14:textId="5824E7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4DCA2A5E" w14:textId="0D7A9C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83821" w14:textId="2E71E1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7910D5" w14:paraId="66D927D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C808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C8E2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7486E581" w14:textId="585033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761F768D" w14:textId="105AE2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3014069F" w14:textId="72235E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EBDEF" w14:textId="052966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7910D5" w14:paraId="62C3585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9DE1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9C55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0583674E" w14:textId="5D0F4D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1EDBA0" w14:textId="5EDE97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43DC5D1F" w14:textId="3B5DBD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D397D" w14:textId="6B2E91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7910D5" w14:paraId="3FB8711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0B2A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3BC7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6310FF02" w14:textId="0C55A8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1E13E644" w14:textId="12DD42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57FD0" w14:textId="15F00A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548D8" w14:textId="1B9B9E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7910D5" w14:paraId="75FFC3A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76B6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0256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7E80291" w14:textId="757F67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B72AD9" w14:textId="2A126A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3AD30" w14:textId="084A2A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7C28F" w14:textId="39747F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910D5" w14:paraId="33D71A0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210D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C2DD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7786898F" w14:textId="747490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81C98" w14:textId="64A7CB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724DF7EA" w14:textId="70AAB1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CC039" w14:textId="03859C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7910D5" w14:paraId="244ACFA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F72A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DB21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F9675F2" w14:textId="1266BA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7B156" w14:textId="028ABC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B03B7" w14:textId="7AC092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A444B" w14:textId="3A2F23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7910D5" w14:paraId="5C7DB46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D34C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E7A7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2E9D7F66" w14:textId="01A629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B2D472A" w14:textId="7DEE71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011AA" w14:textId="43E2F1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286E4" w14:textId="04F12E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7910D5" w14:paraId="0DD802F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E38D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6979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6B03859A" w14:textId="0041A9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952CB" w14:textId="2E3013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9F450" w14:textId="0C20DC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E6E3D" w14:textId="649B06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7910D5" w14:paraId="184993C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5EBF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AF5D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5671EE3" w14:textId="218DEF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4018D11E" w14:textId="5D0F3D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131B3FE5" w14:textId="13DEDE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EFF6C" w14:textId="3DB712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7910D5" w14:paraId="28BE4CE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7D07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5AA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91FEE46" w14:textId="54183C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0904DBA9" w14:textId="7DE136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1A6B88E9" w14:textId="58093B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0140F" w14:textId="255287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7910D5" w14:paraId="38EEBC5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82DE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4D7E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47C41A3" w14:textId="4DC502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0DEF004E" w14:textId="215BA2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B6E01" w14:textId="5851395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7E2A5" w14:textId="3E2D23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7910D5" w14:paraId="52A7C5D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B4A5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EC59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48E11BB" w14:textId="17E5B7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094B2CC5" w14:textId="7DD239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14288" w14:textId="591917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22163" w14:textId="076846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7910D5" w14:paraId="3378889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D415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F781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55CF2F59" w14:textId="2C3963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584220" w14:textId="342400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CED8278" w14:textId="21E296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2FBF3" w14:textId="06ABF5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7910D5" w14:paraId="38143E1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E129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C8BC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A4BA929" w14:textId="28F7C9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53A56F7F" w14:textId="17E739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0CB340AB" w14:textId="4BAB43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49851" w14:textId="253975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7910D5" w14:paraId="2C445E51"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F741C"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2F36625D" w14:textId="4B01D47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4685DEE" w14:textId="07B96A5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42E84CA0" w14:textId="09F2230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D075CE" w14:textId="11A2536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04,281.05 </w:t>
            </w:r>
          </w:p>
        </w:tc>
      </w:tr>
      <w:tr w:rsidR="007910D5" w14:paraId="5ADD45AB"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E31447"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038DD33F" w14:textId="4398CE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EDB721" w14:textId="400771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24976361" w14:textId="1EC6F2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CC336A" w14:textId="104D29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7910D5" w14:paraId="1A451B5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69AF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4F55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DB5CAA1" w14:textId="4AF0D88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B2DCD" w14:textId="3FBB11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8C480" w14:textId="796F37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730BA" w14:textId="745040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910D5" w14:paraId="3F60FC7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60B2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5D1D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3612C89" w14:textId="4DE276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1F6330D" w14:textId="4C3FEE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144CE" w14:textId="72E532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94676" w14:textId="4E2EDA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7910D5" w14:paraId="6789988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2A57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2BB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24F294C0" w14:textId="708F0A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094152F5" w14:textId="23AA70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A18463D" w14:textId="4781A6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B65B6" w14:textId="627031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7910D5" w14:paraId="1AD0777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D9A1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C14F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0BBCB6E0" w14:textId="4D75A5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61C067DF" w14:textId="747F72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2D5DAE34" w14:textId="2C49BC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0D2B5" w14:textId="34978A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7910D5" w14:paraId="5755CFD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3167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1F3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FE483C6" w14:textId="7F088F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3CA02157" w14:textId="7366B1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662BDB59" w14:textId="66B54F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ACFE1" w14:textId="117BA5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7910D5" w14:paraId="6318B5E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2600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B34A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7120B0E7" w14:textId="2F9081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0E2F88E1" w14:textId="71B9DE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2D610" w14:textId="1A4CD7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AF1BE" w14:textId="4E61D0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7910D5" w14:paraId="4945789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73B6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DD7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5CC5D15E" w14:textId="05E950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FDDE7D" w14:textId="7E0DCA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D24FF" w14:textId="712DE8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11E55" w14:textId="599D67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910D5" w14:paraId="01C209B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057A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E915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443B300B" w14:textId="2E2072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AEE3A0" w14:textId="267859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95F2B7F" w14:textId="292DC2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46DB8" w14:textId="4B4A8A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7910D5" w14:paraId="333E8CC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C154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88C5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08BE11F7" w14:textId="005D1B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7EC3E5C7" w14:textId="6222DE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2F436" w14:textId="79507D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F8B44" w14:textId="14D8C26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7910D5" w14:paraId="732994C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B059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2F35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13CFC0A" w14:textId="38500A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DCA0C" w14:textId="339E30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2F5D13F7" w14:textId="3C3F75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3A9E6" w14:textId="7CB802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7910D5" w14:paraId="1B53B10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C6C6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89A5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74E5E866" w14:textId="31DCFD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3311875E" w14:textId="58DDC8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4282F3CB" w14:textId="7ABEAE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F9A00" w14:textId="424632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7910D5" w14:paraId="5CEF23C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AB71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A0E3ED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4F8D0649" w14:textId="193115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36EBFE" w14:textId="7E9E8B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86870" w14:textId="609328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B393A" w14:textId="5F5417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910D5" w14:paraId="1FD3045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DAFD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EA2D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5509071D" w14:textId="401758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62BF8C" w14:textId="2C54D1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B39CC" w14:textId="379E3A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51C14" w14:textId="5628A8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910D5" w14:paraId="0D59E3A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AEFC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D5B2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298F4B2D" w14:textId="36B353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43CCEB" w14:textId="39C408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9194FD4" w14:textId="61321B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8469E" w14:textId="673E85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7910D5" w14:paraId="311B617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E753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3EE7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6C00E24" w14:textId="04DC43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EB5CC9" w14:textId="64CB1F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35F78" w14:textId="490F5C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8226E8" w14:textId="7725A2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7910D5" w14:paraId="32C4757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793A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8C6F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0EA59BEC" w14:textId="1F7FD8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025B5AF8" w14:textId="000C50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D9259" w14:textId="3A5E0C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400ED" w14:textId="025946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7910D5" w14:paraId="1CFFB82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ACD3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07EC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C0CFF38" w14:textId="188BB3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80081" w14:textId="351E70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823C3" w14:textId="03744E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0D3F1" w14:textId="2F8124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910D5" w14:paraId="2FDF24E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9078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207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45E1394E" w14:textId="0243E4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C604145" w14:textId="7F0068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4EF66" w14:textId="5A1B62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0F54C" w14:textId="40594C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7910D5" w14:paraId="5424730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75F8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96F7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267576B4" w14:textId="04EF6C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57AEC3" w14:textId="6A4D19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55D81A5F" w14:textId="05E700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89CCE" w14:textId="3BB283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7910D5" w14:paraId="4185EDB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EF9B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DBCB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95D81E8" w14:textId="7E679F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4DA1C9" w14:textId="27D76A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4446347" w14:textId="2498C2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16AAA" w14:textId="11A679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7910D5" w14:paraId="15ADFF4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DB6B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647A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A083AC4" w14:textId="69DE25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28C374A1" w14:textId="1AFC62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E0F0A" w14:textId="2C45C2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3E892" w14:textId="150CD5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7910D5" w14:paraId="3E1EC4B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7499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011C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1F70844" w14:textId="275B5C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7D04CDAD" w14:textId="11968B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C534FCD" w14:textId="4214DA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92FE1" w14:textId="63DD2B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7910D5" w14:paraId="2E82218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DBBF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07C2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A38797B" w14:textId="55B0EB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039920D4" w14:textId="4D566F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D20E3" w14:textId="0CBB21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35CF6" w14:textId="34787B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7910D5" w14:paraId="77A18F7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E3CC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E38E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2596F2D" w14:textId="469C6B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ADDD9" w14:textId="32025E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27EDB922" w14:textId="2EF93A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40505" w14:textId="30EF24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7910D5" w14:paraId="758EB15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8E13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46B2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380444F" w14:textId="5F8BC5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4AC975EC" w14:textId="6AD405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2DBDB5CD" w14:textId="25EB90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455DC" w14:textId="21F881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7910D5" w14:paraId="647E591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616F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C032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9B0FD80" w14:textId="3E0CAD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75FA02B8" w14:textId="1B15D4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13474A47" w14:textId="600408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93BF8" w14:textId="033DA9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7910D5" w14:paraId="3427518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C591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3893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3951C51" w14:textId="231F2D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6C0E84" w14:textId="0EAFB7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E75B58A" w14:textId="056BF4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27C4D" w14:textId="135C25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7910D5" w14:paraId="0FF6644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70047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8CB5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E4E58BE" w14:textId="271F04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7EAF666F" w14:textId="5FC252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29F9A25E" w14:textId="06A21D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6B54E" w14:textId="24745D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7910D5" w14:paraId="20ED3E6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1C3B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D5D9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73ABCF67" w14:textId="73A79E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1409E20" w14:textId="761193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F0745" w14:textId="64D86A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6AD25" w14:textId="0EF313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7910D5" w14:paraId="05BDDB2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0E19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A6F3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F68536A" w14:textId="3CBA72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054CE38" w14:textId="2FD87F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80379" w14:textId="301069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A1D96" w14:textId="635FA0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7910D5" w14:paraId="4701F111"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D7B4D"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51C016C8" w14:textId="53604A9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136E061" w14:textId="652FD33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14ACE64" w14:textId="68CDD31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DCB468" w14:textId="6687EE7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7910D5" w14:paraId="2F67DF7A"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89F99C"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839A6BF" w14:textId="695AB6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BEB565" w14:textId="6F7904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1AC86" w14:textId="1DA85B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84596F" w14:textId="096588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7910D5" w14:paraId="16B2502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5113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2C9F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22AF826" w14:textId="104105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7EA777" w14:textId="261B18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B5C04" w14:textId="4D849B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5F2DA" w14:textId="138A0C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7910D5" w14:paraId="6F1CC3D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A333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BF4F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0025B3C" w14:textId="3C2F79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72F806" w14:textId="421F0E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1AEE3" w14:textId="112010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EF07D" w14:textId="35B68E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7910D5" w14:paraId="6E67890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15C6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1D0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50F001DE" w14:textId="155C7D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485D4" w14:textId="4E1D8B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EEA3C" w14:textId="205820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CDFEE" w14:textId="096A38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910D5" w14:paraId="5D7DD5D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083A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824E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C3C1CA3" w14:textId="1E8EB1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382F0" w14:textId="748232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31658" w14:textId="0E1CE4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CE9B0" w14:textId="43AB8C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910D5" w14:paraId="79AA775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2395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F292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939C55B" w14:textId="57A841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552341" w14:textId="44ECCC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65460" w14:textId="34F53C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F9F99" w14:textId="6E9DF3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910D5" w14:paraId="7B6DDF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023E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D7D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50A94BE0" w14:textId="4CE302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D0A7AC" w14:textId="102124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D160D" w14:textId="3F398F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3BCC7" w14:textId="4F6E06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910D5" w14:paraId="6A0D80D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ECC0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70B2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554B23D" w14:textId="4BCE83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468F6C" w14:textId="4A8C92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46F90417" w14:textId="620065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EC8E3" w14:textId="37B026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7910D5" w14:paraId="77060B7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4597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8641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2E4EC52" w14:textId="066DB5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4AEC72" w14:textId="6C75B2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D7F0B" w14:textId="462101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FBA97" w14:textId="5AB71E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910D5" w14:paraId="247246F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3DC6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B508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D2D4792" w14:textId="65A374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FA7E5" w14:textId="0C2B47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8DFC5" w14:textId="47745F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D71C5" w14:textId="0592B6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7910D5" w14:paraId="3E17F8D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8641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5B8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3D386C8C" w14:textId="4FB689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38A8FF9E" w14:textId="1932B4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3122F" w14:textId="6D84CA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D8158" w14:textId="372FFC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7910D5" w14:paraId="0A61C8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325B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A480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446AF683" w14:textId="6801D1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FC69F" w14:textId="45099E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3A317" w14:textId="73BB79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4A7AF" w14:textId="7A4F19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910D5" w14:paraId="02D4622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2A9A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2421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765EDD9F" w14:textId="0F2EA4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691878" w14:textId="1A0D72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C893D" w14:textId="25B5AC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9B43E" w14:textId="404206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7910D5" w14:paraId="289BD78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62B6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C52A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1D7BDD03" w14:textId="7BD354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A77BC" w14:textId="3D6854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03140" w14:textId="436DFD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E48CD" w14:textId="2D4003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7910D5" w14:paraId="15BA4D4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86E4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C370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20F88E52" w14:textId="4CAC5C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7893C9" w14:textId="24888F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A8877" w14:textId="2A991F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24693" w14:textId="375E83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7910D5" w14:paraId="0E153F7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4128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8C96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313128A" w14:textId="0962D6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7DBB12B8" w14:textId="035E47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0CCA0DD7" w14:textId="7778C3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1A149" w14:textId="3CB681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7910D5" w14:paraId="36B8F75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193A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B119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02DE9B1C" w14:textId="622212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F13F10" w14:textId="12A5BD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D2401" w14:textId="07EDB6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B0704" w14:textId="15784D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910D5" w14:paraId="0FD5593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500F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21CE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578CA835" w14:textId="2588EC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1DD99D" w14:textId="2B313B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23D24" w14:textId="1D4C97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07782" w14:textId="1D06AB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910D5" w14:paraId="4A037B8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C8C8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77D9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BDB2EB6" w14:textId="132B70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9BC207" w14:textId="1B07FC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F4C13" w14:textId="56896D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66453" w14:textId="17AE75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7910D5" w14:paraId="4B56FAD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6A67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BD99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EE7A44A" w14:textId="1E2E98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27969655" w14:textId="057271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2007C" w14:textId="7A7001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98B6E" w14:textId="1E455B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7910D5" w14:paraId="025BC9E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2CC7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A1B4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3185B29C" w14:textId="239B5A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1E482" w14:textId="0FA7F5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3C484743" w14:textId="76DF19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2AEE1" w14:textId="1465EB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7910D5" w14:paraId="541CD95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D666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F56B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6B1D8EC7" w14:textId="57C852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FB5742" w14:textId="70772F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F7FA1" w14:textId="2705EF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0189B" w14:textId="20F793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910D5" w14:paraId="2DDAF46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A88C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E915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384A7612" w14:textId="6C7BF2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0649D" w14:textId="411760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09DDE" w14:textId="0AFBA2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54EC1" w14:textId="5A05F6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910D5" w14:paraId="78351D0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E759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23D2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601FC4F" w14:textId="5BE067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391A12" w14:textId="616A88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A074B" w14:textId="738745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6B185" w14:textId="2D8587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910D5" w14:paraId="25A6718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743A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A1FE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205AA8B" w14:textId="3E6A1E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6C6BFD" w14:textId="41783E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7AC6A" w14:textId="4ADDE1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E40BD" w14:textId="5A96AC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7910D5" w14:paraId="312CD5C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DD38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7F40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1AA57AF" w14:textId="5F5903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2C0EB" w14:textId="077ABE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FEA3D" w14:textId="10B688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9EB19" w14:textId="22D71C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910D5" w14:paraId="3F7CBCB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1256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3D30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755396BF" w14:textId="5F2BC8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B0A1C" w14:textId="76F904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F9D3A" w14:textId="077FA5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F97BC" w14:textId="4B57FC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7910D5" w14:paraId="456629A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0CC3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8217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479B6BE" w14:textId="50D712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453F1" w14:textId="46452C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511E0" w14:textId="1E531F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BA99A" w14:textId="209FFC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7910D5" w14:paraId="3BC3281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8A1B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FDBB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36DCE235" w14:textId="60A435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DEE637" w14:textId="1BAF76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2B973" w14:textId="62CC94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15914" w14:textId="5C731E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910D5" w14:paraId="67C740C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69DD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197D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96A29E8" w14:textId="5147AF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68239" w14:textId="1E6EBB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E8F7D" w14:textId="0E7F28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36C87" w14:textId="6731F0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910D5" w14:paraId="7815537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CBB9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4F9D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171046C" w14:textId="7870B2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C364DF" w14:textId="5CB4A8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19D58" w14:textId="0E8EE1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E2D1B" w14:textId="3AEB11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7910D5" w14:paraId="718456B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0541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728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358386F9" w14:textId="6FBC2C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11DDD8E6" w14:textId="69E04E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6AC40" w14:textId="45020E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ACBAB" w14:textId="15C275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7910D5" w14:paraId="6B3FDC4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F33B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F1AB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725FC8D9" w14:textId="1B2122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FA910C9" w14:textId="09AA32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5D4D8" w14:textId="7B1448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35CE7" w14:textId="63AB80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7910D5" w14:paraId="0F23B3D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1E81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13D4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5F78A9DA" w14:textId="01A30D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900F7" w14:textId="462188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6C55E" w14:textId="126F91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E857B" w14:textId="19B3EC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7910D5" w14:paraId="2DE6979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66E1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AF4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570B62C" w14:textId="618488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70097A04" w14:textId="389DAB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AE8F5" w14:textId="4064B5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7E26E" w14:textId="081BDA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7910D5" w14:paraId="1208F8F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238A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3118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38D3C20F" w14:textId="032477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C88068" w14:textId="1C85F9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2F025" w14:textId="3A5C03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39787" w14:textId="49CBAC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7910D5" w14:paraId="415D036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3531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8CC1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0A1A63B4" w14:textId="45F7EB9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F9F99" w14:textId="28A3EC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A74B2" w14:textId="6A36ED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B886A" w14:textId="43DE9A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7910D5" w14:paraId="7E06A0F9"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5774E9"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E2CCBDD" w14:textId="5225357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795A01F" w14:textId="0866C2F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222CA001" w14:textId="795160E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02F891" w14:textId="3E1090E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7910D5" w14:paraId="2CBD895A"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5A698A"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2A8FC15B" w14:textId="2F449F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F97AF3" w14:textId="2959C1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68EEB3A3" w14:textId="5654DB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6E5B9E" w14:textId="3014B2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7910D5" w14:paraId="0272FC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B0A1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E669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4C41EFFD" w14:textId="0A774F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18A0ADE8" w14:textId="48DD5F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673C4D75" w14:textId="1E7B6D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479D8" w14:textId="75BF27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7910D5" w14:paraId="6B7614C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A967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B46D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FC9C7B9" w14:textId="0B9DE0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2AFFFCB1" w14:textId="6C1B41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398DEF23" w14:textId="41B9CA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BED94" w14:textId="1628F8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7910D5" w14:paraId="6B83F55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7806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63AD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39C7697" w14:textId="5B7636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347E5DF1" w14:textId="170E1C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6AD48" w14:textId="3DD28A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28EFB" w14:textId="2FC710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7910D5" w14:paraId="54D5CB6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819B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F7F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0BB2EC63" w14:textId="217FF8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6A2355EC" w14:textId="0C947E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43545" w14:textId="492CC4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C7F8A" w14:textId="79FF3B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7910D5" w14:paraId="123D868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98C2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1BA0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173AC244" w14:textId="1FE068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43B59C2" w14:textId="783194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33EF4404" w14:textId="435D88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10D70" w14:textId="1E623F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7910D5" w14:paraId="72F4B25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F118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161F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888BB84" w14:textId="332884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708E8EEB" w14:textId="4252C1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80DB0A7" w14:textId="5DBFFA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EC412" w14:textId="36BCBF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7910D5" w14:paraId="6B1B408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B931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6DC8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7E780F72" w14:textId="43FB90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57CC7" w14:textId="51B912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AC0BB95" w14:textId="66A4D6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8FC14" w14:textId="19D243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7910D5" w14:paraId="72CDB0F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7CD9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7039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48129EC" w14:textId="4C2E22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0A31FE75" w14:textId="3786BC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B7910" w14:textId="316B4A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03B3E" w14:textId="673172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7910D5" w14:paraId="625D0A9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A955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14C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7BB6462" w14:textId="4E731C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0B06C145" w14:textId="612145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313A5A" w14:textId="7D2A99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850B6" w14:textId="733FD6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7910D5" w14:paraId="189FF71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B3C3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1ADC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24A53E35" w14:textId="2F88F2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72503BA9" w14:textId="521DDC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0B0DBC62" w14:textId="1F36F4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0A3FD" w14:textId="1F2CD6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7910D5" w14:paraId="67862F4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68FC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5E8F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7D7C76A" w14:textId="2F7542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0C0A0C5F" w14:textId="12E27F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788955CD" w14:textId="0787E0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D89A4" w14:textId="26193D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7910D5" w14:paraId="496EF66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049F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2C27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3ADBA72D" w14:textId="660461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17A92F8F" w14:textId="7BDB58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23BFE" w14:textId="425955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45E36" w14:textId="79E34B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7910D5" w14:paraId="51CC31C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00E3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DEEF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2A4EF77" w14:textId="193AFE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7C83867D" w14:textId="37035F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CB5694" w14:textId="0BD532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55EA1" w14:textId="3709B9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7910D5" w14:paraId="7CED236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ECA0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A535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7E1C7C7B" w14:textId="7A1D119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08441" w14:textId="6C441F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77F9" w14:textId="23385B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D5470" w14:textId="131A58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7910D5" w14:paraId="7504F4F0"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732026"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4BA51876" w14:textId="29B1589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c>
          <w:tcPr>
            <w:tcW w:w="675" w:type="pct"/>
            <w:tcBorders>
              <w:top w:val="nil"/>
              <w:left w:val="nil"/>
              <w:bottom w:val="single" w:sz="4" w:space="0" w:color="000000"/>
              <w:right w:val="single" w:sz="4" w:space="0" w:color="000000"/>
            </w:tcBorders>
            <w:shd w:val="clear" w:color="A5A5A5" w:fill="A5A5A5"/>
            <w:noWrap/>
            <w:vAlign w:val="bottom"/>
            <w:hideMark/>
          </w:tcPr>
          <w:p w14:paraId="17A84BB9" w14:textId="51A2F7A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E6DBE6B" w14:textId="16DF1D7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32EC9EA" w14:textId="5930B85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r>
      <w:tr w:rsidR="007910D5" w14:paraId="62B07DA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5A0B5"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66333F7" w14:textId="42D5FEE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36CD805E" w14:textId="73EA813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C276BC" w14:textId="2C25911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51C2F2" w14:textId="52FC432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7910D5" w14:paraId="31721E0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245CB"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C3E7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5E84F3CE" w14:textId="29A9E5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2D8A15DB" w14:textId="38C33F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53B3E" w14:textId="6C65DC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E7458" w14:textId="36F717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7910D5" w14:paraId="49898ED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5AB2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4107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EE8BDDD" w14:textId="205DBA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01C891D8" w14:textId="51E276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FB4AF" w14:textId="52373C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34D4E" w14:textId="1CF255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7910D5" w14:paraId="617CDF5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A36D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669F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772BE160" w14:textId="7BB959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9720600" w14:textId="46ED40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D1E04" w14:textId="39E06A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56E7F" w14:textId="10171F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7910D5" w14:paraId="22D43D6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016D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83B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49D775B" w14:textId="7D9E90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F8A9F5" w14:textId="48873A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D1C48" w14:textId="7378E0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2CECC" w14:textId="2F68C5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7910D5" w14:paraId="37775F0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380D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2805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DF240FA" w14:textId="1C2E5E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B39993" w14:textId="728E88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785AD" w14:textId="619F2A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01F8F" w14:textId="39B57B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910D5" w14:paraId="5471424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5849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C175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2657CB35" w14:textId="50FF5B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111B73FE" w14:textId="74D557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D928A" w14:textId="7BA391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BABFA" w14:textId="0E9034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7910D5" w14:paraId="45DB35EE"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78671"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3BD53D2" w14:textId="2CAE6AC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41459706" w14:textId="78C7CF0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BFA536" w14:textId="423B281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31CEE6" w14:textId="67A42A4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7910D5" w14:paraId="77739EC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0C64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34AF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1E4FAFE9" w14:textId="166842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21C50BD" w14:textId="2E394C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24D5C" w14:textId="7D133F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E8F13" w14:textId="01DFC6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7910D5" w14:paraId="2746D92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EE7B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C7D4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5CFA553" w14:textId="26398D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1A063D64" w14:textId="657E2A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DEFCE" w14:textId="5D709D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5A0CF" w14:textId="337108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7910D5" w14:paraId="3D7B642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475B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5E10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3A378032" w14:textId="3BFB52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7E3DDB26" w14:textId="3E18C5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D2A9B" w14:textId="290D8F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84211" w14:textId="5816DD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7910D5" w14:paraId="1A9B444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D640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2A40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54A76D4" w14:textId="4C8E2C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44BD9342" w14:textId="086F9D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728B6" w14:textId="156D8F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1B0DF" w14:textId="12182C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7910D5" w14:paraId="0339836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7864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8136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79DC8784" w14:textId="14EF77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47C8E5" w14:textId="39DF83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2A913" w14:textId="7B7CFE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CF400" w14:textId="1ECFB5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7910D5" w14:paraId="5B671BA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2293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3B19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10E0EECF" w14:textId="514C78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03645D4" w14:textId="236D25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1AC8E" w14:textId="6F2637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5BBEB" w14:textId="25E5A9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7910D5" w14:paraId="0B7EA9A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BFA0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3D92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13D80C1" w14:textId="7D04D0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5F816E0A" w14:textId="56DBE7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74E47" w14:textId="05D131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2A8B3" w14:textId="171BAA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7910D5" w14:paraId="66F6333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E4DB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8699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19373586" w14:textId="40A0CC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60D1896" w14:textId="7E61BD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53A8F" w14:textId="192C18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47AC1" w14:textId="46A80F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7910D5" w14:paraId="00E5F07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80E5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9EF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896C710" w14:textId="3F5DB7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7B5F936A" w14:textId="4E6552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74B36" w14:textId="2BB7A7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D1A47" w14:textId="034D2A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7910D5" w14:paraId="1CCFDD4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68A1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CD9D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CAEF77F" w14:textId="56037B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F599D47" w14:textId="0DFFF4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373F9" w14:textId="19C758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506B9" w14:textId="149131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7910D5" w14:paraId="6E822438"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96A46"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01EEC14" w14:textId="2C84465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537D6E" w14:textId="739F592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FFA759" w14:textId="48E093E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C3E702" w14:textId="4FC4862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7910D5" w14:paraId="5A2CD20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4792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8639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1830BDCB" w14:textId="634C3C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EDE1D9" w14:textId="7E678C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E1826" w14:textId="11C465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14D3D" w14:textId="6F8513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910D5" w14:paraId="6F3920F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36C6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38FC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750F9AA2" w14:textId="47CB55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72AC34C8" w14:textId="15F819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1C747" w14:textId="14D392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6DAEA" w14:textId="401394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7910D5" w14:paraId="366BC36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29B6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0285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49176EF0" w14:textId="2B33FF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307B9EB" w14:textId="28598E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41FD8" w14:textId="764DF9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69981" w14:textId="3CA5DF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7910D5" w14:paraId="13ED213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4229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F71A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7576D4E" w14:textId="2E350B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0009232E" w14:textId="19107C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74704" w14:textId="250DAA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C6435" w14:textId="6664E6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7910D5" w14:paraId="42B30C3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F29C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243A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173A5CC0" w14:textId="5105FF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04E7A0" w14:textId="71BE02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6AF9B" w14:textId="6AA158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B95EB" w14:textId="197557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7910D5" w14:paraId="38195DB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8B4D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F20B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05468FDB" w14:textId="15BAE7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097EB3" w14:textId="5750E5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E976F" w14:textId="5508F3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44149" w14:textId="195C58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910D5" w14:paraId="6551391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C36C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E443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1ECBB63E" w14:textId="294F45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81B2E49" w14:textId="72DE24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B5E1F" w14:textId="6B3819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67632" w14:textId="374D07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7910D5" w14:paraId="758B2AF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770B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CA62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58FFEA15" w14:textId="2D265F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6CC40A62" w14:textId="4696F7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F3AE0" w14:textId="2477DB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28529" w14:textId="3364A5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7910D5" w14:paraId="4DEF2CD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B507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ADB3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CC9B6A9" w14:textId="222BAF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517142C4" w14:textId="21821F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B3D16" w14:textId="240545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32D57" w14:textId="33FB7D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7910D5" w14:paraId="3938E7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8D97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C5F3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E3E5DEE" w14:textId="5D1312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66B33" w14:textId="526D47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B410C" w14:textId="3B550C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B21B4" w14:textId="552B68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910D5" w14:paraId="46F8CFD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311C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E58F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637A265" w14:textId="58A14B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5DCC0A" w14:textId="59F4EA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98330" w14:textId="5B4F299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A7CF6" w14:textId="48DDE2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910D5" w14:paraId="156EBF4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B641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ADA0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F9A65E8" w14:textId="13F49D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42D55" w14:textId="47455B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BC443" w14:textId="22AFFC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50287" w14:textId="5A4F4B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910D5" w14:paraId="06CA037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C30B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6981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7F9683C5" w14:textId="747213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4A2ADB" w14:textId="7D8C37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AEB00" w14:textId="072933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637DE" w14:textId="146922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910D5" w14:paraId="4427AA2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3881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93D2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06C476D" w14:textId="4E2A4E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FD1245" w14:textId="35C6CC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2834E" w14:textId="70070D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447EB" w14:textId="3CBFE8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910D5" w14:paraId="2242AF3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7ABA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2024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C5F7135" w14:textId="4AC933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86D64C" w14:textId="6D03C4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7E57F" w14:textId="1506E9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C0257" w14:textId="03D13A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910D5" w14:paraId="41498D6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8316F"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339D5D78" w14:textId="0B40FC9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37179F08" w14:textId="3E2CB57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3CD8F7" w14:textId="3B0C734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5C3426" w14:textId="352846A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7910D5" w14:paraId="053C4B4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20B4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73D0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A2CB252" w14:textId="772789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7FC1D4E4" w14:textId="1025B0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13E9D" w14:textId="282489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BFCC2" w14:textId="691D23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7910D5" w14:paraId="5ABCF43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0FAD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3393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66F59351" w14:textId="222327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1830F" w14:textId="5583F6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DC138" w14:textId="7FC221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A7B66" w14:textId="5271D9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7910D5" w14:paraId="74D32F2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194B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2BC7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306523D5" w14:textId="42C5A8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1C6CDC" w14:textId="7E3B36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8FC87" w14:textId="735CCD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CA141" w14:textId="4674BB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7910D5" w14:paraId="05D8229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3C9D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360F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64C13D0" w14:textId="026157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3FA0E6DB" w14:textId="107562B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546AA" w14:textId="56D67C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498D7" w14:textId="02AD97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7910D5" w14:paraId="3BE71F6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47E7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51D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742142DF" w14:textId="04EE74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0F5E8C" w14:textId="1DF98A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AEC50" w14:textId="59514D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88F87" w14:textId="6629FD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910D5" w14:paraId="4A254B3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CD22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D0778F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22B952AF" w14:textId="710051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AA5D639" w14:textId="7DD0FD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80999" w14:textId="63EA63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4F199" w14:textId="0639F9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7910D5" w14:paraId="68F7D11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2F4D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6B11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235B8C6" w14:textId="533AE4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FE347B" w14:textId="64986B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0477F" w14:textId="3C248C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3CACD" w14:textId="4DC638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910D5" w14:paraId="23E46E1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D6F8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C071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29B841DD" w14:textId="1EFAD3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38C96" w14:textId="7483CF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50D0B" w14:textId="7075B0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21B77" w14:textId="3DF876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7910D5" w14:paraId="458B324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105C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6B84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E7906C4" w14:textId="76BEE0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0547CC" w14:textId="497748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03898" w14:textId="203871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8171B" w14:textId="750522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7910D5" w14:paraId="2493C38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40AD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F723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3FD07EA" w14:textId="2E8151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6D25595F" w14:textId="308319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288A6" w14:textId="7D0A57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11AF4" w14:textId="132ED2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7910D5" w14:paraId="57508CD2"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0F76C"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2CE0BADC" w14:textId="4FEE4BE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46D4E7B" w14:textId="433CB01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68A63E" w14:textId="1404346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BE5F08" w14:textId="49E6EE8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7910D5" w14:paraId="6704911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7491A"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FC4B1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8DA0A6C" w14:textId="3F2DAC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0FCEB33E" w14:textId="4A78A9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F1B7B" w14:textId="2EB584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DFBE0" w14:textId="08AC4C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7910D5" w14:paraId="5DEF644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E516E"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2C6C66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EB5FDF1" w14:textId="1F0F41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DBB394" w14:textId="69E413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53B56" w14:textId="0A5FA7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234C6" w14:textId="6F4BBF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7910D5" w14:paraId="783F562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7A5AE"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8CBD78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2F1855A6" w14:textId="1A67E6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539A8198" w14:textId="153FBD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A7836" w14:textId="74B211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2A136" w14:textId="338FA0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7910D5" w14:paraId="52B002C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9FA14"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55BA35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79509EF" w14:textId="72DA8C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BAACF72" w14:textId="79DE97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51609" w14:textId="1685F0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B5E5D" w14:textId="390505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7910D5" w14:paraId="6CFE21D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87DB0"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4AAB58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4021DA2" w14:textId="39AF39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5037AEC9" w14:textId="2A1C20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9342F" w14:textId="75CE65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39669" w14:textId="2ECFEB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7910D5" w14:paraId="7C96587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55B4B"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76C47F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60113148" w14:textId="60D51B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E9C889A" w14:textId="7E94EE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12F93" w14:textId="3F5EC8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AD3A6" w14:textId="2698069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7910D5" w14:paraId="0772BB2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C291E"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95228C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0FF2718C" w14:textId="7D7145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62FABDE2" w14:textId="5BFD8B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35F84" w14:textId="6A3A0B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431AE" w14:textId="084B8D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7910D5" w14:paraId="5F2E955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37474"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9176E7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42F4B8E5" w14:textId="79CC9B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1660CD9" w14:textId="67CC0E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7AAA4" w14:textId="08CF3D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A05D5" w14:textId="2FA728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7910D5" w14:paraId="35906C8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34C93"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A3D58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1E7724B2" w14:textId="5385D2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5BC79050" w14:textId="391639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82A20" w14:textId="6161CB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4D807" w14:textId="3BF8F2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7910D5" w14:paraId="005D43E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0EED6"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8F72F2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DD8D9D6" w14:textId="1AFAFF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0329D6EA" w14:textId="661CE7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67F55" w14:textId="2422D7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FE628" w14:textId="7A4739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7910D5" w14:paraId="1255708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2D7A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8CA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3727648D" w14:textId="7A485E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7D494CBC" w14:textId="446945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1CE7F" w14:textId="626B89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B9DE7" w14:textId="1ACC8B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7910D5" w14:paraId="1E6851D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9ADD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F456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0B59BA4" w14:textId="5822E7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20B0A7" w14:textId="143A34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5DADA" w14:textId="5850CA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98B0E" w14:textId="45CF5E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7910D5" w14:paraId="00F48DC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91A2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BEFC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5F98673" w14:textId="40B2A8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50A79A41" w14:textId="19A76F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59D75" w14:textId="41B4DB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67648" w14:textId="1690DB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7910D5" w14:paraId="25A0CD9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F310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7D1E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F7D38E0" w14:textId="2364A3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FBEA08" w14:textId="38D8B5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DE3BD" w14:textId="1BD569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6914C" w14:textId="003806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7910D5" w14:paraId="30C8697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C613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B484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48009C7" w14:textId="03B04E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6F041685" w14:textId="541367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0E208" w14:textId="08ED6C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C0E2B" w14:textId="5F8D9E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7910D5" w14:paraId="272A5D2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34FD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B32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6FEFAC61" w14:textId="2A020E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58B4FEEC" w14:textId="531CCB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47CFA" w14:textId="378A34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B431B" w14:textId="1B728D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7910D5" w14:paraId="3DC649C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505E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11DA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3DA7CBB" w14:textId="6BB3ED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4FF00A91" w14:textId="0FC38B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24773" w14:textId="4F5B08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BDA67" w14:textId="59B5D0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7910D5" w14:paraId="4B719BF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0A3A00"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2600DDB" w14:textId="0D5DB04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976,325.65 </w:t>
            </w:r>
          </w:p>
        </w:tc>
        <w:tc>
          <w:tcPr>
            <w:tcW w:w="675" w:type="pct"/>
            <w:tcBorders>
              <w:top w:val="nil"/>
              <w:left w:val="nil"/>
              <w:bottom w:val="single" w:sz="4" w:space="0" w:color="000000"/>
              <w:right w:val="single" w:sz="4" w:space="0" w:color="000000"/>
            </w:tcBorders>
            <w:shd w:val="clear" w:color="A5A5A5" w:fill="A5A5A5"/>
            <w:noWrap/>
            <w:vAlign w:val="bottom"/>
            <w:hideMark/>
          </w:tcPr>
          <w:p w14:paraId="4A006E23" w14:textId="1941339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D8E1DEB" w14:textId="1B87A29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1E74C0" w14:textId="662D35F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53,275.65 </w:t>
            </w:r>
          </w:p>
        </w:tc>
      </w:tr>
      <w:tr w:rsidR="007910D5" w14:paraId="146BC049"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8ADF0"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0B5C946" w14:textId="6ACC489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F74A4A" w14:textId="0EFFF55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1E9B3C7" w14:textId="6DBC6E5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DA2AA4A" w14:textId="4DD6A2D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7910D5" w14:paraId="528230D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C7D7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6535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F57F5EA" w14:textId="7D91C8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C81EC85" w14:textId="5D6376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B9456" w14:textId="11D2BB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6A844" w14:textId="795B62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7910D5" w14:paraId="3C5E092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77BF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CB6B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07A2C21" w14:textId="6C7CB0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9FB9074" w14:textId="41748F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1A142" w14:textId="59BB24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45497" w14:textId="322F4E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7910D5" w14:paraId="40BEB8D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3323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AD95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0570218B" w14:textId="382D56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9C383A0" w14:textId="4B6143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D5876" w14:textId="6E4FE1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75758" w14:textId="6CDEC1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7910D5" w14:paraId="59953E0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4E85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2373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05DCD1C9" w14:textId="7F108E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0368C44B" w14:textId="0ECB8F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653F3488" w14:textId="4DD598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F2397" w14:textId="7932AE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7910D5" w14:paraId="7CE9F39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A95F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93B9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12CFF589" w14:textId="780E29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F0B4EFA" w14:textId="173978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FE1AE39" w14:textId="6DBCF0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5C602" w14:textId="15EF6F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7910D5" w14:paraId="64D7EBF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3094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6BFF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3B2FD0F5" w14:textId="627E9D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34701980" w14:textId="5337C5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F1CD0" w14:textId="1104D8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1452F" w14:textId="3AD81D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7910D5" w14:paraId="10F28C9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394E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3602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77BC2E33" w14:textId="6EBFB5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094554AA" w14:textId="3AF476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DB43B" w14:textId="6A9428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8174C" w14:textId="3FD6F1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7910D5" w14:paraId="6BB571F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919E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2CB7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3B38DCF" w14:textId="60E895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A541D49" w14:textId="1B89CC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44040" w14:textId="307969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1C312" w14:textId="0226E29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7910D5" w14:paraId="58533E4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2D8B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FD9C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1E72EBE8" w14:textId="6EDD0B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9D0EEBC" w14:textId="41AC68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378C4" w14:textId="208D58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CC235" w14:textId="5AEE96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7910D5" w14:paraId="03D1189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8E72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8E0A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46FD29F" w14:textId="003B18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0EFD0CA" w14:textId="75FD07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9A39C" w14:textId="52B649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6636D" w14:textId="22441D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7910D5" w14:paraId="21ED3E0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8A04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9E50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5B748646" w14:textId="1F1EDA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0501CF3" w14:textId="2B10EC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350DF" w14:textId="71768F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25680" w14:textId="6B0EBD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7910D5" w14:paraId="69CFD11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137A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0185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7E61CCCA" w14:textId="61D4C9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08FA5AC5" w14:textId="21B952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8F4F0" w14:textId="1D2ADB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94599" w14:textId="19ED18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7910D5" w14:paraId="600F599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4C59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CAC6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761E21D6" w14:textId="5CEFCA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7D0500B4" w14:textId="6ED6D2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9043C" w14:textId="50946A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43B9A" w14:textId="08A5BC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7910D5" w14:paraId="72B5A51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BC24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8026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0ED09ACF" w14:textId="57FAC2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73CFC0ED" w14:textId="26CB5C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93A1D" w14:textId="57E658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7214F" w14:textId="5FD7F3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7910D5" w14:paraId="58DFEE5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A876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9F2A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0F5EE842" w14:textId="10D7D8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4700DB8E" w14:textId="6E3322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3BD8B" w14:textId="11423E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B20A3" w14:textId="293276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7910D5" w14:paraId="728C049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6A93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66C4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5784128A" w14:textId="0DD758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00C82DED" w14:textId="0F4406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67EE5" w14:textId="67C385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EC799" w14:textId="73D820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7910D5" w14:paraId="00C61C9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932C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D6EE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FD39A3D" w14:textId="5F001F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13D0D5BD" w14:textId="31400F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47F00" w14:textId="4ADA0D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90232" w14:textId="51C7C9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7910D5" w14:paraId="0100EC1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2CFC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ABF3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BF795AC" w14:textId="75981A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435D3C1" w14:textId="22826D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97F02" w14:textId="30823B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A5F26" w14:textId="235A18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7910D5" w14:paraId="73DA351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E7D3C"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8C72DD4" w14:textId="179413F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0C360ADA" w14:textId="2CC89DA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4B0D90" w14:textId="213164D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5401EA" w14:textId="6ED93D3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7910D5" w14:paraId="17352A6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481D7"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5C29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4CE6D825" w14:textId="6EEF37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4EFEF39C" w14:textId="57AF32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47E4A" w14:textId="45A292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FDB5D2" w14:textId="1D129E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7910D5" w14:paraId="2BBD013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9A270"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992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310D24F" w14:textId="544CEA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0760D767" w14:textId="7E6B67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42E76" w14:textId="244A9D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72681" w14:textId="002641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7910D5" w14:paraId="0818FB9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3CF4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4ABA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54899748" w14:textId="776C3E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3D7D83CB" w14:textId="7041EC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5C609" w14:textId="1314E0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AFF18" w14:textId="1DB1CD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7910D5" w14:paraId="31E6AED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76D7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0851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17EEA909" w14:textId="30566C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39D78467" w14:textId="38AB2D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F3DDC" w14:textId="3CAC99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4DD9E" w14:textId="3BAD3C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7910D5" w14:paraId="50F3A91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D7F8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19A8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61B23A6E" w14:textId="5EA1B4B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0D7884CD" w14:textId="3D9B8F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B6318" w14:textId="5056F9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57984" w14:textId="03224E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7910D5" w14:paraId="17F9C27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A1BF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E9E7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1911A0EF" w14:textId="6750FE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457ADAA" w14:textId="256A91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E3F7B" w14:textId="2DD26B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61AAA" w14:textId="69F764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7910D5" w14:paraId="509E84F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595A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C479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F037712" w14:textId="7D7EE1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2FBDA1B" w14:textId="3D58F4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B45A7" w14:textId="463EE6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BFDA5" w14:textId="137C4F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7910D5" w14:paraId="4E60712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F283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743F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5B1811C2" w14:textId="436E74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456E18F1" w14:textId="6F42A3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FAABF" w14:textId="6A3AFB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62904" w14:textId="0C20B5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7910D5" w14:paraId="7EFF932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25C0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2725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218FA47" w14:textId="28EFAB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33462FA4" w14:textId="5CAA1B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E62BF" w14:textId="1DB693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F0DC2" w14:textId="3795A0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7910D5" w14:paraId="4A7A4EF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E456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90CE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9F1ED1C" w14:textId="38BA2E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512245AE" w14:textId="0945C9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7FD74" w14:textId="2040BE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30B6E" w14:textId="22B836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7910D5" w14:paraId="12DDB53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3D83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B375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C879BC9" w14:textId="4D888B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59706647" w14:textId="27A64D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0A016" w14:textId="1E8E30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A5438" w14:textId="69BCD5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7910D5" w14:paraId="1682945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E0D1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A27B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A618B70" w14:textId="7AC7B1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0B2F353C" w14:textId="1E76B4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A07DA" w14:textId="7E074D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C13DB" w14:textId="3FD46D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7910D5" w14:paraId="266B39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1E15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F8E1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10EBECDE" w14:textId="1C5D89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5EABD91" w14:textId="3DC2AD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73100" w14:textId="4D1F51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FB839" w14:textId="7115B3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7910D5" w14:paraId="4839EC3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43D50"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40124D8" w14:textId="285D63B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5AEF32D5" w14:textId="61D299F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57DF058" w14:textId="0E090D3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7A2713" w14:textId="2439291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7910D5" w14:paraId="13300CE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75AB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0C1F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1CAD7799" w14:textId="028CB1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45D1E6C6" w14:textId="5F6297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F0AA1" w14:textId="2F2820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978E05" w14:textId="3488C4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7910D5" w14:paraId="7B2F81D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B4DB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1128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08800BCD" w14:textId="0E6404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335173A4" w14:textId="4AA970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E2EF2" w14:textId="0012C2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BE7FC" w14:textId="566B26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7910D5" w14:paraId="727F691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5FAE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6BD3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4F54DBC3" w14:textId="5E5036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057FB550" w14:textId="0F75C3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B8001" w14:textId="72167C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A53D8" w14:textId="1FEF51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7910D5" w14:paraId="0CB81FB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0BA6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CE4A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074CBA94" w14:textId="19E374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259E866D" w14:textId="00E0F1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7C216" w14:textId="2B83DF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DB290" w14:textId="0E6138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7910D5" w14:paraId="24304AB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5B4C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5157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71E4D0D7" w14:textId="18EE89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722CAFCE" w14:textId="4D730F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15AA9" w14:textId="04EF47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FE3BB" w14:textId="765C78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7910D5" w14:paraId="20D2A50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EF06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A43F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091D2CD3" w14:textId="41692B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F4D5DF0" w14:textId="6347BF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99E60" w14:textId="03D90C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D88B6" w14:textId="625950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7910D5" w14:paraId="7980C5D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1E19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78AA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6D6043F2" w14:textId="38B749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211B9C18" w14:textId="6F5361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FFDE4" w14:textId="1D66F9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BDE02" w14:textId="67BEF4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7910D5" w14:paraId="2E9EE93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1F3F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9FD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4315030" w14:textId="2CA303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42DDF0DE" w14:textId="73EC62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E4DAA" w14:textId="094DDA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64481" w14:textId="76F4BD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7910D5" w14:paraId="6544F65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5F9D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D6CB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49AF8AC2" w14:textId="56DCF9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6E6B00C0" w14:textId="1742DB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8C282" w14:textId="6E997A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AB956" w14:textId="4BD4A6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7910D5" w14:paraId="0D4A04C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BB9E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8B42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6CF33991" w14:textId="54F36E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49F458E0" w14:textId="52DE00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2641D" w14:textId="5743768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78519" w14:textId="10D47A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7910D5" w14:paraId="7530C46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4E62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F67E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3FE1BFB1" w14:textId="03B0C8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283BAAC" w14:textId="3EC9D9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D3C5E" w14:textId="370732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19A80" w14:textId="6E82D2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7910D5" w14:paraId="2A0C941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B0A6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A850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6CF4521" w14:textId="2D2D36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589BAAB3" w14:textId="0D8275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07934" w14:textId="037DE3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6BA79" w14:textId="711398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7910D5" w14:paraId="4E27CA8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A11E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E3CD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B61B19D" w14:textId="418527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DE7D13D" w14:textId="51D901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2FF14" w14:textId="2D00BC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08E17" w14:textId="70D03C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7910D5" w14:paraId="05A9B5D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112B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75AA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3AAEB681" w14:textId="16FF13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5B9C3EEA" w14:textId="485C16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67EDD" w14:textId="40CFFB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D8E52" w14:textId="35E266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7910D5" w14:paraId="5685A38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08DC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B10D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F02A967" w14:textId="19803D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5429BA52" w14:textId="5DBF40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DB6D3" w14:textId="75B384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BB117" w14:textId="210E74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7910D5" w14:paraId="3E9F63F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F92F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6D40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9D1858F" w14:textId="661FBD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05FD9772" w14:textId="54F50EB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79161" w14:textId="1B09F6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13371" w14:textId="66C397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7910D5" w14:paraId="2C26DEA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B0CE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B557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0CA4B48" w14:textId="6F5E58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BB70AEF" w14:textId="2C322D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B3D60" w14:textId="5F1593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E81D1" w14:textId="620383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7910D5" w14:paraId="026EC2B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8A18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AAC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DCD7579" w14:textId="0B0A36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2E208557" w14:textId="53F270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0A8210A" w14:textId="42318A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84C95" w14:textId="1D034B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7910D5" w14:paraId="79ECDED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02D4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719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479EA0DA" w14:textId="64B14C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2B8DB78B" w14:textId="51534E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71BFF" w14:textId="06CBE9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9F0EF" w14:textId="344ECC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7910D5" w14:paraId="7D12ECD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E763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8E86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2D779C05" w14:textId="788431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60A929EE" w14:textId="3C73985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A7F8D" w14:textId="5E0B39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C3A3D" w14:textId="3D2BCE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7910D5" w14:paraId="431EF36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57E5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1E3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1407C5F" w14:textId="474660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1F03888" w14:textId="046C2B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58216" w14:textId="4D5C53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C672D" w14:textId="07A938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7910D5" w14:paraId="578E998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B956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F36A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8EFB0C2" w14:textId="7E19D3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E5CB606" w14:textId="275598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0032E" w14:textId="71C93A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6F76A" w14:textId="1C5301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7910D5" w14:paraId="20E073A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4280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094E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437CF4CD" w14:textId="56391D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2BC82D9F" w14:textId="1A6A52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AFBBD" w14:textId="23BB85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8465F" w14:textId="49C0E2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7910D5" w14:paraId="098B2D1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13F3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2ABE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0AA4424" w14:textId="322E04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2F04F6E4" w14:textId="04E9B5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04C30" w14:textId="3F9C14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7B298" w14:textId="0562C2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7910D5" w14:paraId="448E852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D83D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81A6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2A919C9" w14:textId="3B4AAF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6C4F1B58" w14:textId="1D41B3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8EB51" w14:textId="679E42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84F13" w14:textId="15C1DF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7910D5" w14:paraId="12AC2EC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6658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1053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5F2ED46" w14:textId="7EA222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2385506D" w14:textId="0DB808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B2FB4" w14:textId="09B4B5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1D885" w14:textId="3B3017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7910D5" w14:paraId="0649E9E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B2E3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87DA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09790D6B" w14:textId="1A1DBE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404799F" w14:textId="43D777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A81A2" w14:textId="5FE8A9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BF886" w14:textId="686D90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7910D5" w14:paraId="3268229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EDF6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CDA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A7696BD" w14:textId="37778D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3281C553" w14:textId="5C0222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BD3F3" w14:textId="661CFA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EE01B" w14:textId="336DBB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7910D5" w14:paraId="1EF61B1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37F8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F356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0EFA8F2" w14:textId="5D1AD6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5313C89" w14:textId="5A1578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C1316" w14:textId="52153D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4F920" w14:textId="2C9CFA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7910D5" w14:paraId="7948798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917D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57E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3420398C" w14:textId="1CBD76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34C85CD" w14:textId="0FECAB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5F06D" w14:textId="141F9A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54F1B" w14:textId="59991E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7910D5" w14:paraId="3D9DBFC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BFFA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B4CA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2BF8C2A4" w14:textId="2CD07D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014FDFDB" w14:textId="253F8B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B729A" w14:textId="50FAF0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877EF" w14:textId="50E2A3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7910D5" w14:paraId="5A604FA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1FDD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514A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3F70153" w14:textId="5A2750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5FA83ED" w14:textId="68370D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3EC79" w14:textId="6C772F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39B79" w14:textId="4A4C78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7910D5" w14:paraId="1BE62C2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D1D6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CC5F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1026EC3" w14:textId="7FE50C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3560223B" w14:textId="15998E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E00C8" w14:textId="258709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0E034" w14:textId="614332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7910D5" w14:paraId="29F9934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8479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EE53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064B35E9" w14:textId="1338BF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E5FEC76" w14:textId="0A4416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F22EB" w14:textId="629460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B3FC1" w14:textId="49774C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7910D5" w14:paraId="2B286ED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4AFB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4CE0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2C019DC5" w14:textId="20677E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50E4856" w14:textId="5BF4E8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9E6CF" w14:textId="6570D9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84553" w14:textId="7DE174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7910D5" w14:paraId="388E06D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151A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7215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0666784C" w14:textId="233B82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2421BADA" w14:textId="08B419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9FC5C" w14:textId="3DB632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333FB" w14:textId="403413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7910D5" w14:paraId="613392D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A2E9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A3CB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0B86D9A6" w14:textId="56B2FA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4F586123" w14:textId="680212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35F86" w14:textId="33C916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44910" w14:textId="3FB4A4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7910D5" w14:paraId="3F84C5D7"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948258"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6592DB4" w14:textId="6F5A5BB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063B3407" w14:textId="76F7CA3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4797A8" w14:textId="6763ED7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91DAD3" w14:textId="6FE3BF4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7910D5" w14:paraId="72C898A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6A63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469E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A9F5A12" w14:textId="3D638D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2E4F4340" w14:textId="34A2F4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3B881" w14:textId="5ED338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A06EE" w14:textId="34FB8D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7910D5" w14:paraId="67FB8D0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5F1E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CEDB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08E8B9C3" w14:textId="418F13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632B225D" w14:textId="7AC7B6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2304A" w14:textId="1FAD15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34CF2" w14:textId="193825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7910D5" w14:paraId="0EC35C5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DDFF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708B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7FC5139D" w14:textId="64550A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468E5968" w14:textId="59ED55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8CFDC" w14:textId="55C828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B060A" w14:textId="7A90BB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7910D5" w14:paraId="5D768A5F"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9491E"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1A36FEDC" w14:textId="47F7007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4ADBF43F" w14:textId="4C2C191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35E2CF" w14:textId="0A4D7DC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4B1BCD" w14:textId="0B751A1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7910D5" w14:paraId="2D50C2F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744F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C90A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1815BB2C" w14:textId="5993D4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4BA476D" w14:textId="0DF569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2DC2A" w14:textId="354C6A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5209C" w14:textId="1C9CA0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7910D5" w14:paraId="36DF0DB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50DE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1F30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5D6787E" w14:textId="0650F0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5FD93EEE" w14:textId="781546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02367" w14:textId="2063B0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AF253" w14:textId="72B2AE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7910D5" w14:paraId="1400A78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D8B0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B872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762D97F2" w14:textId="41CD2D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4E2B0D82" w14:textId="5CA317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211F6" w14:textId="3D7498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7ED20" w14:textId="24C194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7910D5" w14:paraId="2DB77F0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8147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660C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DDB0DF3" w14:textId="04B36E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7B31FD0" w14:textId="405A79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81DD7" w14:textId="529F55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DB28B" w14:textId="2FEF3B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7910D5" w14:paraId="6309143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FEA2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7D5F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7478CDFB" w14:textId="047E19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9830141" w14:textId="5C1AAF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40A2F" w14:textId="2C7103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77250" w14:textId="1B74BE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7910D5" w14:paraId="0D5EEA8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A7CA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D866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24CA3F57" w14:textId="4C87FF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DECB43C" w14:textId="356D75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B5482" w14:textId="08AB8F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60307" w14:textId="5F4ADB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7910D5" w14:paraId="30C465B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70AD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89C5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7FA3CB6A" w14:textId="1ACD35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49BF98B8" w14:textId="4559F1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2A462" w14:textId="2E8AB7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91FC4" w14:textId="1CAB8A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7910D5" w14:paraId="6B374B9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EEA3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BCD1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527E377" w14:textId="52C8D6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564E2C96" w14:textId="0DFB46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166F6" w14:textId="713910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7B780" w14:textId="60B601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7910D5" w14:paraId="4CC3C39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BD27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728A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0BD06D30" w14:textId="465CD6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55F972F9" w14:textId="4B58DB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C9E8F" w14:textId="4674D0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BC791" w14:textId="11FCB9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7910D5" w14:paraId="4AECE24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26CDE"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287364C" w14:textId="2E3F722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83ADD8B" w14:textId="555438D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5218D5" w14:textId="5E060E3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8F5642" w14:textId="71100A6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7910D5" w14:paraId="76827AFC"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CB11EB2"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1F38442" w14:textId="1AD1E5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66259989" w14:textId="0F919E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01A80" w14:textId="5811DF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857266" w14:textId="1D4571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7910D5" w14:paraId="1EAAA35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4FDC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861E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D4FE37B" w14:textId="0184AB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2CD6D15B" w14:textId="3547C5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A6AA6" w14:textId="414822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A2CF0" w14:textId="1F02D4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7910D5" w14:paraId="2FAC96B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A1F1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8B72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6B78401" w14:textId="77A288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494FC140" w14:textId="571444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59882" w14:textId="646A51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8680D" w14:textId="3FE1E5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7910D5" w14:paraId="5DB7642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F863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D80C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2AF1B84B" w14:textId="6B99D7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1637EDF7" w14:textId="39F98B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0D29A" w14:textId="620C01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C4EC9" w14:textId="44AB2A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7910D5" w14:paraId="05C81FC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97AF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3E3C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6A10960" w14:textId="331AF5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2AF1714E" w14:textId="5F07A7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4977A" w14:textId="46F62E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3EA80" w14:textId="695F9B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7910D5" w14:paraId="048D0F8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7984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A32E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0420014B" w14:textId="6B0B76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5ADE5C42" w14:textId="7C8E48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862ACB" w14:textId="5074D1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466EA" w14:textId="4D22A5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7910D5" w14:paraId="3582BA3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A677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038D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A126110" w14:textId="50ABE2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E225012" w14:textId="6BF540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1566914B" w14:textId="1E915F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09A0E" w14:textId="20CB55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7910D5" w14:paraId="738BE90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EB37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87E4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180148BB" w14:textId="3267A6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044FE6BC" w14:textId="46ADBC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5361A3" w14:textId="7F2D10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56B8E" w14:textId="530132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7910D5" w14:paraId="4242026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84F9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364A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6C88FEA2" w14:textId="6AE6A2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5E9D6DE2" w14:textId="5FF1A3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D59A2" w14:textId="68A39E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47039" w14:textId="096D68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7910D5" w14:paraId="74CED81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36FD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5F14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2C53158" w14:textId="4BD5E1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0202B1A6" w14:textId="548C20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3C65D504" w14:textId="3FF243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9DEA3" w14:textId="1CD4D3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7910D5" w14:paraId="06B854F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427F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E31A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682D3D7" w14:textId="54EF6C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5405BD97" w14:textId="6EFA15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7B472590" w14:textId="6CFA6D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9121A" w14:textId="10FBEE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7910D5" w14:paraId="571A27C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0B31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3630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4F9FB8D" w14:textId="2BE234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75341022" w14:textId="74CB7D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BE63B" w14:textId="61A9C3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C4545" w14:textId="087FEC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7910D5" w14:paraId="645BBF7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4001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4382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405C6E5E" w14:textId="6AE363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3502D967" w14:textId="172AC1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B024F" w14:textId="01F4E0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46BE3" w14:textId="4E6D79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7910D5" w14:paraId="0AA85D9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D874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AC3F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6CBF402" w14:textId="053787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595CA314" w14:textId="26A485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91280" w14:textId="3DACF3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7A957" w14:textId="6F2E99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7910D5" w14:paraId="499AA9D7"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1AAAB0"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32131D6C" w14:textId="036BA47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63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225C78E6" w14:textId="17BE883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096E007" w14:textId="2950E21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1D4987" w14:textId="3DD5E00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36,538.63 </w:t>
            </w:r>
          </w:p>
        </w:tc>
      </w:tr>
      <w:tr w:rsidR="007910D5" w14:paraId="6BA19037"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2893A"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E075408" w14:textId="51DB0C2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A2F8834" w14:textId="1A41BDF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C890FCD" w14:textId="50CB1E8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300E4E" w14:textId="67876E1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7910D5" w14:paraId="2E7B966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66B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96E9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1813A92A" w14:textId="515789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4D66BB" w14:textId="763275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AEFCC" w14:textId="13ABAF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E331C" w14:textId="02CF9D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910D5" w14:paraId="7AB28F3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505F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1CE4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D548BC9" w14:textId="307A00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8364C1" w14:textId="53298E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D0593" w14:textId="087DC5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B9A7E" w14:textId="0E4CCB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910D5" w14:paraId="76CF9F8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C26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2D68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CAD1559" w14:textId="7BE219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18A70F" w14:textId="260D8F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DDF57" w14:textId="085282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DCDDE" w14:textId="0F352D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7910D5" w14:paraId="10ECD80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6FA6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0C92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C111264" w14:textId="7307ED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45FB55AD" w14:textId="190F30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612B566" w14:textId="33030E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5E4F2" w14:textId="275912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7910D5" w14:paraId="16C630D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9572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0F9E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2A8046D3" w14:textId="5245C7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629C4C7" w14:textId="14507D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EBBA4" w14:textId="27FB0D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16901" w14:textId="7A1116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7910D5" w14:paraId="3E29F9C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B998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D43C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2E2D250C" w14:textId="3D2466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14F30059" w14:textId="1D5C6D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118A5" w14:textId="7EB419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B4244" w14:textId="6036C0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7910D5" w14:paraId="411BE41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F2CC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62CC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482FCD31" w14:textId="4AC876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DFABE9" w14:textId="035EDF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3050D" w14:textId="1387D8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5A3DB" w14:textId="14031F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910D5" w14:paraId="137FC3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B51C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C207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12858C42" w14:textId="5C9740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28776" w14:textId="4773DD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37848" w14:textId="771E0A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A47C3" w14:textId="3E580E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7910D5" w14:paraId="3C09962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8DBE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9CF6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6526F7D0" w14:textId="5DDE24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FDCC64" w14:textId="10044D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6EC65" w14:textId="1E1D12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7D741" w14:textId="2A593B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7910D5" w14:paraId="3DA847F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14EB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4F3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CB5EB38" w14:textId="7FB0E8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DA9EC" w14:textId="4346A2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C8FC2" w14:textId="61746F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3FB30" w14:textId="351DAF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7910D5" w14:paraId="7D705B0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E8FC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F6B9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0102C18" w14:textId="6F0AEC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7786830" w14:textId="60DA1C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1E09D" w14:textId="7C725A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2C585" w14:textId="55F3A5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7910D5" w14:paraId="6898FBA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101F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56C9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3D74EE52" w14:textId="30DC06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49E7A278" w14:textId="5B87D1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0B7E6" w14:textId="750038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BD861" w14:textId="0579D1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7910D5" w14:paraId="59E1A7E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BC7D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E01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5063EFA" w14:textId="0EE046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ACBF2" w14:textId="384C96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ED590" w14:textId="6F963D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3B634" w14:textId="348EF2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7910D5" w14:paraId="0C7A879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356E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988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FC813E8" w14:textId="5F1BD1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49B094C8" w14:textId="7E7198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88CE8" w14:textId="46D2A7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2685C" w14:textId="53607E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7910D5" w14:paraId="53CEBBF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04A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B760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118B8273" w14:textId="461456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30182715" w14:textId="7597DB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0180A" w14:textId="28D7E4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6EF14" w14:textId="7F9B8A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7910D5" w14:paraId="08DCE4A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EBE2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12D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37658501" w14:textId="753716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4CAC583F" w14:textId="032783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23D69" w14:textId="16DDDA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A946C" w14:textId="186751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7910D5" w14:paraId="116FAF80"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D9AD7"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F69E359" w14:textId="0C2CA5E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C43C4D7" w14:textId="582E630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E36171" w14:textId="0A51E3D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1E1747" w14:textId="313E44B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7910D5" w14:paraId="165919E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C778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2281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21790773" w14:textId="3070C7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B1F7B61" w14:textId="1B5738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CFF58" w14:textId="63052E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CBB44" w14:textId="364406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7910D5" w14:paraId="3C159C4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3E35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6AAA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97D74F3" w14:textId="6B2186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CFC7587" w14:textId="5642FE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5A192" w14:textId="6C0BF1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43C9A" w14:textId="753D67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7910D5" w14:paraId="79B3B81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898A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4D7C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4F674A2" w14:textId="3C2DA3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DE5636A" w14:textId="3D377D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39706" w14:textId="6B6007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59FE3" w14:textId="46011D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7910D5" w14:paraId="57E5E9F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9D7C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767D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0E6D99B" w14:textId="785D75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3336BB84" w14:textId="6D7634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4973C" w14:textId="344378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ACDCB" w14:textId="29C58E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7910D5" w14:paraId="36061F8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DA77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D2D1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7A575DB6" w14:textId="49A737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B2FC38" w14:textId="00ECE3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29DD3" w14:textId="3D0932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D8B4E" w14:textId="7007A1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910D5" w14:paraId="4C17DC5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36E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51D7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CA957CC" w14:textId="272B9B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5799EB99" w14:textId="5B52C2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03927" w14:textId="2890AB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D6E94" w14:textId="4EE593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7910D5" w14:paraId="7080A60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CAE6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B731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232C2D9A" w14:textId="0FD4F7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70DE2F67" w14:textId="3AF956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D870B" w14:textId="59E173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277F4" w14:textId="58164A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7910D5" w14:paraId="0DE2B2D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D507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42E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972A04B" w14:textId="730C34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4D7C3297" w14:textId="60A0DC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DA06D" w14:textId="11B8FE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039B6" w14:textId="2817A1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7910D5" w14:paraId="4BE6E87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4A78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B6DF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77474020" w14:textId="00D414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73F4D4" w14:textId="597E7E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12841D65" w14:textId="0B294E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85DE4" w14:textId="571228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7910D5" w14:paraId="78D7640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1FC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33BD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354C6A6C" w14:textId="7A69E9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B829B" w14:textId="28641F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E5831" w14:textId="4119F2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A0826" w14:textId="406A3B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7910D5" w14:paraId="1A7D721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66D8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4215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63BEFB76" w14:textId="06F31A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30C1D24F" w14:textId="5EC125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DDE85" w14:textId="527FF7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E422D" w14:textId="1B04E4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7910D5" w14:paraId="1024E04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FC47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0BB5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2ED07FC1" w14:textId="4AA87F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0FC1E5F5" w14:textId="3B3DDB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FAF7D" w14:textId="6D3830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C0CD4" w14:textId="618512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7910D5" w14:paraId="69F40D3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C032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15AA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E8F020B" w14:textId="2567AE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F4E503D" w14:textId="50CD28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911E6" w14:textId="7C48C2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060F2" w14:textId="742FFE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7910D5" w14:paraId="04C0C3C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ACC3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95BC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DF1EC08" w14:textId="3DFAAC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54F8BE8E" w14:textId="11F1F6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32AA5" w14:textId="0C7F33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7ECB6" w14:textId="44D23A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7910D5" w14:paraId="519D541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2A17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8868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76EBE0B" w14:textId="0AFE60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7D7846" w14:textId="40C550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BEBD3" w14:textId="304769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2C1B1" w14:textId="6E696A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7910D5" w14:paraId="4DEB637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F66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0B60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3D551E30" w14:textId="3DEBA0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0573EEE2" w14:textId="75CEFE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0069A" w14:textId="2B5447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A2C1E" w14:textId="0E0903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7910D5" w14:paraId="43F485C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4EED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C1AB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737A433C" w14:textId="49849B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347243B1" w14:textId="1468BD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BB08C" w14:textId="0C3069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0BD21" w14:textId="5557A8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7910D5" w14:paraId="381453DB"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C5D76"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535A469E" w14:textId="23DFFA3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4953F191" w14:textId="30A6AB8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671D2C" w14:textId="24E6155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D6DE20" w14:textId="0CDD475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7910D5" w14:paraId="3D23013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1D77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4DBE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70462DAC" w14:textId="71503D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F53151F" w14:textId="27A1BC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E26FF" w14:textId="10FB555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ACB38" w14:textId="043FB8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7910D5" w14:paraId="12431B8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2FEC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45FD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717ED078" w14:textId="778BC8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29107000" w14:textId="6EEA65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572C2" w14:textId="486B92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0769C" w14:textId="0FA9E1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7910D5" w14:paraId="733B0BF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3261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90E5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78889644" w14:textId="311166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F9AD69" w14:textId="75C958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E4E9D" w14:textId="394055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AC316" w14:textId="7953C6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910D5" w14:paraId="43AB186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6EEE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8DF0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25A0DCB9" w14:textId="71F3F7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405C22" w14:textId="5D27B0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B3D4B" w14:textId="7E5762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B6840" w14:textId="3FF27A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910D5" w14:paraId="0FADDCB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4B16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7029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711BB8A4" w14:textId="1713FE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4F875E98" w14:textId="2B0184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4C02B" w14:textId="153251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CE805" w14:textId="206530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7910D5" w14:paraId="2F869F6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9043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474F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00A93681" w14:textId="311513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769C9A7F" w14:textId="182771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FFDB6" w14:textId="2A3B22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512FF" w14:textId="098399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7910D5" w14:paraId="6AB1145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EC37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D35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50B83D5D" w14:textId="7F5B88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471708A7" w14:textId="091250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3CFC6" w14:textId="748D30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6C85A" w14:textId="7B084F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7910D5" w14:paraId="4152E64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619C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8E9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29276748" w14:textId="346DDD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B20BEC" w14:textId="78EBD1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0439D" w14:textId="53F97B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EA093" w14:textId="473D22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7910D5" w14:paraId="52163D2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8A7C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863E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408DE8D1" w14:textId="51C64E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29677B" w14:textId="399056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38D16" w14:textId="19E3E5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84FB1" w14:textId="2011EA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7910D5" w14:paraId="3901CD3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5B5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534C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0777D0E" w14:textId="2AABE8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56118" w14:textId="4E7CD8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ABBD8" w14:textId="3CBEDE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53D69" w14:textId="6818FD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7910D5" w14:paraId="7848878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AC2B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7D03D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6B08C6F0" w14:textId="115D86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4C6BE" w14:textId="678800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9540A" w14:textId="1AE244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A0ED9" w14:textId="7575F7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7910D5" w14:paraId="6A1D91F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51B9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F608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3A695CC" w14:textId="5F05B3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8CD97E3" w14:textId="5BFEF1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8C512" w14:textId="5CDDC3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D02B5" w14:textId="0C3E95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7910D5" w14:paraId="12DA5A3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4F9F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60E5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7A7FD286" w14:textId="4B84E7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14BC591E" w14:textId="3DBE49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37FE2" w14:textId="1AF3C0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DCC7B" w14:textId="7FD1C0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7910D5" w14:paraId="0D6C8F0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28C3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9532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E48A63D" w14:textId="451C7B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1E312D" w14:textId="57CCFA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15BF9" w14:textId="1893FF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22405" w14:textId="424D97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7910D5" w14:paraId="4D6615A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72C9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6C08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D83BCF3" w14:textId="0215C5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F496F0" w14:textId="421F4D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F34CE" w14:textId="520949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97E7B" w14:textId="725FFA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7910D5" w14:paraId="459EC3F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9101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A2DB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0E47F77C" w14:textId="6B4EF9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9EE0026" w14:textId="685471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8A32C" w14:textId="7FD190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8A215" w14:textId="19A28C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7910D5" w14:paraId="4C4FB1F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0A76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22D7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778750E6" w14:textId="05F7E5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376E82" w14:textId="5821EF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73AE1" w14:textId="309509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AB8C9" w14:textId="36ED97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7910D5" w14:paraId="1AB5E73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C0EE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38AA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556B1C5B" w14:textId="4D9E3B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092BBA49" w14:textId="621300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63338" w14:textId="1B48B0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7EE18" w14:textId="6BABF0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7910D5" w14:paraId="33606B6E"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3C9F3"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2817461F" w14:textId="48F5ECA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FE9DABF" w14:textId="3B51862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798FCD" w14:textId="322524D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8E9113" w14:textId="522799F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7910D5" w14:paraId="5405CA2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6399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C65D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43CD3D5" w14:textId="0C2622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C977896" w14:textId="7C761D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9BCAE" w14:textId="0103F3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81CCD" w14:textId="7AE3E4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7910D5" w14:paraId="4AE4F3F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9005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0444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0A485D18" w14:textId="1AA780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5281A84" w14:textId="110388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E07A7" w14:textId="2C5ED5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8795E" w14:textId="7B2EA3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7910D5" w14:paraId="492021C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075B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0DAA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4BB10518" w14:textId="19D84B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11D4E0C" w14:textId="108AF3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80484" w14:textId="26DDA4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213D8" w14:textId="65F119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7910D5" w14:paraId="4C03191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CC71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F1B4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B36E6FC" w14:textId="2BF71B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14482A1D" w14:textId="626F51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468D6" w14:textId="43F5E9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6AC78" w14:textId="7D451C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7910D5" w14:paraId="1CCB265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6424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8623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0C2DF24B" w14:textId="4134BA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59B4CDD5" w14:textId="164D96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95320" w14:textId="3D0B99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6B7F0" w14:textId="2D61BC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7910D5" w14:paraId="1DA9B479"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A9B45"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38736801" w14:textId="0CA50EE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E69C235" w14:textId="5A6F91F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A4C4EE8" w14:textId="1F9AF73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7C0A73" w14:textId="1B0ECF2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7910D5" w14:paraId="74F3A09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D3F8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9FE8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36A6192C" w14:textId="521677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1D207332" w14:textId="1A63FA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00036" w14:textId="5BDBDE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4D031" w14:textId="1F0BD3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7910D5" w14:paraId="2C3A64E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4E6C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67D1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492AC868" w14:textId="1AEFE5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095715D3" w14:textId="0CAB98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D0389" w14:textId="393D52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D8E56" w14:textId="1110BC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7910D5" w14:paraId="2A6F3CD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E3F8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7BB5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4B7AD345" w14:textId="719016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07CFAA" w14:textId="51BBD6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67F2E" w14:textId="4AC1F6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9DA0F" w14:textId="3003A1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7910D5" w14:paraId="157BD25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D608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C771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6A10CEA" w14:textId="1562FC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92DE6" w14:textId="128B30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28F92" w14:textId="1105E1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AA4AA" w14:textId="759859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7910D5" w14:paraId="4FF4F7A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04EF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2E00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74FA5000" w14:textId="7B21F6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DC04D0" w14:textId="40E127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1804C" w14:textId="3B7005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3AA32" w14:textId="28F663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7910D5" w14:paraId="59CCC09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EE54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E42B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769308C0" w14:textId="0FEEA0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C3A185" w14:textId="05A37E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810DB" w14:textId="5D0997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B7B7A" w14:textId="772954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7910D5" w14:paraId="4540B4C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5A02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DA13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127F1C98" w14:textId="0EC9DC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3178A3A0" w14:textId="5AEA74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9F1A3" w14:textId="7B5910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7E31D" w14:textId="44AF31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7910D5" w14:paraId="18E8FEB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385F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7288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32799330" w14:textId="717E3F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7D10665C" w14:textId="41CC77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3D406" w14:textId="20173E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9ED14" w14:textId="0D18A65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7910D5" w14:paraId="6A8BD9C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FB1C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310B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4A34B031" w14:textId="03DEBD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5829BB" w14:textId="6412ED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5D448" w14:textId="4D42DD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DB6D4" w14:textId="264023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7910D5" w14:paraId="5FE5BCD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E7D6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D0D7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A4B5C09" w14:textId="08FCA5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6816A720" w14:textId="72B2ED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165901" w14:textId="3D57D6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16829" w14:textId="43FACD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7910D5" w14:paraId="660854F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A7D0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BC8E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2287A282" w14:textId="6601F7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722579" w14:textId="16F2B4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48166" w14:textId="5FC2F1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51C37" w14:textId="1801C6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7910D5" w14:paraId="75913B0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0E35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E8FB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AAC5D22" w14:textId="279C50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7DD2A5" w14:textId="795679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6CFFF" w14:textId="34FE56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62B21" w14:textId="5DD304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7910D5" w14:paraId="2F36E02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22B3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00B1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02061061" w14:textId="331E41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DAF145B" w14:textId="362EDF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CCCF8" w14:textId="58D54E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FEB6A" w14:textId="3186D4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7910D5" w14:paraId="554906E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228A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F1D2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74AE7D17" w14:textId="551521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01DB68" w14:textId="73E6AF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B0EF5" w14:textId="599904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98F3E" w14:textId="7C7614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7910D5" w14:paraId="7FCD075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9B8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78DF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62ED6BE2" w14:textId="42EF5B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49509751" w14:textId="647228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9CC94" w14:textId="6DF6CA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A0E8C" w14:textId="0F8E6B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7910D5" w14:paraId="1EB18B1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EB54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DFCA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DF256A1" w14:textId="0B60C3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44F22EA9" w14:textId="772548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4F0E0" w14:textId="61984B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96EEE" w14:textId="4061DD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7910D5" w14:paraId="4C74477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190A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813D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636DF486" w14:textId="40107F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0C4A9538" w14:textId="24D595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B4556" w14:textId="4BDB8C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FAC5C" w14:textId="5ABE3F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7910D5" w14:paraId="4581067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7B9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6AEC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02B6CCB" w14:textId="645428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CF98E8B" w14:textId="2C6951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E72CB" w14:textId="44C510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698CE" w14:textId="30A525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7910D5" w14:paraId="2A9F0D7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268E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E9BE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80F41FD" w14:textId="1A832E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634E50" w14:textId="40E2C9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0573D" w14:textId="21800C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F8285" w14:textId="4087EC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7910D5" w14:paraId="0971860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496A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53BC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DF2D4FF" w14:textId="6345D1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E23212" w14:textId="130A7F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7CB0E" w14:textId="4D3870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5D538" w14:textId="45A2DE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7910D5" w14:paraId="4A4EC71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ECB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6408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5D55CB63" w14:textId="58A0FB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688116" w14:textId="425C5C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D06F4" w14:textId="5B2E1D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08FF1" w14:textId="1DE4E1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7910D5" w14:paraId="68E71CD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8ECE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596E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3FDA600D" w14:textId="241204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7A3A78B" w14:textId="3FFAF4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F4AA7" w14:textId="6DA2BC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FA344" w14:textId="3BDE4D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7910D5" w14:paraId="353A16E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9C28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8F39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76597F6" w14:textId="3073A3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1F838386" w14:textId="408E80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96647" w14:textId="4744B4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566EA" w14:textId="3F2A28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7910D5" w14:paraId="5C8A6C5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D1AA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4026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1C1D4126" w14:textId="7F8AAA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295921D4" w14:textId="635408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37F61" w14:textId="18D578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AA35F" w14:textId="7F0E3D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7910D5" w14:paraId="712285E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C51E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ED92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6E2D2C31" w14:textId="5F01D0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054624" w14:textId="2D9426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0B41D" w14:textId="777426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A78A1" w14:textId="7EF6FC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910D5" w14:paraId="33A5E33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747A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4CAF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5EBB594" w14:textId="30472D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6EA1EA2C" w14:textId="73DEDC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17A1E" w14:textId="0689A6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6AC89" w14:textId="209F29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7910D5" w14:paraId="0D86287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B11A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0BE2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5C7BEEDA" w14:textId="61C8CB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717BC" w14:textId="051320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64868" w14:textId="6B7816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4B810" w14:textId="7E4E29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7910D5" w14:paraId="7C57388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A167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BF15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FF7C152" w14:textId="309894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5EC051A3" w14:textId="23F479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8B4F5" w14:textId="126636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2CD35" w14:textId="2B4B00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7910D5" w14:paraId="37AE253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1724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B088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34F410D8" w14:textId="08B711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36FF78" w14:textId="2BF770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35FA1" w14:textId="7BF45F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896CE" w14:textId="720920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7910D5" w14:paraId="6BA1F9B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69AA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7D32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36D75BC" w14:textId="2522BF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094A880A" w14:textId="344A7E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199D7" w14:textId="610939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7750B" w14:textId="4A06E2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7910D5" w14:paraId="4D1C88A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5CFB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DE75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0118C64" w14:textId="3E1D9A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43953F" w14:textId="4E0AC1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15F38" w14:textId="4A0D49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E937B" w14:textId="1309A5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7910D5" w14:paraId="13B03A2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29C7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99DD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0498BFFC" w14:textId="2AA080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309E496" w14:textId="40FB0A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3379D" w14:textId="3ED038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97C3E" w14:textId="20EF8A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7910D5" w14:paraId="4902B52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4C0A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01E5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23A7B3C3" w14:textId="2A2013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73A80B5D" w14:textId="20FF60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8F296" w14:textId="7EC786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F2B74" w14:textId="04F651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7910D5" w14:paraId="57537AD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C022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BE82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3DA6641B" w14:textId="603A63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5B3946" w14:textId="7F0D65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1079F" w14:textId="08CC6F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E4CC2" w14:textId="3E9EDB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7910D5" w14:paraId="653B0C5A"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BF461"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1FAED27" w14:textId="6E64111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268C8B0" w14:textId="74A4907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E7C169" w14:textId="3EC8D56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F398D5" w14:textId="5465C37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7910D5" w14:paraId="2A49AD7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5C4E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F43C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58736A7" w14:textId="2DBE09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881F4"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5BAE4CF3"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8CAE1EA" w14:textId="10FF5E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7910D5" w14:paraId="37E1726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097C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C910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FF58A0C" w14:textId="01630C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79BDBE88" w14:textId="5D1A55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34EE1" w14:textId="0AB47B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60818" w14:textId="3E1727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7910D5" w14:paraId="5B3693F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E087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8C36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6CFC58DF" w14:textId="3AB402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7EA4DF0" w14:textId="08985C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CAB74" w14:textId="31F087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A74FA" w14:textId="1629CF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7910D5" w14:paraId="1395004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7D31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9B0B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D8DE98D" w14:textId="04A176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845841E" w14:textId="5C8E05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A27B9" w14:textId="0B0EDE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2C038" w14:textId="586898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7910D5" w14:paraId="43D0721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89F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D67B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2FC0B032" w14:textId="267846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E344A67" w14:textId="0624E4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71BE7" w14:textId="749281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60F2A" w14:textId="2FDA01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7910D5" w14:paraId="2E70E67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66A5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9B6F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208BE54A" w14:textId="01C2F6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31E80207" w14:textId="53458E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29E96" w14:textId="072A28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AA460" w14:textId="210495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7910D5" w14:paraId="26F0694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568B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F5BB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26FE8BDE" w14:textId="5224C4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0E489E51" w14:textId="52E575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E34AA" w14:textId="756890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709D1" w14:textId="2901BC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7910D5" w14:paraId="38FA146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36DC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E986DB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8B53B3A" w14:textId="47C479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BADF9AF" w14:textId="7B2365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091B5" w14:textId="50FB70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28C39" w14:textId="70A1CB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7910D5" w14:paraId="5E8A4F5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DF8B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AF5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224D56E8" w14:textId="188F3E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C0BD0A9" w14:textId="5DA280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0A239" w14:textId="7ED57D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C3716" w14:textId="7E9E0F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7910D5" w14:paraId="6531A1B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36CB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F73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2433D5D5" w14:textId="280C9B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9EFF7A" w14:textId="539B1F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BE6E1" w14:textId="72D76D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50D73" w14:textId="0F5A66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910D5" w14:paraId="011B456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6828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AA86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363C0B3B" w14:textId="4564BC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3887A1AA" w14:textId="40FE72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1B852" w14:textId="284C8A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8F928" w14:textId="11F1E7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7910D5" w14:paraId="67DB386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354E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C970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0BDBCC78" w14:textId="7914A0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A3FC142" w14:textId="5320FF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5B427" w14:textId="04A185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D1854" w14:textId="7D4B74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7910D5" w14:paraId="7FF91F6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F210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3EFE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5DC828C5" w14:textId="178058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62D0E6F4" w14:textId="6EFC6D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9133C" w14:textId="788947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38A30" w14:textId="52A380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7910D5" w14:paraId="1FDD9E0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71D6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F772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033A9CEA" w14:textId="14DC54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A261A5" w14:textId="4F6895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8F054" w14:textId="2D1F27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89AF6" w14:textId="3D3583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7910D5" w14:paraId="45B6C43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4DB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9E6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8F7436D" w14:textId="21179C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0E26BFD" w14:textId="04FD49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59602" w14:textId="1DE6CF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8C768" w14:textId="03E0CF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7910D5" w14:paraId="43E0C35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226E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A68B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5FC032A8" w14:textId="0FD4A0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6452BC" w14:textId="699A1E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6F23B" w14:textId="498CE1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785B2" w14:textId="0DFF5C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7910D5" w14:paraId="71CC652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31B5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C31D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81EF02" w14:textId="7420A8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7BB0601" w14:textId="44C059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22BE1" w14:textId="6B9BB6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A3692" w14:textId="67E6C1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7910D5" w14:paraId="5F78427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1EC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F48C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1EF6E0FE" w14:textId="1E9A01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2231B1" w14:textId="4E67E5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8F65E" w14:textId="0BE865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04E4A" w14:textId="21F00D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7910D5" w14:paraId="16EFE13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A204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4155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654449A7" w14:textId="1C50A5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7CA86C7" w14:textId="05F759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14479" w14:textId="37EC5E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CE165" w14:textId="1C2D4A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7910D5" w14:paraId="284F5EC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0E38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5DAB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0E426B9" w14:textId="5D072E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BAE604C" w14:textId="1D13B9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11C53" w14:textId="273384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87864" w14:textId="36EA1F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7910D5" w14:paraId="086602B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4F3C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A000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B20C0DF" w14:textId="0810B8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1294162A" w14:textId="3A0EC2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2F2FE" w14:textId="1F1A27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0DAC9" w14:textId="0B9AA1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7910D5" w14:paraId="12B986A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250E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6EA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D340538" w14:textId="12DE77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1FB8E287" w14:textId="564D90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71CD4" w14:textId="273DEE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9A4F0" w14:textId="736067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7910D5" w14:paraId="4C224CD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0352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3C34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6C5757ED" w14:textId="024DE8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6DD516D5" w14:textId="7215DB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9CD69" w14:textId="10E4B9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9FB81" w14:textId="2CDD59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7910D5" w14:paraId="5A78279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AD12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6F1C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157327E" w14:textId="268878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938F0B4" w14:textId="1DF121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6F6A4" w14:textId="456D8F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0D5D5" w14:textId="6057FC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7910D5" w14:paraId="3B4F20C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2C1B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D58D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3E75E58" w14:textId="13CAD8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1B2F35" w14:textId="745C996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EEAE8" w14:textId="7666B6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69A6E" w14:textId="4B8F25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7910D5" w14:paraId="2AA4839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8B88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BC4C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27990F8" w14:textId="0C6F6A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B18D1" w14:textId="114DE2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3CF8A" w14:textId="42CB62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DA1CA" w14:textId="30B4DB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7910D5" w14:paraId="54BDDAB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9726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5D87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07CE3649" w14:textId="19A13C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0D05351C" w14:textId="662A20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33B8E" w14:textId="09ACFC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07BE6" w14:textId="1DFED6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7910D5" w14:paraId="56CB14A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C156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E5E2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27F8F96" w14:textId="566C69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2B4198C" w14:textId="1076D4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50893" w14:textId="71044A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6AB6C" w14:textId="47860A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7910D5" w14:paraId="677ED04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4CB1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F616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1358B3E4" w14:textId="361DAA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F9F4E3" w14:textId="665590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4981C" w14:textId="776AD9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C365F" w14:textId="5EDB9C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7910D5" w14:paraId="65D3B31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9E22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4E2C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04EBECFE" w14:textId="270A41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69EF8ECF" w14:textId="16B06D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6806E" w14:textId="6B431D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9BEA5" w14:textId="74BD8D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7910D5" w14:paraId="028792F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AF3B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3A1D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0C53CAF0" w14:textId="38998D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059CFDE8" w14:textId="0ED9BA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560E7" w14:textId="4C0DAE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383E4" w14:textId="7B3DBC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7910D5" w14:paraId="5AC6B22B"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1E4FCC"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73E809D1" w14:textId="6960C0A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87,94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27CD9D6D" w14:textId="356C6F1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61D13E0" w14:textId="6F99B17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4903178" w14:textId="129D92F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87,942.61 </w:t>
            </w:r>
          </w:p>
        </w:tc>
      </w:tr>
      <w:tr w:rsidR="007910D5" w14:paraId="044A0F6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DF2EA"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134CC5F0" w14:textId="0492F2B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65,40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0352543E" w14:textId="0F37CF0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769004" w14:textId="0C55FC4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7F937D" w14:textId="5DA1432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65,406.47 </w:t>
            </w:r>
          </w:p>
        </w:tc>
      </w:tr>
      <w:tr w:rsidR="007910D5" w14:paraId="0B7AC0C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83E77CE"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7F86DDF1" w14:textId="349391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73FD6B05" w14:textId="511833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FA46A" w14:textId="3FC1A7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534B40" w14:textId="050342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7910D5" w14:paraId="47EA8931" w14:textId="77777777" w:rsidTr="007910D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F433755"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EC74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5C205532" w14:textId="22C8E8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F714DE8" w14:textId="428A89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6A8F5" w14:textId="11E1D3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C7328" w14:textId="569960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7910D5" w14:paraId="43BDA00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DF77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B61D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954D471" w14:textId="01A2AA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6669F09" w14:textId="7797B9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FE7A5" w14:textId="1D13B2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69ACF" w14:textId="6D6096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7910D5" w14:paraId="58F8A58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152E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58B3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A7B3C30" w14:textId="6C9096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C0CA89" w14:textId="1B0895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6E674" w14:textId="69DC5E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3AD36" w14:textId="0C0579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7910D5" w14:paraId="33AFB4B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29BE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4F7A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71AD23EB" w14:textId="58759F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1A47EA4E" w14:textId="07E8A3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47698" w14:textId="532436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69143" w14:textId="6F147A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7910D5" w14:paraId="2D5E075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3E61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E902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6E3D81AF" w14:textId="4CF3AB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48A4FC1A" w14:textId="0D7CFD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85014" w14:textId="22DD86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4F8EA" w14:textId="026BB3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7910D5" w14:paraId="48FA517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C88B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6CFB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75FA9E00" w14:textId="27E0A9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2A8C6B00" w14:textId="78C07B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1A25C" w14:textId="331F9C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E8893" w14:textId="637F6F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7910D5" w14:paraId="4F1508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4D2F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E548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7D2D901D" w14:textId="407A10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7FE96E7" w14:textId="2868CF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00B2F" w14:textId="46E787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A0028" w14:textId="0C889E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7910D5" w14:paraId="33EF6EB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4327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07B7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3C5E1AE4" w14:textId="0B1620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013A6450" w14:textId="6DDD1F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70F7B" w14:textId="5C38EC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9A0EC" w14:textId="24F09D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7910D5" w14:paraId="670472D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7AC1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12A68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638A9820" w14:textId="1F6D2B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6FAE7BA" w14:textId="478610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8BE2F" w14:textId="79B648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4F553" w14:textId="409644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7910D5" w14:paraId="4A02115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6FF2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7022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5C9CE6F" w14:textId="6DDFBC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6A014A5E" w14:textId="22E58C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EF461" w14:textId="27677D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20D38" w14:textId="314534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7910D5" w14:paraId="7A3FB39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FCA9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CAF9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401A1E49" w14:textId="389B30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4508A0D9" w14:textId="4739EE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F85DC" w14:textId="447B7D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F51BE" w14:textId="49FDFC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7910D5" w14:paraId="6242B35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8E82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F847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699A017A" w14:textId="7DB302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54379842" w14:textId="68ED26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90E3D" w14:textId="02505F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43A6F" w14:textId="1E3027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7910D5" w14:paraId="30A3D6B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672C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E579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90436FE" w14:textId="483F2D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E8C02" w14:textId="47B4BE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E0B7B" w14:textId="3EA31E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B56F6" w14:textId="75ECE6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7910D5" w14:paraId="31A599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0D89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0DAF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394DEB1C" w14:textId="0FAA1C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D416AC8" w14:textId="701D4E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A8426" w14:textId="1855B0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C8BA3" w14:textId="745D80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7910D5" w14:paraId="2696E2D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EC4E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5C24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01A8272" w14:textId="666CA9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340B1DCA" w14:textId="24C19A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2A813" w14:textId="75F8FE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6A4A4" w14:textId="1381FF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7910D5" w14:paraId="438E217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96C5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CE58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DCD07F5" w14:textId="21AD29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3DB74581" w14:textId="14723D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23750" w14:textId="246F3E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0BC8B" w14:textId="17F59D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7910D5" w14:paraId="6D5296E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6037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063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184A4304" w14:textId="109127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73F9BFBA" w14:textId="031E80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D3A28" w14:textId="593FF2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CE679" w14:textId="4895D2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7910D5" w14:paraId="6A8267E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4324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A7CB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354FD3B9" w14:textId="40CAD8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7A261D" w14:textId="068A3B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5126F" w14:textId="7125FF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0F561" w14:textId="7BD196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7910D5" w14:paraId="05A4022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8BE5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AFD0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D98CA55" w14:textId="732B24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996F6D8" w14:textId="601C8E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89FC0" w14:textId="4690FE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55613" w14:textId="4DD6FB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7910D5" w14:paraId="433B93E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25C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DAE9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67E7865" w14:textId="062732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DD895D" w14:textId="4A1887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BAA59" w14:textId="4C3EE6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2F205" w14:textId="210464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7910D5" w14:paraId="17BC668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659A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9B60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545A09E1" w14:textId="3AF025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D39F1EE" w14:textId="339787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2EE3C" w14:textId="4ED6A9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A452C" w14:textId="53CFF6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7910D5" w14:paraId="46671AA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51B3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1B0E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6C4B3513" w14:textId="43B37E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C40007B" w14:textId="4A617D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F3BC9" w14:textId="1230BA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56457" w14:textId="2E02A2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7910D5" w14:paraId="563416B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713B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D695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2001309" w14:textId="5EFDE3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07E74306" w14:textId="298F36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2EF4E" w14:textId="1C7578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37107" w14:textId="4A1A0E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7910D5" w14:paraId="3C3AF5E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98B3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F3B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1CF6C38" w14:textId="3E6BC4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6D7785DE" w14:textId="6FBCE7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79A93" w14:textId="7F8F4C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1B5DF" w14:textId="1F2041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7910D5" w14:paraId="4117E17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8096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DFC5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C15EDAB" w14:textId="5C3BA4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B9A15" w14:textId="2645FC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2CCE8" w14:textId="407B3D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B9960" w14:textId="62613D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7910D5" w14:paraId="47F7B44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0CFF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82D9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59EA16C1" w14:textId="128A05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477D198" w14:textId="4412F1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061C7" w14:textId="138EAE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3D38E" w14:textId="6A657B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7910D5" w14:paraId="04248D0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B921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F1ED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9400730" w14:textId="1EC3CF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607C6E" w14:textId="21C674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24015" w14:textId="3A56F8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14158" w14:textId="6626EF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7910D5" w14:paraId="31DB76D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3515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50E0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4F476FE4" w14:textId="013312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29C5FC3" w14:textId="17AA9A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27ED3" w14:textId="1C034E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84D55" w14:textId="0BF447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7910D5" w14:paraId="2DF87D0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B027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9E8A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256EC6E1" w14:textId="643035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25D05D69" w14:textId="7EB8B9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C5D69" w14:textId="5F154B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85DF0" w14:textId="3F521E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7910D5" w14:paraId="00AA8FB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1624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393A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FC57744" w14:textId="254705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157D4B9D" w14:textId="538044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A8CB2" w14:textId="40F3F3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44728" w14:textId="384C1E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7910D5" w14:paraId="79C8A62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93E1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AF0E6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22C89745" w14:textId="6778FF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45FE805" w14:textId="703052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4B2E6" w14:textId="7878359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00C67" w14:textId="396F0F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7910D5" w14:paraId="7937048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B251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AFE8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D338810" w14:textId="167C5F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6CF7B3CA" w14:textId="0BFB70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92E76" w14:textId="570C4C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85C3A" w14:textId="397EFA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7910D5" w14:paraId="528FAF6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642C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CB6E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B721B0D" w14:textId="2CE3AD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384BF15" w14:textId="5FD4B5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337C2" w14:textId="5958EC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EF0FC" w14:textId="6B6C6C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7910D5" w14:paraId="4AC039C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9545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6725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0CD4581" w14:textId="558E1E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2DF02DCC" w14:textId="241B15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9ACF8" w14:textId="24F2FC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D9955" w14:textId="7E65E6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7910D5" w14:paraId="4027015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66B3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B7BC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02C8BC51" w14:textId="223B17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69ED3149" w14:textId="2C52AD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8B0C3" w14:textId="69D20F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20141" w14:textId="0CCC7F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7910D5" w14:paraId="5F1A35B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B419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F452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28CC84BE" w14:textId="3DA1C8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90D40DE" w14:textId="20D9E38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E684E" w14:textId="528B77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44224" w14:textId="4BD21D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7910D5" w14:paraId="3B8551F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AC69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1F31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E077779" w14:textId="534732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4F7F26B0" w14:textId="00132E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BFD96" w14:textId="73959C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C408D" w14:textId="66CB20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7910D5" w14:paraId="24E9685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73EF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82ED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639A2AD9" w14:textId="5011CD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C6AB5E1" w14:textId="0B323E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0338F" w14:textId="6B291E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6BEFB" w14:textId="6195DC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7910D5" w14:paraId="7AC5DA3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4C48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4FA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E14E4C1" w14:textId="1AC70C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429898C1" w14:textId="3E2302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8F961" w14:textId="41D525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3F335" w14:textId="0B60E7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7910D5" w14:paraId="341728B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094D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BE74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67949ECE" w14:textId="17083C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4B9D2305" w14:textId="6DCEFE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55D04" w14:textId="0B5F50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E595D" w14:textId="04537D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7910D5" w14:paraId="4E44C06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2C07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F4F7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4238F408" w14:textId="50E827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1DF6A25D" w14:textId="154AA3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F79E4" w14:textId="3E8F8B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3EAD4" w14:textId="6EE752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7910D5" w14:paraId="647C54F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5ECC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9ABC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0305D3E" w14:textId="5F2E04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1A75ECD7" w14:textId="7E25A7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BBB5D" w14:textId="5A7D6A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FAEA9" w14:textId="69C94F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7910D5" w14:paraId="6DEBAFB0"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59F0B"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6E432BC1" w14:textId="21DEF2C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05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1F28540" w14:textId="459544F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EE9EB8" w14:textId="4B1D1B3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4BFB12" w14:textId="6B89DBF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055.82 </w:t>
            </w:r>
          </w:p>
        </w:tc>
      </w:tr>
      <w:tr w:rsidR="007910D5" w14:paraId="29D8A12C" w14:textId="77777777" w:rsidTr="007910D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5BFDE17"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2CB7C23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20A38C9B" w14:textId="1F14EE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41,848.52 </w:t>
            </w:r>
          </w:p>
        </w:tc>
        <w:tc>
          <w:tcPr>
            <w:tcW w:w="675" w:type="pct"/>
            <w:tcBorders>
              <w:top w:val="nil"/>
              <w:left w:val="nil"/>
              <w:bottom w:val="single" w:sz="4" w:space="0" w:color="000000"/>
              <w:right w:val="single" w:sz="4" w:space="0" w:color="000000"/>
            </w:tcBorders>
            <w:shd w:val="clear" w:color="auto" w:fill="auto"/>
            <w:noWrap/>
            <w:vAlign w:val="bottom"/>
            <w:hideMark/>
          </w:tcPr>
          <w:p w14:paraId="3D55E61C" w14:textId="626578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984CF" w14:textId="1D1259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18BB5D" w14:textId="110CA4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41,848.52 </w:t>
            </w:r>
          </w:p>
        </w:tc>
      </w:tr>
      <w:tr w:rsidR="007910D5" w14:paraId="53864599" w14:textId="77777777" w:rsidTr="007910D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6ABEC46"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C942AB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B37C743" w14:textId="07771C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5E416D4" w14:textId="517169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C936A" w14:textId="1547BA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01F87" w14:textId="246C16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7910D5" w14:paraId="41234FC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8EA5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279F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4EFF118A" w14:textId="4FAA0C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2A50B62C" w14:textId="772375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9840F" w14:textId="19975C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C17A0" w14:textId="0BCDAF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7910D5" w14:paraId="6282754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892D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5D3C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4FAC120" w14:textId="764227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2CFEA2D" w14:textId="79142D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79C70" w14:textId="4675D9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9313A" w14:textId="278083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7910D5" w14:paraId="585AB46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A24B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E9CD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73933486" w14:textId="29ABBD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7152EBC4" w14:textId="0FEFEE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BBE69" w14:textId="5FA940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46D87" w14:textId="62A306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7910D5" w14:paraId="16E9C73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79D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2E9C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700072A7" w14:textId="138186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5C3B634F" w14:textId="5F64E5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DA43D" w14:textId="656AC3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2B07F" w14:textId="7368BC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7910D5" w14:paraId="311947F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B481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A6B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62EA8848" w14:textId="5BCB1A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5A7B2CAA" w14:textId="047523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D4EEC" w14:textId="2E0485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9936A" w14:textId="36C7B0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7910D5" w14:paraId="715CB9F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B7FC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1474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0A68A77F" w14:textId="0987EB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6BEE5CCB" w14:textId="505F89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AD7A6" w14:textId="7895FA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FD78B" w14:textId="450F8F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7910D5" w14:paraId="6687052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774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A53E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60110095" w14:textId="7BB2FC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07503B29" w14:textId="46A945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A3E01" w14:textId="5F23D0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9895A" w14:textId="53C38C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7910D5" w14:paraId="1DEE486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CAF1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6A32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81D20A7" w14:textId="6CE619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c>
          <w:tcPr>
            <w:tcW w:w="675" w:type="pct"/>
            <w:tcBorders>
              <w:top w:val="nil"/>
              <w:left w:val="nil"/>
              <w:bottom w:val="single" w:sz="4" w:space="0" w:color="000000"/>
              <w:right w:val="single" w:sz="4" w:space="0" w:color="000000"/>
            </w:tcBorders>
            <w:shd w:val="clear" w:color="auto" w:fill="auto"/>
            <w:noWrap/>
            <w:vAlign w:val="bottom"/>
            <w:hideMark/>
          </w:tcPr>
          <w:p w14:paraId="007A5D39" w14:textId="12DA76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6F54F" w14:textId="195D61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DD698" w14:textId="0C657F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r>
      <w:tr w:rsidR="007910D5" w14:paraId="4673FC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D7B2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B57A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4F6F31A8" w14:textId="3F02E8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77D0E1A7" w14:textId="6EADF8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DCBE4" w14:textId="7314F3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3A5FF" w14:textId="408694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7910D5" w14:paraId="4D70A30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7A0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295A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663B42E" w14:textId="0DA343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4A042F5D" w14:textId="4C088E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9D6C8" w14:textId="18941F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181E3" w14:textId="0EBA3E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7910D5" w14:paraId="29C6991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B1A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42E8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86A5281" w14:textId="52CA4F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31EBE7B2" w14:textId="49F237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4606B" w14:textId="4F494F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3D106" w14:textId="24A169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7910D5" w14:paraId="6E6FDCA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BCCE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00FE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480E2EC3" w14:textId="0488A4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6324CAC6" w14:textId="33C951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40944" w14:textId="5C819B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4286F" w14:textId="0F0042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7910D5" w14:paraId="0C8AC34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1B51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CD78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E25E570" w14:textId="56DC31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2EDFA96B" w14:textId="5E65DA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33C65" w14:textId="6F425E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0D651" w14:textId="1CB89E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7910D5" w14:paraId="16A8CCC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2838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D0B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121899F" w14:textId="0D08FC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5EA991B2" w14:textId="71840F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739F3" w14:textId="210572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6E26B" w14:textId="537B50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7910D5" w14:paraId="3598C3A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3F68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69BB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6021D962" w14:textId="624411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0D9D6D21" w14:textId="5E9501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04D5F" w14:textId="7D38B0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5332A" w14:textId="36EF5A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7910D5" w14:paraId="7B4C1C4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5A42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7032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38D17FC2" w14:textId="23BC56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581F07F9" w14:textId="6EAE79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1B4C6" w14:textId="18E874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0D730" w14:textId="127D95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7910D5" w14:paraId="42C6661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6F4A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5023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673A7E3" w14:textId="64928A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7DFCA579" w14:textId="22AA11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51661" w14:textId="3296B2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87828" w14:textId="31E376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7910D5" w14:paraId="3D93E5D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7EFE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B3F7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A4DB9AC" w14:textId="410A98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12D903C8" w14:textId="35D1A1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2D2B8" w14:textId="53D525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AA620" w14:textId="4927D8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7910D5" w14:paraId="067D16B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4C57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7483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719F019" w14:textId="66233C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091CB6A4" w14:textId="73AA86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776F7" w14:textId="1539B5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B9CDA" w14:textId="40770D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7910D5" w14:paraId="12A5325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E055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F825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5B7419C" w14:textId="4BE6EC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325CAB9B" w14:textId="35CCF1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01A0C" w14:textId="7920BC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415CD" w14:textId="0F0D4C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7910D5" w14:paraId="04874AF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8F76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8861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238DA987" w14:textId="045C48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0CAD7338" w14:textId="46E1DE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9D048" w14:textId="653FF7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8490C" w14:textId="5215D6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7910D5" w14:paraId="741B26B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3DE5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6809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BFEC191" w14:textId="6CBDFC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7754CCC9" w14:textId="411964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137A1" w14:textId="50881C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FD1A9" w14:textId="48E0CB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7910D5" w14:paraId="36E1E96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A4BD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D85C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5D72D081" w14:textId="7FB26F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18B5C633" w14:textId="329CEE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14422" w14:textId="1F4567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F8945" w14:textId="39B051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7910D5" w14:paraId="3A25033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38C8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3D44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5823F745" w14:textId="6E4294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76D1EA7B" w14:textId="0EF7EB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D5768" w14:textId="57289F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F322E" w14:textId="65E6AE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7910D5" w14:paraId="3B1BFCC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98CE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05D8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1B30E06F" w14:textId="792539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3D1EB460" w14:textId="47643D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AAD9A" w14:textId="35CF9F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2C7E8" w14:textId="4729CF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7910D5" w14:paraId="23CA97F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C3A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EB87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2C68039" w14:textId="53A63A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0431D4E4" w14:textId="31BFFA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0DB90" w14:textId="1DDF82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3E7A6" w14:textId="7A06C0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7910D5" w14:paraId="2585C2D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464E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EBB2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6F2F39A2" w14:textId="13D46F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1C2F3F7" w14:textId="270D89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604CD" w14:textId="509139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2FD8B" w14:textId="79D75D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7910D5" w14:paraId="732C95C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1A4C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B2FD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30186617" w14:textId="256123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33113F4C" w14:textId="0A7F77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61044" w14:textId="125BCE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AC962" w14:textId="753CE2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7910D5" w14:paraId="1A0CEE3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B0A0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D59E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BADFFAD" w14:textId="59B833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968.56 </w:t>
            </w:r>
          </w:p>
        </w:tc>
        <w:tc>
          <w:tcPr>
            <w:tcW w:w="675" w:type="pct"/>
            <w:tcBorders>
              <w:top w:val="nil"/>
              <w:left w:val="nil"/>
              <w:bottom w:val="single" w:sz="4" w:space="0" w:color="000000"/>
              <w:right w:val="single" w:sz="4" w:space="0" w:color="000000"/>
            </w:tcBorders>
            <w:shd w:val="clear" w:color="auto" w:fill="auto"/>
            <w:noWrap/>
            <w:vAlign w:val="bottom"/>
            <w:hideMark/>
          </w:tcPr>
          <w:p w14:paraId="3D36821D" w14:textId="1F3F25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A6C72" w14:textId="4A52FD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F506B" w14:textId="067DED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968.56 </w:t>
            </w:r>
          </w:p>
        </w:tc>
      </w:tr>
      <w:tr w:rsidR="007910D5" w14:paraId="6BDA905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B898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8AA5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442B5D10" w14:textId="2680E7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4E9E1504" w14:textId="7B4EEF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0B01" w14:textId="1D6255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7E2F5" w14:textId="794212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7910D5" w14:paraId="65EBBA5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F5FE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FBB2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276C6A0B" w14:textId="5B01C4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052CE06C" w14:textId="4F86FD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A3A18" w14:textId="1E162B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380AA" w14:textId="15736D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7910D5" w14:paraId="7A721CD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8B1D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B3FD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4CBD5141" w14:textId="6CF51F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15E31A42" w14:textId="544CC1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3222E" w14:textId="0934B5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30E23" w14:textId="7BA617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7910D5" w14:paraId="734B56E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A6D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2525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B7CE442" w14:textId="3EF42C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314DBB54" w14:textId="4ACD3F6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84908" w14:textId="65AF5D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65E45" w14:textId="7188BB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7910D5" w14:paraId="2A05B61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1D3F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D112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73C8EDDF" w14:textId="456B84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7E5A6DE2" w14:textId="10FDC3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66A44" w14:textId="1283D3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79396" w14:textId="04AC9A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7910D5" w14:paraId="526E7DC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7469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C6F4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ED55E12" w14:textId="224713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7A868E42" w14:textId="25173F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C833F" w14:textId="49A36E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3D8BC" w14:textId="0F120B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7910D5" w14:paraId="6B1EF2A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B770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25BE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4F3C7945" w14:textId="133DEC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5E05296D" w14:textId="39A169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320E1" w14:textId="0EA069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108E5" w14:textId="6822E9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7910D5" w14:paraId="6CB4EC1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023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CB58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37D42E7" w14:textId="18D510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677C749A" w14:textId="35B0FC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22C3C" w14:textId="5A6D05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7D009" w14:textId="3EA208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7910D5" w14:paraId="3EA8EA3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2344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B6BD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36D5FDCA" w14:textId="2584DD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4A75F590" w14:textId="7EFA509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A8495" w14:textId="537D53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D17DA" w14:textId="65DE33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7910D5" w14:paraId="7917A19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E796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539F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40BCA965" w14:textId="4AA134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20BB4F2D" w14:textId="5D437C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92FC3" w14:textId="29EF43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A3171" w14:textId="3921EC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7910D5" w14:paraId="547ABAE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E895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717F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E2FE86D" w14:textId="3C4A49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6EF47B2E" w14:textId="1130F7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68EE5" w14:textId="252E95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4B258" w14:textId="7D06BD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7910D5" w14:paraId="6B5BCDD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1F19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DD90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9FB39E7" w14:textId="4D6050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35E94FC0" w14:textId="5CDF9A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543E7" w14:textId="0A821F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AD5E0" w14:textId="43533D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7910D5" w14:paraId="5A55C33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68C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298A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4671522" w14:textId="455E11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11A2AAB9" w14:textId="6F20F0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C27DE" w14:textId="6BD57D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22D04" w14:textId="5AA8118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7910D5" w14:paraId="47AC0C8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F5A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EB245F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833E887" w14:textId="191AB9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A6C7947" w14:textId="630AC2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58AE9" w14:textId="394803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ED8B2" w14:textId="4ACE66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7910D5" w14:paraId="02B2AD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8F48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8B67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30FC65D2" w14:textId="195982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c>
          <w:tcPr>
            <w:tcW w:w="675" w:type="pct"/>
            <w:tcBorders>
              <w:top w:val="nil"/>
              <w:left w:val="nil"/>
              <w:bottom w:val="single" w:sz="4" w:space="0" w:color="000000"/>
              <w:right w:val="single" w:sz="4" w:space="0" w:color="000000"/>
            </w:tcBorders>
            <w:shd w:val="clear" w:color="auto" w:fill="auto"/>
            <w:noWrap/>
            <w:vAlign w:val="bottom"/>
            <w:hideMark/>
          </w:tcPr>
          <w:p w14:paraId="5DDAEF6C" w14:textId="550A62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FDCAD" w14:textId="01BF8F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1958A" w14:textId="057E38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r>
      <w:tr w:rsidR="007910D5" w14:paraId="5F29BC0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6E19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95A2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4294D4D9" w14:textId="1B2ECC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62B66FA2" w14:textId="39C37D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57BC9" w14:textId="0C69C4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A9101" w14:textId="596179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7910D5" w14:paraId="588FC16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F9C0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1B4E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E76AFA7" w14:textId="549183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5A3D856A" w14:textId="3B8A0E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41525" w14:textId="314D1D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BD38E" w14:textId="0F6227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7910D5" w14:paraId="069A2C7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A9B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981B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D62DAAA" w14:textId="2D19FC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546BB600" w14:textId="51F2B0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1FCC9" w14:textId="7E9453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B7C3D" w14:textId="690CA1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7910D5" w14:paraId="48E8783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8B84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18C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865F4C3" w14:textId="34982D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2A6BC6A4" w14:textId="15C0DF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04757" w14:textId="6743ED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D8C34" w14:textId="304E1C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7910D5" w14:paraId="7841708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7A65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5872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D6F2023" w14:textId="119F50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3B30BC4D" w14:textId="3131F8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4AACA" w14:textId="7E8590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8F8E6" w14:textId="4A01E5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7910D5" w14:paraId="23CC137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62D1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C29D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1D5ED5B6" w14:textId="12A9D6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5A395E9A" w14:textId="5D32CC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F13F8" w14:textId="08E9BDB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E0755" w14:textId="0D404C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7910D5" w14:paraId="54BACC0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43A1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5471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7B861DAA" w14:textId="45275C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632D05CE" w14:textId="75303B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4A433" w14:textId="723B81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C15BD" w14:textId="099761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7910D5" w14:paraId="5574067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0FB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720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CE8FB0C" w14:textId="0668AB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60F3C0D1" w14:textId="62930C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8FA61" w14:textId="1F33AD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A16A8" w14:textId="55F810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7910D5" w14:paraId="6F4DB18B"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824F8"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221F2AF7" w14:textId="335B5DD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C01CA6" w14:textId="65D14BC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17DAC2" w14:textId="1A2DF0C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2FFEC4" w14:textId="1F2E411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7910D5" w14:paraId="10C0530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1039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315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536C13D" w14:textId="2069DB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0A0347B" w14:textId="3C845B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9F4B4" w14:textId="1CF4E7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D62B4" w14:textId="02CFBF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7910D5" w14:paraId="6EBD17A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E9F4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24E6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0A36F6DA" w14:textId="13FC90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79A8C177" w14:textId="398018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2DBE1" w14:textId="356759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A2513" w14:textId="0B505D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7910D5" w14:paraId="2E06404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2368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24AB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E69CD8A" w14:textId="452452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0BFEE64D" w14:textId="0418FE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5D02B" w14:textId="093AC8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FE44D" w14:textId="1D7033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7910D5" w14:paraId="3946B6E8"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DCC99F"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12FACD4" w14:textId="5ADB5CB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44,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4D063993" w14:textId="06D242F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DBA049" w14:textId="4942DE5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A0C8DE" w14:textId="6FB0D4F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44,207.02 </w:t>
            </w:r>
          </w:p>
        </w:tc>
      </w:tr>
      <w:tr w:rsidR="007910D5" w14:paraId="2CBA4158" w14:textId="77777777" w:rsidTr="007910D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8E3ACFC"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01D1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517964D" w14:textId="1E6563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34EDD740" w14:textId="40A410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777EF" w14:textId="024734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70E2D1" w14:textId="74C2BD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7910D5" w14:paraId="76AAFF27" w14:textId="77777777" w:rsidTr="007910D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069A982"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8A03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2A473C78" w14:textId="1E84BE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09E78B68" w14:textId="546311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BD705" w14:textId="20E399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4A42D" w14:textId="31C798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7910D5" w14:paraId="4136E97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B6CD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B165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F752E8C" w14:textId="259ACB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5D877F02" w14:textId="56C8EB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05AE0" w14:textId="2FD40D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B137A" w14:textId="08DC3B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7910D5" w14:paraId="5B22890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7524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C0B5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211AEBC8" w14:textId="79AE68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20D42AD4" w14:textId="2E016A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BD253" w14:textId="1FE427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05C52" w14:textId="349338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7910D5" w14:paraId="4A35336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FF08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BC8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873FE6" w14:textId="292159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04AB4FAC" w14:textId="5C2376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C294A" w14:textId="37A2D6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8D160" w14:textId="2D5DA3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7910D5" w14:paraId="3F60B80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0F27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2C47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1176E7A" w14:textId="7AC9EB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2AF64472" w14:textId="72508B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C8249" w14:textId="3DF36C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EFF31" w14:textId="0DC58A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7910D5" w14:paraId="09BD099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05AA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2936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07DD56C" w14:textId="3F50C0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36716581" w14:textId="0D1D35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FD477" w14:textId="47B2FD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6A177" w14:textId="7DE6CA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7910D5" w14:paraId="11E3B74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63BB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D2B4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F030AAF" w14:textId="317017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02BD89A9" w14:textId="250E53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6C0B5" w14:textId="5EFFE3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BAEF4" w14:textId="1A5A81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7910D5" w14:paraId="11860F0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A390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B1B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78FFB3A4" w14:textId="7ED396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049B904B" w14:textId="22FD1F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B4E82" w14:textId="25CA76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FB315" w14:textId="65E2ED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7910D5" w14:paraId="06E8BE7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AAC8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960A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4FBCD30F" w14:textId="03F579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19F9C6BC" w14:textId="588B88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9DD6F" w14:textId="76BE17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0BB93" w14:textId="7913BB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7910D5" w14:paraId="52C94DB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06AD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FCB7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58DD7CC1" w14:textId="739AF5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07E0DD" w14:textId="70627E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A5593" w14:textId="6E84C6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1D9B2" w14:textId="412F9E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7910D5" w14:paraId="3DED342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74D5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E86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5C1227CF" w14:textId="78FDE2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3F8E1E1F" w14:textId="71FB19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650A5" w14:textId="0BC6A8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0AB6C" w14:textId="3AD817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7910D5" w14:paraId="671E14B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5FDC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4A33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51C54C9E" w14:textId="073F2C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19191D9F" w14:textId="392AE8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21687" w14:textId="4422D3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73AF8" w14:textId="1CF34D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7910D5" w14:paraId="13F8564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E459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F9A4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6E1E5E05" w14:textId="613F1B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1E09E9EB" w14:textId="059C2E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F98D6" w14:textId="1C9342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739FC" w14:textId="637876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7910D5" w14:paraId="58B3E64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2EAE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AD5E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717D7A13" w14:textId="2337FD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5C125B5" w14:textId="005AF2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085DF" w14:textId="4DB75F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C6BE5" w14:textId="26B69C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7910D5" w14:paraId="1F9843B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6844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D075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38EE3D0A" w14:textId="7749B2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86C38" w14:textId="2116B4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C740A" w14:textId="5CFBAB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C7959" w14:textId="549341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7910D5" w14:paraId="68D0A88F"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6BA5E5"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FC7FBD0" w14:textId="166ECBC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46142830" w14:textId="326C541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E569A2C" w14:textId="756D030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B655092" w14:textId="17A05E5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7910D5" w14:paraId="0CD2E17B"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F66A5"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71829C" w14:textId="55E2AE4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DAC7D20" w14:textId="08DEC7C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492864" w14:textId="5809AF3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9F5028" w14:textId="52AC050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7910D5" w14:paraId="69D0694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0E21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E14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26B62ACE" w14:textId="06C692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594D74F" w14:textId="26B129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4CD90" w14:textId="5A92EB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EDB4F" w14:textId="5F6580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7910D5" w14:paraId="08FDE6A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37AC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9B75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CAACA64" w14:textId="0A58C7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F230CA2" w14:textId="33A31A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8866E" w14:textId="1A49D7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A132A" w14:textId="5547D3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910D5" w14:paraId="79CD43C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5AD6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AC72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33977707" w14:textId="1DFEEC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4BE24CA" w14:textId="521167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64864" w14:textId="10B342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3EECF" w14:textId="0ABCCB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910D5" w14:paraId="7785D2B2"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F100C"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10790E0" w14:textId="7D9964E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3A4DA629" w14:textId="260B1E4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EC42FE" w14:textId="42A1DF5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5D2EAC8" w14:textId="7ADB408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7910D5" w14:paraId="1252337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0E0E9"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13A5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358D4F6" w14:textId="7FC2BD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1EE8650" w14:textId="7C679F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34D3B" w14:textId="3F116D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D6A3AF" w14:textId="55C259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7910D5" w14:paraId="3C8B230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DFDC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CA9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811A1B3" w14:textId="419E4A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7752632" w14:textId="0BD3FF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721A9" w14:textId="36C40A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30D89" w14:textId="39DC4D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910D5" w14:paraId="5F6B27A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A95D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3F11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1A5B75B" w14:textId="772AEF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D780563" w14:textId="072AB0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36CF2" w14:textId="73897A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772C8" w14:textId="2FAC1C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7910D5" w14:paraId="58E18C3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D89C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AD1F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365689B6" w14:textId="4DD041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0EDEACD" w14:textId="6E2BF2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59297" w14:textId="2F4E46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17E575B6" w14:textId="2707B3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7910D5" w14:paraId="2134B49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C6C7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B3A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6CB10037" w14:textId="32561E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5D624081" w14:textId="173C60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17EE4" w14:textId="18EF68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DA520" w14:textId="05A98D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7910D5" w14:paraId="00BFB09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0B0E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FD35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57AC1583" w14:textId="1371F3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7FC21921" w14:textId="662748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AFF52" w14:textId="4D6B25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1E233" w14:textId="150B18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7910D5" w14:paraId="3EF5AA57"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5960C"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6BA2F5E" w14:textId="5F22B79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FB7E265" w14:textId="10D1F6F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750DD7" w14:textId="101D603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1A0C014" w14:textId="6E3B138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7910D5" w14:paraId="1D4B7E4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494CF"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DB4C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4AADC9A7" w14:textId="196E6D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081DF9E4" w14:textId="790D7F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85ABA" w14:textId="78FEFE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8D3C35" w14:textId="6B8CAF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7910D5" w14:paraId="018713D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8DBA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FC91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E3854D" w14:textId="712376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0A7DA90D" w14:textId="681769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B158B" w14:textId="0EEBA9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6235A" w14:textId="3D69A8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7910D5" w14:paraId="73F705A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0879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E114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958E3C7" w14:textId="5236F2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3226F1C1" w14:textId="7F6204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55640" w14:textId="61191F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AA6A0" w14:textId="79A6FF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7910D5" w14:paraId="560BDAB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0434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2382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607070C7" w14:textId="5D16D4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54A368DE" w14:textId="642753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B000A" w14:textId="6FEB61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D4EFC" w14:textId="1D3EC2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7910D5" w14:paraId="2E6175D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3393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5A69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5C1441D2" w14:textId="7C2F4B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02E0F20" w14:textId="6AC72F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6FF70" w14:textId="477961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24A18" w14:textId="43E4D0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910D5" w14:paraId="170A96E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20A4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10B7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54A21E76" w14:textId="6746CD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A777838" w14:textId="4B6895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BF701" w14:textId="5330FD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FA219" w14:textId="31A020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910D5" w14:paraId="71BB6A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B5B6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E6F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90AA56D" w14:textId="13B026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87936B2" w14:textId="119DEE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3F3F3" w14:textId="3F7F67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28E57" w14:textId="434163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7910D5" w14:paraId="1D2E2B9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EB6B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4DB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F45210E" w14:textId="4E8E28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A1204C2" w14:textId="081C9B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D44D2" w14:textId="745231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5E48F" w14:textId="3B275F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7910D5" w14:paraId="0C60D21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B6AE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1872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1BA851C" w14:textId="222605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B9167E0" w14:textId="51047F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ADB03" w14:textId="3E369F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0C560" w14:textId="60C8AF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910D5" w14:paraId="700A8B5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76FA6"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32A3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15E76403" w14:textId="491F75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8F48D5F" w14:textId="407EA7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05DE4" w14:textId="29BE62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27EA848" w14:textId="1CB451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7910D5" w14:paraId="54C4678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FDFB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582E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75FBF6EA" w14:textId="2441BE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E3C59C7" w14:textId="0DBB82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D215A" w14:textId="1168DC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54F6A" w14:textId="7C5650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910D5" w14:paraId="5B8B86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58875"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0AA1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05B5B41" w14:textId="25A457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BC886FC" w14:textId="1A7235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F3820" w14:textId="61EF57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24927DF" w14:textId="190AEE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7910D5" w14:paraId="73A152D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E684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3E39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692E98E7" w14:textId="58AE1E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BACC496" w14:textId="50B31A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E9331" w14:textId="13BBE3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1C3CC" w14:textId="1AB766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7910D5" w14:paraId="381B61D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39A8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27C35A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62228D13" w14:textId="64AD4D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628AEA17" w14:textId="678FEF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36C8B" w14:textId="28492D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7D175" w14:textId="0935DE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7910D5" w14:paraId="6E56838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5B4B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1FBF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8DBEA66" w14:textId="7E22B6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7BC49AF" w14:textId="48186C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39783" w14:textId="444400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86DBB" w14:textId="3DB7E8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910D5" w14:paraId="2B9977A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2030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BFE8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28A0AE6E" w14:textId="3BE6DC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7507193" w14:textId="7942B3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1F669" w14:textId="49631B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45F6E419" w14:textId="090B5F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7910D5" w14:paraId="75E488C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F78EA"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E748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3B698935" w14:textId="46938A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AC17D22" w14:textId="251F73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A7B1C" w14:textId="6337E2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7D81C160" w14:textId="3B87EA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7910D5" w14:paraId="6605F66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5FC202"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3A2BBD8" w14:textId="7A101A3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150CFD47" w14:textId="0B7F386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5D3BED" w14:textId="1FAB11B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9D0B03D" w14:textId="325B28C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7910D5" w14:paraId="63C01A8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A3931"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0BEA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19DF850" w14:textId="5078CE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744BD606" w14:textId="3570FA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E9087" w14:textId="4293C6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DB57B1" w14:textId="526D68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7910D5" w14:paraId="714DBAA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6CFB6"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B60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36415C0B" w14:textId="5BB50B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0474F32F" w14:textId="696BCB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1F5BE" w14:textId="1721FB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D3F30" w14:textId="2506C1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7910D5" w14:paraId="0516BCB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E649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51A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8B90B3C" w14:textId="5A8981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DF0DF79" w14:textId="696799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A2DA1" w14:textId="174EEB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D7538F4" w14:textId="260FDB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7910D5" w14:paraId="2AE763B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2645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F34D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8FC0064" w14:textId="0E1600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06A7CAC8" w14:textId="7D8877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B14F3" w14:textId="2653E8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F9442" w14:textId="17F22A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7910D5" w14:paraId="52DFC77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8749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D7EE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78B1B2C" w14:textId="239E9C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1E9E2EFE" w14:textId="593874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D8F1B" w14:textId="62CD5A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7C791" w14:textId="4E8A53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7910D5" w14:paraId="039F6A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3E62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0B89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2472818" w14:textId="479CE7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ED9D805" w14:textId="070E8B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0ED3E" w14:textId="317A29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A2A8F" w14:textId="4A8F83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7910D5" w14:paraId="535184A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5915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573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469DA901" w14:textId="17DFB5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29697696" w14:textId="40CB92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72F8F" w14:textId="6DEA54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85D57" w14:textId="69E9AB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7910D5" w14:paraId="54B18DC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B07C1"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4457871" w14:textId="5AFF027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682A4E4E" w14:textId="5822AAA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0AFC93" w14:textId="31F5801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2885F01" w14:textId="12795E4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7910D5" w14:paraId="599F3AD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88154"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6474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1099836" w14:textId="15F99C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3820F72E" w14:textId="049111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775F4" w14:textId="2CD6B6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34EE1B" w14:textId="5F0218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7910D5" w14:paraId="5D790F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0B99F"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DE41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3247D08" w14:textId="5E6E36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9DD6F99" w14:textId="7DCAA2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F3CA9" w14:textId="7AF5FA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717CE" w14:textId="43E600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7910D5" w14:paraId="2E420D9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F2C4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1366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9007B6F" w14:textId="5006BF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28C3ABF" w14:textId="4A2F41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6A107" w14:textId="221095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C7C1C" w14:textId="1179F2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7910D5" w14:paraId="45C22E7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06EB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51F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4437F7A" w14:textId="64739F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C7E2DDC" w14:textId="015E14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20FC8" w14:textId="2C7B39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6D147B11" w14:textId="02E420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7910D5" w14:paraId="49416CB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E603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E83B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54FB383" w14:textId="460E32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7DA66C9F" w14:textId="616823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20D44" w14:textId="0E848B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3CD23" w14:textId="13605B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7910D5" w14:paraId="61BC714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385E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4292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78BDFB0" w14:textId="6DA935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5C113BF3" w14:textId="321AE0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5D164" w14:textId="716C84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EA352" w14:textId="29AA7A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7910D5" w14:paraId="2AF1EAC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1BD1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07D4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86265FC" w14:textId="6DAC4F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1EF24BA" w14:textId="4BBBF8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0C58C" w14:textId="2AFEAB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73466" w14:textId="460543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7910D5" w14:paraId="3B751B0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9615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8EAA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83FCA09" w14:textId="222CC2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22369749" w14:textId="351B48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68118" w14:textId="02CA1F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34AB0" w14:textId="2F8F10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7910D5" w14:paraId="32011C9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AB443"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224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5341C76" w14:textId="7C266E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B34A37A" w14:textId="472DC5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0332B" w14:textId="01A6DB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7ED22" w14:textId="7D2BAD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7910D5" w14:paraId="44D2A4D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20A7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879F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237C6AAD" w14:textId="536942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7715362D" w14:textId="18A27D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C598F" w14:textId="529422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46424" w14:textId="5FE12E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7910D5" w14:paraId="6A7F2000"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A1422"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DB34240" w14:textId="7CEC35B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10192A6" w14:textId="119CADA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63DED2" w14:textId="103F1C6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667E312" w14:textId="023E695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7910D5" w14:paraId="034A6BF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B8082"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DD34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661EC1F3" w14:textId="730E85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450376D8" w14:textId="06F9A2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32811" w14:textId="042C00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54E7B8" w14:textId="6F51EE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7910D5" w14:paraId="4D41F45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DA35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0706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4EB47BC0" w14:textId="5DAD1B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CFC6344" w14:textId="6755E9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924D5" w14:textId="753934F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6E668" w14:textId="2B208E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910D5" w14:paraId="7F2A014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71E78"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8C74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BB18EA3" w14:textId="20626B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5B9E49E" w14:textId="3A08D3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486B1" w14:textId="26361F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23039E6" w14:textId="37A22B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407E75B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0AB29"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302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47FDB587" w14:textId="7BAEB4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B29C8D8" w14:textId="612A14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AE747" w14:textId="40EAC4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75C57" w14:textId="56F938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7910D5" w14:paraId="6E1B0B7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7780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3758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2EFFF071" w14:textId="4AF4F1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BB7EE54" w14:textId="359FC6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EC6BC" w14:textId="2BFE3A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AF94E" w14:textId="691755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7910D5" w14:paraId="293D4C4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39DD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9F66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F0F807A" w14:textId="447D70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0C089BC" w14:textId="6B657D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0BABA" w14:textId="501638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0B84BB6" w14:textId="5083DA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7910D5" w14:paraId="6A1277B6"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A4EEE1"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656CFD76" w14:textId="70D8890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1447BE6" w14:textId="6A45267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B51ECD6" w14:textId="20655B7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0F7B61D" w14:textId="57865B5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7910D5" w14:paraId="1458F2CA"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8760A6"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193B0D9" w14:textId="5379679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9F447EE" w14:textId="6AC3FC8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7839CB" w14:textId="382EFC7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4E13C2" w14:textId="1555D31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7910D5" w14:paraId="30BBF60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6E5DB"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CDE6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03DA33B" w14:textId="6E761F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07AC1203" w14:textId="785DEE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BAF11" w14:textId="7EEEB8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7FEEF" w14:textId="7A8946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7910D5" w14:paraId="040803D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B721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5CC7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F724D85" w14:textId="523C015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3F14C20E" w14:textId="6DCAC4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56BA7" w14:textId="24CE00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FB3F8" w14:textId="4A7607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7910D5" w14:paraId="0DAA883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730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749E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8B6702" w14:textId="37446E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6EFB78C3" w14:textId="0E59FE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4C428" w14:textId="2B8B2A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5FAFD" w14:textId="0AB177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7910D5" w14:paraId="079C46D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76FD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A026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7CB73A5" w14:textId="1D6AB0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3208AA9" w14:textId="3A8C17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449D7" w14:textId="15FD17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18BC7" w14:textId="778945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7910D5" w14:paraId="2AB722B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7192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D901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73E8E49" w14:textId="09A864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65E579FB" w14:textId="4E956D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58EDE" w14:textId="445490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697B7" w14:textId="3F7E5D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7910D5" w14:paraId="3B680CA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CB60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F1C2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4B08E60E" w14:textId="597769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F6E7CA8" w14:textId="37E639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0FD24" w14:textId="0EA788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C2C30" w14:textId="35DE16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7910D5" w14:paraId="6DB511D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AF73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B569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7426D079" w14:textId="40F41C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018B370" w14:textId="649F77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87E5F" w14:textId="2D3279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4BC35" w14:textId="6C6E18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7910D5" w14:paraId="19A231C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A8E7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7725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36AB80E0" w14:textId="6F6802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C7BED76" w14:textId="08EFEB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1AAC5" w14:textId="0E7674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13EC6" w14:textId="2FFD0B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7910D5" w14:paraId="10D396A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BB4D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4B1D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398092F" w14:textId="22BB9F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AA515C2" w14:textId="5201D8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08A77" w14:textId="54B275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CF303" w14:textId="7D842C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7910D5" w14:paraId="2C988B7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65E7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34CC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1C6568D" w14:textId="40E362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30F31F4A" w14:textId="7D11C3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418F9" w14:textId="700885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EF70E" w14:textId="7C7577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7910D5" w14:paraId="321B937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AEA4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9CF4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0640AC09" w14:textId="0F29FA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A148A51" w14:textId="6EB600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B3659" w14:textId="51CE0E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09D9F" w14:textId="35EBD8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7910D5" w14:paraId="4078AD3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4EBC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5DB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44B7ABB1" w14:textId="7C7D51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55426F8E" w14:textId="67BFDD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E74A6" w14:textId="43A086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DEAE1" w14:textId="656CC4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7910D5" w14:paraId="24F0CF9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97A3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226A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46C2E2E9" w14:textId="6431C6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D87EE98" w14:textId="33BF6D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910EA" w14:textId="491F1C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AB6B9" w14:textId="269439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7910D5" w14:paraId="3664A00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9B65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50E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45FC4D74" w14:textId="15F080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43C3F" w14:textId="2180E6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82650" w14:textId="353148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2946B" w14:textId="3B2019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7910D5" w14:paraId="4B82F63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C914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EFF8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52DCCB1C" w14:textId="5C7777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B68C384" w14:textId="773535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190B1" w14:textId="2F6F7C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8CC51" w14:textId="00689E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7910D5" w14:paraId="57C2438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BD3E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D02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37033B1C" w14:textId="036E26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1FF7279" w14:textId="2EC7D9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74282" w14:textId="5A1F3C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F31B1" w14:textId="52788F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7910D5" w14:paraId="56A7C92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6091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73F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7F09E9ED" w14:textId="300EE6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A60306B" w14:textId="4ACE19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E5483" w14:textId="5A3777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CDEAF" w14:textId="41146B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7910D5" w14:paraId="0066CA5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C8E0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1402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F467554" w14:textId="44EB12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D0FDF99" w14:textId="521C66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1C062" w14:textId="761A7C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E343D" w14:textId="43FEFF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7910D5" w14:paraId="13E48A1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C948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B49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C8CB3E6" w14:textId="169B33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DE6C49" w14:textId="0DA3AB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D1A24" w14:textId="4D2804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0A707" w14:textId="143A19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7910D5" w14:paraId="5329A6A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35AD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FED6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77143ED8" w14:textId="3CCB87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EBBD2E9" w14:textId="11F295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72AF4" w14:textId="7BC61E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7CB93" w14:textId="1F13B1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7910D5" w14:paraId="4FB5431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C711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AB62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1EABE54" w14:textId="0B3F35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5944CEB" w14:textId="0A1E6A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7BA3F" w14:textId="7C4E95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0EBDD" w14:textId="3CC1B6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7910D5" w14:paraId="2A285B1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CBAD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8243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6F91493C" w14:textId="0015A0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3B3700B" w14:textId="497AA8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E298C" w14:textId="5D5E88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C8147" w14:textId="18AD49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7910D5" w14:paraId="4895A84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B09B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1CB6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0F1571FC" w14:textId="2E81F8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44C2872B" w14:textId="257A4C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8666B" w14:textId="4284BC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E02FF" w14:textId="5F47EF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7910D5" w14:paraId="1E3BE2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6B6F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5FA8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01E8A387" w14:textId="76F789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4D61209" w14:textId="0BEED6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ED29E" w14:textId="5C9EA6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2BEBB" w14:textId="2D39B6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7910D5" w14:paraId="35EFF31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7B3C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897B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5F20E06E" w14:textId="56A97F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EC876" w14:textId="35E5C8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D0AF1" w14:textId="2AABD4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9A29B" w14:textId="4F1B5A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7910D5" w14:paraId="5427057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DB0F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89E37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40E93FBA" w14:textId="16F4B6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F3E8C13" w14:textId="07683F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09603" w14:textId="0DCDAF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7B427" w14:textId="3AFD61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7910D5" w14:paraId="5767519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8D8F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8E49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66E6FCD3" w14:textId="710272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E27C8" w14:textId="272757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90A88" w14:textId="026213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5EC4E" w14:textId="177B22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7910D5" w14:paraId="3A4D36EA"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0EA70"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B1E9E74" w14:textId="036E97A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0B1CB32" w14:textId="08013CE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CCE4CE" w14:textId="1DB2260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7269AF" w14:textId="68B5CA0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7910D5" w14:paraId="4BEA59C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08EC4"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1D44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0329E19F" w14:textId="215648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C12FDB" w14:textId="6D6D2E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5CD03" w14:textId="132174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6BE96" w14:textId="444EF4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7910D5" w14:paraId="5E404B6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4217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4556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414C35FE" w14:textId="692444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3C01D41" w14:textId="4762C2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F0EFF" w14:textId="235359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F11F2" w14:textId="222312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7910D5" w14:paraId="5957D26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A7E9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8746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2E974B32" w14:textId="0BBED2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D2C8F95" w14:textId="1B5933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D3FD7" w14:textId="375E34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6E690" w14:textId="389336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7910D5" w14:paraId="565CA76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01DE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6ED6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CFE1F6C" w14:textId="77460C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4C084302" w14:textId="69C4EA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F7638" w14:textId="0451BD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74206" w14:textId="2CB9E79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7910D5" w14:paraId="254375F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0439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CB6E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3821369" w14:textId="1C95E8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2F8C45" w14:textId="62689E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506D5" w14:textId="0BCD3D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41C6D" w14:textId="0427C8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7910D5" w14:paraId="255B5C6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13B9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7751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CC46C91" w14:textId="59456F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7685D5C2" w14:textId="24BFE9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66093" w14:textId="74443D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3ACDC" w14:textId="3C0895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7910D5" w14:paraId="58BEBFE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38A7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2FA6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11D03BC" w14:textId="70265B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5124ED42" w14:textId="7A4BED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ECC08" w14:textId="642CE9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5FFB0" w14:textId="3FDFAA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7910D5" w14:paraId="67A6A35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5E1C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2903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04A3656D" w14:textId="60A53D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B76B91A" w14:textId="31299B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7DE41" w14:textId="08FB92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64C37" w14:textId="3FF05B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7910D5" w14:paraId="5C42F81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4ED6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4C6C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16BE22B" w14:textId="6E322B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32D065D6" w14:textId="1287CF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F90E4" w14:textId="067E70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665FA" w14:textId="1778C0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7910D5" w14:paraId="76A1C0D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392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CAD9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0EB31F3" w14:textId="5EF1A4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9E7F970" w14:textId="4F616A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92670" w14:textId="3CC896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46E22" w14:textId="22352B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7910D5" w14:paraId="569FFAB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0555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7DFD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0DA271FB" w14:textId="29D866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BFB52DF" w14:textId="6DB4A6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700B0" w14:textId="416E52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24B50" w14:textId="7A6526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7910D5" w14:paraId="5F1A0F4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19F8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223F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4C996782" w14:textId="79EFF9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424BE58" w14:textId="29A7E0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700D4" w14:textId="35473F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763BD" w14:textId="4BC690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7910D5" w14:paraId="798B9C2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8A59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57A0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4A664A3" w14:textId="6FD57B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7E6F86D2" w14:textId="7A511D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41CAE" w14:textId="43DFA5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CF264" w14:textId="25BBC2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7910D5" w14:paraId="3513B87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1617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6384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191AC2DC" w14:textId="7BD2AF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32B22027" w14:textId="0F5F31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854C7" w14:textId="256E89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9439C" w14:textId="48E7DC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7910D5" w14:paraId="6110340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8DD0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39AE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F395498" w14:textId="0AD301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56F4787" w14:textId="78EFF9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7C6B5" w14:textId="13F50D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EDE3A" w14:textId="3058A6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7910D5" w14:paraId="656E764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9E6E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B583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84460AB" w14:textId="46B7DC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623D516B" w14:textId="7B48A4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952C8" w14:textId="759932E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9A57D" w14:textId="4201E4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7910D5" w14:paraId="3364100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CD27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31A6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791FAA" w14:textId="03588D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C0775A" w14:textId="1489E8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F932F" w14:textId="3A5782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E4399" w14:textId="63D37C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7910D5" w14:paraId="2CC84F0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7FFB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AC0A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8AE0CC7" w14:textId="5C0874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D1207" w14:textId="18731B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940F4" w14:textId="35B104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DA324" w14:textId="50981F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7910D5" w14:paraId="51CA1BC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CAD2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BF42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573187F4" w14:textId="033436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2239801F" w14:textId="0E854D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4EEFF" w14:textId="40D891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155EC" w14:textId="697A14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7910D5" w14:paraId="608DAA1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92B8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7289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54D0732" w14:textId="229F97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719B0A6" w14:textId="6491D2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AC5F2" w14:textId="6601EC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88F48" w14:textId="632561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7910D5" w14:paraId="124380B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3855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ED83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8194A4A" w14:textId="51C513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D43B4FA" w14:textId="036CD9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2A839" w14:textId="167CEB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C5E88" w14:textId="5F43AD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7910D5" w14:paraId="00B14C4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DC93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E246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997EEFE" w14:textId="57260E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4B8631C" w14:textId="58C8CB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F0509" w14:textId="628E4C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0F845" w14:textId="617D87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7910D5" w14:paraId="2E0A2B2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8182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2B01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663B0CC1" w14:textId="7761BD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026543DD" w14:textId="0A8C47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914C2" w14:textId="672005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E150B" w14:textId="497F60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7910D5" w14:paraId="3495418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703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0773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08AA52E6" w14:textId="3342D3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3AF3D6" w14:textId="7BDC2F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907A6" w14:textId="4FC4F5B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739E8" w14:textId="5B9829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7910D5" w14:paraId="5DF2D30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F1C5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E7E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7587738D" w14:textId="0786FA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868F04A" w14:textId="389F80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741B1" w14:textId="6D308E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FF1FB" w14:textId="3DA86F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7910D5" w14:paraId="4411983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640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29F1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330E1B1C" w14:textId="475F3C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2CE46" w14:textId="0D1C1B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029C0" w14:textId="24AE6F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E67D1" w14:textId="5A97FC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910D5" w14:paraId="3511DD0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84C6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87CB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A844149" w14:textId="194B07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EC93CB9" w14:textId="500E27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B6FAE" w14:textId="6AB890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84452" w14:textId="1F9931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7910D5" w14:paraId="6F4CA75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903D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57F6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325C859" w14:textId="09B6C7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5B83B2B5" w14:textId="1D9407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BA252" w14:textId="19B018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F0918" w14:textId="5AD9CF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7910D5" w14:paraId="647FB295"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DD68E"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FDCE6EC" w14:textId="720F0BE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939D57" w14:textId="18D20A1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07CF86" w14:textId="756880D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B11502" w14:textId="46D8565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7910D5" w14:paraId="6F5C28D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2FB90"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9795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DA0B0A8" w14:textId="40D546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8A603C2" w14:textId="60693D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B0472" w14:textId="38BE1E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62A28" w14:textId="2ACB8A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7910D5" w14:paraId="34F1E9A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74739"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4396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246C4E76" w14:textId="6630B4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6A0AD783" w14:textId="45A8A5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AA3D7" w14:textId="472117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C547B" w14:textId="24C66E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7910D5" w14:paraId="17B511A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E300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5F78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2416C918" w14:textId="0D6D03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2D74A3" w14:textId="102992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05FA9" w14:textId="5D080B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2DD6A" w14:textId="1B1E13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7910D5" w14:paraId="2BFADC1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263C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B4AD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6A223F97" w14:textId="0FCFE7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EE73E0" w14:textId="2BC026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0210E" w14:textId="7347B4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0F745" w14:textId="66CC88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7910D5" w14:paraId="226698D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A703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0C71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52B2FC59" w14:textId="04CD85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3787BC3F" w14:textId="7F367E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D9586" w14:textId="613170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E314F" w14:textId="3DCAE6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7910D5" w14:paraId="665FEFB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139B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090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581891A" w14:textId="7C81C8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45758CAD" w14:textId="088BF0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2A7B5" w14:textId="56697D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8A2F3" w14:textId="06BB69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7910D5" w14:paraId="3FEA597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CE6A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85BB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30D47D23" w14:textId="5B1AC5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62D17DE1" w14:textId="0231AD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71C99" w14:textId="2CA32B6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0D6B9" w14:textId="374157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7910D5" w14:paraId="2E683F3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5FC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93EE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619FB16F" w14:textId="4E5A4F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666D71A" w14:textId="547F40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6C9DF" w14:textId="01C5E4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B7084" w14:textId="03F37E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7910D5" w14:paraId="0340949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DCA7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E0F6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7A80BA5A" w14:textId="3F4396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779FEDD" w14:textId="0BD911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33AFA" w14:textId="2115FB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A68BA" w14:textId="720252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7910D5" w14:paraId="094E24C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149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8713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1BAB7F75" w14:textId="580F55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D455B63" w14:textId="7BE90D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F9B11" w14:textId="272A12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C9433" w14:textId="2E887D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7910D5" w14:paraId="2FA6D07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574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2ABD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D483758" w14:textId="09A466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468000B0" w14:textId="5827CB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731FC" w14:textId="2FDB9B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5666B" w14:textId="72EC39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7910D5" w14:paraId="3A2E41C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93F6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20CC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45167F8" w14:textId="31D3B4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0E4CC5" w14:textId="507DE3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3D378" w14:textId="0ED2C5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47B63" w14:textId="2F8668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7910D5" w14:paraId="5EBF955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F68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AFEE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0292C728" w14:textId="3B9C26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3EF0313" w14:textId="379BC9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5DCEE" w14:textId="0A1D4E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94597" w14:textId="314647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7910D5" w14:paraId="5377369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1CCA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501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A387061" w14:textId="3D0308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623C3F5C" w14:textId="0C51B0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78BA8" w14:textId="2FF04D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580B4" w14:textId="1ABEAE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7910D5" w14:paraId="5ECA5E01"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6C183"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29EA72F7" w14:textId="398B026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249464C" w14:textId="3BE9BF6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1A9FE8" w14:textId="297C6F5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75805D" w14:textId="7E09513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7910D5" w14:paraId="3DEE125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52D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3FDC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99AE2E0" w14:textId="6CD8E2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5FE9EB0" w14:textId="72ACDD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AB4AE" w14:textId="413284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26308" w14:textId="6A8534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7910D5" w14:paraId="0225F405"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430ED6"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349D2985" w14:textId="1BD8594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601,213.71 </w:t>
            </w:r>
          </w:p>
        </w:tc>
        <w:tc>
          <w:tcPr>
            <w:tcW w:w="675" w:type="pct"/>
            <w:tcBorders>
              <w:top w:val="nil"/>
              <w:left w:val="nil"/>
              <w:bottom w:val="single" w:sz="4" w:space="0" w:color="000000"/>
              <w:right w:val="single" w:sz="4" w:space="0" w:color="000000"/>
            </w:tcBorders>
            <w:shd w:val="clear" w:color="A5A5A5" w:fill="A5A5A5"/>
            <w:noWrap/>
            <w:vAlign w:val="bottom"/>
            <w:hideMark/>
          </w:tcPr>
          <w:p w14:paraId="0C4E9DE0" w14:textId="03AE691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F0B4396" w14:textId="5E48EE3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E2CA796" w14:textId="51055CF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601,213.71 </w:t>
            </w:r>
          </w:p>
        </w:tc>
      </w:tr>
      <w:tr w:rsidR="007910D5" w14:paraId="3CCD21B9"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F2515"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310E5220" w14:textId="1117102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47,652.42 </w:t>
            </w:r>
          </w:p>
        </w:tc>
        <w:tc>
          <w:tcPr>
            <w:tcW w:w="675" w:type="pct"/>
            <w:tcBorders>
              <w:top w:val="nil"/>
              <w:left w:val="nil"/>
              <w:bottom w:val="single" w:sz="4" w:space="0" w:color="000000"/>
              <w:right w:val="single" w:sz="4" w:space="0" w:color="000000"/>
            </w:tcBorders>
            <w:shd w:val="clear" w:color="D8D8D8" w:fill="D8D8D8"/>
            <w:noWrap/>
            <w:vAlign w:val="bottom"/>
            <w:hideMark/>
          </w:tcPr>
          <w:p w14:paraId="0D7168A4" w14:textId="384F954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C809B2" w14:textId="26002E6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28D701" w14:textId="1ACF951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47,652.42 </w:t>
            </w:r>
          </w:p>
        </w:tc>
      </w:tr>
      <w:tr w:rsidR="007910D5" w14:paraId="127F18D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38050"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E493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3E3AA542" w14:textId="6897B1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E2A140" w14:textId="2483A7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11102" w14:textId="41CD01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63DD7" w14:textId="118DF8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7700A97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942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64A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989E612" w14:textId="6644ED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A4C0374" w14:textId="0B876A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D347C" w14:textId="097C80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34D7D" w14:textId="3FCE9B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910D5" w14:paraId="6098B68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170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7634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60D7702E" w14:textId="1C858A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F77E23" w14:textId="7F8ABB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ECE00" w14:textId="7151B7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17BD7" w14:textId="684860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637FCAF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F479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9361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24EC8425" w14:textId="7EBC5B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9641FB" w14:textId="3FEAD0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DF90C" w14:textId="6D7C92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82A68" w14:textId="68304D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4AD2F0A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986C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514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2D853A22" w14:textId="7815EA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6B13F581" w14:textId="578AE7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E36D1" w14:textId="57F8BC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9F1ED" w14:textId="37B1E8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7910D5" w14:paraId="02D5D5B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6410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9A30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24F21B2" w14:textId="3710C8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CC9CAE" w14:textId="6740B2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3A916" w14:textId="7A2EFD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A7DB8" w14:textId="07C3C5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910D5" w14:paraId="63D0DBF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36C3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C864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46883705" w14:textId="70714A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72B3A3DD" w14:textId="2CACE4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24873" w14:textId="6FCD77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244A9" w14:textId="6C2F62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7910D5" w14:paraId="39E3831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4558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A1BCA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6CE9395" w14:textId="434BA6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007101" w14:textId="55E922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BFDD8" w14:textId="45279D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61013" w14:textId="0D82B6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910D5" w14:paraId="1340E99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9E40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E8B8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0DACA52" w14:textId="572999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490B2AA" w14:textId="03486D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2D570" w14:textId="39190E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2ED92" w14:textId="0BDD2A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910D5" w14:paraId="70E5E1A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ECA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AF9D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6DF01CC" w14:textId="5340D9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825.42 </w:t>
            </w:r>
          </w:p>
        </w:tc>
        <w:tc>
          <w:tcPr>
            <w:tcW w:w="675" w:type="pct"/>
            <w:tcBorders>
              <w:top w:val="nil"/>
              <w:left w:val="nil"/>
              <w:bottom w:val="single" w:sz="4" w:space="0" w:color="000000"/>
              <w:right w:val="single" w:sz="4" w:space="0" w:color="000000"/>
            </w:tcBorders>
            <w:shd w:val="clear" w:color="auto" w:fill="auto"/>
            <w:noWrap/>
            <w:vAlign w:val="bottom"/>
            <w:hideMark/>
          </w:tcPr>
          <w:p w14:paraId="7454C965" w14:textId="199EF2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F232C" w14:textId="21008E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53604" w14:textId="52B33D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825.42 </w:t>
            </w:r>
          </w:p>
        </w:tc>
      </w:tr>
      <w:tr w:rsidR="007910D5" w14:paraId="5A80A84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E0E2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26D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5B6DA8D8" w14:textId="1880D3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8F35F08" w14:textId="412167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17359" w14:textId="44E219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2F513" w14:textId="22A1AD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910D5" w14:paraId="6E9B14A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4857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1A9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3C1B3F4A" w14:textId="73CFCB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C57C75B" w14:textId="22F3EE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7E738" w14:textId="6984DF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E1E3E" w14:textId="122C52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7910D5" w14:paraId="4C24876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331B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803F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9CDE311" w14:textId="681662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A8CDB10" w14:textId="6047B8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CF77E" w14:textId="1EDD69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F47DB" w14:textId="2D8124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7910D5" w14:paraId="715DB35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B7B5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8B62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1A20599F" w14:textId="10E245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61AFABB" w14:textId="25D09F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1CD33" w14:textId="640B79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9DB45" w14:textId="1E84F9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4512DAB1"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50EAE"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701048C" w14:textId="4D8A4E8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2D1858CF" w14:textId="4B6DB19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13D0E6" w14:textId="64B0E9A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41B6EA" w14:textId="1F861A7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7910D5" w14:paraId="7AA39CF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C8E2A"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6E79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15AFF303" w14:textId="7A3315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A0A7B6E" w14:textId="1FAE46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DED6D" w14:textId="4DD675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A267F" w14:textId="1B2FA4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910D5" w14:paraId="00C1E7B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8BC5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E39E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A31680F" w14:textId="61DBD6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7471BFF1" w14:textId="42EEF88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D7F1B" w14:textId="7F23BB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200B5" w14:textId="79B6E1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7910D5" w14:paraId="1154698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20CC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1E15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8FF069C" w14:textId="72A007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5AAD66C9" w14:textId="46B643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D1E3C" w14:textId="3F24CF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DCF3F" w14:textId="3857F6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7910D5" w14:paraId="5F0FA9F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FFD2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FE7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0CDE6990" w14:textId="3B2C45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B8483DE" w14:textId="6E512B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3AB39" w14:textId="7040A2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C7FCD" w14:textId="648B9D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910D5" w14:paraId="3E334C3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9834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D833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360EF7B2" w14:textId="1091D7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7413C08" w14:textId="7C2C47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8ECFA" w14:textId="49E6EE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80638" w14:textId="3848F6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910D5" w14:paraId="638D46E1"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EAFF8"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5B19176" w14:textId="089653F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53,0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182649F1" w14:textId="2476484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EF4F83" w14:textId="20739CF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CA0777" w14:textId="3702937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153,032.97 </w:t>
            </w:r>
          </w:p>
        </w:tc>
      </w:tr>
      <w:tr w:rsidR="007910D5" w14:paraId="1E13810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5203F"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2EA0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2A9D467" w14:textId="2DA4DB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284671E6" w14:textId="3EED8A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C4F69" w14:textId="0C654E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F343A" w14:textId="781B47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7910D5" w14:paraId="62B818C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A531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2A03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DA9A91C" w14:textId="66C516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0C9816B" w14:textId="3CA770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6D596" w14:textId="5D82C0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CD51A" w14:textId="45E080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910D5" w14:paraId="4861CE1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BEF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16E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5B5A90BF" w14:textId="0B96E9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6FE865" w14:textId="643330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351F2" w14:textId="396C0D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B6FEE" w14:textId="00FC9E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73A132E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BE68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890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2B170F51" w14:textId="625A43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2EB354EB" w14:textId="1A7042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D8195" w14:textId="125E0F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0EC2C" w14:textId="1614E9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7910D5" w14:paraId="48C3814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B408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76F4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0D540641" w14:textId="1B55FD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6B80A5D5" w14:textId="785DC1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6BB63" w14:textId="5602DC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FAB18" w14:textId="5E497E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7910D5" w14:paraId="16AC5E7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428B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9A6E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6CE3CF64" w14:textId="76A3CC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7A981E5E" w14:textId="6BE6E7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203D8" w14:textId="6F6E5E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A4D82" w14:textId="382DEF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7910D5" w14:paraId="5D7DF10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137A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1BB0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7607A45" w14:textId="7925DD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3F7F8A" w14:textId="290FC7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C75C6" w14:textId="3E0AE7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EFFF3" w14:textId="20A17D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70AB8EB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3AA8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0C30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1F4589F4" w14:textId="4CB2F3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9CA1CE6" w14:textId="0C65EF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3736D" w14:textId="3DC2F9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00E91" w14:textId="575A0F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910D5" w14:paraId="5147DF3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EEB9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16D2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19F554D4" w14:textId="4177D4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C3F7F3" w14:textId="1942C5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C2948" w14:textId="1F7EBF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892E3" w14:textId="0E089B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6369E24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BF9A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57B5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B49CC97" w14:textId="13D622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93A8CCE" w14:textId="2FBB8D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88D68" w14:textId="623AE3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5AF11" w14:textId="799BAC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910D5" w14:paraId="147A29F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BE74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5B02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18C34B65" w14:textId="071AF7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17300DFA" w14:textId="39114F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4F0B6" w14:textId="509D1B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33522" w14:textId="4089BF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7910D5" w14:paraId="1EBA69E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9206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C0AC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C46FA9F" w14:textId="6CF535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095650" w14:textId="46C5C3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12FE1" w14:textId="4E519F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68508" w14:textId="6AD06A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7FB75AC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CFC1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0A56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63705C4" w14:textId="2DE3A1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57E4E866" w14:textId="6BDCA3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473BD" w14:textId="36DA13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8D59A" w14:textId="40AC26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7910D5" w14:paraId="63A8AE4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2320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4FC5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75B1ADB5" w14:textId="322C03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61EE9E" w14:textId="66A84B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BF29A" w14:textId="73CB8C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6B133" w14:textId="6D628D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16C8C80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358F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A221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2E2B15C4" w14:textId="6E2EF9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5EEBD45" w14:textId="329486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FDB54" w14:textId="0D7DB8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E0880" w14:textId="4B5EB9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910D5" w14:paraId="17DE631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E90D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7F30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01325837" w14:textId="302197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6EEA36" w14:textId="1FA313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BBDE2" w14:textId="266024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06924" w14:textId="48F824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4ED7768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C617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3F29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5FE54F6" w14:textId="33680C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490E2D7E" w14:textId="495B31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42998" w14:textId="2CBA63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C7880" w14:textId="6F667B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7910D5" w14:paraId="5A70428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B037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FDD3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61058427" w14:textId="2EA39B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BABC6D4" w14:textId="22623C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773C0" w14:textId="4EF542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08A8D" w14:textId="0C51D5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7910D5" w14:paraId="0F194DA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4FFE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9DFA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44955C30" w14:textId="3680D1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FE6D89" w14:textId="50A8C1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D0147" w14:textId="4537F1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6D8D6" w14:textId="260DE7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4E264E6E"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C3E2B1"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DC8BE5" w14:textId="38D4283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EFCA1A" w14:textId="14E9986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290F4D" w14:textId="08AA194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3CDE3B" w14:textId="5B1EE17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7910D5" w14:paraId="5B3CB38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BB95D"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2F1B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02A0A80C" w14:textId="5A08FF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85B734D" w14:textId="6B4E32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351DB" w14:textId="13F739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7F2DB" w14:textId="2B09C7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6FA073E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FC7B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E700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BFBC81C" w14:textId="779336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38834E" w14:textId="5F418D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23CD2" w14:textId="1FCB4F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43D4C" w14:textId="0E4F84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3757826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C843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A386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913C22E" w14:textId="6F7187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0D3FF8" w14:textId="2988A3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BDE18" w14:textId="747809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3FFC2" w14:textId="7F20A1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1C50BF4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37E5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2BB4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7576D4F" w14:textId="130FDF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09335C" w14:textId="15D74E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42B16" w14:textId="584C40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5BC98" w14:textId="51A39D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6DD1889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6D92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5057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552F2900" w14:textId="0555E7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44DA7E" w14:textId="29391C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EC00F" w14:textId="52472C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AC057" w14:textId="178D1A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10A6F14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30C6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EF6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3534543D" w14:textId="7893F0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3906EAB" w14:textId="46ADFD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26D0A" w14:textId="581BCF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DE715" w14:textId="79A38F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7197297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3637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CE12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71C9140" w14:textId="49CF66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6DFCEE95" w14:textId="706327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9BC06" w14:textId="730245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EE940" w14:textId="2F3C09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7910D5" w14:paraId="3EE84C4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FC08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A01B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368FA670" w14:textId="3A0FE6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F0E6F0" w14:textId="52793C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84D45" w14:textId="16C583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91FDD" w14:textId="3E21FC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0F83452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34EA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E51F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D8B21CF" w14:textId="6CB6BA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9CDB10" w14:textId="40D38C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CDEFD" w14:textId="6DB834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35225" w14:textId="1EC88C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6531439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109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59C7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3C10E337" w14:textId="4C75CF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E98839" w14:textId="581DB26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BEB58" w14:textId="1996668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05388" w14:textId="444492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2EC3680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B317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5060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DE63BE7" w14:textId="30DAE0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94C736" w14:textId="4E9305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B4898" w14:textId="345D79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CD13A" w14:textId="52B172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0CC520B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A92B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C06F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7B853029" w14:textId="6D963F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9598B2" w14:textId="686ED5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FAB9E" w14:textId="7FD704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7CD21" w14:textId="328817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497498E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4C90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0BC0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DA3203" w14:textId="1FC293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BD5762" w14:textId="2E5AAC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E3094" w14:textId="2AEE5C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A7FC6" w14:textId="472800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27215C9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9FAA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1CFB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047B0477" w14:textId="040AC64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67004D" w14:textId="5B8DCE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37738" w14:textId="319780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172E3" w14:textId="1594CA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7910D5" w14:paraId="6F961BD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AA6F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4007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58637C12" w14:textId="1CD440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B9BB55F" w14:textId="449D0B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A00DD" w14:textId="140E97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FE1CD" w14:textId="3D16AA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3BB46B1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6BA9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0B7E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73AECCF" w14:textId="1199BB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9B9245" w14:textId="7944AA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74F6F" w14:textId="72C1A7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F4484" w14:textId="258E42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141E71F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C79B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5413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6B37A27" w14:textId="2E7F9C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61F338" w14:textId="57F805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CAF5E" w14:textId="6DFE2E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08515" w14:textId="58BB3B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0A0452E7"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06C374"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1853837" w14:textId="1DF70DB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ECA9895" w14:textId="406A4D7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4C56AE" w14:textId="36988A7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A64726" w14:textId="28C7B98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7910D5" w14:paraId="07BED7A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D1014"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EB6E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6D0B2AAF" w14:textId="760AFE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60715DF4" w14:textId="28CD2A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E4682" w14:textId="0EC267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3E682" w14:textId="0F318E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7910D5" w14:paraId="14DC607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4E88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882D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C00541D" w14:textId="70960B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3A7A67D" w14:textId="584875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AEDF6" w14:textId="52981F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7ED6D" w14:textId="63726D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7910D5" w14:paraId="510482E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E78D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EE3B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6E12B6E0" w14:textId="79C127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FE8F95" w14:textId="1A89765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729A8" w14:textId="58FFA4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60CC3" w14:textId="459E08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71CCBF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EF7F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B97F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3DA1EBBF" w14:textId="345741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DDD263" w14:textId="712BE8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CD337" w14:textId="781C99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FC81D" w14:textId="5DC7F8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3EEA885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BB4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CDEE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0AB0C7C6" w14:textId="5A1D347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ECA7B5" w14:textId="69D058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AAE1C" w14:textId="6B4360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63C76" w14:textId="2570CD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2FFD634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CFC5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E8AEA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08126D7" w14:textId="2E6E7B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BBEEB6" w14:textId="4BD0AE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15F1D" w14:textId="29C92C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A8858" w14:textId="787012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2C78596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63CF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D7C9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48D2654E" w14:textId="6779E3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4A854C1C" w14:textId="2B11D8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5A1CA" w14:textId="226965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CB780" w14:textId="130E5A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7910D5" w14:paraId="06D6F18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9BAB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C446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78E952BF" w14:textId="79EBAF6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186B17" w14:textId="50B27B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11505" w14:textId="098D46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0151E" w14:textId="0C794E5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7910D5" w14:paraId="2A0886B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B678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0AB4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33784E10" w14:textId="2E6179A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9579248" w14:textId="096EF8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39F29" w14:textId="69D660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DBAE9" w14:textId="6798CC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47D34C3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5D18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341B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E5BF87E" w14:textId="514041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958E7C5" w14:textId="4EC52D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03CEB" w14:textId="2D85CB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DE0BC" w14:textId="08D3A3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341CA3E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F8B2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9773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2CE2C20" w14:textId="15D99F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A7FB099" w14:textId="27B4F4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6C9C8" w14:textId="5A23AE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7BC3A" w14:textId="50021E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1F6CB4E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7F26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A9F4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2AAD1C12" w14:textId="0C011E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E1A97A2" w14:textId="06B29C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80B6C" w14:textId="522552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B2BD1" w14:textId="52E953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16D477D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438A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DACB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E36D638" w14:textId="236E5D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18C50CF8" w14:textId="2EAC61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F4BDA" w14:textId="5E78D3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DC828" w14:textId="24F232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7910D5" w14:paraId="4D24BC3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5DCE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952E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16EF3E6B" w14:textId="353364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33A4D0F" w14:textId="5EE8B5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B2F83" w14:textId="265D80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A8032" w14:textId="3D3F81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5FFC340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5000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E6D3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6DE10064" w14:textId="4CD8B7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6BD8F0B0" w14:textId="29C149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69395" w14:textId="196ED7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8C0E0" w14:textId="175188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7910D5" w14:paraId="7CF5D0B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5DF6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7E52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6F5F0399" w14:textId="4F8340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B19FD25" w14:textId="35D518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131F6" w14:textId="407E62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662B6" w14:textId="5914DB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12B43C8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5966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90DF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A18CCDC" w14:textId="11EA98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4780CDC" w14:textId="16605F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20DD8" w14:textId="51C074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9DA9A" w14:textId="17A2A0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13CF9C4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4020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EBCB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DAA3063" w14:textId="019AE3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050F2E7E" w14:textId="463B14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75A3C" w14:textId="4F40A9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D8E0F" w14:textId="19889C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7910D5" w14:paraId="1683D20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A5C6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7BFC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2673E48B" w14:textId="3FB327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7138063" w14:textId="388BCBC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13247" w14:textId="3B5437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29F3D" w14:textId="6C7D23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7910D5" w14:paraId="6A3457F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C715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3FB0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35331EA1" w14:textId="16CDCD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2AD877" w14:textId="6EBE60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EF5C4" w14:textId="67831B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7444E" w14:textId="0F18DA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5E9A5F2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EE98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1E19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0368604F" w14:textId="456AD1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5643733E" w14:textId="7A34A7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8E25E" w14:textId="6D21FE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12FFB" w14:textId="7A479D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7910D5" w14:paraId="0F2EF9E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1A3D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6C0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77569BD" w14:textId="568B8D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663089" w14:textId="699099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0A614" w14:textId="147143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00A7B" w14:textId="2CAD27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7910D5" w14:paraId="7231D56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5396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715C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583A6CF2" w14:textId="75A7E1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7265F7" w14:textId="40F4D7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E9DB5" w14:textId="26692E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4EE97" w14:textId="56B58B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7910D5" w14:paraId="460C5F42"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D55D69"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06D7983" w14:textId="1276AA4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22DB4D84" w14:textId="6CEB286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23979E6" w14:textId="532D1CB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2064832" w14:textId="036A088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7910D5" w14:paraId="50079B20"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F508D"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7B21F71" w14:textId="42E1397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676D134E" w14:textId="07B8365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8A8EB2" w14:textId="14DFB2A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912A12" w14:textId="7159659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7910D5" w14:paraId="7EE7C2B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7095E"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F46D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59CC0CD" w14:textId="264651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99D627E" w14:textId="3FF2F3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87CCD" w14:textId="2EC6A2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89637" w14:textId="3816B4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7910D5" w14:paraId="2568A5C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53DA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ABD1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5F495D0" w14:textId="048E65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3241578" w14:textId="3958D1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86C52" w14:textId="215210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04374" w14:textId="211AC0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7910D5" w14:paraId="6FE7BD2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CF88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7D54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54CA92E" w14:textId="561F1D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90314A4" w14:textId="4C4CC9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BA3A1" w14:textId="7B52DC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13F56" w14:textId="661F3D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7910D5" w14:paraId="3E65662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065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43C1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67C2126C" w14:textId="65FF41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B49B1CC" w14:textId="1D95BA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69C8C" w14:textId="58E103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0A4F7" w14:textId="78EC7F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7910D5" w14:paraId="5FFFE01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DD35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2A32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CE8E4A1" w14:textId="049E89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D97E4CF" w14:textId="4F90D0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19763" w14:textId="4C7F86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9A806" w14:textId="1AE325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7910D5" w14:paraId="240EA3D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3EFF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A10B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453F9CF0" w14:textId="4EFB13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34746AF8" w14:textId="25D018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88661" w14:textId="3CB8F4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832B9" w14:textId="568907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7910D5" w14:paraId="48E96D3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1727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1DC0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1AE308B5" w14:textId="2693E5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2D1CD84" w14:textId="2F4CB8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5F88E" w14:textId="50CDEB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D0A85" w14:textId="741967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7910D5" w14:paraId="5E5AEC8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02CE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763C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03DC66B3" w14:textId="7A0DC8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395C8F7C" w14:textId="12B03C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95334" w14:textId="118418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9AC7C" w14:textId="15CA5A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7910D5" w14:paraId="65BA5B6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1154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AA9B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3B1D0E7F" w14:textId="36F30B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4C1E923" w14:textId="6A9D67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9DD18" w14:textId="27C56E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3EBD0" w14:textId="2EE693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7910D5" w14:paraId="28A66DD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1A49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4C9D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A611147" w14:textId="7E91EA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78E0C381" w14:textId="3EFCA1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92FA9" w14:textId="64A13C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653B8" w14:textId="1AE418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7910D5" w14:paraId="63C40D7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0D3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0D17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30819F9F" w14:textId="32C6709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7D57039" w14:textId="7626F89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F3643" w14:textId="69ACF5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19668" w14:textId="1B3629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7910D5" w14:paraId="1EAD0ED3"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56778"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89F4D3F" w14:textId="62292C3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2633E09" w14:textId="33178DF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4F9212" w14:textId="725EDA1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A39C3A" w14:textId="3CAD714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7910D5" w14:paraId="4716E26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E7F81"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E634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0C04B9D3" w14:textId="7D533E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C598B40" w14:textId="233E42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FE78D" w14:textId="60AE0D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2C2C5" w14:textId="12018C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7910D5" w14:paraId="52B5533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843F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322B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6E674F65" w14:textId="205615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0C5DC736" w14:textId="7CD0B8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01D4A" w14:textId="5039D8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05BF9" w14:textId="0544BD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7910D5" w14:paraId="4FC3AC0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67D9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DA39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5898A22" w14:textId="3F56EA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78850F9E" w14:textId="143246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5155D" w14:textId="102769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15917" w14:textId="19F62C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7910D5" w14:paraId="629BC65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C9A1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001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4D5DDEFA" w14:textId="797226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25400306" w14:textId="26087E9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0CDBB" w14:textId="698EC6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13C87" w14:textId="04F3B2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7910D5" w14:paraId="50BB88E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57D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E8B0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6DA8483C" w14:textId="588446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6BE80494" w14:textId="396B4A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4996D" w14:textId="145421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EC796" w14:textId="2654B3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7910D5" w14:paraId="6D433C7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0D83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3BA4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33F13A1" w14:textId="30E6EE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55E10AD6" w14:textId="06880E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99D9E" w14:textId="5C0A84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08320" w14:textId="41478D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7910D5" w14:paraId="6B6961F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372E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BE17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69D521AA" w14:textId="408C8F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07960A2" w14:textId="69B5F3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CF394" w14:textId="1138A5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94E9B" w14:textId="400EA5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7910D5" w14:paraId="2D113ED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0B39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5DCB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800B81D" w14:textId="1EEBA1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EA3F864" w14:textId="4FF57D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CF596" w14:textId="18E861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64C7D" w14:textId="6B3D29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7910D5" w14:paraId="4CA13AB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37E8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9565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2B1E68E" w14:textId="24CA6C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4DE689BC" w14:textId="661F9F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EDB53" w14:textId="7765C6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0B374" w14:textId="2CCF42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7910D5" w14:paraId="5699D37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7371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8F2F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5FBE2C32" w14:textId="1DBC04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DB27007" w14:textId="03E52E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08BAA" w14:textId="2DE988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AF1C5" w14:textId="626A04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7910D5" w14:paraId="306D0AD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1EE8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834F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753C61C" w14:textId="1DF224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23E401CE" w14:textId="441FF1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6094F" w14:textId="2FC25D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014DC" w14:textId="46D0E3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7910D5" w14:paraId="08A201BE"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4FE64"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BE035F2" w14:textId="18A9FF3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338242CE" w14:textId="3A72219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49B407" w14:textId="3B6CA13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8C2631" w14:textId="15DB788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7910D5" w14:paraId="58D4ABB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984A1"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1ED9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1941F7B" w14:textId="72E745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3A888DEC" w14:textId="652970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96137" w14:textId="3875D5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34397" w14:textId="6CE450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7910D5" w14:paraId="6CDE598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C0CE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7E5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BBB8D6C" w14:textId="4D79F3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652D56AD" w14:textId="4DBFEF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3212A" w14:textId="49A0C3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BF477" w14:textId="6DA18E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7910D5" w14:paraId="0613A34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CE01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DA29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2E3DC65" w14:textId="21E349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4A8AB820" w14:textId="7A4BC0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68E9F" w14:textId="4E6737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A5249" w14:textId="7CE4AA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7910D5" w14:paraId="2786088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B655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C455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89D59BF" w14:textId="133D59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788DC3C" w14:textId="6AFFC4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5E08F" w14:textId="4EB4AB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4A40B" w14:textId="7DE20D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7910D5" w14:paraId="62CFD89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1BDF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0A86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4AA98029" w14:textId="1B0685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63A691B0" w14:textId="35A7A5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00341" w14:textId="473FC5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980D2" w14:textId="3C3BB5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7910D5" w14:paraId="15DF1A6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4428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9786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93C0FAE" w14:textId="3EC256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10327C60" w14:textId="7B4C39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A3395" w14:textId="373007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9CA9E" w14:textId="50D55F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7910D5" w14:paraId="25F3001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4461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0EEE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64DA60B2" w14:textId="71913C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28BC76C4" w14:textId="3AD2C2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4F878" w14:textId="1DC9D0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D076E" w14:textId="63D6C5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7910D5" w14:paraId="3BF5127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8741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A4D2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B1DBC70" w14:textId="6CE54D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ED2D92C" w14:textId="4364DE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24792" w14:textId="60D9B5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09D08" w14:textId="4D27C2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7910D5" w14:paraId="768F2E7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197C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76FA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4A431769" w14:textId="5B78DC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0AE5E466" w14:textId="157F8E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7DAF2" w14:textId="267E91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7511B" w14:textId="75087A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7910D5" w14:paraId="39BF2640"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61A71"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56141A3" w14:textId="178CC3C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F1FC2EF" w14:textId="3B1EB87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8637EC" w14:textId="40969E0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1C1E32" w14:textId="64D226B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7910D5" w14:paraId="4BB9B51F"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B4707"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850D952" w14:textId="102DB09F" w:rsidR="007910D5" w:rsidRDefault="007910D5" w:rsidP="007910D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70ADE957" w14:textId="3543347A" w:rsidR="007910D5" w:rsidRDefault="007910D5" w:rsidP="007910D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DA48B" w14:textId="7B76DE48" w:rsidR="007910D5" w:rsidRDefault="007910D5" w:rsidP="007910D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FE3EBE" w14:textId="150963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7910D5" w14:paraId="3DF2C9F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645A6"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AAD8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7730AF32" w14:textId="266B86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21BDFB1D" w14:textId="19C4F8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75B62" w14:textId="6497DE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97BE6" w14:textId="01C467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7910D5" w14:paraId="3FAC36C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C124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5378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1C812AAA" w14:textId="76A1D2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224E7AB3" w14:textId="120D1F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5EEAF" w14:textId="305649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27841" w14:textId="223848C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7910D5" w14:paraId="3FB5106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EFA2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8EFC3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696F7CBC" w14:textId="573A5A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5112A8F" w14:textId="340F4E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AB03A" w14:textId="43B4707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779B5" w14:textId="290CF0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7910D5" w14:paraId="402FE38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274B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466A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6262C3CC" w14:textId="5FEED3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01FE4C9E" w14:textId="2C28A1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E0545" w14:textId="74C084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CE090" w14:textId="4CB48C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7910D5" w14:paraId="7C5AC612"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7BAFC"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D0D1755" w14:textId="1C0F132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A450426" w14:textId="6928FC1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BD11B4" w14:textId="2151E59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5CEF73" w14:textId="79E5C69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7910D5" w14:paraId="43A32B7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DA2B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7276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7B7FA914" w14:textId="591C23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6B865E79" w14:textId="5430B7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32BB0" w14:textId="03551C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FCFC9" w14:textId="60D033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7910D5" w14:paraId="738D49D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8093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7572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87765E3" w14:textId="7D203C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678C6C76" w14:textId="5642B9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9D126" w14:textId="316070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94FF6" w14:textId="046FB8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7910D5" w14:paraId="7628F5C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67CC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E60D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7D71EC9" w14:textId="1B7755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62C4BB57" w14:textId="409297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3ECE5" w14:textId="3B840E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3E370" w14:textId="662BBF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7910D5" w14:paraId="22B0E3FF"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69FF68"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2977F51A" w14:textId="488418F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7A02A262" w14:textId="67E6361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21C95CB" w14:textId="32883AD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DAB60E4" w14:textId="6A0FE69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7910D5" w14:paraId="06008B8F"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766F4"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DA59D1F" w14:textId="5710605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589791E" w14:textId="2A32997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F838FB" w14:textId="5A52B08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AEE128" w14:textId="306C5B4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7910D5" w14:paraId="038F426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6A020"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9C7C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4A2253E5" w14:textId="42DCAB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1F944EC" w14:textId="258936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5C535" w14:textId="2606D6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B7A4B" w14:textId="36FAD7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910D5" w14:paraId="19CF73C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4056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FDD9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163D066" w14:textId="38C7D0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3ED942" w14:textId="4BA5D6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18ABA" w14:textId="0ACE53E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3BB91" w14:textId="1AF2E9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54AFD96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98BC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4667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572C2299" w14:textId="585B55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381DF9" w14:textId="532A9F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2C3DB" w14:textId="439E48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07FB3" w14:textId="139048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474885D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358E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6304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36D784B0" w14:textId="643FE8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A2CCE" w14:textId="76CC57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59EA5" w14:textId="3B3224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4088B" w14:textId="4A574A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910D5" w14:paraId="08D0717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3CF5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714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0B586EAD" w14:textId="4FFA54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9A8FBA" w14:textId="09B649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8CB34" w14:textId="352026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874A9" w14:textId="065C1E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020E643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D44E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A5DD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7E9ED2D9" w14:textId="11A914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0BD58E" w14:textId="6B2874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C72D8" w14:textId="74A5C6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E7C2B" w14:textId="636A87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5E65DF4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6C58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5A7F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3B87A60" w14:textId="285C20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BAD10" w14:textId="7A5868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AFFC7" w14:textId="78C79C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33B47" w14:textId="7ED595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1E6C586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42B8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7518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57FA6AC" w14:textId="0658F2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9ED47" w14:textId="577D8A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079A3" w14:textId="06B753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72893" w14:textId="03BC6F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7910D5" w14:paraId="6187F5C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77E4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4E32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08B3C30" w14:textId="2B4B49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90E24A" w14:textId="553B3E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61D74" w14:textId="489F1B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4CC8D" w14:textId="4E4D62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420DD79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D4B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5D0F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9AF14E3" w14:textId="030DC1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CC10AED" w14:textId="552059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D045C" w14:textId="193781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D0462" w14:textId="76EDB1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910D5" w14:paraId="55DFB88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50B0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514D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D0C4069" w14:textId="5E7444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FD59D" w14:textId="44EB33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296DD" w14:textId="74DE5A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28A47" w14:textId="580AD2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7910D5" w14:paraId="7763B46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6309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2D0C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29BFED16" w14:textId="2C17DC2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F73577" w14:textId="1E28758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AF338" w14:textId="66EADD6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16EC8" w14:textId="3696596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02E24F5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D247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CE10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6092277B" w14:textId="6AD0C4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17445" w14:textId="4BBC0A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66C0E" w14:textId="0F80F4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C51FD" w14:textId="70D6FF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00C2761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9D2B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636E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78D482F8" w14:textId="70373D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B16280" w14:textId="18ACEC5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C8C76" w14:textId="1E6D7D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55B0A" w14:textId="45CEAB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7910D5" w14:paraId="53FA7E0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9E42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310D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9DA4839" w14:textId="4DAB7B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11820E" w14:textId="72B745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73AA2" w14:textId="19FABD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15A1B" w14:textId="586BA2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3459D45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1793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3B59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1E6ABC80" w14:textId="38F3C6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CE2F05" w14:textId="242703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EDFAF" w14:textId="2FA3C1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802A2" w14:textId="7FDC7D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2889CAC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334F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3C62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25527D3" w14:textId="576A49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E58DD7" w14:textId="49E632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F2FD2" w14:textId="659B26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A7D68" w14:textId="3473B2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30D6C6C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4555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B7EF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6F01B931" w14:textId="1CC333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2A7E52" w14:textId="2427C4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CCA75" w14:textId="738C42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FCCF5" w14:textId="46A2C8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7910D5" w14:paraId="237D1EC9"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43F65"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6450D8A3" w14:textId="2D8FAC3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C93C1FB" w14:textId="44DEBF6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8568B7" w14:textId="6ECD954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0F069A" w14:textId="3CA9A8A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7910D5" w14:paraId="2EB980D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2BA8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A4E5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BEB56A4" w14:textId="430031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67838F" w14:textId="0BFEC8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EBE58" w14:textId="55E564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49150E" w14:textId="3B0E91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7910D5" w14:paraId="1AB24A7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FBDC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F30D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7AB16385" w14:textId="4DCCE8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43E719" w14:textId="696066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54E47" w14:textId="09D9B3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8A302" w14:textId="1AA32B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910D5" w14:paraId="1E8F7B1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F285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AA60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595F7ADC" w14:textId="7EDD6C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EF9257C" w14:textId="19B0E65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FDE89" w14:textId="732391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91B78" w14:textId="5D9CDB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910D5" w14:paraId="50124D4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14F6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F476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466239D8" w14:textId="6FA5CD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151DE2C" w14:textId="5E36DC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51B7E" w14:textId="0F8756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CA4FD" w14:textId="6E9976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910D5" w14:paraId="27F30E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AC4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249E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409B15F7" w14:textId="589BFC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66ACB" w14:textId="47FAB6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B9ADA" w14:textId="1C245C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08460" w14:textId="1479100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910D5" w14:paraId="1ACE014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0487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95AD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075FDBBB" w14:textId="2C2AAB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37D49B0" w14:textId="79C46F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0939D" w14:textId="319B2C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BF474" w14:textId="71F58F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7910D5" w14:paraId="7CF85AB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2B88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D3F4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39B13792" w14:textId="4839E1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ADBF64" w14:textId="29B0C0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459FC" w14:textId="33DDF8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CFFA6" w14:textId="054FAF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910D5" w14:paraId="6D6524B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E2A4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7C39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7C6AE93" w14:textId="597BF8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C2424E1" w14:textId="627B8D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79FA9" w14:textId="00A1D6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4DAA8" w14:textId="2C3CDD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7910D5" w14:paraId="0A98B3D9"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E5779"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5EAE9273" w14:textId="1392A48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352948" w14:textId="487DA0E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7D9164" w14:textId="5B0A8E9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3F61D3" w14:textId="3B45516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7910D5" w14:paraId="5220168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8374B"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DF93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0F3E529B" w14:textId="3B7946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3AA72" w14:textId="6C8967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EC2B5" w14:textId="615AA8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E09E26" w14:textId="5E4512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7910D5" w14:paraId="73C1411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C58FC"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E9AA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33EFF96" w14:textId="291E64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2DFE2F3" w14:textId="6127175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26CBB" w14:textId="59C799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1FD5A" w14:textId="19F4DF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910D5" w14:paraId="21951CF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B99B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5443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21C6F568" w14:textId="2A27561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C1612F" w14:textId="7829DC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A3013" w14:textId="44121B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3273D" w14:textId="49ADB2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7910D5" w14:paraId="6DF7C9C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3EB7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E257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E2097F5" w14:textId="0A83F5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72554B" w14:textId="7BD59F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ED611" w14:textId="5A4BB8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73062" w14:textId="2EE57C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7910D5" w14:paraId="4C9C6D6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507F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FC14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976E196" w14:textId="3327A3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0B9300E" w14:textId="25FBAE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54687" w14:textId="189927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F80C9" w14:textId="27662E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910D5" w14:paraId="39B3A23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D956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8945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085F88E1" w14:textId="640F12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412C6DA" w14:textId="31C278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36BFD" w14:textId="79EE1B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2BE19" w14:textId="226535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910D5" w14:paraId="2C68C36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30FB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EC35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8797F21" w14:textId="557A38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0F059C" w14:textId="254CC7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6E560" w14:textId="10A573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A5418" w14:textId="4530CB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910D5" w14:paraId="4E530D8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C55F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A32D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541CC9E7" w14:textId="5C147B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6F7A896B" w14:textId="272C9E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6BA4B" w14:textId="31F205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5A2CA" w14:textId="775C4F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7910D5" w14:paraId="0AE8C48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ACE7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027B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20D15C72" w14:textId="23CCE4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D452A4" w14:textId="68A859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30D28" w14:textId="309D8B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C9E7B" w14:textId="612BE6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7910D5" w14:paraId="74F72FF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9366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8FDD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2D6DD9B9" w14:textId="43F3BAA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A465AC8" w14:textId="6CEF85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59CEC" w14:textId="6221FF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1E3A6" w14:textId="0BF16D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910D5" w14:paraId="19B3579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72C2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6D5D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4625D5D2" w14:textId="4A0345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3488AEC9" w14:textId="07E049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61228" w14:textId="42B6113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39120" w14:textId="7FF672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7910D5" w14:paraId="06C298F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2E81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F47E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B751DB6" w14:textId="259882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01B7F1" w14:textId="0D1D53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A76CF" w14:textId="6892B3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CD05F" w14:textId="7928DC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7910D5" w14:paraId="21895E4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2138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3911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FC2B737" w14:textId="1DD5D0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BFB7CDE" w14:textId="5B5E39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219DB" w14:textId="3F57ED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6ABCC" w14:textId="009CDB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7910D5" w14:paraId="7B16ADEB"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32B07"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4C685D4" w14:textId="0B8F89F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F091180" w14:textId="49E08FE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9F11C2B" w14:textId="23F9A1D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D247BC" w14:textId="3581E83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7910D5" w14:paraId="761A279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AFA2C"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C46D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0A35C228" w14:textId="6530A6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B66202B" w14:textId="653DC0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CEED5" w14:textId="370D4F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339B8" w14:textId="2820AE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910D5" w14:paraId="6B3C515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E1E0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2DFB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ACD3BE9" w14:textId="6B31BA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80179B" w14:textId="5DB877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69DD5" w14:textId="463E22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1A60E" w14:textId="66E982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910D5" w14:paraId="16803EC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919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2161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2B62481" w14:textId="6AF731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0A352E3" w14:textId="507D36D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FA934" w14:textId="18B7E6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B0876" w14:textId="469EAF5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910D5" w14:paraId="389BA4B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637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E47D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ED5A863" w14:textId="15E274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9D627" w14:textId="1260D7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95722" w14:textId="143A5F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07956" w14:textId="696C7C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910D5" w14:paraId="414407D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BF85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23FD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C9759EC" w14:textId="38CAEB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561652A" w14:textId="7FA890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2B91A" w14:textId="292957F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3E0CD" w14:textId="06EDC8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910D5" w14:paraId="4ADC9AE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CB39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3944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5C4D615B" w14:textId="517503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9CC4EA" w14:textId="2976C1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B0B37" w14:textId="212468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A1E63" w14:textId="4974F0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7910D5" w14:paraId="656CF81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F48B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5622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2294666A" w14:textId="3DCCD6A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3229B2F8" w14:textId="5ECD50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3B25C" w14:textId="0B44355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E13DD" w14:textId="427B0B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7910D5" w14:paraId="181D4A6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5D53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821A9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142EAC0" w14:textId="1C88EE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F347DB3" w14:textId="5043B4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70D7A" w14:textId="570C55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CC5CF" w14:textId="0ED7A7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910D5" w14:paraId="58305CD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D023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B419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6E0F602" w14:textId="4112FE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4A79A1" w14:textId="33B05B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8D33C" w14:textId="3E981A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C4BAF" w14:textId="37D330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7910D5" w14:paraId="4C655E3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60C3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F02E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F4F33DA" w14:textId="3AC61D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C852D88" w14:textId="2ED903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06D48" w14:textId="20E96D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D49CF" w14:textId="277DDA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910D5" w14:paraId="16A0321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B6F6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D374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54D8FFA" w14:textId="6FE90A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96215" w14:textId="0D292A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487A4" w14:textId="20591B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4410B" w14:textId="5297C5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910D5" w14:paraId="0F740B26" w14:textId="77777777" w:rsidTr="007910D5">
        <w:trPr>
          <w:trHeight w:val="20"/>
        </w:trPr>
        <w:tc>
          <w:tcPr>
            <w:tcW w:w="86" w:type="pct"/>
            <w:tcBorders>
              <w:top w:val="nil"/>
              <w:left w:val="single" w:sz="4" w:space="0" w:color="000000"/>
              <w:bottom w:val="nil"/>
              <w:right w:val="nil"/>
            </w:tcBorders>
            <w:shd w:val="clear" w:color="auto" w:fill="auto"/>
            <w:vAlign w:val="center"/>
            <w:hideMark/>
          </w:tcPr>
          <w:p w14:paraId="1AAF6A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69F87B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41265F42" w14:textId="6EF21A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8213067" w14:textId="634BB1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ADFEC" w14:textId="753830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D27FE" w14:textId="643B2F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7910D5" w14:paraId="2557E4E2" w14:textId="77777777" w:rsidTr="007910D5">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1DC7C6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329D863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6031A232" w14:textId="3C7066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B28524B" w14:textId="681792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04EA0A4D" w14:textId="1C3E13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2199D39D" w14:textId="7984F4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7910D5" w14:paraId="685744FD"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F48A71"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3B6FF0CF" w14:textId="1504F14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50761448" w14:textId="05D9055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CF4FB40" w14:textId="4287D05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D57B213" w14:textId="3A195AB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7910D5" w14:paraId="05B985D7"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E7FB0"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C7584B7" w14:textId="3E0D7B9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3712B08" w14:textId="21A835F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8CC7D9" w14:textId="4B50ED9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DB7F90" w14:textId="5F19215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7910D5" w14:paraId="2237FF1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04A5E"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1DA0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1553ABE" w14:textId="67FB6C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DBB77D1" w14:textId="0B749E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0833D" w14:textId="246E62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78DCE" w14:textId="111BE0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7910D5" w14:paraId="73942C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1D45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D112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073046" w14:textId="3196DB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78D3CEFC" w14:textId="2AC818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8866A" w14:textId="50FA565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98DDC" w14:textId="42D822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7910D5" w14:paraId="022EEA8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6B1E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2A14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0AD24F3B" w14:textId="2A2651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1363884" w14:textId="53CE72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2EEA0" w14:textId="700594A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965B0" w14:textId="257B2A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7910D5" w14:paraId="5670183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9065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5907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4A36FE1" w14:textId="760715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1D07FE5B" w14:textId="40B189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5A6F3" w14:textId="0D5767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29378" w14:textId="12E192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7910D5" w14:paraId="75C4022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EDE7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929D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0016CFD6" w14:textId="144A59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062FF719" w14:textId="79BFF9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72FF4" w14:textId="2DFB1F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7A223" w14:textId="509EB4C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7910D5" w14:paraId="46B53F7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2E86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BBD9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7D45C62" w14:textId="108CFD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8E90D57" w14:textId="18C231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1B877" w14:textId="2C9629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EA2B7" w14:textId="6F977B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7910D5" w14:paraId="503E222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185A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189C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108F418E" w14:textId="114ED3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62D2A925" w14:textId="1507C1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FD1FF" w14:textId="343027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81081" w14:textId="2B61AD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7910D5" w14:paraId="7BD7CD8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0B3E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2127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4CBC052C" w14:textId="136710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641F58ED" w14:textId="5A4E4D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3642D" w14:textId="77533E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6D14A" w14:textId="4667BF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7910D5" w14:paraId="5FBCB36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4EFD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0DFE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9BA2C29" w14:textId="29CFA9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63CDDF6" w14:textId="48124D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C01A2" w14:textId="3C3082F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76078" w14:textId="7E595E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7910D5" w14:paraId="044113B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B987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5C8F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080C094C" w14:textId="0E5173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D605B" w14:textId="6922A3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6624A" w14:textId="14E936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5ABEB" w14:textId="39D9B9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910D5" w14:paraId="6E9D62D3"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F0A6F"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36016D3" w14:textId="0494353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8584F9B" w14:textId="69BA708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F2B491" w14:textId="5C13824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05EE8D" w14:textId="77CDCD0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7910D5" w14:paraId="5362763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51D0F"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88B3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7D216A62" w14:textId="0C36D8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05FB34A8" w14:textId="6E1569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FB8AC" w14:textId="5596AD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C5556" w14:textId="352C6D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7910D5" w14:paraId="7902AEE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E221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F1E8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F530E23" w14:textId="0474727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60524089" w14:textId="6099BFA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2B04B" w14:textId="740138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21600" w14:textId="4501E5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7910D5" w14:paraId="74CB525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DAB6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4E76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D4D5C2A" w14:textId="269A28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BD58EB2" w14:textId="0C9C5D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041E4" w14:textId="0A35EF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CB227" w14:textId="128258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7910D5" w14:paraId="7883776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2BB1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FE8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23C0D5A" w14:textId="2C002C8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4D91DA0" w14:textId="2F3D3C0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23420" w14:textId="3128227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6A7E3" w14:textId="248E25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7910D5" w14:paraId="2DDD551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845E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F155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311D989" w14:textId="183E65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ED32214" w14:textId="06339DF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F33C8" w14:textId="191A31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24350" w14:textId="1336EA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910D5" w14:paraId="1FF1E15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6251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A36C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4A3546F1" w14:textId="42863A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8EF57AD" w14:textId="09C0C1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376AB" w14:textId="1C47F6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C4A79" w14:textId="08A04C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910D5" w14:paraId="761CF26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DC6B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CBEE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6554AA1D" w14:textId="31BF19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C0F0096" w14:textId="53EBDF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66377" w14:textId="2BACC0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2B881" w14:textId="385501A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7910D5" w14:paraId="71485D55"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BFC1C"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8539BE8" w14:textId="7974D0A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4A90F609" w14:textId="0761DDA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63BA08B" w14:textId="148AE30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8AD634" w14:textId="55E32F7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7910D5" w14:paraId="311B653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17AEC"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558B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0697265" w14:textId="19BC5E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85675F3" w14:textId="4413E6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7DC7F" w14:textId="43A541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2B94B" w14:textId="13CED6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7910D5" w14:paraId="326FA31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5AE7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3D94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0AB2AFBE" w14:textId="775388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040CD2AD" w14:textId="1A55D1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AE614" w14:textId="37A457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97F27" w14:textId="3ADF3B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7910D5" w14:paraId="12B13D2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1158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3CA4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4E34DAC" w14:textId="11B40B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F279773" w14:textId="488364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9FA10" w14:textId="27908C8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ADEC7" w14:textId="6425E9E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7910D5" w14:paraId="04AF513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3D83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B522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6A5CAD7D" w14:textId="278F89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00787B24" w14:textId="26A108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8C8AE" w14:textId="13235C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78252" w14:textId="7612E6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7910D5" w14:paraId="6F8ADFC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C00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D087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0D79C93F" w14:textId="2ACD51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42A2279" w14:textId="606AE9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9325B" w14:textId="1E92E2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DA1F4" w14:textId="1DFE9A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910D5" w14:paraId="635BCF5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718A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A80C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436B73FD" w14:textId="6CB25F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D8A01" w14:textId="7033E8F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3FAB8" w14:textId="23B3EF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61AB8" w14:textId="1E6946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910D5" w14:paraId="2076097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D6BC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BCBB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7121374" w14:textId="3632D0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B810DFF" w14:textId="6F09DF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2ED12" w14:textId="28168F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D81B7" w14:textId="5C6D12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910D5" w14:paraId="1B6A369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61F1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31DF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46D1E63F" w14:textId="12D10F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7D7AE456" w14:textId="399AE7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6B532" w14:textId="37C0236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2260B" w14:textId="13E0AA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7910D5" w14:paraId="33B233C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DC48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86DC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1D08D1ED" w14:textId="739D1FB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766A2804" w14:textId="04CCB55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E2720" w14:textId="354632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7FD244" w14:textId="3B7729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7910D5" w14:paraId="0665D26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A02A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5CAC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3C0191B5" w14:textId="569A63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233F9CEE" w14:textId="58D1AA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41793" w14:textId="290951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93653" w14:textId="0F7FD3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7910D5" w14:paraId="7C87774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5F23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918C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BE8F929" w14:textId="6FBCFB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3AB9CCC" w14:textId="10C4A2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AFE2C" w14:textId="5BFF18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5C371" w14:textId="4008A88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7910D5" w14:paraId="7CD8622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7C59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43A2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3717AD3B" w14:textId="5846C4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25D79B7" w14:textId="6F7348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32DAE" w14:textId="188994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C6200" w14:textId="74D1F2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7910D5" w14:paraId="1C4A23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A6F4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C9DA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64C846B0" w14:textId="1B40F0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24CAAEC" w14:textId="11C51B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6098A" w14:textId="79B484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89287" w14:textId="3EA57C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7910D5" w14:paraId="6F65AA8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DC5A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4DE9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BDC9D99" w14:textId="14D265A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996E6E6" w14:textId="5C73101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4EA1B" w14:textId="59D1CE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604DE" w14:textId="3A71396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910D5" w14:paraId="0007DBE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C4D9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8A0F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19553101" w14:textId="0C5C4C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7445A916" w14:textId="5E941BD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493E6" w14:textId="6CE22A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AAF67" w14:textId="1E626BE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7910D5" w14:paraId="3998595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B424B"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B253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C509584" w14:textId="61EB53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0A84A234" w14:textId="218A03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F4FAD" w14:textId="27349A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06ED3" w14:textId="5F4406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7910D5" w14:paraId="5B45A38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90DE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7AEA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4437AE1" w14:textId="630D08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BCDF783" w14:textId="30E77F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D1409" w14:textId="7798F5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686FE" w14:textId="3709F5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7910D5" w14:paraId="1565471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E4E8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8440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E967AFD" w14:textId="003FFC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DF90976" w14:textId="7AFF82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CCDA2" w14:textId="7CC80C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98A8E" w14:textId="1CA460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7910D5" w14:paraId="67D9C1C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557E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B3B1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2E470EAA" w14:textId="1EB4FD2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70A6ED7" w14:textId="25DAB6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664B1B33" w14:textId="2FC7AA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F5F59" w14:textId="74D719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7910D5" w14:paraId="5C072C0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BF77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05F1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1CD3300" w14:textId="6C46BC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282A5693" w14:textId="536BDA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81B7E" w14:textId="5A23DA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3A5AA" w14:textId="151664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7910D5" w14:paraId="6D2BD886"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09DAD"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1DB1DD" w14:textId="4C92775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C3D5815" w14:textId="2BA5B49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868ED93" w14:textId="14E23E4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6F1957" w14:textId="4DEF283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7910D5" w14:paraId="6167656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E762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892F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731AAF72" w14:textId="283E65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1C99E93" w14:textId="5218D58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5587A" w14:textId="3F1E10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00974" w14:textId="375AA4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7910D5" w14:paraId="00790D3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A1E7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EE92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6F248DE2" w14:textId="6FA2B2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86400D3" w14:textId="6AC025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083E1" w14:textId="622953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037C9" w14:textId="1056D3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7910D5" w14:paraId="741AE0F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BA4E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13FA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0023CEE6" w14:textId="7FBA9E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78C5103D" w14:textId="2A17AE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CE754" w14:textId="0EEC2C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34A6B" w14:textId="4897B79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7910D5" w14:paraId="7CEB05A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4FB0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F4E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9C83F79" w14:textId="42F55E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6237B56F" w14:textId="4BEA35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8512C" w14:textId="224D9A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EC367" w14:textId="0DDDEE4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7910D5" w14:paraId="1370488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4E38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AC39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138E14C8" w14:textId="4056F6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CBFF4A1" w14:textId="36B1A73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89243" w14:textId="3BDDE9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00301" w14:textId="53CA7D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910D5" w14:paraId="60AA583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A628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334A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1C6DEED" w14:textId="436372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05630D28" w14:textId="046F5C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C6FF4" w14:textId="570C95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FB4DD" w14:textId="1D701ED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7910D5" w14:paraId="42F8FA7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7900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CFFA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1459BDB0" w14:textId="1A9CAF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1CEBCB6" w14:textId="720542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A7FAB" w14:textId="325A2E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065AB" w14:textId="136B2DC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7910D5" w14:paraId="02E703D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E3BB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5BF1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7EF8BA6" w14:textId="2F87D8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2BCD3A0B" w14:textId="30D258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8908F" w14:textId="673333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EB29D" w14:textId="54710B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7910D5" w14:paraId="165FF94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AD1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8950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25CA15EC" w14:textId="5612F5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4B7B32F" w14:textId="70AF99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1F19C" w14:textId="49922C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EB7DB" w14:textId="2886A8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7910D5" w14:paraId="6871016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B769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30FE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10AB119B" w14:textId="2808F29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0DCF1DB6" w14:textId="037E456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37DA5" w14:textId="59A985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81B6D" w14:textId="5686527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7910D5" w14:paraId="6A9D9DF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0DB2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58E7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1663BE7" w14:textId="667410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6A14BEE5" w14:textId="441B32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C4DF4" w14:textId="1712956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75FA8" w14:textId="0677E7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7910D5" w14:paraId="7151551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15F06"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74AA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9A81B4D" w14:textId="4044AA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112C0DA7" w14:textId="63F36A8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46761" w14:textId="4C6A77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ED86B" w14:textId="74CB65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7910D5" w14:paraId="7AAFCBE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A337D"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61E0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04B91D1" w14:textId="4BED22F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E25E881" w14:textId="2085CCD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F554DCB" w14:textId="76857C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62FAC" w14:textId="4DBB77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7910D5" w14:paraId="06C1120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E1E7B"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42C2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592DA07D" w14:textId="538CB23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672C595" w14:textId="1FE9172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2CDBB" w14:textId="57C69A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B484A" w14:textId="05216B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7910D5" w14:paraId="66C17DA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E6E64"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DBAD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3A365D2B" w14:textId="251F53F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2A10CF7" w14:textId="09367E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B517A" w14:textId="438785F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15E75" w14:textId="4F4C81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7910D5" w14:paraId="5721EC9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D5C23"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46B9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3360D853" w14:textId="6256B9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2557B8C7" w14:textId="24F6A14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86EDB" w14:textId="09ED33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182C1" w14:textId="24DA7B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7910D5" w14:paraId="09827302"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7F66AE"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7192EFA8" w14:textId="5D6AB16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335,822.19 </w:t>
            </w:r>
          </w:p>
        </w:tc>
        <w:tc>
          <w:tcPr>
            <w:tcW w:w="675" w:type="pct"/>
            <w:tcBorders>
              <w:top w:val="nil"/>
              <w:left w:val="nil"/>
              <w:bottom w:val="single" w:sz="4" w:space="0" w:color="000000"/>
              <w:right w:val="single" w:sz="4" w:space="0" w:color="000000"/>
            </w:tcBorders>
            <w:shd w:val="clear" w:color="A5A5A5" w:fill="A5A5A5"/>
            <w:noWrap/>
            <w:vAlign w:val="bottom"/>
            <w:hideMark/>
          </w:tcPr>
          <w:p w14:paraId="2D01070E" w14:textId="56A5DED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B7863DA" w14:textId="681C57E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749B6BC6" w14:textId="21E7E40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98,686.59 </w:t>
            </w:r>
          </w:p>
        </w:tc>
      </w:tr>
      <w:tr w:rsidR="007910D5" w14:paraId="71DB39A0"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2D2BD"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71DB93A5" w14:textId="7B0A8A6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34,47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FBC0BDE" w14:textId="4E82C33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C1FFEEB" w14:textId="7BF3F93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2834AD9" w14:textId="3A43411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05,427.72 </w:t>
            </w:r>
          </w:p>
        </w:tc>
      </w:tr>
      <w:tr w:rsidR="007910D5" w14:paraId="2416B74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EA451"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26E3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01BA6BE8" w14:textId="302DF8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4,541.06 </w:t>
            </w:r>
          </w:p>
        </w:tc>
        <w:tc>
          <w:tcPr>
            <w:tcW w:w="675" w:type="pct"/>
            <w:tcBorders>
              <w:top w:val="nil"/>
              <w:left w:val="nil"/>
              <w:bottom w:val="single" w:sz="4" w:space="0" w:color="000000"/>
              <w:right w:val="single" w:sz="4" w:space="0" w:color="000000"/>
            </w:tcBorders>
            <w:shd w:val="clear" w:color="auto" w:fill="auto"/>
            <w:noWrap/>
            <w:vAlign w:val="bottom"/>
            <w:hideMark/>
          </w:tcPr>
          <w:p w14:paraId="67CA516F" w14:textId="075020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30B55" w14:textId="279EF5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69DF6" w14:textId="134C51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4,541.06 </w:t>
            </w:r>
          </w:p>
        </w:tc>
      </w:tr>
      <w:tr w:rsidR="007910D5" w14:paraId="0854EB0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27252"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85E8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2FFE1C82" w14:textId="720A76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298700F" w14:textId="0B7F3F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FB834" w14:textId="42BDF1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A8B0B" w14:textId="3167C3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7910D5" w14:paraId="0C62CB4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A4B8E"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16D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129CB041" w14:textId="35BE19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20225BFF" w14:textId="47D7F5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009D2" w14:textId="3CA73F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5A25F" w14:textId="67B250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7910D5" w14:paraId="5D369E0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C9E62"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4F5A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518128FD" w14:textId="4F2B9CC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630E4E98" w14:textId="479F63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A1182" w14:textId="2997F2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E7E78" w14:textId="34B5826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7910D5" w14:paraId="1B06D2D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A5E79"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7043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1598F3DE" w14:textId="16471E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27D04F3C" w14:textId="4E48F4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C847D" w14:textId="5B94D76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3AB7E" w14:textId="003CAD0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7910D5" w14:paraId="1C4BE0B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29827"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4168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6C8093A7" w14:textId="3A80945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BAD5572" w14:textId="26A2B2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3BFEB" w14:textId="6903535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67B7B" w14:textId="7AFFC0D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7910D5" w14:paraId="09E4C90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9C8AC"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42B5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14EFBE0" w14:textId="7F9CA6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6E21896D" w14:textId="3A8F4D6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21EA0" w14:textId="161363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D95B3" w14:textId="384F54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7910D5" w14:paraId="368DFAE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FB7BA"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833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81453C3" w14:textId="4CA3A4A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0EDE0409" w14:textId="3A5980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D767A" w14:textId="022F184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722C7" w14:textId="1FADBF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7910D5" w14:paraId="35EF910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EEB6B"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A6BF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30CEBED" w14:textId="16509B3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71C3ACF9" w14:textId="003654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FD067" w14:textId="1E902D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AFAAE" w14:textId="433452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7910D5" w14:paraId="5D0FBE1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C36CD"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F2E3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5BCCC25B" w14:textId="0FBAD3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5948F6E5" w14:textId="65D2D4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4A73A" w14:textId="3FB3D6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03577" w14:textId="3624BF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7910D5" w14:paraId="131F1D7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C6A79"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D86F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3D7E7D01" w14:textId="79DD0D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388E64B5" w14:textId="2673AF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A4952" w14:textId="41C0AF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0A9BB944" w14:textId="2D05C83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7910D5" w14:paraId="2FBFF0C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9A403"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5DBC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65C850F" w14:textId="6CD0E5C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46695349" w14:textId="2AD6E9B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CF242" w14:textId="5E673C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6A68A" w14:textId="68A762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7910D5" w14:paraId="4835247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594E7"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E571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375083F2" w14:textId="125A044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26E2AC4A" w14:textId="050951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85066" w14:textId="64A4CC7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137C4" w14:textId="41D27D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7910D5" w14:paraId="7D20574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47692"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57F4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AEFADA5" w14:textId="3F2FD8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27E53BEE" w14:textId="122A03C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8DAA7" w14:textId="558EDC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8ED31" w14:textId="071E89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7910D5" w14:paraId="005E53C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21164"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2233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64AEA2F1" w14:textId="1F91FB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1AADD1D8" w14:textId="1958AE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7FA3A" w14:textId="7D46D6B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743BB" w14:textId="04A3C5B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7910D5" w14:paraId="7EE5B5B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0898E"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9D00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5C5E4A53" w14:textId="60B714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28562B52" w14:textId="45D0531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8A21D" w14:textId="68B97F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FE44B" w14:textId="771555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7910D5" w14:paraId="148BD4C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9D8BE"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CDD2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0F3CB268" w14:textId="19136D6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2694EAB8" w14:textId="3EE523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D4B64" w14:textId="5B4FA0A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21E29" w14:textId="4027C6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7910D5" w14:paraId="3AF5143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E8D84"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7D5C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2010D816" w14:textId="52D782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413E7E96" w14:textId="4CE7C0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B1BFC" w14:textId="1524529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D3DB5" w14:textId="77252F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7910D5" w14:paraId="2DF73AA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50BB8"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F833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A0981A4" w14:textId="19F88FC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49BF2DF2" w14:textId="0EF4FF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26DB0" w14:textId="3D3ABF8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6CB6F" w14:textId="66F868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7910D5" w14:paraId="24A8326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16CD7"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91D9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06C20202" w14:textId="206324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5BD3A9DE" w14:textId="250564D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88AC1" w14:textId="2BC135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FF78A" w14:textId="656FF9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7910D5" w14:paraId="5CAC8B0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2D8B5"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08D8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822D5A8" w14:textId="10ECF1A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B6B3E83" w14:textId="373E692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9EF13" w14:textId="465FE6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56A51" w14:textId="340D00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7910D5" w14:paraId="3DF9A6E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E7112"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49E1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3D207C4" w14:textId="7C03D69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2B80A626" w14:textId="75AD50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0172BF46" w14:textId="55BC0A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08E23" w14:textId="60A22D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7910D5" w14:paraId="41CB610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527F4"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A7BA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245ADF8" w14:textId="6BA0825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7630052B" w14:textId="7930823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43290D" w14:textId="25B21E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A96E3" w14:textId="641EF0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7910D5" w14:paraId="1EF65FF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605DD"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BAB3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B54B5E7" w14:textId="1B41637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4BD30CA0" w14:textId="6B9BBF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82851" w14:textId="65E1A5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FB598" w14:textId="473CF00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7910D5" w14:paraId="2F1F22F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C2EBD"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A08B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179D184B" w14:textId="5700010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00B9B790" w14:textId="658107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3B945" w14:textId="2E9B74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7817B" w14:textId="36C0E7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7910D5" w14:paraId="14FDA40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D9BBF"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CE0C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5C690052" w14:textId="5A6E35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433E408D" w14:textId="51D35F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F373E" w14:textId="1AA0D16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70D16" w14:textId="5B8F1B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7910D5" w14:paraId="580927F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9E892"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C25F3"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213886E3" w14:textId="2533E7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09B815F" w14:textId="0A86802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EC7E5" w14:textId="668562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76061" w14:textId="481731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7910D5" w14:paraId="0C936D7E"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E96C0"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BFA3F28" w14:textId="14FD65E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30,474.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A55C1AA" w14:textId="21F08B7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F37252" w14:textId="4EE39BC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758C47" w14:textId="7EA1DCB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30,474.92 </w:t>
            </w:r>
          </w:p>
        </w:tc>
      </w:tr>
      <w:tr w:rsidR="007910D5" w14:paraId="50E9865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C2B41"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4241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15999180" w14:textId="064547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3F6F9ABD" w14:textId="6E8C475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02A30" w14:textId="6E0F8A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F5200" w14:textId="2EC4D3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7910D5" w14:paraId="59503D3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2B3BC"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5F2C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7D7EF6E8" w14:textId="779CCD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0AD31AD8" w14:textId="4833E5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98DFC" w14:textId="69D44C4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8DB41" w14:textId="255D1E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7910D5" w14:paraId="6254E87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9DA9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3009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2D4A438C" w14:textId="764F04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50E2F86" w14:textId="34A417B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1DD1A" w14:textId="333782E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C1BD7" w14:textId="42471B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7910D5" w14:paraId="301492C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5E8A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B31F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1AD804AE" w14:textId="493805B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6C385309" w14:textId="5441CC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67994" w14:textId="5911CB9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2FF9B" w14:textId="131AF3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7910D5" w14:paraId="0102259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0DD34"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2CAB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2688CFF" w14:textId="2E3E86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2FF618C2" w14:textId="3C09D14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0A9B7" w14:textId="322435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B7FC9" w14:textId="79D8C7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7910D5" w14:paraId="4EE0A21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947D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67E4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6256D69C" w14:textId="38DA738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38740BB1" w14:textId="0D9A8E1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16A27" w14:textId="0DC104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246BE" w14:textId="537A75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7910D5" w14:paraId="7F39932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6451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6225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DDFE493" w14:textId="094C454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1150E978" w14:textId="04827B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9630E" w14:textId="3D555B2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9EE59" w14:textId="491AC1B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7910D5" w14:paraId="35BD5B50"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E9881"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6BD7131" w14:textId="430A572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986,542.89 </w:t>
            </w:r>
          </w:p>
        </w:tc>
        <w:tc>
          <w:tcPr>
            <w:tcW w:w="675" w:type="pct"/>
            <w:tcBorders>
              <w:top w:val="nil"/>
              <w:left w:val="nil"/>
              <w:bottom w:val="single" w:sz="4" w:space="0" w:color="000000"/>
              <w:right w:val="single" w:sz="4" w:space="0" w:color="000000"/>
            </w:tcBorders>
            <w:shd w:val="clear" w:color="D8D8D8" w:fill="D8D8D8"/>
            <w:noWrap/>
            <w:vAlign w:val="bottom"/>
            <w:hideMark/>
          </w:tcPr>
          <w:p w14:paraId="1CAC46F6" w14:textId="58AFF7B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2AFCE6" w14:textId="13CAFB63"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4434B981" w14:textId="054DC04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278,452.29 </w:t>
            </w:r>
          </w:p>
        </w:tc>
      </w:tr>
      <w:tr w:rsidR="007910D5" w14:paraId="3C0C3AF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4D08C"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1657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04BDB769" w14:textId="23C3BD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7D31E753" w14:textId="1D63D42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4441D" w14:textId="46800C2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60FE3" w14:textId="63FF26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7910D5" w14:paraId="4711099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F558C"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1B5B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66465B2" w14:textId="2CFFE4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8,029.34 </w:t>
            </w:r>
          </w:p>
        </w:tc>
        <w:tc>
          <w:tcPr>
            <w:tcW w:w="675" w:type="pct"/>
            <w:tcBorders>
              <w:top w:val="nil"/>
              <w:left w:val="nil"/>
              <w:bottom w:val="single" w:sz="4" w:space="0" w:color="000000"/>
              <w:right w:val="single" w:sz="4" w:space="0" w:color="000000"/>
            </w:tcBorders>
            <w:shd w:val="clear" w:color="auto" w:fill="auto"/>
            <w:noWrap/>
            <w:vAlign w:val="bottom"/>
            <w:hideMark/>
          </w:tcPr>
          <w:p w14:paraId="049E5D6C" w14:textId="308880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2A02C" w14:textId="3ED57B4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2A778AB5" w14:textId="4D989F3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54,829.74 </w:t>
            </w:r>
          </w:p>
        </w:tc>
      </w:tr>
      <w:tr w:rsidR="007910D5" w14:paraId="451662E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A86ED"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7297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DCE54FA" w14:textId="6ED34B5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4F9EF52D" w14:textId="487EA1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0B0F1" w14:textId="30E0416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0CF1E" w14:textId="1ACF66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7910D5" w14:paraId="5109D3D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D09D2"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E5ED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5019DFC8" w14:textId="615F144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0BAAEEE6" w14:textId="5EE94C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BAEF8" w14:textId="2CE9A8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42985" w14:textId="7C8C152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7910D5" w14:paraId="3C5F4C0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FE67A"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978D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386E8603" w14:textId="1EE91FD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0317EA39" w14:textId="451A8E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7814AF9" w14:textId="3D00E3E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6260A20" w14:textId="278C10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7910D5" w14:paraId="655747A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4CA04"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6BFA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3822B54B" w14:textId="2E618A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2691D970" w14:textId="50BB81D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444F5356" w14:textId="503B2D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323CE62E" w14:textId="08FDFC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7910D5" w14:paraId="673E0FF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5B74D"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5DDB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6286852C" w14:textId="3283B6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5DAFD9D3" w14:textId="3AD369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E44629F" w14:textId="14AE46E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847F9" w14:textId="11B0F4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7910D5" w14:paraId="2489F9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7883E"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2829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5C9EE46" w14:textId="007E13F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7EC6A51B" w14:textId="5BDF875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8E70F" w14:textId="529E51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4F3CE" w14:textId="1886AD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7910D5" w14:paraId="62356B7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28D07"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9347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EAD7FF0" w14:textId="72802D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3111C619" w14:textId="4B066F0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9717F" w14:textId="0D5FED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3C265" w14:textId="0A4E424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7910D5" w14:paraId="0ED6E5F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7A438"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3CDD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FCC6E40" w14:textId="196AFC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50AE491E" w14:textId="040512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7E2C2" w14:textId="2AA59C0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304AC" w14:textId="68365B2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7910D5" w14:paraId="1776F9B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035E0"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FCC8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536E3E2" w14:textId="307CB9B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35D14AD1" w14:textId="63BCC93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FF51D" w14:textId="341F04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B346B" w14:textId="23EAC9E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7910D5" w14:paraId="1BB684D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78DB8"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49F5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2CC0A73E" w14:textId="067AA2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75DCAD91" w14:textId="0E21C70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B8EC9" w14:textId="5407A34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17948" w14:textId="1139FD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7910D5" w14:paraId="7028B7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30319"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6AAB8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1F422A0A" w14:textId="3CAE741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853819F" w14:textId="04AE00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A08F3F" w14:textId="363B6A8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43F9A" w14:textId="0EB0E53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7910D5" w14:paraId="5D39E70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1AD2D"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D957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7D3B5183" w14:textId="1E60024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67B30EA4" w14:textId="0797EB6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593C0" w14:textId="1FC5E53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2155A" w14:textId="3635432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7910D5" w14:paraId="5FF362A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1B0E5"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BCC0C7E" w14:textId="199FAB60"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44,530.57 </w:t>
            </w:r>
          </w:p>
        </w:tc>
        <w:tc>
          <w:tcPr>
            <w:tcW w:w="675" w:type="pct"/>
            <w:tcBorders>
              <w:top w:val="nil"/>
              <w:left w:val="nil"/>
              <w:bottom w:val="single" w:sz="4" w:space="0" w:color="000000"/>
              <w:right w:val="single" w:sz="4" w:space="0" w:color="000000"/>
            </w:tcBorders>
            <w:shd w:val="clear" w:color="D8D8D8" w:fill="D8D8D8"/>
            <w:noWrap/>
            <w:vAlign w:val="bottom"/>
            <w:hideMark/>
          </w:tcPr>
          <w:p w14:paraId="0E082CAC" w14:textId="13CB070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A66F5D" w14:textId="35EC577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0B3B6C" w14:textId="335CAC5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44,530.57 </w:t>
            </w:r>
          </w:p>
        </w:tc>
      </w:tr>
      <w:tr w:rsidR="007910D5" w14:paraId="13F3B3F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C2790"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68E1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1824D1FC" w14:textId="042A4A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57985FAD" w14:textId="1D59A6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B535B" w14:textId="7BE872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985ED" w14:textId="4DD39FB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7910D5" w14:paraId="4050292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B9633"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DCDF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676423DF" w14:textId="17CE3ED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7C10E70" w14:textId="50A21D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38BCC" w14:textId="77DA56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6D1EC" w14:textId="57D8DCD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7910D5" w14:paraId="16550EF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7452F"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6069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06A8E6D8" w14:textId="33AAEF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8ACA14C" w14:textId="72CB7D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49642" w14:textId="5588E65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53DE9" w14:textId="35FD90B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7910D5" w14:paraId="04B95D8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C660F"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4341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B5F9D71" w14:textId="02F81A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2E27C348" w14:textId="7FDC10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B62B8" w14:textId="0574409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70437" w14:textId="0434DC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7910D5" w14:paraId="59E97973"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558E2"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FBE5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02E56965" w14:textId="45D2C0F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3609091B" w14:textId="55F4D0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F1A3E" w14:textId="2A5D068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E874D" w14:textId="6A9A9EB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7910D5" w14:paraId="249B36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520DE"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ADAA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60136287" w14:textId="385697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62B7CCC7" w14:textId="213314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7D22C" w14:textId="494105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6C0B2" w14:textId="2EA0FCE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7910D5" w14:paraId="38D31C5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6AF6F"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51BE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569C3A05" w14:textId="108AF4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426AA822" w14:textId="6B8CA53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103C9" w14:textId="35ECB1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AEAEB" w14:textId="72E46F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7910D5" w14:paraId="2CA6D37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38084"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5F6E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492F0464" w14:textId="5630F4F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2BC85ACE" w14:textId="2E8C1F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04895" w14:textId="1AD1B6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D5B5C" w14:textId="472E413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7910D5" w14:paraId="353FB6D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AECB9"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8380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6FAD8BC" w14:textId="2552B0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50597CDD" w14:textId="3B3DEB7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7F897" w14:textId="4D8285E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86536" w14:textId="24A5210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7910D5" w14:paraId="0E87176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61112"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9DDD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692170ED" w14:textId="3499F85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42F627C9" w14:textId="590E8F6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861353D" w14:textId="2CC04ACC"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4446297" w14:textId="196FC3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7910D5" w14:paraId="2A3CF69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93DAD"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01AB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046CFA75" w14:textId="7D771F9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3D0FB2C" w14:textId="335E69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0A850" w14:textId="1476E04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60364" w14:textId="0E4CCC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7910D5" w14:paraId="5F53051C"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D8BFF"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B80A0DD" w14:textId="057E2C9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2,723.4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A7EF10" w14:textId="74E9E3F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8B1C2B" w14:textId="4784C8B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C471EA" w14:textId="496AD6C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22,723.45 </w:t>
            </w:r>
          </w:p>
        </w:tc>
      </w:tr>
      <w:tr w:rsidR="007910D5" w14:paraId="5991089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7DA9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A91E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00C0EBA" w14:textId="395B81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863.44 </w:t>
            </w:r>
          </w:p>
        </w:tc>
        <w:tc>
          <w:tcPr>
            <w:tcW w:w="675" w:type="pct"/>
            <w:tcBorders>
              <w:top w:val="nil"/>
              <w:left w:val="nil"/>
              <w:bottom w:val="single" w:sz="4" w:space="0" w:color="000000"/>
              <w:right w:val="single" w:sz="4" w:space="0" w:color="000000"/>
            </w:tcBorders>
            <w:shd w:val="clear" w:color="auto" w:fill="auto"/>
            <w:noWrap/>
            <w:vAlign w:val="bottom"/>
            <w:hideMark/>
          </w:tcPr>
          <w:p w14:paraId="299DDE2C" w14:textId="1A47570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10757" w14:textId="2BFB88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367C7" w14:textId="07C74AE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2,863.44 </w:t>
            </w:r>
          </w:p>
        </w:tc>
      </w:tr>
      <w:tr w:rsidR="007910D5" w14:paraId="1A19861E"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39E1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591C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194677EE" w14:textId="468F2D9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459.12 </w:t>
            </w:r>
          </w:p>
        </w:tc>
        <w:tc>
          <w:tcPr>
            <w:tcW w:w="675" w:type="pct"/>
            <w:tcBorders>
              <w:top w:val="nil"/>
              <w:left w:val="nil"/>
              <w:bottom w:val="single" w:sz="4" w:space="0" w:color="000000"/>
              <w:right w:val="single" w:sz="4" w:space="0" w:color="000000"/>
            </w:tcBorders>
            <w:shd w:val="clear" w:color="auto" w:fill="auto"/>
            <w:noWrap/>
            <w:vAlign w:val="bottom"/>
            <w:hideMark/>
          </w:tcPr>
          <w:p w14:paraId="3F73A9DF" w14:textId="0AEF080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8A3A1" w14:textId="221986D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A4C9A" w14:textId="3325B8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8,459.12 </w:t>
            </w:r>
          </w:p>
        </w:tc>
      </w:tr>
      <w:tr w:rsidR="007910D5" w14:paraId="170D68A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ADC07"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7DC0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7619A98" w14:textId="23055C7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3,609.84 </w:t>
            </w:r>
          </w:p>
        </w:tc>
        <w:tc>
          <w:tcPr>
            <w:tcW w:w="675" w:type="pct"/>
            <w:tcBorders>
              <w:top w:val="nil"/>
              <w:left w:val="nil"/>
              <w:bottom w:val="single" w:sz="4" w:space="0" w:color="000000"/>
              <w:right w:val="single" w:sz="4" w:space="0" w:color="000000"/>
            </w:tcBorders>
            <w:shd w:val="clear" w:color="auto" w:fill="auto"/>
            <w:noWrap/>
            <w:vAlign w:val="bottom"/>
            <w:hideMark/>
          </w:tcPr>
          <w:p w14:paraId="667471B6" w14:textId="2C0862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B51AC" w14:textId="793FEE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9054F" w14:textId="68A8F04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3,609.84 </w:t>
            </w:r>
          </w:p>
        </w:tc>
      </w:tr>
      <w:tr w:rsidR="007910D5" w14:paraId="7651F89F"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507BD"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6D087"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4C6A900D" w14:textId="28A233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2F2527BA" w14:textId="1241C28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1DEB7" w14:textId="6FA6C2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9EBA6" w14:textId="52E3B41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7910D5" w14:paraId="235B7FE4"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BEA3E"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6176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278BA953" w14:textId="1443A3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417.08 </w:t>
            </w:r>
          </w:p>
        </w:tc>
        <w:tc>
          <w:tcPr>
            <w:tcW w:w="675" w:type="pct"/>
            <w:tcBorders>
              <w:top w:val="nil"/>
              <w:left w:val="nil"/>
              <w:bottom w:val="single" w:sz="4" w:space="0" w:color="000000"/>
              <w:right w:val="single" w:sz="4" w:space="0" w:color="000000"/>
            </w:tcBorders>
            <w:shd w:val="clear" w:color="auto" w:fill="auto"/>
            <w:noWrap/>
            <w:vAlign w:val="bottom"/>
            <w:hideMark/>
          </w:tcPr>
          <w:p w14:paraId="33EB9AC3" w14:textId="5F9661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CFADC" w14:textId="00DA36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0C9D3" w14:textId="0FEFF4A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417.08 </w:t>
            </w:r>
          </w:p>
        </w:tc>
      </w:tr>
      <w:tr w:rsidR="007910D5" w14:paraId="4B20F84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61850"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F574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165258D" w14:textId="1E94A40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605E605F" w14:textId="28E6CC7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407A9" w14:textId="3FCD49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6AE7D" w14:textId="538F65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7910D5" w14:paraId="3A26907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1BA32"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0FA6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30837DB7" w14:textId="1370F3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3F7A9AB7" w14:textId="6A05F4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E3206" w14:textId="36924F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1FE53" w14:textId="7C97E8A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7910D5" w14:paraId="7ED4945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0142B" w14:textId="77777777" w:rsidR="007910D5" w:rsidRDefault="007910D5" w:rsidP="007910D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29CA5"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43905CDA" w14:textId="0B7DF2F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5,624.61 </w:t>
            </w:r>
          </w:p>
        </w:tc>
        <w:tc>
          <w:tcPr>
            <w:tcW w:w="675" w:type="pct"/>
            <w:tcBorders>
              <w:top w:val="nil"/>
              <w:left w:val="nil"/>
              <w:bottom w:val="single" w:sz="4" w:space="0" w:color="000000"/>
              <w:right w:val="single" w:sz="4" w:space="0" w:color="000000"/>
            </w:tcBorders>
            <w:shd w:val="clear" w:color="auto" w:fill="auto"/>
            <w:noWrap/>
            <w:vAlign w:val="bottom"/>
            <w:hideMark/>
          </w:tcPr>
          <w:p w14:paraId="1446FB3A" w14:textId="2125456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0A65B" w14:textId="0F3A947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AB312" w14:textId="5BB9AC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5,624.61 </w:t>
            </w:r>
          </w:p>
        </w:tc>
      </w:tr>
      <w:tr w:rsidR="007910D5" w14:paraId="43AAE9BE"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4C373C"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52EFBA0F" w14:textId="52F70CFA"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077.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1C1B34E" w14:textId="63D45B3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0899B8" w14:textId="3C4A5CE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FDEE46" w14:textId="73B9CA9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17,077.64 </w:t>
            </w:r>
          </w:p>
        </w:tc>
      </w:tr>
      <w:tr w:rsidR="007910D5" w14:paraId="370FFD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5F099"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BD78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6A0732FF" w14:textId="2AC6E72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313C5740" w14:textId="2E24A81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BFA54" w14:textId="0B87E8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F5EAD" w14:textId="5E3225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7910D5" w14:paraId="4A4B6BB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D0FDC"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675E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260669C0" w14:textId="2F60FB6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06,760.89 </w:t>
            </w:r>
          </w:p>
        </w:tc>
        <w:tc>
          <w:tcPr>
            <w:tcW w:w="675" w:type="pct"/>
            <w:tcBorders>
              <w:top w:val="nil"/>
              <w:left w:val="nil"/>
              <w:bottom w:val="single" w:sz="4" w:space="0" w:color="000000"/>
              <w:right w:val="single" w:sz="4" w:space="0" w:color="000000"/>
            </w:tcBorders>
            <w:shd w:val="clear" w:color="auto" w:fill="auto"/>
            <w:noWrap/>
            <w:vAlign w:val="bottom"/>
            <w:hideMark/>
          </w:tcPr>
          <w:p w14:paraId="5F13B933" w14:textId="1FC44F9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4BA30" w14:textId="25204AA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7830D" w14:textId="21BD721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06,760.89 </w:t>
            </w:r>
          </w:p>
        </w:tc>
      </w:tr>
      <w:tr w:rsidR="007910D5" w14:paraId="038568D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0AEE3"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21F04"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69CD383" w14:textId="15C6FE1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296B3A7C" w14:textId="2C2BDDB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F5E1F" w14:textId="2F1313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A9226" w14:textId="292FE27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7910D5" w14:paraId="4C8E0F5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3B9F4"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181C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236DB692" w14:textId="3EFF55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4301C6E5" w14:textId="43407E3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82073" w14:textId="2353C9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1ACC7" w14:textId="5DD202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7910D5" w14:paraId="74EBF026"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EFCD6"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63FC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4CA8E126" w14:textId="014F10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05D254F0" w14:textId="0AAC7D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11E67" w14:textId="4654949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83D7E" w14:textId="1161273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7910D5" w14:paraId="57C4677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8D8CB"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1A84E"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2EB299E5" w14:textId="538A3D8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14C6ACB4" w14:textId="588F2C8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C25F2" w14:textId="39854F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8835E" w14:textId="51DA25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7910D5" w14:paraId="456FF28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14008"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22E8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880A12D" w14:textId="50F9B8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31.92 </w:t>
            </w:r>
          </w:p>
        </w:tc>
        <w:tc>
          <w:tcPr>
            <w:tcW w:w="675" w:type="pct"/>
            <w:tcBorders>
              <w:top w:val="nil"/>
              <w:left w:val="nil"/>
              <w:bottom w:val="single" w:sz="4" w:space="0" w:color="000000"/>
              <w:right w:val="single" w:sz="4" w:space="0" w:color="000000"/>
            </w:tcBorders>
            <w:shd w:val="clear" w:color="auto" w:fill="auto"/>
            <w:noWrap/>
            <w:vAlign w:val="bottom"/>
            <w:hideMark/>
          </w:tcPr>
          <w:p w14:paraId="09B41FE8" w14:textId="1AD9E4A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8B19D" w14:textId="4074C92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2C5ED" w14:textId="4B79F76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31.92 </w:t>
            </w:r>
          </w:p>
        </w:tc>
      </w:tr>
      <w:tr w:rsidR="007910D5" w14:paraId="186EFAA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838A6"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232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72277018" w14:textId="751EC32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6E043237" w14:textId="4185EF1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75E98" w14:textId="4516241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4B560" w14:textId="6829112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7910D5" w14:paraId="4053C49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24C74" w14:textId="7777777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BE70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12B4FDD" w14:textId="39870C1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65A393F8" w14:textId="3270B4E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08442" w14:textId="1040C17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EB8C9" w14:textId="5B5AD68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7910D5" w14:paraId="06B8F446"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A8EECD"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33DE1F8A" w14:textId="3DB8F90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6B6CCEA4" w14:textId="1C826486"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8405DCB" w14:textId="46B0B33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85B0418" w14:textId="7D3F2BEB"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7910D5" w14:paraId="2F6B78C0"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FD5F5"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33FD825" w14:textId="1F9625D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0353C981" w14:textId="0D19699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66126F" w14:textId="7EFF5F81"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DE0B7D" w14:textId="1915E4B7"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7910D5" w14:paraId="350A300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43C62"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D654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572266F" w14:textId="6945D9F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7395687" w14:textId="1A5EC01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94996" w14:textId="24FBB2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909CF" w14:textId="03A505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7910D5" w14:paraId="5DB04BE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1509C"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E693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0777E03E" w14:textId="3E3541E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CE25BE7" w14:textId="7F8BBAD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C7B4B" w14:textId="010F44C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2C5F0" w14:textId="148753B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7910D5" w14:paraId="1B181CAB"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5D7E5E"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5A9A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4A0931EC" w14:textId="02304CD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DCCF98F" w14:textId="0BE1CDB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EC016" w14:textId="244353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BDD5D" w14:textId="37014F1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7910D5" w14:paraId="3ADD983A"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08479"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6B9D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400493E5" w14:textId="7BA94DD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0AAA9EC6" w14:textId="4CDF5CA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9B898" w14:textId="1D7751C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B6E91" w14:textId="183026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7910D5" w14:paraId="10396379"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C41B"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1343F"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239E3911" w14:textId="019E998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08001566" w14:textId="44E07D0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1A3D4" w14:textId="66A1AF1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6B138" w14:textId="75A1350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7910D5" w14:paraId="74FCFDF8"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9E04B"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40E4DBB" w14:textId="4BDE621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C8A00E" w14:textId="6470D219"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B0F781" w14:textId="6ABF9D68"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13CF1A" w14:textId="43DD881F"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7910D5" w14:paraId="254E7A37"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81805" w14:textId="77777777" w:rsidR="007910D5" w:rsidRDefault="007910D5" w:rsidP="007910D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E3448"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D189E66" w14:textId="32034C97"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18CA5" w14:textId="47FBFAE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D4466" w14:textId="199537A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5C835" w14:textId="370AF2D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7910D5" w14:paraId="262B1444"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B3451B"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E6EEE54" w14:textId="7ACC57D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0B9FE56" w14:textId="7A0AD17E"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5ED959" w14:textId="4A66FAE5"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C4F656" w14:textId="509ED4CC"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7910D5" w14:paraId="01C26921"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5321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EAD5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645BA88F" w14:textId="60A566B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B5E4F44" w14:textId="250C267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3AAF5" w14:textId="5E0B9C5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26F3D" w14:textId="735DDF0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910D5" w14:paraId="4D8E5A15"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7D51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7368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058432CA" w14:textId="2668EA45"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3B9D1D04" w14:textId="02784C3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EEDAF" w14:textId="5FE6A253"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11423" w14:textId="2EA78FEA"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7910D5" w14:paraId="00749CCD"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2A98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E67F9"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1677A3AF" w14:textId="522BE48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6CF3D88" w14:textId="78DCE4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82C6C" w14:textId="56FFADCB"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D16E8" w14:textId="1DABB9E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910D5" w14:paraId="44D2EC8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001C6"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0BD3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31A85D88" w14:textId="3A2843F1"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3190B84" w14:textId="5154B6D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B8A04" w14:textId="605C3AC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A84BD" w14:textId="5A87229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910D5" w14:paraId="4CF83A6C"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7B9EC"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4814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784F7174" w14:textId="1CC52CCF"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AC05CFD" w14:textId="5D4D4DB8"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C1479" w14:textId="6857A1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A5980" w14:textId="0DE1AD50"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7910D5" w14:paraId="4714E860"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6208A"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B5022"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61BE07CF" w14:textId="6D5A673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23E79C6" w14:textId="0F2D9BC2"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27825" w14:textId="602BA9BE"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80DC4" w14:textId="74667DF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7910D5" w14:paraId="77801E02"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3925B"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25A9D"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704B23A8" w14:textId="610ED61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0DA3D015" w14:textId="15E0B6B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26668" w14:textId="4862CECD"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F8723" w14:textId="70474276"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7910D5" w14:paraId="010055B0" w14:textId="77777777" w:rsidTr="007910D5">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0C19D5" w14:textId="77777777" w:rsidR="007910D5" w:rsidRDefault="007910D5" w:rsidP="007910D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3047B175" w14:textId="0026497D"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96FAE5E" w14:textId="4EC1AC82"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813652" w14:textId="0A88E15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0DD063" w14:textId="49D5A6D4" w:rsidR="007910D5" w:rsidRDefault="007910D5" w:rsidP="007910D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7910D5" w14:paraId="57962798" w14:textId="77777777" w:rsidTr="007910D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3EDC0"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483B1" w14:textId="77777777" w:rsidR="007910D5" w:rsidRDefault="007910D5" w:rsidP="007910D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0EDCF155" w14:textId="2BB9ECF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4D22FDCE" w14:textId="7AB75D29"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F9CF4" w14:textId="07BFE1C4"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523AB" w14:textId="0A8AE30C" w:rsidR="007910D5" w:rsidRDefault="007910D5" w:rsidP="007910D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4B01457"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31DC0F1" w14:textId="3A7F3FB0" w:rsidR="00C6214D" w:rsidRDefault="00C6214D"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7770EAC1"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lastRenderedPageBreak/>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87406D" w:rsidRPr="0087406D">
        <w:rPr>
          <w:rFonts w:ascii="Arial" w:eastAsia="Times New Roman" w:hAnsi="Arial" w:cs="Arial"/>
          <w:b/>
          <w:bCs/>
          <w:color w:val="0070C0"/>
          <w:sz w:val="24"/>
          <w:szCs w:val="24"/>
          <w:lang w:eastAsia="en-US"/>
        </w:rPr>
        <w:t>1,102,262,554.59</w:t>
      </w:r>
      <w:r w:rsidR="00B77C69">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17025FD7"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9C3936">
        <w:rPr>
          <w:rFonts w:ascii="Arial" w:eastAsia="Times New Roman" w:hAnsi="Arial" w:cs="Arial"/>
          <w:b/>
          <w:sz w:val="24"/>
          <w:szCs w:val="24"/>
          <w:lang w:val="en-US" w:eastAsia="en-US"/>
        </w:rPr>
        <w:t>₱</w:t>
      </w:r>
      <w:r w:rsidR="009A044A" w:rsidRPr="009C3936">
        <w:rPr>
          <w:rFonts w:ascii="Arial" w:eastAsia="Times New Roman" w:hAnsi="Arial" w:cs="Arial"/>
          <w:b/>
          <w:bCs/>
          <w:sz w:val="24"/>
          <w:szCs w:val="24"/>
          <w:lang w:eastAsia="en-US"/>
        </w:rPr>
        <w:t xml:space="preserve">524,324,063.71 </w:t>
      </w:r>
      <w:r w:rsidRPr="009C3936">
        <w:rPr>
          <w:rFonts w:ascii="Arial" w:eastAsia="Times New Roman" w:hAnsi="Arial" w:cs="Arial"/>
          <w:b/>
          <w:sz w:val="24"/>
          <w:szCs w:val="24"/>
          <w:lang w:val="en-US" w:eastAsia="en-US"/>
        </w:rPr>
        <w:t>standby funds</w:t>
      </w:r>
      <w:r w:rsidRPr="009C3936">
        <w:rPr>
          <w:rFonts w:ascii="Arial" w:eastAsia="Times New Roman" w:hAnsi="Arial" w:cs="Arial"/>
          <w:sz w:val="24"/>
          <w:szCs w:val="24"/>
          <w:lang w:val="en-US" w:eastAsia="en-US"/>
        </w:rPr>
        <w:t xml:space="preserve"> 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3A89D956"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D83E23" w:rsidRPr="00D83E23">
        <w:rPr>
          <w:rFonts w:ascii="Arial" w:eastAsia="Times New Roman" w:hAnsi="Arial" w:cs="Arial"/>
          <w:b/>
          <w:bCs/>
          <w:color w:val="0070C0"/>
          <w:sz w:val="24"/>
          <w:szCs w:val="24"/>
          <w:lang w:eastAsia="en-US"/>
        </w:rPr>
        <w:t>182,743</w:t>
      </w:r>
      <w:r w:rsidR="00D83E23">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D83E23" w:rsidRPr="00D83E23">
        <w:rPr>
          <w:rFonts w:ascii="Arial" w:eastAsia="Times New Roman" w:hAnsi="Arial" w:cs="Arial"/>
          <w:b/>
          <w:bCs/>
          <w:color w:val="0070C0"/>
          <w:sz w:val="24"/>
          <w:szCs w:val="24"/>
          <w:lang w:eastAsia="en-US"/>
        </w:rPr>
        <w:t>84,791,978.37</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D83E23" w:rsidRPr="00D83E23">
        <w:rPr>
          <w:rFonts w:ascii="Arial" w:eastAsia="Times New Roman" w:hAnsi="Arial" w:cs="Arial"/>
          <w:b/>
          <w:color w:val="0070C0"/>
          <w:sz w:val="24"/>
          <w:szCs w:val="24"/>
          <w:lang w:val="en-US" w:eastAsia="en-US"/>
        </w:rPr>
        <w:t>181,348,442.68</w:t>
      </w:r>
      <w:r w:rsidR="00D83E23">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D83E23" w:rsidRPr="00D83E23">
        <w:rPr>
          <w:rFonts w:ascii="Arial" w:eastAsia="Times New Roman" w:hAnsi="Arial" w:cs="Arial"/>
          <w:b/>
          <w:bCs/>
          <w:color w:val="0070C0"/>
          <w:sz w:val="24"/>
          <w:szCs w:val="24"/>
          <w:lang w:eastAsia="en-US"/>
        </w:rPr>
        <w:t>311,798,069.83</w:t>
      </w:r>
      <w:r w:rsidR="00D83E23">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7" w:type="pct"/>
        <w:tblInd w:w="274" w:type="dxa"/>
        <w:tblLook w:val="04A0" w:firstRow="1" w:lastRow="0" w:firstColumn="1" w:lastColumn="0" w:noHBand="0" w:noVBand="1"/>
      </w:tblPr>
      <w:tblGrid>
        <w:gridCol w:w="1388"/>
        <w:gridCol w:w="1418"/>
        <w:gridCol w:w="1104"/>
        <w:gridCol w:w="1324"/>
        <w:gridCol w:w="1419"/>
        <w:gridCol w:w="1300"/>
        <w:gridCol w:w="1560"/>
      </w:tblGrid>
      <w:tr w:rsidR="00B77C69" w:rsidRPr="0087406D" w14:paraId="0217D93A" w14:textId="77777777" w:rsidTr="0087406D">
        <w:trPr>
          <w:trHeight w:val="20"/>
        </w:trPr>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0DE47B2" w14:textId="77777777" w:rsidR="00B77C69" w:rsidRPr="0087406D"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87406D">
              <w:rPr>
                <w:rFonts w:ascii="Arial Narrow" w:eastAsia="Times New Roman" w:hAnsi="Arial Narrow"/>
                <w:b/>
                <w:bCs/>
                <w:color w:val="000000"/>
                <w:sz w:val="18"/>
                <w:szCs w:val="18"/>
              </w:rPr>
              <w:t>REGIONAL / FIELD OFFICE</w:t>
            </w:r>
          </w:p>
        </w:tc>
        <w:tc>
          <w:tcPr>
            <w:tcW w:w="74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A716463" w14:textId="77777777" w:rsidR="00B77C69" w:rsidRPr="0087406D"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87406D">
              <w:rPr>
                <w:rFonts w:ascii="Arial Narrow" w:eastAsia="Times New Roman" w:hAnsi="Arial Narrow"/>
                <w:b/>
                <w:bCs/>
                <w:color w:val="000000"/>
                <w:sz w:val="18"/>
                <w:szCs w:val="18"/>
              </w:rPr>
              <w:t>STANDBY FUNDS</w:t>
            </w:r>
          </w:p>
        </w:tc>
        <w:tc>
          <w:tcPr>
            <w:tcW w:w="127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B24F306" w14:textId="77777777" w:rsidR="00B77C69" w:rsidRPr="0087406D"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87406D">
              <w:rPr>
                <w:rFonts w:ascii="Arial Narrow" w:eastAsia="Times New Roman" w:hAnsi="Arial Narrow"/>
                <w:b/>
                <w:bCs/>
                <w:color w:val="000000"/>
                <w:sz w:val="18"/>
                <w:szCs w:val="18"/>
              </w:rPr>
              <w:t>FAMILY FOOD PACK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238BE47B" w14:textId="77777777" w:rsidR="00B77C69" w:rsidRPr="0087406D"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87406D">
              <w:rPr>
                <w:rFonts w:ascii="Arial Narrow" w:eastAsia="Times New Roman" w:hAnsi="Arial Narrow"/>
                <w:b/>
                <w:bCs/>
                <w:color w:val="000000"/>
                <w:sz w:val="18"/>
                <w:szCs w:val="18"/>
              </w:rPr>
              <w:t>OTHER FOOD ITEMS</w:t>
            </w:r>
          </w:p>
        </w:tc>
        <w:tc>
          <w:tcPr>
            <w:tcW w:w="68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8C8F81B" w14:textId="77777777" w:rsidR="00B77C69" w:rsidRPr="0087406D"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87406D">
              <w:rPr>
                <w:rFonts w:ascii="Arial Narrow" w:eastAsia="Times New Roman" w:hAnsi="Arial Narrow"/>
                <w:b/>
                <w:bCs/>
                <w:color w:val="000000"/>
                <w:sz w:val="18"/>
                <w:szCs w:val="18"/>
              </w:rPr>
              <w:t>NON-FOOD RELIEF ITEMS</w:t>
            </w:r>
          </w:p>
        </w:tc>
        <w:tc>
          <w:tcPr>
            <w:tcW w:w="82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E31134" w14:textId="77777777" w:rsidR="00B77C69" w:rsidRPr="0087406D"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87406D">
              <w:rPr>
                <w:rFonts w:ascii="Arial Narrow" w:eastAsia="Times New Roman" w:hAnsi="Arial Narrow"/>
                <w:b/>
                <w:bCs/>
                <w:color w:val="000000"/>
                <w:sz w:val="18"/>
                <w:szCs w:val="18"/>
              </w:rPr>
              <w:t>TOTAL STANDBY FUNDS &amp; STOCKPILE</w:t>
            </w:r>
          </w:p>
        </w:tc>
      </w:tr>
      <w:tr w:rsidR="00B77C69" w:rsidRPr="0087406D" w14:paraId="3DEA7317" w14:textId="77777777" w:rsidTr="0087406D">
        <w:trPr>
          <w:trHeight w:val="20"/>
        </w:trPr>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67F537AC" w14:textId="77777777" w:rsidR="00B77C69" w:rsidRPr="0087406D" w:rsidRDefault="00B77C69" w:rsidP="00B77C69">
            <w:pPr>
              <w:widowControl/>
              <w:spacing w:after="0" w:line="240" w:lineRule="auto"/>
              <w:ind w:right="57"/>
              <w:contextualSpacing/>
              <w:rPr>
                <w:rFonts w:ascii="Arial Narrow" w:eastAsia="Times New Roman" w:hAnsi="Arial Narrow"/>
                <w:b/>
                <w:bCs/>
                <w:color w:val="000000"/>
                <w:sz w:val="18"/>
                <w:szCs w:val="18"/>
              </w:rPr>
            </w:pPr>
          </w:p>
        </w:tc>
        <w:tc>
          <w:tcPr>
            <w:tcW w:w="745" w:type="pct"/>
            <w:vMerge/>
            <w:tcBorders>
              <w:top w:val="single" w:sz="8" w:space="0" w:color="000000"/>
              <w:left w:val="single" w:sz="8" w:space="0" w:color="000000"/>
              <w:bottom w:val="single" w:sz="8" w:space="0" w:color="000000"/>
              <w:right w:val="single" w:sz="8" w:space="0" w:color="000000"/>
            </w:tcBorders>
            <w:vAlign w:val="center"/>
            <w:hideMark/>
          </w:tcPr>
          <w:p w14:paraId="4565A4C4" w14:textId="77777777" w:rsidR="00B77C69" w:rsidRPr="0087406D" w:rsidRDefault="00B77C69" w:rsidP="00B77C69">
            <w:pPr>
              <w:widowControl/>
              <w:spacing w:after="0" w:line="240" w:lineRule="auto"/>
              <w:ind w:right="57"/>
              <w:contextualSpacing/>
              <w:rPr>
                <w:rFonts w:ascii="Arial Narrow" w:eastAsia="Times New Roman" w:hAnsi="Arial Narrow"/>
                <w:b/>
                <w:bCs/>
                <w:color w:val="000000"/>
                <w:sz w:val="18"/>
                <w:szCs w:val="18"/>
              </w:rPr>
            </w:pPr>
          </w:p>
        </w:tc>
        <w:tc>
          <w:tcPr>
            <w:tcW w:w="58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76ED788" w14:textId="77777777" w:rsidR="00B77C69" w:rsidRPr="0087406D"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87406D">
              <w:rPr>
                <w:rFonts w:ascii="Arial Narrow" w:eastAsia="Times New Roman" w:hAnsi="Arial Narrow"/>
                <w:b/>
                <w:bCs/>
                <w:color w:val="000000"/>
                <w:sz w:val="18"/>
                <w:szCs w:val="18"/>
              </w:rPr>
              <w:t>QUANTITY</w:t>
            </w:r>
          </w:p>
        </w:tc>
        <w:tc>
          <w:tcPr>
            <w:tcW w:w="69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24F5E90" w14:textId="77777777" w:rsidR="00B77C69" w:rsidRPr="0087406D"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87406D">
              <w:rPr>
                <w:rFonts w:ascii="Arial Narrow" w:eastAsia="Times New Roman" w:hAnsi="Arial Narrow"/>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EB9234" w14:textId="77777777" w:rsidR="00B77C69" w:rsidRPr="0087406D"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87406D">
              <w:rPr>
                <w:rFonts w:ascii="Arial Narrow" w:eastAsia="Times New Roman" w:hAnsi="Arial Narrow"/>
                <w:b/>
                <w:bCs/>
                <w:color w:val="000000"/>
                <w:sz w:val="18"/>
                <w:szCs w:val="18"/>
              </w:rPr>
              <w:t>TOTAL COST</w:t>
            </w:r>
          </w:p>
        </w:tc>
        <w:tc>
          <w:tcPr>
            <w:tcW w:w="6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D54B134" w14:textId="77777777" w:rsidR="00B77C69" w:rsidRPr="0087406D" w:rsidRDefault="00B77C69" w:rsidP="00B77C69">
            <w:pPr>
              <w:widowControl/>
              <w:spacing w:after="0" w:line="240" w:lineRule="auto"/>
              <w:ind w:right="57"/>
              <w:contextualSpacing/>
              <w:jc w:val="center"/>
              <w:rPr>
                <w:rFonts w:ascii="Arial Narrow" w:eastAsia="Times New Roman" w:hAnsi="Arial Narrow"/>
                <w:b/>
                <w:bCs/>
                <w:color w:val="000000"/>
                <w:sz w:val="18"/>
                <w:szCs w:val="18"/>
              </w:rPr>
            </w:pPr>
            <w:r w:rsidRPr="0087406D">
              <w:rPr>
                <w:rFonts w:ascii="Arial Narrow" w:eastAsia="Times New Roman" w:hAnsi="Arial Narrow"/>
                <w:b/>
                <w:bCs/>
                <w:color w:val="000000"/>
                <w:sz w:val="18"/>
                <w:szCs w:val="18"/>
              </w:rPr>
              <w:t>TOTAL COST</w:t>
            </w:r>
          </w:p>
        </w:tc>
        <w:tc>
          <w:tcPr>
            <w:tcW w:w="820" w:type="pct"/>
            <w:vMerge/>
            <w:tcBorders>
              <w:top w:val="single" w:sz="8" w:space="0" w:color="000000"/>
              <w:left w:val="single" w:sz="8" w:space="0" w:color="000000"/>
              <w:bottom w:val="single" w:sz="8" w:space="0" w:color="000000"/>
              <w:right w:val="single" w:sz="8" w:space="0" w:color="000000"/>
            </w:tcBorders>
            <w:vAlign w:val="center"/>
            <w:hideMark/>
          </w:tcPr>
          <w:p w14:paraId="751EE956" w14:textId="77777777" w:rsidR="00B77C69" w:rsidRPr="0087406D" w:rsidRDefault="00B77C69" w:rsidP="00B77C69">
            <w:pPr>
              <w:widowControl/>
              <w:spacing w:after="0" w:line="240" w:lineRule="auto"/>
              <w:ind w:right="57"/>
              <w:contextualSpacing/>
              <w:rPr>
                <w:rFonts w:ascii="Arial Narrow" w:eastAsia="Times New Roman" w:hAnsi="Arial Narrow"/>
                <w:b/>
                <w:bCs/>
                <w:color w:val="000000"/>
                <w:sz w:val="18"/>
                <w:szCs w:val="18"/>
              </w:rPr>
            </w:pPr>
          </w:p>
        </w:tc>
      </w:tr>
      <w:tr w:rsidR="0087406D" w:rsidRPr="0087406D" w14:paraId="76004995"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64E1417" w14:textId="77777777" w:rsidR="0087406D" w:rsidRPr="0087406D" w:rsidRDefault="0087406D" w:rsidP="0087406D">
            <w:pPr>
              <w:widowControl/>
              <w:spacing w:after="0" w:line="240" w:lineRule="auto"/>
              <w:ind w:right="57"/>
              <w:contextualSpacing/>
              <w:jc w:val="center"/>
              <w:rPr>
                <w:rFonts w:ascii="Arial Narrow" w:eastAsia="Times New Roman" w:hAnsi="Arial Narrow"/>
                <w:b/>
                <w:bCs/>
                <w:color w:val="000000"/>
                <w:sz w:val="18"/>
                <w:szCs w:val="18"/>
              </w:rPr>
            </w:pPr>
            <w:r w:rsidRPr="0087406D">
              <w:rPr>
                <w:rFonts w:ascii="Arial Narrow" w:eastAsia="Times New Roman" w:hAnsi="Arial Narrow"/>
                <w:b/>
                <w:bCs/>
                <w:color w:val="000000"/>
                <w:sz w:val="18"/>
                <w:szCs w:val="18"/>
              </w:rPr>
              <w:t>TOTAL</w:t>
            </w:r>
          </w:p>
        </w:tc>
        <w:tc>
          <w:tcPr>
            <w:tcW w:w="74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C65B548" w14:textId="5B5BCB59" w:rsidR="0087406D" w:rsidRPr="0087406D" w:rsidRDefault="0087406D" w:rsidP="0087406D">
            <w:pPr>
              <w:widowControl/>
              <w:spacing w:after="0" w:line="240" w:lineRule="auto"/>
              <w:ind w:right="57"/>
              <w:contextualSpacing/>
              <w:jc w:val="right"/>
              <w:rPr>
                <w:rFonts w:ascii="Arial Narrow" w:eastAsia="Times New Roman" w:hAnsi="Arial Narrow"/>
                <w:b/>
                <w:bCs/>
                <w:color w:val="000000"/>
                <w:sz w:val="18"/>
                <w:szCs w:val="18"/>
              </w:rPr>
            </w:pPr>
            <w:r w:rsidRPr="0087406D">
              <w:rPr>
                <w:rFonts w:ascii="Arial Narrow" w:hAnsi="Arial Narrow"/>
                <w:b/>
                <w:bCs/>
                <w:color w:val="000000"/>
                <w:sz w:val="18"/>
                <w:szCs w:val="18"/>
              </w:rPr>
              <w:t>524,324,063.71</w:t>
            </w:r>
          </w:p>
        </w:tc>
        <w:tc>
          <w:tcPr>
            <w:tcW w:w="58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4E87FD2" w14:textId="4ED2D830" w:rsidR="0087406D" w:rsidRPr="0087406D" w:rsidRDefault="0087406D" w:rsidP="0087406D">
            <w:pPr>
              <w:widowControl/>
              <w:spacing w:after="0" w:line="240" w:lineRule="auto"/>
              <w:ind w:right="57"/>
              <w:contextualSpacing/>
              <w:jc w:val="right"/>
              <w:rPr>
                <w:rFonts w:ascii="Arial Narrow" w:eastAsia="Times New Roman" w:hAnsi="Arial Narrow"/>
                <w:b/>
                <w:bCs/>
                <w:color w:val="000000"/>
                <w:sz w:val="18"/>
                <w:szCs w:val="18"/>
              </w:rPr>
            </w:pPr>
            <w:r w:rsidRPr="0087406D">
              <w:rPr>
                <w:rFonts w:ascii="Arial Narrow" w:hAnsi="Arial Narrow"/>
                <w:b/>
                <w:bCs/>
                <w:color w:val="000000"/>
                <w:sz w:val="18"/>
                <w:szCs w:val="18"/>
              </w:rPr>
              <w:t>182,743</w:t>
            </w:r>
          </w:p>
        </w:tc>
        <w:tc>
          <w:tcPr>
            <w:tcW w:w="69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67C6E03" w14:textId="1E44A0A4" w:rsidR="0087406D" w:rsidRPr="0087406D" w:rsidRDefault="0087406D" w:rsidP="0087406D">
            <w:pPr>
              <w:widowControl/>
              <w:spacing w:after="0" w:line="240" w:lineRule="auto"/>
              <w:ind w:right="57"/>
              <w:contextualSpacing/>
              <w:jc w:val="right"/>
              <w:rPr>
                <w:rFonts w:ascii="Arial Narrow" w:eastAsia="Times New Roman" w:hAnsi="Arial Narrow"/>
                <w:b/>
                <w:bCs/>
                <w:color w:val="000000"/>
                <w:sz w:val="18"/>
                <w:szCs w:val="18"/>
              </w:rPr>
            </w:pPr>
            <w:r w:rsidRPr="0087406D">
              <w:rPr>
                <w:rFonts w:ascii="Arial Narrow" w:hAnsi="Arial Narrow"/>
                <w:b/>
                <w:bCs/>
                <w:color w:val="000000"/>
                <w:sz w:val="18"/>
                <w:szCs w:val="18"/>
              </w:rPr>
              <w:t>84,791,978.37</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E9530F3" w14:textId="526F645B" w:rsidR="0087406D" w:rsidRPr="0087406D" w:rsidRDefault="0087406D" w:rsidP="0087406D">
            <w:pPr>
              <w:widowControl/>
              <w:spacing w:after="0" w:line="240" w:lineRule="auto"/>
              <w:ind w:right="57"/>
              <w:contextualSpacing/>
              <w:jc w:val="right"/>
              <w:rPr>
                <w:rFonts w:ascii="Arial Narrow" w:eastAsia="Times New Roman" w:hAnsi="Arial Narrow"/>
                <w:b/>
                <w:bCs/>
                <w:color w:val="000000"/>
                <w:sz w:val="18"/>
                <w:szCs w:val="18"/>
              </w:rPr>
            </w:pPr>
            <w:r w:rsidRPr="0087406D">
              <w:rPr>
                <w:rFonts w:ascii="Arial Narrow" w:hAnsi="Arial Narrow"/>
                <w:b/>
                <w:bCs/>
                <w:color w:val="000000"/>
                <w:sz w:val="18"/>
                <w:szCs w:val="18"/>
              </w:rPr>
              <w:t>181,348,442.68</w:t>
            </w:r>
          </w:p>
        </w:tc>
        <w:tc>
          <w:tcPr>
            <w:tcW w:w="6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C83952D" w14:textId="743ADC54" w:rsidR="0087406D" w:rsidRPr="0087406D" w:rsidRDefault="0087406D" w:rsidP="0087406D">
            <w:pPr>
              <w:widowControl/>
              <w:spacing w:after="0" w:line="240" w:lineRule="auto"/>
              <w:ind w:right="57"/>
              <w:contextualSpacing/>
              <w:jc w:val="right"/>
              <w:rPr>
                <w:rFonts w:ascii="Arial Narrow" w:eastAsia="Times New Roman" w:hAnsi="Arial Narrow"/>
                <w:b/>
                <w:bCs/>
                <w:color w:val="000000"/>
                <w:sz w:val="18"/>
                <w:szCs w:val="18"/>
              </w:rPr>
            </w:pPr>
            <w:r w:rsidRPr="0087406D">
              <w:rPr>
                <w:rFonts w:ascii="Arial Narrow" w:hAnsi="Arial Narrow"/>
                <w:b/>
                <w:bCs/>
                <w:color w:val="000000"/>
                <w:sz w:val="18"/>
                <w:szCs w:val="18"/>
              </w:rPr>
              <w:t>311,798,069.83</w:t>
            </w:r>
          </w:p>
        </w:tc>
        <w:tc>
          <w:tcPr>
            <w:tcW w:w="82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FE89FC" w14:textId="17DC7B4E" w:rsidR="0087406D" w:rsidRPr="0087406D" w:rsidRDefault="0087406D" w:rsidP="0087406D">
            <w:pPr>
              <w:widowControl/>
              <w:spacing w:after="0" w:line="240" w:lineRule="auto"/>
              <w:ind w:right="57"/>
              <w:contextualSpacing/>
              <w:jc w:val="right"/>
              <w:rPr>
                <w:rFonts w:ascii="Arial Narrow" w:eastAsia="Times New Roman" w:hAnsi="Arial Narrow"/>
                <w:b/>
                <w:bCs/>
                <w:color w:val="000000"/>
                <w:sz w:val="18"/>
                <w:szCs w:val="18"/>
              </w:rPr>
            </w:pPr>
            <w:r w:rsidRPr="0087406D">
              <w:rPr>
                <w:rFonts w:ascii="Arial Narrow" w:hAnsi="Arial Narrow"/>
                <w:b/>
                <w:bCs/>
                <w:color w:val="000000"/>
                <w:sz w:val="18"/>
                <w:szCs w:val="18"/>
              </w:rPr>
              <w:t>1,102,262,554.59</w:t>
            </w:r>
          </w:p>
        </w:tc>
      </w:tr>
      <w:tr w:rsidR="0087406D" w:rsidRPr="0087406D" w14:paraId="23AECDC3"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13CC73"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Central Office</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96F9E0" w14:textId="59BF6612"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491,412,544.94</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FCAC49" w14:textId="77D71B17"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A6947" w14:textId="56C2C2FF"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b/>
                <w:bCs/>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558CD4" w14:textId="37DCB43C"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b/>
                <w:bCs/>
                <w:color w:val="000000"/>
                <w:sz w:val="18"/>
                <w:szCs w:val="18"/>
              </w:rPr>
              <w:t>-</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087828" w14:textId="468B0C26"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b/>
                <w:bCs/>
                <w:color w:val="000000"/>
                <w:sz w:val="18"/>
                <w:szCs w:val="18"/>
              </w:rPr>
              <w:t>-</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F679E2" w14:textId="31446E56"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491,412,544.94</w:t>
            </w:r>
          </w:p>
        </w:tc>
      </w:tr>
      <w:tr w:rsidR="0087406D" w:rsidRPr="0087406D" w14:paraId="099AB85E"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1872A8"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NRLMB - NRO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F34F14" w14:textId="058EE1F4"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2D8702" w14:textId="0E1F4EC6"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704</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14247" w14:textId="2A8B5405"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794,96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785C82" w14:textId="644C86AB"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41,141,929.8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81C257" w14:textId="67E2918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09,709,132.3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0958A7" w14:textId="4107E0CA"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53,646,022.17</w:t>
            </w:r>
          </w:p>
        </w:tc>
      </w:tr>
      <w:tr w:rsidR="0087406D" w:rsidRPr="0087406D" w14:paraId="55405E48"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9F9C62"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NRLMB - VDRC</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3F11D9" w14:textId="3AD7A738"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9C9F28" w14:textId="708E93EA"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9,85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92759C" w14:textId="6A70250E"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4,412,14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69E5D" w14:textId="249CB695"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7,564,316.6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E63492" w14:textId="6AF37C0E"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6,350,620.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7B9643" w14:textId="6D5E557D"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8,327,076.60</w:t>
            </w:r>
          </w:p>
        </w:tc>
      </w:tr>
      <w:tr w:rsidR="0087406D" w:rsidRPr="0087406D" w14:paraId="7C0B79CB"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6DD71C"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E216AE" w14:textId="26453D3A"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CCBF5" w14:textId="1DB1DAAC"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9,939</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793910" w14:textId="740AFEC7"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036,206.4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8F0A75" w14:textId="0D0DBF69"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265,03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90F6DA" w14:textId="13A7109A"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7,762,526.2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5B0CEB" w14:textId="7B5FBEE1"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6,063,762.73</w:t>
            </w:r>
          </w:p>
        </w:tc>
      </w:tr>
      <w:tr w:rsidR="0087406D" w:rsidRPr="0087406D" w14:paraId="5A413EA6"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4C6CA3"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F087DA" w14:textId="36A95C32"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98797B" w14:textId="0F0444ED"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9,44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941DF" w14:textId="50D412C5"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9,536,726.57</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E0C7DB" w14:textId="3CC285C9"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174,477.11</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C6BE" w14:textId="65C79721"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9,623,584.4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584AFA" w14:textId="0268DF85"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4,334,788.13</w:t>
            </w:r>
          </w:p>
        </w:tc>
      </w:tr>
      <w:tr w:rsidR="0087406D" w:rsidRPr="0087406D" w14:paraId="019AD85E"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0D3A61"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854712" w14:textId="7E1FA5DA"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80,908.3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046158" w14:textId="3E37A7F7"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00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744B6" w14:textId="68FA5E04"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09,616.4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B3C87E" w14:textId="55D84EF7"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839,985.8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F6376" w14:textId="30D792EA"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5,962,362.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378FF8" w14:textId="04FE4A49"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0,592,872.58</w:t>
            </w:r>
          </w:p>
        </w:tc>
      </w:tr>
      <w:tr w:rsidR="0087406D" w:rsidRPr="0087406D" w14:paraId="51D9C175"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6B3543"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CALABARZON</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E71E23" w14:textId="53CF531A"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7BFF0A" w14:textId="369F1B5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87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40E6A" w14:textId="2321D197"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814,008.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9F0B1" w14:textId="344948A2"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7,761,842.4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39DA1" w14:textId="59FE8102"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980,373.3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F2EF79" w14:textId="2EC32D2E"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6,556,223.77</w:t>
            </w:r>
          </w:p>
        </w:tc>
      </w:tr>
      <w:tr w:rsidR="0087406D" w:rsidRPr="0087406D" w14:paraId="4F7219BB"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DF90CE"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MIMAROP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C2E683" w14:textId="3D19C606"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967,396.58</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11E17E" w14:textId="31B7E15B"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0,92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047790" w14:textId="08AAE126"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9,416,25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BBDFC" w14:textId="01007659"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061,634.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642AE4" w14:textId="7DD8E631"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879,212.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CE251A" w14:textId="0354C24D"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1,324,493.48</w:t>
            </w:r>
          </w:p>
        </w:tc>
      </w:tr>
      <w:tr w:rsidR="0087406D" w:rsidRPr="0087406D" w14:paraId="3F5DE956"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51F91E"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V</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EDA1A" w14:textId="79703794"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813,75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1E7FE" w14:textId="6B43797E"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2,76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DDF3B" w14:textId="7E0C42B4"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381,916.3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999E5" w14:textId="2807966A"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6,741,743.25</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C1E0A0" w14:textId="29C65E46"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3,458,279.9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D32C7A" w14:textId="48F290A6"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6,395,689.48</w:t>
            </w:r>
          </w:p>
        </w:tc>
      </w:tr>
      <w:tr w:rsidR="0087406D" w:rsidRPr="0087406D" w14:paraId="0D1A7CBE"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CD57BF"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V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ABE326" w14:textId="5A34B57C"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000,000.07</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35FB73" w14:textId="6B3B233E"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3,475</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FC5208" w14:textId="35B74E98"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4,588,481.6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E3BBEC" w14:textId="74FB6586"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40,785,452.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AD1D5C" w14:textId="2A4CC13C"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3,104,605.6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4C16FC" w14:textId="0F79E5FE"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71,478,539.42</w:t>
            </w:r>
          </w:p>
        </w:tc>
      </w:tr>
      <w:tr w:rsidR="0087406D" w:rsidRPr="0087406D" w14:paraId="3B82B9BE"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304B88"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V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CE7752" w14:textId="0893D5EC"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77,03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C4799A" w14:textId="6872DE26"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9,459</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79E9AD" w14:textId="296B55A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4,114,665.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067ECC" w14:textId="192564DC"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937,907.3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3B0FA1" w14:textId="37BD784C"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7,934,548.23</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D3842E" w14:textId="3653111C"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8,064,150.61</w:t>
            </w:r>
          </w:p>
        </w:tc>
      </w:tr>
      <w:tr w:rsidR="0087406D" w:rsidRPr="0087406D" w14:paraId="6ABF33B0"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11C907B"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VI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DF8C15" w14:textId="208A084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194,543.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0DF3D2" w14:textId="2DA299F3"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50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4F923D" w14:textId="522FAB43"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261,696.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A9E48F" w14:textId="24452044"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955,680.1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B216D7" w14:textId="3EFF7DE5"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9,179,402.9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32E98" w14:textId="54A8864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6,591,322.05</w:t>
            </w:r>
          </w:p>
        </w:tc>
      </w:tr>
      <w:tr w:rsidR="0087406D" w:rsidRPr="0087406D" w14:paraId="2BC47C49"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2EE92A"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I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B3BE42" w14:textId="248D0368"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7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96C730" w14:textId="37C494BA"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7,7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6454C7" w14:textId="5B55F2AD"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4,224,367.7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5360D" w14:textId="74F0BD23"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1,788,539.4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C76FCE" w14:textId="33D1884B"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0,277,040.11</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91EEF" w14:textId="5EBBE573"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6,859,947.25</w:t>
            </w:r>
          </w:p>
        </w:tc>
      </w:tr>
      <w:tr w:rsidR="0087406D" w:rsidRPr="0087406D" w14:paraId="506B5689"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E0BE9C"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X</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FD2217" w14:textId="60914F87"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000,724.42</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11A7C4" w14:textId="69C018D5"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4,183</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DFB1F" w14:textId="634C660E"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6,891,647.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77A3E9" w14:textId="214CE4D4"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0,189,344.3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7FEB6" w14:textId="1F0E72CB"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1,294,938.00</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533028" w14:textId="7E591928"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1,376,653.80</w:t>
            </w:r>
          </w:p>
        </w:tc>
      </w:tr>
      <w:tr w:rsidR="0087406D" w:rsidRPr="0087406D" w14:paraId="07582A85"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E394BF"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X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CE2818" w14:textId="62C2E0C6"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000,000.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E51037" w14:textId="543822AD"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9,818</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BCC3E" w14:textId="2AED192B"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733,120.7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C7648E" w14:textId="3311955D"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316,075.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96E88" w14:textId="2865DD43"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822,152.25</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C2342A" w14:textId="23FED65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3,871,347.95</w:t>
            </w:r>
          </w:p>
        </w:tc>
      </w:tr>
      <w:tr w:rsidR="0087406D" w:rsidRPr="0087406D" w14:paraId="484F7EBC"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C63DC26"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XII</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1819B" w14:textId="3027C078"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000,513.85</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D6156A" w14:textId="6CA8FCC1"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4,88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051F6" w14:textId="44C5CC78"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689,50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5504AA" w14:textId="4698415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9,685,658.0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A0AD5F" w14:textId="759E4C5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4,433,691.49</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27F784" w14:textId="1452552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9,809,363.38</w:t>
            </w:r>
          </w:p>
        </w:tc>
      </w:tr>
      <w:tr w:rsidR="0087406D" w:rsidRPr="0087406D" w14:paraId="52350A95"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BDCED6"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CARAGA</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B4A7BC" w14:textId="33076778"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000,740.55</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938F6C" w14:textId="69BB54A4"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202</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1D795" w14:textId="0601A4C2"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614,729.1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E8558E" w14:textId="7680D13B"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464,025.6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270E09" w14:textId="441656E5"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3,469,504.87</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526D3A" w14:textId="1A6EB48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22,549,000.20</w:t>
            </w:r>
          </w:p>
        </w:tc>
      </w:tr>
      <w:tr w:rsidR="0087406D" w:rsidRPr="0087406D" w14:paraId="0F8361EE"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7E3DF07"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NC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0003C" w14:textId="7BBC99CE"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3,000,559.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45DED5" w14:textId="063BAB5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330</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24D7A" w14:textId="273A315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730,569.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E2E85B" w14:textId="700B3DCF"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8,093,601.8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8DD40" w14:textId="49E5007A"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4,453,894.28</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4CB331" w14:textId="29B156C7"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6,278,624.08</w:t>
            </w:r>
          </w:p>
        </w:tc>
      </w:tr>
      <w:tr w:rsidR="0087406D" w:rsidRPr="0087406D" w14:paraId="7A71B803" w14:textId="77777777" w:rsidTr="0087406D">
        <w:trPr>
          <w:trHeight w:val="20"/>
        </w:trPr>
        <w:tc>
          <w:tcPr>
            <w:tcW w:w="72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509624" w14:textId="77777777" w:rsidR="0087406D" w:rsidRPr="0087406D" w:rsidRDefault="0087406D" w:rsidP="0087406D">
            <w:pPr>
              <w:widowControl/>
              <w:spacing w:after="0" w:line="240" w:lineRule="auto"/>
              <w:ind w:right="57"/>
              <w:contextualSpacing/>
              <w:rPr>
                <w:rFonts w:ascii="Arial Narrow" w:eastAsia="Times New Roman" w:hAnsi="Arial Narrow"/>
                <w:color w:val="000000"/>
                <w:sz w:val="18"/>
                <w:szCs w:val="18"/>
              </w:rPr>
            </w:pPr>
            <w:r w:rsidRPr="0087406D">
              <w:rPr>
                <w:rFonts w:ascii="Arial Narrow" w:eastAsia="Times New Roman" w:hAnsi="Arial Narrow"/>
                <w:color w:val="000000"/>
                <w:sz w:val="18"/>
                <w:szCs w:val="18"/>
              </w:rPr>
              <w:t>CAR</w:t>
            </w:r>
          </w:p>
        </w:tc>
        <w:tc>
          <w:tcPr>
            <w:tcW w:w="74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9CC323" w14:textId="1CEFA469"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353.00</w:t>
            </w:r>
          </w:p>
        </w:tc>
        <w:tc>
          <w:tcPr>
            <w:tcW w:w="58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6EA4E" w14:textId="31EBC5DC"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0,646</w:t>
            </w:r>
          </w:p>
        </w:tc>
        <w:tc>
          <w:tcPr>
            <w:tcW w:w="69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87B550" w14:textId="0369BB47"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041,378.4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438506" w14:textId="2AF35DB9"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581,199.8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2EB2E" w14:textId="4524980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1,102,200.72</w:t>
            </w:r>
          </w:p>
        </w:tc>
        <w:tc>
          <w:tcPr>
            <w:tcW w:w="82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151FCC" w14:textId="0AA591F0" w:rsidR="0087406D" w:rsidRPr="0087406D" w:rsidRDefault="0087406D" w:rsidP="0087406D">
            <w:pPr>
              <w:widowControl/>
              <w:spacing w:after="0" w:line="240" w:lineRule="auto"/>
              <w:ind w:right="57"/>
              <w:contextualSpacing/>
              <w:jc w:val="right"/>
              <w:rPr>
                <w:rFonts w:ascii="Arial Narrow" w:eastAsia="Times New Roman" w:hAnsi="Arial Narrow"/>
                <w:color w:val="000000"/>
                <w:sz w:val="18"/>
                <w:szCs w:val="18"/>
              </w:rPr>
            </w:pPr>
            <w:r w:rsidRPr="0087406D">
              <w:rPr>
                <w:rFonts w:ascii="Arial Narrow" w:hAnsi="Arial Narrow"/>
                <w:color w:val="000000"/>
                <w:sz w:val="18"/>
                <w:szCs w:val="18"/>
              </w:rPr>
              <w:t>16,730,131.97</w:t>
            </w:r>
          </w:p>
        </w:tc>
      </w:tr>
    </w:tbl>
    <w:p w14:paraId="3A58A2DA" w14:textId="33FD4892"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D83E23">
        <w:rPr>
          <w:rFonts w:ascii="Arial" w:eastAsia="Arial" w:hAnsi="Arial" w:cs="Arial"/>
          <w:i/>
          <w:sz w:val="16"/>
          <w:szCs w:val="16"/>
        </w:rPr>
        <w:t>9</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D83E23">
        <w:rPr>
          <w:rFonts w:ascii="Arial" w:eastAsia="Arial" w:hAnsi="Arial" w:cs="Arial"/>
          <w:i/>
          <w:sz w:val="16"/>
          <w:szCs w:val="16"/>
        </w:rPr>
        <w:t>12MN</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107C169" w:rsidR="000C011D" w:rsidRPr="00D42B1F" w:rsidRDefault="00F8742D" w:rsidP="003B7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9</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79E7CCDD"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373735">
              <w:rPr>
                <w:rFonts w:ascii="Arial" w:eastAsia="Arial" w:hAnsi="Arial" w:cs="Arial"/>
                <w:sz w:val="20"/>
                <w:szCs w:val="20"/>
              </w:rPr>
              <w:t>8</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37241877"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D90B3D">
              <w:rPr>
                <w:rFonts w:ascii="Arial" w:eastAsia="Arial" w:hAnsi="Arial" w:cs="Arial"/>
                <w:sz w:val="20"/>
                <w:szCs w:val="20"/>
              </w:rPr>
              <w:t>8</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0BC801A1" w:rsidR="000C011D" w:rsidRPr="00F8742D" w:rsidRDefault="00F8742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F8742D">
              <w:rPr>
                <w:rFonts w:ascii="Arial" w:eastAsia="Arial" w:hAnsi="Arial" w:cs="Arial"/>
                <w:color w:val="0070C0"/>
                <w:sz w:val="20"/>
                <w:szCs w:val="19"/>
              </w:rPr>
              <w:t>28</w:t>
            </w:r>
            <w:r w:rsidR="00011F79" w:rsidRPr="00F8742D">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F8742D"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A total of ₱80,915.82 worth of relief assistance was provided to the Locally Stranded Individuals (LSIs) in CAR.</w:t>
            </w:r>
          </w:p>
          <w:p w14:paraId="3F1ABFF9" w14:textId="551A1C83" w:rsidR="00011F79" w:rsidRPr="00F8742D" w:rsidRDefault="00011F79" w:rsidP="00011F79">
            <w:pPr>
              <w:pStyle w:val="ListParagraph"/>
              <w:numPr>
                <w:ilvl w:val="0"/>
                <w:numId w:val="6"/>
              </w:numPr>
              <w:rPr>
                <w:rFonts w:ascii="Arial" w:eastAsia="Arial" w:hAnsi="Arial" w:cs="Arial"/>
                <w:color w:val="0070C0"/>
                <w:sz w:val="20"/>
                <w:szCs w:val="19"/>
              </w:rPr>
            </w:pPr>
            <w:r w:rsidRPr="00F8742D">
              <w:rPr>
                <w:rFonts w:ascii="Arial" w:eastAsia="Arial" w:hAnsi="Arial" w:cs="Arial"/>
                <w:color w:val="0070C0"/>
                <w:sz w:val="20"/>
                <w:szCs w:val="19"/>
              </w:rPr>
              <w:t>DSWD-FO CAR participated in the Cordillera RDRRMC COVID-19 RTF Meeting.</w:t>
            </w:r>
          </w:p>
          <w:p w14:paraId="36FA968B" w14:textId="66A82D65" w:rsidR="00011F79" w:rsidRPr="00F8742D" w:rsidRDefault="00011F79" w:rsidP="00011F79">
            <w:pPr>
              <w:pStyle w:val="ListParagraph"/>
              <w:numPr>
                <w:ilvl w:val="0"/>
                <w:numId w:val="6"/>
              </w:numPr>
              <w:rPr>
                <w:rFonts w:ascii="Arial" w:eastAsia="Arial" w:hAnsi="Arial" w:cs="Arial"/>
                <w:color w:val="0070C0"/>
                <w:sz w:val="20"/>
                <w:szCs w:val="19"/>
              </w:rPr>
            </w:pPr>
            <w:r w:rsidRPr="00F8742D">
              <w:rPr>
                <w:rFonts w:ascii="Arial" w:eastAsia="Arial" w:hAnsi="Arial" w:cs="Arial"/>
                <w:color w:val="0070C0"/>
                <w:sz w:val="20"/>
                <w:szCs w:val="19"/>
              </w:rPr>
              <w:t>Continuous preparation for the Bayanihan to Recover as One Act.</w:t>
            </w:r>
          </w:p>
          <w:p w14:paraId="097846B7" w14:textId="77777777" w:rsidR="000C011D" w:rsidRPr="00F8742D"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DSWD-FOCAR is continuously processing the documents and release of assistance for LSIs and Returning Overseas Filipinos (ROFs).</w:t>
            </w:r>
          </w:p>
          <w:p w14:paraId="663D8B1B" w14:textId="022F46A9" w:rsidR="000C011D"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6AB677B7" w14:textId="3B219172" w:rsidR="00F8742D" w:rsidRPr="00F8742D" w:rsidRDefault="00F8742D" w:rsidP="00F8742D">
            <w:pPr>
              <w:pStyle w:val="ListParagraph"/>
              <w:numPr>
                <w:ilvl w:val="0"/>
                <w:numId w:val="6"/>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 xml:space="preserve">DSWD-FO CAR </w:t>
            </w:r>
            <w:r w:rsidRPr="00F8742D">
              <w:rPr>
                <w:rFonts w:ascii="Arial" w:eastAsia="Arial" w:hAnsi="Arial" w:cs="Arial"/>
                <w:color w:val="0070C0"/>
                <w:sz w:val="20"/>
                <w:szCs w:val="19"/>
              </w:rPr>
              <w:t xml:space="preserve">is on </w:t>
            </w:r>
            <w:r w:rsidRPr="00F8742D">
              <w:rPr>
                <w:rFonts w:ascii="Arial" w:eastAsia="Arial" w:hAnsi="Arial" w:cs="Arial"/>
                <w:b/>
                <w:color w:val="FF0000"/>
                <w:sz w:val="20"/>
                <w:szCs w:val="19"/>
              </w:rPr>
              <w:t>RED ALERT</w:t>
            </w:r>
            <w:r w:rsidRPr="00F8742D">
              <w:rPr>
                <w:rFonts w:ascii="Arial" w:eastAsia="Arial" w:hAnsi="Arial" w:cs="Arial"/>
                <w:color w:val="FF0000"/>
                <w:sz w:val="20"/>
                <w:szCs w:val="19"/>
              </w:rPr>
              <w:t xml:space="preserve"> </w:t>
            </w:r>
            <w:r w:rsidRPr="00F8742D">
              <w:rPr>
                <w:rFonts w:ascii="Arial" w:eastAsia="Arial" w:hAnsi="Arial" w:cs="Arial"/>
                <w:color w:val="0070C0"/>
                <w:sz w:val="20"/>
                <w:szCs w:val="19"/>
              </w:rPr>
              <w:t>in accordance to the alert</w:t>
            </w:r>
            <w:r>
              <w:rPr>
                <w:rFonts w:ascii="Arial" w:eastAsia="Arial" w:hAnsi="Arial" w:cs="Arial"/>
                <w:color w:val="0070C0"/>
                <w:sz w:val="20"/>
                <w:szCs w:val="19"/>
              </w:rPr>
              <w:t xml:space="preserve"> </w:t>
            </w:r>
            <w:r w:rsidRPr="00F8742D">
              <w:rPr>
                <w:rFonts w:ascii="Arial" w:eastAsia="Arial" w:hAnsi="Arial" w:cs="Arial"/>
                <w:color w:val="0070C0"/>
                <w:sz w:val="20"/>
                <w:szCs w:val="19"/>
              </w:rPr>
              <w:t>level status of Cordillera Regional Disaster Risk Reduction and Management Council (CRDRRMC).</w:t>
            </w:r>
          </w:p>
          <w:p w14:paraId="624E2B64" w14:textId="77777777" w:rsidR="000C011D" w:rsidRPr="00F8742D" w:rsidRDefault="000C011D" w:rsidP="006162E5">
            <w:pPr>
              <w:spacing w:after="0" w:line="240" w:lineRule="auto"/>
              <w:contextualSpacing/>
              <w:rPr>
                <w:rFonts w:ascii="Arial" w:eastAsia="Arial" w:hAnsi="Arial" w:cs="Arial"/>
                <w:color w:val="0070C0"/>
                <w:sz w:val="20"/>
                <w:szCs w:val="19"/>
              </w:rPr>
            </w:pPr>
          </w:p>
          <w:p w14:paraId="6BE381AE" w14:textId="77777777" w:rsidR="000C011D" w:rsidRPr="00F8742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F8742D">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F8742D" w:rsidRPr="00F8742D" w14:paraId="3D3E2C51" w14:textId="77777777" w:rsidTr="006162E5">
              <w:tc>
                <w:tcPr>
                  <w:tcW w:w="1370" w:type="pct"/>
                  <w:shd w:val="clear" w:color="auto" w:fill="D9D9D9" w:themeFill="background1" w:themeFillShade="D9"/>
                  <w:vAlign w:val="center"/>
                </w:tcPr>
                <w:p w14:paraId="11F2CEB3" w14:textId="77777777" w:rsidR="000C011D" w:rsidRPr="00F8742D" w:rsidRDefault="000C011D" w:rsidP="006162E5">
                  <w:pPr>
                    <w:widowControl/>
                    <w:spacing w:after="0" w:line="240" w:lineRule="auto"/>
                    <w:contextualSpacing/>
                    <w:jc w:val="center"/>
                    <w:rPr>
                      <w:rFonts w:ascii="Arial" w:eastAsia="Arial" w:hAnsi="Arial" w:cs="Arial"/>
                      <w:b/>
                      <w:color w:val="0070C0"/>
                      <w:sz w:val="16"/>
                      <w:szCs w:val="16"/>
                    </w:rPr>
                  </w:pPr>
                  <w:r w:rsidRPr="00F8742D">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2AF05E74" w14:textId="77777777" w:rsidR="000C011D" w:rsidRPr="00F8742D" w:rsidRDefault="000C011D" w:rsidP="006162E5">
                  <w:pPr>
                    <w:widowControl/>
                    <w:spacing w:after="0" w:line="240" w:lineRule="auto"/>
                    <w:contextualSpacing/>
                    <w:jc w:val="center"/>
                    <w:rPr>
                      <w:rFonts w:ascii="Arial" w:eastAsia="Arial" w:hAnsi="Arial" w:cs="Arial"/>
                      <w:b/>
                      <w:color w:val="0070C0"/>
                      <w:sz w:val="16"/>
                      <w:szCs w:val="16"/>
                    </w:rPr>
                  </w:pPr>
                  <w:r w:rsidRPr="00F8742D">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62644F2C" w14:textId="77777777" w:rsidR="000C011D" w:rsidRPr="00F8742D" w:rsidRDefault="000C011D" w:rsidP="006162E5">
                  <w:pPr>
                    <w:widowControl/>
                    <w:spacing w:after="0" w:line="240" w:lineRule="auto"/>
                    <w:contextualSpacing/>
                    <w:jc w:val="center"/>
                    <w:rPr>
                      <w:rFonts w:ascii="Arial" w:eastAsia="Arial" w:hAnsi="Arial" w:cs="Arial"/>
                      <w:b/>
                      <w:color w:val="0070C0"/>
                      <w:sz w:val="16"/>
                      <w:szCs w:val="16"/>
                    </w:rPr>
                  </w:pPr>
                  <w:r w:rsidRPr="00F8742D">
                    <w:rPr>
                      <w:rFonts w:ascii="Arial" w:eastAsia="Arial" w:hAnsi="Arial" w:cs="Arial"/>
                      <w:b/>
                      <w:color w:val="0070C0"/>
                      <w:sz w:val="16"/>
                      <w:szCs w:val="16"/>
                    </w:rPr>
                    <w:t>TOTA AMOUNT PAID (PhP)</w:t>
                  </w:r>
                </w:p>
              </w:tc>
            </w:tr>
            <w:tr w:rsidR="00F8742D" w:rsidRPr="00F8742D" w14:paraId="78BD9A9B" w14:textId="77777777" w:rsidTr="006162E5">
              <w:tc>
                <w:tcPr>
                  <w:tcW w:w="5000" w:type="pct"/>
                  <w:gridSpan w:val="3"/>
                  <w:shd w:val="clear" w:color="auto" w:fill="EAF1DD" w:themeFill="accent3" w:themeFillTint="33"/>
                  <w:vAlign w:val="center"/>
                </w:tcPr>
                <w:p w14:paraId="1536F765" w14:textId="77777777" w:rsidR="000C011D" w:rsidRPr="00F8742D" w:rsidRDefault="000C011D" w:rsidP="006162E5">
                  <w:pPr>
                    <w:widowControl/>
                    <w:spacing w:after="0" w:line="240" w:lineRule="auto"/>
                    <w:contextualSpacing/>
                    <w:rPr>
                      <w:rFonts w:ascii="Arial" w:eastAsia="Arial" w:hAnsi="Arial" w:cs="Arial"/>
                      <w:b/>
                      <w:color w:val="0070C0"/>
                      <w:sz w:val="16"/>
                      <w:szCs w:val="16"/>
                    </w:rPr>
                  </w:pPr>
                  <w:r w:rsidRPr="00F8742D">
                    <w:rPr>
                      <w:rFonts w:ascii="Arial" w:eastAsia="Arial" w:hAnsi="Arial" w:cs="Arial"/>
                      <w:b/>
                      <w:color w:val="0070C0"/>
                      <w:sz w:val="16"/>
                      <w:szCs w:val="16"/>
                    </w:rPr>
                    <w:t>FIRST TRANCHE</w:t>
                  </w:r>
                </w:p>
              </w:tc>
            </w:tr>
            <w:tr w:rsidR="00F8742D" w:rsidRPr="00F8742D" w14:paraId="7E8A204B" w14:textId="77777777" w:rsidTr="006162E5">
              <w:tc>
                <w:tcPr>
                  <w:tcW w:w="1370" w:type="pct"/>
                </w:tcPr>
                <w:p w14:paraId="1CE12000" w14:textId="77777777" w:rsidR="000C011D" w:rsidRPr="00F8742D" w:rsidRDefault="000C011D" w:rsidP="006162E5">
                  <w:pPr>
                    <w:widowControl/>
                    <w:spacing w:after="0" w:line="240" w:lineRule="auto"/>
                    <w:contextualSpacing/>
                    <w:rPr>
                      <w:rFonts w:ascii="Arial" w:eastAsia="Arial" w:hAnsi="Arial" w:cs="Arial"/>
                      <w:bCs/>
                      <w:color w:val="0070C0"/>
                      <w:sz w:val="16"/>
                      <w:szCs w:val="16"/>
                    </w:rPr>
                  </w:pPr>
                  <w:r w:rsidRPr="00F8742D">
                    <w:rPr>
                      <w:rFonts w:ascii="Arial" w:eastAsia="Arial" w:hAnsi="Arial" w:cs="Arial"/>
                      <w:bCs/>
                      <w:color w:val="0070C0"/>
                      <w:sz w:val="16"/>
                      <w:szCs w:val="16"/>
                    </w:rPr>
                    <w:t>Non-4Ps</w:t>
                  </w:r>
                </w:p>
              </w:tc>
              <w:tc>
                <w:tcPr>
                  <w:tcW w:w="1920" w:type="pct"/>
                </w:tcPr>
                <w:p w14:paraId="039564DD" w14:textId="77777777" w:rsidR="000C011D" w:rsidRPr="00F8742D" w:rsidRDefault="000C011D" w:rsidP="006162E5">
                  <w:pPr>
                    <w:widowControl/>
                    <w:spacing w:after="0" w:line="240" w:lineRule="auto"/>
                    <w:contextualSpacing/>
                    <w:jc w:val="center"/>
                    <w:rPr>
                      <w:rFonts w:ascii="Arial" w:eastAsia="Arial" w:hAnsi="Arial" w:cs="Arial"/>
                      <w:bCs/>
                      <w:color w:val="0070C0"/>
                      <w:sz w:val="16"/>
                      <w:szCs w:val="16"/>
                    </w:rPr>
                  </w:pPr>
                  <w:r w:rsidRPr="00F8742D">
                    <w:rPr>
                      <w:rFonts w:ascii="Arial" w:eastAsia="Arial" w:hAnsi="Arial" w:cs="Arial"/>
                      <w:bCs/>
                      <w:color w:val="0070C0"/>
                      <w:sz w:val="16"/>
                      <w:szCs w:val="16"/>
                    </w:rPr>
                    <w:t>238,051</w:t>
                  </w:r>
                </w:p>
              </w:tc>
              <w:tc>
                <w:tcPr>
                  <w:tcW w:w="1710" w:type="pct"/>
                </w:tcPr>
                <w:p w14:paraId="154B22FE" w14:textId="77777777" w:rsidR="000C011D" w:rsidRPr="00F8742D" w:rsidRDefault="000C011D" w:rsidP="006162E5">
                  <w:pPr>
                    <w:widowControl/>
                    <w:spacing w:after="0" w:line="240" w:lineRule="auto"/>
                    <w:contextualSpacing/>
                    <w:jc w:val="right"/>
                    <w:rPr>
                      <w:rFonts w:ascii="Arial" w:eastAsia="Arial" w:hAnsi="Arial" w:cs="Arial"/>
                      <w:bCs/>
                      <w:color w:val="0070C0"/>
                      <w:sz w:val="16"/>
                      <w:szCs w:val="16"/>
                    </w:rPr>
                  </w:pPr>
                  <w:r w:rsidRPr="00F8742D">
                    <w:rPr>
                      <w:rFonts w:ascii="Arial" w:eastAsia="Arial" w:hAnsi="Arial" w:cs="Arial"/>
                      <w:bCs/>
                      <w:color w:val="0070C0"/>
                      <w:sz w:val="16"/>
                      <w:szCs w:val="16"/>
                    </w:rPr>
                    <w:t>1,304,572,500.00</w:t>
                  </w:r>
                </w:p>
              </w:tc>
            </w:tr>
            <w:tr w:rsidR="00F8742D" w:rsidRPr="00F8742D" w14:paraId="7A6B72FE" w14:textId="77777777" w:rsidTr="006162E5">
              <w:tc>
                <w:tcPr>
                  <w:tcW w:w="1370" w:type="pct"/>
                </w:tcPr>
                <w:p w14:paraId="1405DC07" w14:textId="77777777" w:rsidR="000C011D" w:rsidRPr="00F8742D" w:rsidRDefault="000C011D" w:rsidP="006162E5">
                  <w:pPr>
                    <w:widowControl/>
                    <w:spacing w:after="0" w:line="240" w:lineRule="auto"/>
                    <w:contextualSpacing/>
                    <w:rPr>
                      <w:rFonts w:ascii="Arial" w:eastAsia="Arial" w:hAnsi="Arial" w:cs="Arial"/>
                      <w:bCs/>
                      <w:color w:val="0070C0"/>
                      <w:sz w:val="16"/>
                      <w:szCs w:val="16"/>
                    </w:rPr>
                  </w:pPr>
                  <w:r w:rsidRPr="00F8742D">
                    <w:rPr>
                      <w:rFonts w:ascii="Arial" w:eastAsia="Arial" w:hAnsi="Arial" w:cs="Arial"/>
                      <w:bCs/>
                      <w:color w:val="0070C0"/>
                      <w:sz w:val="16"/>
                      <w:szCs w:val="16"/>
                    </w:rPr>
                    <w:t>4Ps</w:t>
                  </w:r>
                </w:p>
              </w:tc>
              <w:tc>
                <w:tcPr>
                  <w:tcW w:w="1920" w:type="pct"/>
                </w:tcPr>
                <w:p w14:paraId="3FD6B8E8" w14:textId="77777777" w:rsidR="000C011D" w:rsidRPr="00F8742D" w:rsidRDefault="000C011D" w:rsidP="006162E5">
                  <w:pPr>
                    <w:widowControl/>
                    <w:spacing w:after="0" w:line="240" w:lineRule="auto"/>
                    <w:contextualSpacing/>
                    <w:jc w:val="center"/>
                    <w:rPr>
                      <w:rFonts w:ascii="Arial" w:eastAsia="Arial" w:hAnsi="Arial" w:cs="Arial"/>
                      <w:bCs/>
                      <w:color w:val="0070C0"/>
                      <w:sz w:val="16"/>
                      <w:szCs w:val="16"/>
                    </w:rPr>
                  </w:pPr>
                  <w:r w:rsidRPr="00F8742D">
                    <w:rPr>
                      <w:rFonts w:ascii="Arial" w:eastAsia="Arial" w:hAnsi="Arial" w:cs="Arial"/>
                      <w:bCs/>
                      <w:color w:val="0070C0"/>
                      <w:sz w:val="16"/>
                      <w:szCs w:val="16"/>
                    </w:rPr>
                    <w:t>60,125</w:t>
                  </w:r>
                </w:p>
              </w:tc>
              <w:tc>
                <w:tcPr>
                  <w:tcW w:w="1710" w:type="pct"/>
                </w:tcPr>
                <w:p w14:paraId="2B80773F" w14:textId="77777777" w:rsidR="000C011D" w:rsidRPr="00F8742D" w:rsidRDefault="000C011D" w:rsidP="006162E5">
                  <w:pPr>
                    <w:widowControl/>
                    <w:spacing w:after="0" w:line="240" w:lineRule="auto"/>
                    <w:contextualSpacing/>
                    <w:jc w:val="right"/>
                    <w:rPr>
                      <w:rFonts w:ascii="Arial" w:eastAsia="Arial" w:hAnsi="Arial" w:cs="Arial"/>
                      <w:bCs/>
                      <w:color w:val="0070C0"/>
                      <w:sz w:val="16"/>
                      <w:szCs w:val="16"/>
                    </w:rPr>
                  </w:pPr>
                  <w:r w:rsidRPr="00F8742D">
                    <w:rPr>
                      <w:rFonts w:ascii="Arial" w:eastAsia="Arial" w:hAnsi="Arial" w:cs="Arial"/>
                      <w:bCs/>
                      <w:color w:val="0070C0"/>
                      <w:sz w:val="16"/>
                      <w:szCs w:val="16"/>
                    </w:rPr>
                    <w:t>249,518,750.00</w:t>
                  </w:r>
                </w:p>
              </w:tc>
            </w:tr>
            <w:tr w:rsidR="00F8742D" w:rsidRPr="00F8742D" w14:paraId="0CFD7540" w14:textId="77777777" w:rsidTr="006162E5">
              <w:tc>
                <w:tcPr>
                  <w:tcW w:w="5000" w:type="pct"/>
                  <w:gridSpan w:val="3"/>
                  <w:shd w:val="clear" w:color="auto" w:fill="EAF1DD" w:themeFill="accent3" w:themeFillTint="33"/>
                  <w:vAlign w:val="center"/>
                </w:tcPr>
                <w:p w14:paraId="07276294" w14:textId="77777777" w:rsidR="000C011D" w:rsidRPr="00F8742D" w:rsidRDefault="000C011D" w:rsidP="006162E5">
                  <w:pPr>
                    <w:widowControl/>
                    <w:spacing w:after="0" w:line="240" w:lineRule="auto"/>
                    <w:contextualSpacing/>
                    <w:rPr>
                      <w:rFonts w:ascii="Arial" w:eastAsia="Arial" w:hAnsi="Arial" w:cs="Arial"/>
                      <w:b/>
                      <w:color w:val="0070C0"/>
                      <w:sz w:val="16"/>
                      <w:szCs w:val="16"/>
                    </w:rPr>
                  </w:pPr>
                  <w:r w:rsidRPr="00F8742D">
                    <w:rPr>
                      <w:rFonts w:ascii="Arial" w:eastAsia="Arial" w:hAnsi="Arial" w:cs="Arial"/>
                      <w:b/>
                      <w:color w:val="0070C0"/>
                      <w:sz w:val="16"/>
                      <w:szCs w:val="16"/>
                    </w:rPr>
                    <w:t>SECOND TRANCHE</w:t>
                  </w:r>
                </w:p>
              </w:tc>
            </w:tr>
            <w:tr w:rsidR="00F8742D" w:rsidRPr="00F8742D" w14:paraId="7C5B70AA" w14:textId="77777777" w:rsidTr="006162E5">
              <w:tc>
                <w:tcPr>
                  <w:tcW w:w="1370" w:type="pct"/>
                </w:tcPr>
                <w:p w14:paraId="7287D58A" w14:textId="77777777" w:rsidR="000C011D" w:rsidRPr="00F8742D" w:rsidRDefault="000C011D" w:rsidP="006162E5">
                  <w:pPr>
                    <w:widowControl/>
                    <w:spacing w:after="0" w:line="240" w:lineRule="auto"/>
                    <w:contextualSpacing/>
                    <w:rPr>
                      <w:rFonts w:ascii="Arial" w:eastAsia="Arial" w:hAnsi="Arial" w:cs="Arial"/>
                      <w:bCs/>
                      <w:color w:val="0070C0"/>
                      <w:sz w:val="16"/>
                      <w:szCs w:val="16"/>
                    </w:rPr>
                  </w:pPr>
                  <w:r w:rsidRPr="00F8742D">
                    <w:rPr>
                      <w:rFonts w:ascii="Arial" w:eastAsia="Arial" w:hAnsi="Arial" w:cs="Arial"/>
                      <w:bCs/>
                      <w:color w:val="0070C0"/>
                      <w:sz w:val="16"/>
                      <w:szCs w:val="16"/>
                    </w:rPr>
                    <w:t>Non-4Ps</w:t>
                  </w:r>
                </w:p>
              </w:tc>
              <w:tc>
                <w:tcPr>
                  <w:tcW w:w="1920" w:type="pct"/>
                </w:tcPr>
                <w:p w14:paraId="6017FF4D" w14:textId="77777777" w:rsidR="000C011D" w:rsidRPr="00F8742D" w:rsidRDefault="000C011D" w:rsidP="006162E5">
                  <w:pPr>
                    <w:widowControl/>
                    <w:spacing w:after="0" w:line="240" w:lineRule="auto"/>
                    <w:contextualSpacing/>
                    <w:jc w:val="center"/>
                    <w:rPr>
                      <w:rFonts w:ascii="Arial" w:eastAsia="Arial" w:hAnsi="Arial" w:cs="Arial"/>
                      <w:bCs/>
                      <w:color w:val="0070C0"/>
                      <w:sz w:val="16"/>
                      <w:szCs w:val="16"/>
                    </w:rPr>
                  </w:pPr>
                  <w:r w:rsidRPr="00F8742D">
                    <w:rPr>
                      <w:rFonts w:ascii="Arial" w:eastAsia="Arial" w:hAnsi="Arial" w:cs="Arial"/>
                      <w:bCs/>
                      <w:color w:val="0070C0"/>
                      <w:sz w:val="16"/>
                      <w:szCs w:val="16"/>
                    </w:rPr>
                    <w:t>96,944</w:t>
                  </w:r>
                </w:p>
              </w:tc>
              <w:tc>
                <w:tcPr>
                  <w:tcW w:w="1710" w:type="pct"/>
                </w:tcPr>
                <w:p w14:paraId="13AA03AB" w14:textId="77777777" w:rsidR="000C011D" w:rsidRPr="00F8742D" w:rsidRDefault="000C011D" w:rsidP="006162E5">
                  <w:pPr>
                    <w:widowControl/>
                    <w:spacing w:after="0" w:line="240" w:lineRule="auto"/>
                    <w:contextualSpacing/>
                    <w:jc w:val="right"/>
                    <w:rPr>
                      <w:rFonts w:ascii="Arial" w:eastAsia="Arial" w:hAnsi="Arial" w:cs="Arial"/>
                      <w:bCs/>
                      <w:color w:val="0070C0"/>
                      <w:sz w:val="16"/>
                      <w:szCs w:val="16"/>
                    </w:rPr>
                  </w:pPr>
                  <w:r w:rsidRPr="00F8742D">
                    <w:rPr>
                      <w:rFonts w:ascii="Arial" w:eastAsia="Arial" w:hAnsi="Arial" w:cs="Arial"/>
                      <w:bCs/>
                      <w:color w:val="0070C0"/>
                      <w:sz w:val="16"/>
                      <w:szCs w:val="16"/>
                    </w:rPr>
                    <w:t>533,192,000.00</w:t>
                  </w:r>
                </w:p>
              </w:tc>
            </w:tr>
            <w:tr w:rsidR="00F8742D" w:rsidRPr="00F8742D" w14:paraId="6DA47363" w14:textId="77777777" w:rsidTr="006162E5">
              <w:tc>
                <w:tcPr>
                  <w:tcW w:w="1370" w:type="pct"/>
                </w:tcPr>
                <w:p w14:paraId="5AFE16C7" w14:textId="77777777" w:rsidR="000C011D" w:rsidRPr="00F8742D" w:rsidRDefault="000C011D" w:rsidP="006162E5">
                  <w:pPr>
                    <w:widowControl/>
                    <w:spacing w:after="0" w:line="240" w:lineRule="auto"/>
                    <w:contextualSpacing/>
                    <w:rPr>
                      <w:rFonts w:ascii="Arial" w:eastAsia="Arial" w:hAnsi="Arial" w:cs="Arial"/>
                      <w:bCs/>
                      <w:color w:val="0070C0"/>
                      <w:sz w:val="16"/>
                      <w:szCs w:val="16"/>
                    </w:rPr>
                  </w:pPr>
                  <w:r w:rsidRPr="00F8742D">
                    <w:rPr>
                      <w:rFonts w:ascii="Arial" w:eastAsia="Arial" w:hAnsi="Arial" w:cs="Arial"/>
                      <w:bCs/>
                      <w:color w:val="0070C0"/>
                      <w:sz w:val="16"/>
                      <w:szCs w:val="16"/>
                    </w:rPr>
                    <w:t>4Ps</w:t>
                  </w:r>
                </w:p>
              </w:tc>
              <w:tc>
                <w:tcPr>
                  <w:tcW w:w="1920" w:type="pct"/>
                </w:tcPr>
                <w:p w14:paraId="60BCB538" w14:textId="77777777" w:rsidR="000C011D" w:rsidRPr="00F8742D" w:rsidRDefault="000C011D" w:rsidP="006162E5">
                  <w:pPr>
                    <w:widowControl/>
                    <w:spacing w:after="0" w:line="240" w:lineRule="auto"/>
                    <w:contextualSpacing/>
                    <w:jc w:val="center"/>
                    <w:rPr>
                      <w:rFonts w:ascii="Arial" w:eastAsia="Arial" w:hAnsi="Arial" w:cs="Arial"/>
                      <w:bCs/>
                      <w:color w:val="0070C0"/>
                      <w:sz w:val="16"/>
                      <w:szCs w:val="16"/>
                    </w:rPr>
                  </w:pPr>
                  <w:r w:rsidRPr="00F8742D">
                    <w:rPr>
                      <w:rFonts w:ascii="Arial" w:eastAsia="Arial" w:hAnsi="Arial" w:cs="Arial"/>
                      <w:bCs/>
                      <w:color w:val="0070C0"/>
                      <w:sz w:val="16"/>
                      <w:szCs w:val="16"/>
                    </w:rPr>
                    <w:t>13,597</w:t>
                  </w:r>
                </w:p>
              </w:tc>
              <w:tc>
                <w:tcPr>
                  <w:tcW w:w="1710" w:type="pct"/>
                </w:tcPr>
                <w:p w14:paraId="428118E2" w14:textId="77777777" w:rsidR="000C011D" w:rsidRPr="00F8742D" w:rsidRDefault="000C011D" w:rsidP="006162E5">
                  <w:pPr>
                    <w:widowControl/>
                    <w:spacing w:after="0" w:line="240" w:lineRule="auto"/>
                    <w:contextualSpacing/>
                    <w:jc w:val="right"/>
                    <w:rPr>
                      <w:rFonts w:ascii="Arial" w:eastAsia="Arial" w:hAnsi="Arial" w:cs="Arial"/>
                      <w:bCs/>
                      <w:color w:val="0070C0"/>
                      <w:sz w:val="16"/>
                      <w:szCs w:val="16"/>
                    </w:rPr>
                  </w:pPr>
                  <w:r w:rsidRPr="00F8742D">
                    <w:rPr>
                      <w:rFonts w:ascii="Arial" w:eastAsia="Arial" w:hAnsi="Arial" w:cs="Arial"/>
                      <w:bCs/>
                      <w:color w:val="0070C0"/>
                      <w:sz w:val="16"/>
                      <w:szCs w:val="16"/>
                    </w:rPr>
                    <w:t>56,427,550.00</w:t>
                  </w:r>
                </w:p>
              </w:tc>
            </w:tr>
          </w:tbl>
          <w:p w14:paraId="58EB7C46" w14:textId="77777777" w:rsidR="000C011D" w:rsidRPr="00F8742D" w:rsidRDefault="000C011D" w:rsidP="006162E5">
            <w:pPr>
              <w:pStyle w:val="ListParagraph"/>
              <w:numPr>
                <w:ilvl w:val="0"/>
                <w:numId w:val="6"/>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19952E75" w:rsidR="00F67DF8" w:rsidRPr="00F8742D" w:rsidRDefault="009A33A2" w:rsidP="00F8742D">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F8742D">
              <w:rPr>
                <w:rFonts w:ascii="Arial" w:eastAsia="Arial" w:hAnsi="Arial" w:cs="Arial"/>
                <w:color w:val="0070C0"/>
                <w:sz w:val="20"/>
                <w:szCs w:val="19"/>
              </w:rPr>
              <w:t>2</w:t>
            </w:r>
            <w:r w:rsidR="00F8742D" w:rsidRPr="00F8742D">
              <w:rPr>
                <w:rFonts w:ascii="Arial" w:eastAsia="Arial" w:hAnsi="Arial" w:cs="Arial"/>
                <w:color w:val="0070C0"/>
                <w:sz w:val="20"/>
                <w:szCs w:val="19"/>
              </w:rPr>
              <w:t>8</w:t>
            </w:r>
            <w:r w:rsidRPr="00F8742D">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F8742D"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5A76D788" w:rsidR="00F67DF8" w:rsidRPr="00F8742D"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 xml:space="preserve">A total of </w:t>
            </w:r>
            <w:r w:rsidR="00F8742D" w:rsidRPr="00F8742D">
              <w:rPr>
                <w:rFonts w:ascii="Arial" w:eastAsia="Arial" w:hAnsi="Arial" w:cs="Arial"/>
                <w:color w:val="0070C0"/>
                <w:sz w:val="20"/>
                <w:szCs w:val="19"/>
              </w:rPr>
              <w:t>93</w:t>
            </w:r>
            <w:r w:rsidR="00F67DF8" w:rsidRPr="00F8742D">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F8742D" w:rsidRDefault="00F67DF8" w:rsidP="00F67DF8">
            <w:pPr>
              <w:spacing w:after="0" w:line="240" w:lineRule="auto"/>
              <w:jc w:val="both"/>
              <w:rPr>
                <w:rFonts w:ascii="Arial" w:eastAsia="Arial" w:hAnsi="Arial" w:cs="Arial"/>
                <w:color w:val="0070C0"/>
                <w:sz w:val="20"/>
                <w:szCs w:val="19"/>
              </w:rPr>
            </w:pPr>
          </w:p>
          <w:p w14:paraId="01EEFFE6" w14:textId="77777777" w:rsidR="00F67DF8" w:rsidRPr="00F8742D" w:rsidRDefault="00F67DF8" w:rsidP="00F67DF8">
            <w:pPr>
              <w:spacing w:after="0" w:line="240" w:lineRule="auto"/>
              <w:contextualSpacing/>
              <w:jc w:val="both"/>
              <w:rPr>
                <w:rFonts w:ascii="Arial" w:eastAsia="Arial" w:hAnsi="Arial" w:cs="Arial"/>
                <w:b/>
                <w:color w:val="0070C0"/>
                <w:sz w:val="20"/>
                <w:szCs w:val="19"/>
              </w:rPr>
            </w:pPr>
            <w:r w:rsidRPr="00F8742D">
              <w:rPr>
                <w:rFonts w:ascii="Arial" w:eastAsia="Arial" w:hAnsi="Arial" w:cs="Arial"/>
                <w:b/>
                <w:color w:val="0070C0"/>
                <w:sz w:val="20"/>
                <w:szCs w:val="19"/>
              </w:rPr>
              <w:t>Social Amelioration Program (SAP)</w:t>
            </w:r>
          </w:p>
          <w:p w14:paraId="30C9F99F" w14:textId="36634C02" w:rsidR="00F67DF8" w:rsidRPr="00F8742D"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 xml:space="preserve">A total of </w:t>
            </w:r>
            <w:r w:rsidRPr="00F8742D">
              <w:rPr>
                <w:rFonts w:ascii="Arial" w:eastAsia="Arial" w:hAnsi="Arial" w:cs="Arial"/>
                <w:b/>
                <w:color w:val="0070C0"/>
                <w:sz w:val="20"/>
                <w:szCs w:val="19"/>
              </w:rPr>
              <w:t>₱</w:t>
            </w:r>
            <w:r w:rsidRPr="00F8742D">
              <w:rPr>
                <w:rFonts w:ascii="Arial" w:eastAsia="Arial" w:hAnsi="Arial" w:cs="Arial"/>
                <w:b/>
                <w:color w:val="0070C0"/>
                <w:sz w:val="20"/>
                <w:szCs w:val="19"/>
                <w:lang w:val="en-US"/>
              </w:rPr>
              <w:t>4,270,8</w:t>
            </w:r>
            <w:r w:rsidR="00B648F9" w:rsidRPr="00F8742D">
              <w:rPr>
                <w:rFonts w:ascii="Arial" w:eastAsia="Arial" w:hAnsi="Arial" w:cs="Arial"/>
                <w:b/>
                <w:color w:val="0070C0"/>
                <w:sz w:val="20"/>
                <w:szCs w:val="19"/>
                <w:lang w:val="en-US"/>
              </w:rPr>
              <w:t>27</w:t>
            </w:r>
            <w:r w:rsidRPr="00F8742D">
              <w:rPr>
                <w:rFonts w:ascii="Arial" w:eastAsia="Arial" w:hAnsi="Arial" w:cs="Arial"/>
                <w:b/>
                <w:color w:val="0070C0"/>
                <w:sz w:val="20"/>
                <w:szCs w:val="19"/>
                <w:lang w:val="en-US"/>
              </w:rPr>
              <w:t xml:space="preserve">,000.00 </w:t>
            </w:r>
            <w:r w:rsidRPr="00F8742D">
              <w:rPr>
                <w:rFonts w:ascii="Arial" w:eastAsia="Arial" w:hAnsi="Arial" w:cs="Arial"/>
                <w:color w:val="0070C0"/>
                <w:sz w:val="20"/>
                <w:szCs w:val="19"/>
              </w:rPr>
              <w:t xml:space="preserve">was paid to </w:t>
            </w:r>
            <w:r w:rsidRPr="00F8742D">
              <w:rPr>
                <w:rFonts w:ascii="Arial" w:eastAsia="Arial" w:hAnsi="Arial" w:cs="Arial"/>
                <w:b/>
                <w:bCs/>
                <w:color w:val="0070C0"/>
                <w:sz w:val="20"/>
                <w:szCs w:val="19"/>
                <w:lang w:val="en-US"/>
              </w:rPr>
              <w:t>776,5</w:t>
            </w:r>
            <w:r w:rsidR="00B648F9" w:rsidRPr="00F8742D">
              <w:rPr>
                <w:rFonts w:ascii="Arial" w:eastAsia="Arial" w:hAnsi="Arial" w:cs="Arial"/>
                <w:b/>
                <w:bCs/>
                <w:color w:val="0070C0"/>
                <w:sz w:val="20"/>
                <w:szCs w:val="19"/>
                <w:lang w:val="en-US"/>
              </w:rPr>
              <w:t>14</w:t>
            </w:r>
            <w:r w:rsidRPr="00F8742D">
              <w:rPr>
                <w:rFonts w:ascii="Arial" w:eastAsia="Arial" w:hAnsi="Arial" w:cs="Arial"/>
                <w:b/>
                <w:bCs/>
                <w:color w:val="0070C0"/>
                <w:sz w:val="20"/>
                <w:szCs w:val="19"/>
                <w:lang w:val="en-US"/>
              </w:rPr>
              <w:t xml:space="preserve"> beneficiaries</w:t>
            </w:r>
            <w:r w:rsidRPr="00F8742D">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F8742D"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 xml:space="preserve">A total amount of </w:t>
            </w:r>
            <w:r w:rsidRPr="00F8742D">
              <w:rPr>
                <w:rFonts w:ascii="Arial" w:eastAsia="Arial" w:hAnsi="Arial" w:cs="Arial"/>
                <w:b/>
                <w:bCs/>
                <w:color w:val="0070C0"/>
                <w:sz w:val="20"/>
                <w:szCs w:val="19"/>
              </w:rPr>
              <w:t>₱513,724,350.00</w:t>
            </w:r>
            <w:r w:rsidRPr="00F8742D">
              <w:rPr>
                <w:rFonts w:ascii="Arial" w:eastAsia="Arial" w:hAnsi="Arial" w:cs="Arial"/>
                <w:color w:val="0070C0"/>
                <w:sz w:val="20"/>
                <w:szCs w:val="19"/>
              </w:rPr>
              <w:t xml:space="preserve"> were paid through direct payout and cash cards to </w:t>
            </w:r>
            <w:r w:rsidRPr="00F8742D">
              <w:rPr>
                <w:rFonts w:ascii="Arial" w:eastAsia="Arial" w:hAnsi="Arial" w:cs="Arial"/>
                <w:b/>
                <w:bCs/>
                <w:color w:val="0070C0"/>
                <w:sz w:val="20"/>
                <w:szCs w:val="19"/>
              </w:rPr>
              <w:t>123,789</w:t>
            </w:r>
            <w:r w:rsidRPr="00F8742D">
              <w:rPr>
                <w:rFonts w:ascii="Arial" w:eastAsia="Arial" w:hAnsi="Arial" w:cs="Arial"/>
                <w:color w:val="0070C0"/>
                <w:sz w:val="20"/>
                <w:szCs w:val="19"/>
              </w:rPr>
              <w:t xml:space="preserve"> </w:t>
            </w:r>
            <w:r w:rsidRPr="00F8742D">
              <w:rPr>
                <w:rFonts w:ascii="Arial" w:eastAsia="Arial" w:hAnsi="Arial" w:cs="Arial"/>
                <w:b/>
                <w:color w:val="0070C0"/>
                <w:sz w:val="20"/>
                <w:szCs w:val="19"/>
              </w:rPr>
              <w:t>4Ps beneficiaries</w:t>
            </w:r>
            <w:r w:rsidRPr="00F8742D">
              <w:rPr>
                <w:rFonts w:ascii="Arial" w:eastAsia="Arial" w:hAnsi="Arial" w:cs="Arial"/>
                <w:color w:val="0070C0"/>
                <w:sz w:val="20"/>
                <w:szCs w:val="19"/>
              </w:rPr>
              <w:t xml:space="preserve"> while a total amount of </w:t>
            </w:r>
            <w:r w:rsidRPr="00F8742D">
              <w:rPr>
                <w:rFonts w:ascii="Arial" w:eastAsia="Arial" w:hAnsi="Arial" w:cs="Arial"/>
                <w:b/>
                <w:color w:val="0070C0"/>
                <w:sz w:val="20"/>
                <w:szCs w:val="19"/>
              </w:rPr>
              <w:t>₱</w:t>
            </w:r>
            <w:r w:rsidRPr="00F8742D">
              <w:rPr>
                <w:rFonts w:ascii="Arial" w:eastAsia="Arial" w:hAnsi="Arial" w:cs="Arial"/>
                <w:b/>
                <w:color w:val="0070C0"/>
                <w:sz w:val="20"/>
                <w:szCs w:val="19"/>
                <w:lang w:val="en-US"/>
              </w:rPr>
              <w:t xml:space="preserve">2,259,829,000.00 </w:t>
            </w:r>
            <w:r w:rsidRPr="00F8742D">
              <w:rPr>
                <w:rFonts w:ascii="Arial" w:eastAsia="Arial" w:hAnsi="Arial" w:cs="Arial"/>
                <w:color w:val="0070C0"/>
                <w:sz w:val="20"/>
                <w:szCs w:val="19"/>
              </w:rPr>
              <w:t xml:space="preserve">were paid through financial service providers (FSPs) to </w:t>
            </w:r>
            <w:r w:rsidRPr="00F8742D">
              <w:rPr>
                <w:rFonts w:ascii="Arial" w:eastAsia="Arial" w:hAnsi="Arial" w:cs="Arial"/>
                <w:b/>
                <w:color w:val="0070C0"/>
                <w:sz w:val="20"/>
                <w:szCs w:val="19"/>
                <w:lang w:val="en-US"/>
              </w:rPr>
              <w:t xml:space="preserve">410,878 </w:t>
            </w:r>
            <w:r w:rsidRPr="00F8742D">
              <w:rPr>
                <w:rFonts w:ascii="Arial" w:eastAsia="Arial" w:hAnsi="Arial" w:cs="Arial"/>
                <w:b/>
                <w:color w:val="0070C0"/>
                <w:sz w:val="20"/>
                <w:szCs w:val="19"/>
              </w:rPr>
              <w:t>non-4Ps beneficiaries</w:t>
            </w:r>
            <w:r w:rsidRPr="00F8742D">
              <w:rPr>
                <w:rFonts w:ascii="Arial" w:eastAsia="Arial" w:hAnsi="Arial" w:cs="Arial"/>
                <w:color w:val="0070C0"/>
                <w:sz w:val="20"/>
                <w:szCs w:val="19"/>
              </w:rPr>
              <w:t xml:space="preserve"> in Pangasinan for the second tranche implementation.</w:t>
            </w:r>
          </w:p>
          <w:p w14:paraId="17EDC964" w14:textId="77777777" w:rsidR="00F67DF8" w:rsidRPr="00F8742D"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A total amount of</w:t>
            </w:r>
            <w:r w:rsidRPr="00F8742D">
              <w:rPr>
                <w:rFonts w:ascii="Arial" w:eastAsia="Arial" w:hAnsi="Arial" w:cs="Arial"/>
                <w:b/>
                <w:color w:val="0070C0"/>
                <w:sz w:val="20"/>
                <w:szCs w:val="19"/>
              </w:rPr>
              <w:t xml:space="preserve"> ₱265,446,500.00 </w:t>
            </w:r>
            <w:r w:rsidRPr="00F8742D">
              <w:rPr>
                <w:rFonts w:ascii="Arial" w:eastAsia="Arial" w:hAnsi="Arial" w:cs="Arial"/>
                <w:color w:val="0070C0"/>
                <w:sz w:val="20"/>
                <w:szCs w:val="19"/>
              </w:rPr>
              <w:t xml:space="preserve">was paid to </w:t>
            </w:r>
            <w:r w:rsidRPr="00F8742D">
              <w:rPr>
                <w:rFonts w:ascii="Arial" w:eastAsia="Arial" w:hAnsi="Arial" w:cs="Arial"/>
                <w:b/>
                <w:color w:val="0070C0"/>
                <w:sz w:val="20"/>
                <w:szCs w:val="19"/>
              </w:rPr>
              <w:t>48,263 waitlisted beneficiaries</w:t>
            </w:r>
            <w:r w:rsidRPr="00F8742D">
              <w:rPr>
                <w:rFonts w:ascii="Arial" w:eastAsia="Arial" w:hAnsi="Arial" w:cs="Arial"/>
                <w:color w:val="0070C0"/>
                <w:sz w:val="20"/>
                <w:szCs w:val="19"/>
              </w:rPr>
              <w:t xml:space="preserve"> in the Region.</w:t>
            </w:r>
          </w:p>
          <w:p w14:paraId="1853CF1B" w14:textId="77777777" w:rsidR="00F67DF8" w:rsidRPr="00F8742D"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 xml:space="preserve">A total amount of </w:t>
            </w:r>
            <w:r w:rsidRPr="00F8742D">
              <w:rPr>
                <w:rFonts w:ascii="Arial" w:eastAsia="Arial" w:hAnsi="Arial" w:cs="Arial"/>
                <w:b/>
                <w:color w:val="0070C0"/>
                <w:sz w:val="20"/>
                <w:szCs w:val="19"/>
              </w:rPr>
              <w:t>₱</w:t>
            </w:r>
            <w:r w:rsidRPr="00F8742D">
              <w:rPr>
                <w:rFonts w:ascii="Arial" w:eastAsia="Arial" w:hAnsi="Arial" w:cs="Arial"/>
                <w:b/>
                <w:color w:val="0070C0"/>
                <w:sz w:val="20"/>
                <w:szCs w:val="19"/>
                <w:lang w:val="en-US"/>
              </w:rPr>
              <w:t xml:space="preserve">15,130,500.00 </w:t>
            </w:r>
            <w:r w:rsidRPr="00F8742D">
              <w:rPr>
                <w:rFonts w:ascii="Arial" w:eastAsia="Arial" w:hAnsi="Arial" w:cs="Arial"/>
                <w:color w:val="0070C0"/>
                <w:sz w:val="20"/>
                <w:szCs w:val="19"/>
              </w:rPr>
              <w:t xml:space="preserve">was paid to </w:t>
            </w:r>
            <w:r w:rsidRPr="00F8742D">
              <w:rPr>
                <w:rFonts w:ascii="Arial" w:eastAsia="Arial" w:hAnsi="Arial" w:cs="Arial"/>
                <w:b/>
                <w:color w:val="0070C0"/>
                <w:sz w:val="20"/>
                <w:szCs w:val="19"/>
              </w:rPr>
              <w:t xml:space="preserve">1,887 </w:t>
            </w:r>
            <w:r w:rsidRPr="00F8742D">
              <w:rPr>
                <w:rFonts w:ascii="Arial" w:eastAsia="Arial" w:hAnsi="Arial" w:cs="Arial"/>
                <w:b/>
                <w:bCs/>
                <w:color w:val="0070C0"/>
                <w:sz w:val="20"/>
                <w:szCs w:val="19"/>
              </w:rPr>
              <w:t>TNVS/PUV drivers</w:t>
            </w:r>
            <w:r w:rsidRPr="00F8742D">
              <w:rPr>
                <w:rFonts w:ascii="Arial" w:eastAsia="Arial" w:hAnsi="Arial" w:cs="Arial"/>
                <w:color w:val="0070C0"/>
                <w:sz w:val="20"/>
                <w:szCs w:val="19"/>
              </w:rPr>
              <w:t xml:space="preserve"> in the Region.</w:t>
            </w:r>
          </w:p>
          <w:p w14:paraId="623D071D" w14:textId="77777777" w:rsidR="00F67DF8" w:rsidRPr="00F8742D"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F8742D"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F8742D"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F8742D">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0E59BA80" w:rsidR="000C011D" w:rsidRPr="00F8742D" w:rsidRDefault="007E65B9" w:rsidP="00534F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8742D">
              <w:rPr>
                <w:rFonts w:ascii="Arial" w:eastAsia="Arial" w:hAnsi="Arial" w:cs="Arial"/>
                <w:sz w:val="20"/>
                <w:szCs w:val="19"/>
              </w:rPr>
              <w:t>2</w:t>
            </w:r>
            <w:r w:rsidR="00D90B3D" w:rsidRPr="00F8742D">
              <w:rPr>
                <w:rFonts w:ascii="Arial" w:eastAsia="Arial" w:hAnsi="Arial" w:cs="Arial"/>
                <w:sz w:val="20"/>
                <w:szCs w:val="19"/>
              </w:rPr>
              <w:t>8</w:t>
            </w:r>
            <w:r w:rsidR="002F548D" w:rsidRPr="00F8742D">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7DD3E65B" w:rsidR="00D90B3D" w:rsidRPr="00F8742D" w:rsidRDefault="00D90B3D" w:rsidP="00D90B3D">
            <w:pPr>
              <w:pStyle w:val="ListParagraph"/>
              <w:numPr>
                <w:ilvl w:val="0"/>
                <w:numId w:val="4"/>
              </w:numPr>
              <w:spacing w:after="0" w:line="240" w:lineRule="auto"/>
              <w:ind w:right="57"/>
              <w:jc w:val="both"/>
              <w:rPr>
                <w:rFonts w:ascii="Arial" w:eastAsia="Arial" w:hAnsi="Arial" w:cs="Arial"/>
                <w:sz w:val="20"/>
                <w:szCs w:val="19"/>
                <w:lang w:bidi="en-US"/>
              </w:rPr>
            </w:pPr>
            <w:r w:rsidRPr="00F8742D">
              <w:rPr>
                <w:rFonts w:ascii="Arial" w:eastAsia="Arial" w:hAnsi="Arial" w:cs="Arial"/>
                <w:sz w:val="20"/>
                <w:szCs w:val="19"/>
                <w:lang w:bidi="en-US"/>
              </w:rPr>
              <w:t>DSWD-FO II provided additional 1,142 FFPs amounting to ₱518,205.34 as augmentation support to the affected individuals due to the implementation of Enhanced Community Quarantine (ECQ) to the City of Tuguegarao as additional release for the total 5,000 FFPs requested.</w:t>
            </w:r>
          </w:p>
          <w:p w14:paraId="45393F7F" w14:textId="2DE7AECC" w:rsidR="00D90B3D" w:rsidRPr="00F8742D" w:rsidRDefault="00D90B3D" w:rsidP="00D90B3D">
            <w:pPr>
              <w:pStyle w:val="ListParagraph"/>
              <w:numPr>
                <w:ilvl w:val="0"/>
                <w:numId w:val="4"/>
              </w:numPr>
              <w:spacing w:after="0" w:line="240" w:lineRule="auto"/>
              <w:ind w:right="57"/>
              <w:jc w:val="both"/>
              <w:rPr>
                <w:rFonts w:ascii="Arial" w:eastAsia="Arial" w:hAnsi="Arial" w:cs="Arial"/>
                <w:sz w:val="20"/>
                <w:szCs w:val="19"/>
                <w:lang w:bidi="en-US"/>
              </w:rPr>
            </w:pPr>
            <w:r w:rsidRPr="00F8742D">
              <w:rPr>
                <w:rFonts w:ascii="Arial" w:eastAsia="Arial" w:hAnsi="Arial" w:cs="Arial"/>
                <w:sz w:val="20"/>
                <w:szCs w:val="19"/>
                <w:lang w:bidi="en-US"/>
              </w:rPr>
              <w:t>DSWD-FO II received a total of 2,000 FFPs from National Resource Logistics Management Bureau (NRLMB) as augmentation support for COVID19.</w:t>
            </w:r>
          </w:p>
          <w:p w14:paraId="04C99E5F" w14:textId="50FC2874" w:rsidR="000C011D" w:rsidRPr="00F8742D" w:rsidRDefault="000C011D" w:rsidP="00D90B3D">
            <w:pPr>
              <w:pStyle w:val="ListParagraph"/>
              <w:numPr>
                <w:ilvl w:val="0"/>
                <w:numId w:val="4"/>
              </w:numPr>
              <w:spacing w:after="0" w:line="240" w:lineRule="auto"/>
              <w:ind w:right="57"/>
              <w:jc w:val="both"/>
              <w:rPr>
                <w:rFonts w:ascii="Arial" w:eastAsia="Arial" w:hAnsi="Arial" w:cs="Arial"/>
                <w:sz w:val="20"/>
                <w:szCs w:val="19"/>
                <w:lang w:bidi="en-US"/>
              </w:rPr>
            </w:pPr>
            <w:r w:rsidRPr="00F8742D">
              <w:rPr>
                <w:rFonts w:ascii="Arial" w:eastAsia="Arial" w:hAnsi="Arial" w:cs="Arial"/>
                <w:sz w:val="20"/>
                <w:szCs w:val="19"/>
                <w:lang w:bidi="en-US"/>
              </w:rPr>
              <w:t xml:space="preserve">DSWD-FO II continuously provides augmentation support through Assistance to Individuals in Crisis Situation (AICS). A total of </w:t>
            </w:r>
            <w:r w:rsidR="00D90B3D" w:rsidRPr="00F8742D">
              <w:rPr>
                <w:rFonts w:ascii="Arial" w:eastAsia="Arial" w:hAnsi="Arial" w:cs="Arial"/>
                <w:b/>
                <w:sz w:val="20"/>
                <w:szCs w:val="19"/>
                <w:lang w:bidi="en-US"/>
              </w:rPr>
              <w:t xml:space="preserve">87,753 </w:t>
            </w:r>
            <w:r w:rsidRPr="00F8742D">
              <w:rPr>
                <w:rFonts w:ascii="Arial" w:eastAsia="Arial" w:hAnsi="Arial" w:cs="Arial"/>
                <w:b/>
                <w:sz w:val="20"/>
                <w:szCs w:val="19"/>
                <w:lang w:bidi="en-US"/>
              </w:rPr>
              <w:t>clients</w:t>
            </w:r>
            <w:r w:rsidRPr="00F8742D">
              <w:rPr>
                <w:rFonts w:ascii="Arial" w:eastAsia="Arial" w:hAnsi="Arial" w:cs="Arial"/>
                <w:sz w:val="20"/>
                <w:szCs w:val="19"/>
                <w:lang w:bidi="en-US"/>
              </w:rPr>
              <w:t xml:space="preserve"> were served and provided with assistance amounting to </w:t>
            </w:r>
            <w:r w:rsidR="00534FAC" w:rsidRPr="00F8742D">
              <w:rPr>
                <w:rFonts w:ascii="Arial" w:eastAsia="Arial" w:hAnsi="Arial" w:cs="Arial"/>
                <w:b/>
                <w:sz w:val="20"/>
                <w:szCs w:val="19"/>
                <w:lang w:bidi="en-US"/>
              </w:rPr>
              <w:t>₱</w:t>
            </w:r>
            <w:r w:rsidR="00D90B3D" w:rsidRPr="00F8742D">
              <w:rPr>
                <w:rFonts w:ascii="Arial" w:eastAsia="Arial" w:hAnsi="Arial" w:cs="Arial"/>
                <w:b/>
                <w:sz w:val="20"/>
                <w:szCs w:val="19"/>
                <w:lang w:bidi="en-US"/>
              </w:rPr>
              <w:t xml:space="preserve">265,884,217.61 </w:t>
            </w:r>
            <w:r w:rsidRPr="00F8742D">
              <w:rPr>
                <w:rFonts w:ascii="Arial" w:eastAsia="Arial" w:hAnsi="Arial" w:cs="Arial"/>
                <w:sz w:val="20"/>
                <w:szCs w:val="19"/>
                <w:lang w:bidi="en-US"/>
              </w:rPr>
              <w:t xml:space="preserve">through medical, burial, food and other assistance of the individuals in crisis. </w:t>
            </w:r>
          </w:p>
          <w:p w14:paraId="45CD53AA" w14:textId="77777777" w:rsidR="000C011D" w:rsidRPr="00F8742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F8742D">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F8742D">
              <w:rPr>
                <w:rFonts w:ascii="Arial" w:eastAsia="Arial" w:hAnsi="Arial" w:cs="Arial"/>
                <w:b/>
                <w:sz w:val="20"/>
                <w:szCs w:val="19"/>
                <w:lang w:bidi="en-US"/>
              </w:rPr>
              <w:t>₱50,031,597.20</w:t>
            </w:r>
            <w:r w:rsidRPr="00F8742D">
              <w:rPr>
                <w:rFonts w:ascii="Arial" w:eastAsia="Arial" w:hAnsi="Arial" w:cs="Arial"/>
                <w:sz w:val="20"/>
                <w:szCs w:val="19"/>
                <w:lang w:bidi="en-US"/>
              </w:rPr>
              <w:t xml:space="preserve"> to </w:t>
            </w:r>
            <w:r w:rsidRPr="00F8742D">
              <w:rPr>
                <w:rFonts w:ascii="Arial" w:eastAsia="Arial" w:hAnsi="Arial" w:cs="Arial"/>
                <w:b/>
                <w:sz w:val="20"/>
                <w:szCs w:val="19"/>
                <w:lang w:bidi="en-US"/>
              </w:rPr>
              <w:t xml:space="preserve">5,991 </w:t>
            </w:r>
            <w:r w:rsidRPr="00F8742D">
              <w:rPr>
                <w:rFonts w:ascii="Arial" w:eastAsia="Arial" w:hAnsi="Arial" w:cs="Arial"/>
                <w:sz w:val="20"/>
                <w:szCs w:val="19"/>
                <w:lang w:bidi="en-US"/>
              </w:rPr>
              <w:t>beneficiaries.</w:t>
            </w:r>
          </w:p>
          <w:p w14:paraId="710F8097" w14:textId="77777777" w:rsidR="000C011D" w:rsidRPr="00F8742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F8742D">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F8742D"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F8742D">
              <w:rPr>
                <w:rFonts w:ascii="Arial" w:eastAsia="Arial" w:hAnsi="Arial" w:cs="Arial"/>
                <w:sz w:val="20"/>
                <w:szCs w:val="19"/>
                <w:lang w:bidi="en-US"/>
              </w:rPr>
              <w:t>DSWD-FO II ensures provision of augmentation support to LGUs, stakeholders and partners.</w:t>
            </w:r>
          </w:p>
          <w:p w14:paraId="73A6DB67" w14:textId="77777777" w:rsidR="000C011D" w:rsidRPr="00F8742D"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F8742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8742D">
              <w:rPr>
                <w:rFonts w:ascii="Arial" w:eastAsia="Arial" w:hAnsi="Arial" w:cs="Arial"/>
                <w:b/>
                <w:sz w:val="20"/>
                <w:szCs w:val="19"/>
              </w:rPr>
              <w:t>Social Amelioration Program (SAP)</w:t>
            </w:r>
          </w:p>
          <w:p w14:paraId="0EBDF5DC" w14:textId="42CF1C49" w:rsidR="000C011D" w:rsidRPr="00F8742D"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F8742D">
              <w:rPr>
                <w:rFonts w:ascii="Arial" w:eastAsia="Arial" w:hAnsi="Arial" w:cs="Arial"/>
                <w:sz w:val="20"/>
                <w:szCs w:val="19"/>
                <w:lang w:bidi="en-US"/>
              </w:rPr>
              <w:t>DSWD-FO II has ongoing Social Amelioration Program (SAP) payout under the implementation of Bayanihan 2.</w:t>
            </w:r>
          </w:p>
          <w:p w14:paraId="442A2A31" w14:textId="3DBB1215" w:rsidR="000C011D" w:rsidRPr="00F8742D" w:rsidRDefault="0060145D" w:rsidP="00534FAC">
            <w:pPr>
              <w:pStyle w:val="ListParagraph"/>
              <w:numPr>
                <w:ilvl w:val="0"/>
                <w:numId w:val="4"/>
              </w:numPr>
              <w:spacing w:after="0" w:line="240" w:lineRule="auto"/>
              <w:ind w:right="57"/>
              <w:jc w:val="both"/>
              <w:rPr>
                <w:rFonts w:ascii="Arial" w:eastAsia="Arial" w:hAnsi="Arial" w:cs="Arial"/>
                <w:sz w:val="20"/>
                <w:szCs w:val="19"/>
                <w:lang w:bidi="en-US"/>
              </w:rPr>
            </w:pPr>
            <w:r w:rsidRPr="00F8742D">
              <w:rPr>
                <w:rFonts w:ascii="Arial" w:eastAsia="Arial" w:hAnsi="Arial" w:cs="Arial"/>
                <w:sz w:val="20"/>
                <w:szCs w:val="19"/>
                <w:lang w:bidi="en-US"/>
              </w:rPr>
              <w:t>DSWD-FO II conducted pay</w:t>
            </w:r>
            <w:r w:rsidR="000C011D" w:rsidRPr="00F8742D">
              <w:rPr>
                <w:rFonts w:ascii="Arial" w:eastAsia="Arial" w:hAnsi="Arial" w:cs="Arial"/>
                <w:sz w:val="20"/>
                <w:szCs w:val="19"/>
                <w:lang w:bidi="en-US"/>
              </w:rPr>
              <w:t xml:space="preserve">out to </w:t>
            </w:r>
            <w:r w:rsidR="00350BA2" w:rsidRPr="00F8742D">
              <w:rPr>
                <w:rFonts w:ascii="Arial" w:eastAsia="Arial" w:hAnsi="Arial" w:cs="Arial"/>
                <w:b/>
                <w:sz w:val="20"/>
                <w:szCs w:val="19"/>
                <w:lang w:bidi="en-US"/>
              </w:rPr>
              <w:t>19,</w:t>
            </w:r>
            <w:r w:rsidR="00534FAC" w:rsidRPr="00F8742D">
              <w:rPr>
                <w:rFonts w:ascii="Arial" w:eastAsia="Arial" w:hAnsi="Arial" w:cs="Arial"/>
                <w:b/>
                <w:sz w:val="20"/>
                <w:szCs w:val="19"/>
                <w:lang w:bidi="en-US"/>
              </w:rPr>
              <w:t>554</w:t>
            </w:r>
            <w:r w:rsidR="00350BA2" w:rsidRPr="00F8742D">
              <w:rPr>
                <w:rFonts w:ascii="Arial" w:eastAsia="Arial" w:hAnsi="Arial" w:cs="Arial"/>
                <w:b/>
                <w:sz w:val="20"/>
                <w:szCs w:val="19"/>
                <w:lang w:bidi="en-US"/>
              </w:rPr>
              <w:t xml:space="preserve"> </w:t>
            </w:r>
            <w:r w:rsidR="000C011D" w:rsidRPr="00F8742D">
              <w:rPr>
                <w:rFonts w:ascii="Arial" w:eastAsia="Arial" w:hAnsi="Arial" w:cs="Arial"/>
                <w:b/>
                <w:sz w:val="20"/>
                <w:szCs w:val="19"/>
                <w:lang w:bidi="en-US"/>
              </w:rPr>
              <w:t>beneficiaries</w:t>
            </w:r>
            <w:r w:rsidR="000C011D" w:rsidRPr="00F8742D">
              <w:rPr>
                <w:rFonts w:ascii="Arial" w:eastAsia="Arial" w:hAnsi="Arial" w:cs="Arial"/>
                <w:sz w:val="20"/>
                <w:szCs w:val="19"/>
                <w:lang w:bidi="en-US"/>
              </w:rPr>
              <w:t xml:space="preserve"> of the Bay</w:t>
            </w:r>
            <w:r w:rsidR="00350BA2" w:rsidRPr="00F8742D">
              <w:rPr>
                <w:rFonts w:ascii="Arial" w:eastAsia="Arial" w:hAnsi="Arial" w:cs="Arial"/>
                <w:sz w:val="20"/>
                <w:szCs w:val="19"/>
                <w:lang w:bidi="en-US"/>
              </w:rPr>
              <w:t>anihan 2 with a total amount of</w:t>
            </w:r>
            <w:r w:rsidR="00350BA2" w:rsidRPr="00F8742D">
              <w:t xml:space="preserve"> </w:t>
            </w:r>
            <w:r w:rsidR="00B405B9" w:rsidRPr="00F8742D">
              <w:rPr>
                <w:rFonts w:ascii="Arial" w:eastAsia="Arial" w:hAnsi="Arial" w:cs="Arial"/>
                <w:b/>
                <w:bCs/>
                <w:sz w:val="20"/>
                <w:szCs w:val="19"/>
                <w:lang w:bidi="en-US"/>
              </w:rPr>
              <w:t>₱104,7</w:t>
            </w:r>
            <w:r w:rsidR="00D6500F" w:rsidRPr="00F8742D">
              <w:rPr>
                <w:rFonts w:ascii="Arial" w:eastAsia="Arial" w:hAnsi="Arial" w:cs="Arial"/>
                <w:b/>
                <w:bCs/>
                <w:sz w:val="20"/>
                <w:szCs w:val="19"/>
                <w:lang w:bidi="en-US"/>
              </w:rPr>
              <w:t>20</w:t>
            </w:r>
            <w:r w:rsidR="00B405B9" w:rsidRPr="00F8742D">
              <w:rPr>
                <w:rFonts w:ascii="Arial" w:eastAsia="Arial" w:hAnsi="Arial" w:cs="Arial"/>
                <w:b/>
                <w:bCs/>
                <w:sz w:val="20"/>
                <w:szCs w:val="19"/>
                <w:lang w:bidi="en-US"/>
              </w:rPr>
              <w:t>,</w:t>
            </w:r>
            <w:r w:rsidR="00D6500F" w:rsidRPr="00F8742D">
              <w:rPr>
                <w:rFonts w:ascii="Arial" w:eastAsia="Arial" w:hAnsi="Arial" w:cs="Arial"/>
                <w:b/>
                <w:bCs/>
                <w:sz w:val="20"/>
                <w:szCs w:val="19"/>
                <w:lang w:bidi="en-US"/>
              </w:rPr>
              <w:t>0</w:t>
            </w:r>
            <w:r w:rsidR="00B405B9" w:rsidRPr="00F8742D">
              <w:rPr>
                <w:rFonts w:ascii="Arial" w:eastAsia="Arial" w:hAnsi="Arial" w:cs="Arial"/>
                <w:b/>
                <w:bCs/>
                <w:sz w:val="20"/>
                <w:szCs w:val="19"/>
                <w:lang w:bidi="en-US"/>
              </w:rPr>
              <w:t>00.00</w:t>
            </w:r>
            <w:r w:rsidR="00350BA2" w:rsidRPr="00F8742D">
              <w:rPr>
                <w:rFonts w:ascii="Arial" w:eastAsia="Arial" w:hAnsi="Arial" w:cs="Arial"/>
                <w:b/>
                <w:bCs/>
                <w:sz w:val="20"/>
                <w:szCs w:val="19"/>
                <w:lang w:bidi="en-US"/>
              </w:rPr>
              <w:t>.</w:t>
            </w:r>
          </w:p>
        </w:tc>
      </w:tr>
    </w:tbl>
    <w:p w14:paraId="4E1DD7C1" w14:textId="3DBD4639"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78B06270" w:rsidR="000C011D" w:rsidRPr="009A044A" w:rsidRDefault="000E5716" w:rsidP="000E57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A044A">
              <w:rPr>
                <w:rFonts w:ascii="Arial" w:eastAsia="Arial" w:hAnsi="Arial" w:cs="Arial"/>
                <w:sz w:val="20"/>
                <w:szCs w:val="19"/>
              </w:rPr>
              <w:t xml:space="preserve">26 </w:t>
            </w:r>
            <w:r w:rsidR="006D6CDE" w:rsidRPr="009A044A">
              <w:rPr>
                <w:rFonts w:ascii="Arial" w:eastAsia="Arial" w:hAnsi="Arial" w:cs="Arial"/>
                <w:sz w:val="20"/>
                <w:szCs w:val="19"/>
              </w:rPr>
              <w:t>January</w:t>
            </w:r>
            <w:r w:rsidR="006B7F7E" w:rsidRPr="009A044A">
              <w:rPr>
                <w:rFonts w:ascii="Arial" w:eastAsia="Arial" w:hAnsi="Arial" w:cs="Arial"/>
                <w:sz w:val="20"/>
                <w:szCs w:val="19"/>
              </w:rPr>
              <w:t xml:space="preserve"> 2021</w:t>
            </w:r>
          </w:p>
          <w:p w14:paraId="6AFF25F3" w14:textId="1D694187" w:rsidR="009A3455" w:rsidRPr="009A044A"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5F55EABF" w:rsidR="006D6CDE"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r w:rsidR="006D6CDE" w:rsidRPr="009A044A">
              <w:rPr>
                <w:rFonts w:ascii="Arial" w:eastAsia="Arial" w:hAnsi="Arial" w:cs="Arial"/>
                <w:sz w:val="20"/>
                <w:szCs w:val="20"/>
              </w:rPr>
              <w:t xml:space="preserve">The members of </w:t>
            </w:r>
            <w:r w:rsidR="00F57E65" w:rsidRPr="009A044A">
              <w:rPr>
                <w:rFonts w:ascii="Arial" w:eastAsia="Arial" w:hAnsi="Arial" w:cs="Arial"/>
                <w:sz w:val="20"/>
                <w:szCs w:val="20"/>
              </w:rPr>
              <w:t>DSWD-FO CALABARZON’</w:t>
            </w:r>
            <w:r w:rsidR="006D6CDE" w:rsidRPr="009A044A">
              <w:rPr>
                <w:rFonts w:ascii="Arial" w:eastAsia="Arial" w:hAnsi="Arial" w:cs="Arial"/>
                <w:sz w:val="20"/>
                <w:szCs w:val="20"/>
              </w:rPr>
              <w:t xml:space="preserve">s Psychosocial Support Processing (PSP) Team conducted PSP to the personnel </w:t>
            </w:r>
            <w:r w:rsidR="00F57E65" w:rsidRPr="009A044A">
              <w:rPr>
                <w:rFonts w:ascii="Arial" w:eastAsia="Arial" w:hAnsi="Arial" w:cs="Arial"/>
                <w:sz w:val="20"/>
                <w:szCs w:val="20"/>
              </w:rPr>
              <w:t>who</w:t>
            </w:r>
            <w:r w:rsidR="006D6CDE" w:rsidRPr="009A044A">
              <w:rPr>
                <w:rFonts w:ascii="Arial" w:eastAsia="Arial" w:hAnsi="Arial" w:cs="Arial"/>
                <w:sz w:val="20"/>
                <w:szCs w:val="20"/>
              </w:rPr>
              <w:t xml:space="preserve"> were recently exposed and affected with COVID-19.</w:t>
            </w:r>
          </w:p>
          <w:p w14:paraId="46D77605" w14:textId="77777777"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 Undersecretary for Inclusive and Sustainable Peace Rene Glen O. Paje together with the representatives of the Field Office led the turnover of 496,900 pieces of face mask to the Provincial Social and Welfare and Development Office (PSWDOs) of the Province of Rizal.</w:t>
            </w:r>
          </w:p>
          <w:p w14:paraId="5F10F0BB" w14:textId="6D26DA07"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9A044A">
              <w:rPr>
                <w:rFonts w:ascii="Arial" w:eastAsia="Arial" w:hAnsi="Arial" w:cs="Arial"/>
                <w:sz w:val="20"/>
                <w:szCs w:val="20"/>
              </w:rPr>
              <w:t>’</w:t>
            </w:r>
            <w:r w:rsidRPr="009A044A">
              <w:rPr>
                <w:rFonts w:ascii="Arial" w:eastAsia="Arial" w:hAnsi="Arial" w:cs="Arial"/>
                <w:sz w:val="20"/>
                <w:szCs w:val="20"/>
              </w:rPr>
              <w:t xml:space="preserve">s COVID-19 </w:t>
            </w:r>
            <w:r w:rsidR="00F57E65" w:rsidRPr="009A044A">
              <w:rPr>
                <w:rFonts w:ascii="Arial" w:eastAsia="Arial" w:hAnsi="Arial" w:cs="Arial"/>
                <w:sz w:val="20"/>
                <w:szCs w:val="20"/>
              </w:rPr>
              <w:t>Safety and Health Protocols</w:t>
            </w:r>
            <w:r w:rsidRPr="009A044A">
              <w:rPr>
                <w:rFonts w:ascii="Arial" w:eastAsia="Arial" w:hAnsi="Arial" w:cs="Arial"/>
                <w:sz w:val="20"/>
                <w:szCs w:val="20"/>
              </w:rPr>
              <w:t xml:space="preserve">. </w:t>
            </w:r>
          </w:p>
          <w:p w14:paraId="068729EB" w14:textId="3E6EDEB0" w:rsidR="000E5716" w:rsidRPr="009A044A" w:rsidRDefault="000E5716"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DSWD-FO CALABARZON DRMD represented the Field Office in the 37th Regional Task Force (RTF) Against COVID-19, the meeting served as a venue to discuss how to improve multisectoral collaboration and coordination in the context of the COVID-19 response and recovery.</w:t>
            </w:r>
          </w:p>
          <w:p w14:paraId="2C0C3C7F" w14:textId="52008124"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Crisis Intervention Section has provided a total amount of grants worth </w:t>
            </w:r>
            <w:r w:rsidRPr="009A044A">
              <w:rPr>
                <w:rFonts w:ascii="Arial" w:eastAsia="Arial" w:hAnsi="Arial" w:cs="Arial"/>
                <w:b/>
                <w:bCs/>
                <w:sz w:val="20"/>
                <w:szCs w:val="20"/>
              </w:rPr>
              <w:t>₱217,679,878.58</w:t>
            </w:r>
            <w:r w:rsidRPr="009A044A">
              <w:rPr>
                <w:rFonts w:ascii="Arial" w:eastAsia="Arial" w:hAnsi="Arial" w:cs="Arial"/>
                <w:sz w:val="20"/>
                <w:szCs w:val="20"/>
              </w:rPr>
              <w:t xml:space="preserve"> to </w:t>
            </w:r>
            <w:r w:rsidRPr="009A044A">
              <w:rPr>
                <w:rFonts w:ascii="Arial" w:eastAsia="Arial" w:hAnsi="Arial" w:cs="Arial"/>
                <w:b/>
                <w:bCs/>
                <w:sz w:val="20"/>
                <w:szCs w:val="20"/>
              </w:rPr>
              <w:t>80,200 clients</w:t>
            </w:r>
            <w:r w:rsidR="00F51933" w:rsidRPr="009A044A">
              <w:rPr>
                <w:rFonts w:ascii="Arial" w:eastAsia="Arial" w:hAnsi="Arial" w:cs="Arial"/>
                <w:b/>
                <w:bCs/>
                <w:sz w:val="20"/>
                <w:szCs w:val="20"/>
              </w:rPr>
              <w:t xml:space="preserve"> </w:t>
            </w:r>
            <w:r w:rsidR="00F51933" w:rsidRPr="009A044A">
              <w:rPr>
                <w:rFonts w:ascii="Arial" w:eastAsia="Arial" w:hAnsi="Arial" w:cs="Arial"/>
                <w:bCs/>
                <w:sz w:val="20"/>
                <w:szCs w:val="20"/>
              </w:rPr>
              <w:t>as of 08 January 2021.</w:t>
            </w:r>
          </w:p>
          <w:p w14:paraId="1D882807" w14:textId="01FE5752" w:rsidR="006D6CDE" w:rsidRPr="009A044A"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The Sustainable Livelihood Program (SLP) has provided </w:t>
            </w:r>
            <w:r w:rsidRPr="009A044A">
              <w:rPr>
                <w:rFonts w:ascii="Arial" w:eastAsia="Arial" w:hAnsi="Arial" w:cs="Arial"/>
                <w:b/>
                <w:bCs/>
                <w:sz w:val="20"/>
                <w:szCs w:val="20"/>
              </w:rPr>
              <w:t>₱23,869,000.00</w:t>
            </w:r>
            <w:r w:rsidRPr="009A044A">
              <w:rPr>
                <w:rFonts w:ascii="Arial" w:eastAsia="Arial" w:hAnsi="Arial" w:cs="Arial"/>
                <w:sz w:val="20"/>
                <w:szCs w:val="20"/>
              </w:rPr>
              <w:t xml:space="preserve"> to </w:t>
            </w:r>
            <w:r w:rsidRPr="009A044A">
              <w:rPr>
                <w:rFonts w:ascii="Arial" w:eastAsia="Arial" w:hAnsi="Arial" w:cs="Arial"/>
                <w:b/>
                <w:bCs/>
                <w:sz w:val="20"/>
                <w:szCs w:val="20"/>
              </w:rPr>
              <w:t>1,538 beneficiaries</w:t>
            </w:r>
            <w:r w:rsidRPr="009A044A">
              <w:rPr>
                <w:rFonts w:ascii="Arial" w:eastAsia="Arial" w:hAnsi="Arial" w:cs="Arial"/>
                <w:sz w:val="20"/>
                <w:szCs w:val="20"/>
              </w:rPr>
              <w:t xml:space="preserve"> for Microenterprise Development. SLP seeks to help marginalized families affected by the community quarantine amid the coronavi</w:t>
            </w:r>
            <w:r w:rsidR="00F51933" w:rsidRPr="009A044A">
              <w:rPr>
                <w:rFonts w:ascii="Arial" w:eastAsia="Arial" w:hAnsi="Arial" w:cs="Arial"/>
                <w:sz w:val="20"/>
                <w:szCs w:val="20"/>
              </w:rPr>
              <w:t>rus disease (COVID-19) pandemic 08 January 2021.</w:t>
            </w:r>
          </w:p>
          <w:p w14:paraId="7CD0F501" w14:textId="77777777" w:rsidR="000C011D" w:rsidRPr="009A044A"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A044A" w:rsidRDefault="000C011D" w:rsidP="006D6CDE">
            <w:pPr>
              <w:spacing w:after="0" w:line="240" w:lineRule="auto"/>
              <w:ind w:right="57"/>
              <w:contextualSpacing/>
              <w:jc w:val="both"/>
              <w:rPr>
                <w:rFonts w:ascii="Arial" w:eastAsia="Arial" w:hAnsi="Arial" w:cs="Arial"/>
                <w:b/>
                <w:sz w:val="20"/>
                <w:szCs w:val="20"/>
              </w:rPr>
            </w:pPr>
            <w:r w:rsidRPr="009A044A">
              <w:rPr>
                <w:rFonts w:ascii="Arial" w:eastAsia="Arial" w:hAnsi="Arial" w:cs="Arial"/>
                <w:b/>
                <w:sz w:val="20"/>
                <w:szCs w:val="20"/>
              </w:rPr>
              <w:t>Social Amelioration Program (SAP)</w:t>
            </w:r>
          </w:p>
          <w:p w14:paraId="038E3F1E" w14:textId="4176327F" w:rsidR="006D6CDE" w:rsidRPr="009A044A" w:rsidRDefault="006D6CDE" w:rsidP="000E5716">
            <w:pPr>
              <w:pStyle w:val="ListParagraph"/>
              <w:numPr>
                <w:ilvl w:val="0"/>
                <w:numId w:val="9"/>
              </w:numPr>
              <w:jc w:val="both"/>
              <w:rPr>
                <w:rFonts w:ascii="Arial" w:eastAsia="Arial" w:hAnsi="Arial" w:cs="Arial"/>
                <w:sz w:val="20"/>
                <w:szCs w:val="20"/>
              </w:rPr>
            </w:pPr>
            <w:r w:rsidRPr="009A044A">
              <w:rPr>
                <w:rFonts w:ascii="Arial" w:eastAsia="Arial" w:hAnsi="Arial" w:cs="Arial"/>
                <w:sz w:val="20"/>
                <w:szCs w:val="20"/>
              </w:rPr>
              <w:t>For the SAP – ESP Bayanihan 2 implementation, DSWD-FO CALABARZON provided assistance amounting to ₱</w:t>
            </w:r>
            <w:r w:rsidR="000E5716" w:rsidRPr="009A044A">
              <w:rPr>
                <w:rFonts w:ascii="Arial" w:eastAsia="Arial" w:hAnsi="Arial" w:cs="Arial"/>
                <w:sz w:val="20"/>
                <w:szCs w:val="20"/>
              </w:rPr>
              <w:t xml:space="preserve">11,173,500.00 </w:t>
            </w:r>
            <w:r w:rsidRPr="009A044A">
              <w:rPr>
                <w:rFonts w:ascii="Arial" w:eastAsia="Arial" w:hAnsi="Arial" w:cs="Arial"/>
                <w:sz w:val="20"/>
                <w:szCs w:val="20"/>
              </w:rPr>
              <w:t>for beneficiaries under granular lockdown, while it has disbursed ₱</w:t>
            </w:r>
            <w:r w:rsidR="000E5716" w:rsidRPr="009A044A">
              <w:rPr>
                <w:rFonts w:ascii="Arial" w:eastAsia="Arial" w:hAnsi="Arial" w:cs="Arial"/>
                <w:sz w:val="20"/>
                <w:szCs w:val="20"/>
              </w:rPr>
              <w:t xml:space="preserve">431,756,000.00 </w:t>
            </w:r>
            <w:r w:rsidRPr="009A044A">
              <w:rPr>
                <w:rFonts w:ascii="Arial" w:eastAsia="Arial" w:hAnsi="Arial" w:cs="Arial"/>
                <w:sz w:val="20"/>
                <w:szCs w:val="20"/>
              </w:rPr>
              <w:t>for additional families (F3).</w:t>
            </w:r>
          </w:p>
          <w:p w14:paraId="04D54C3C" w14:textId="19B6DD5F" w:rsidR="000C011D" w:rsidRPr="009A044A"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A044A">
              <w:rPr>
                <w:rFonts w:ascii="Arial" w:eastAsia="Arial" w:hAnsi="Arial" w:cs="Arial"/>
                <w:sz w:val="20"/>
                <w:szCs w:val="20"/>
              </w:rPr>
              <w:t xml:space="preserve">On client support, the FO received </w:t>
            </w:r>
            <w:r w:rsidR="006B7F7E" w:rsidRPr="009A044A">
              <w:rPr>
                <w:rFonts w:ascii="Arial" w:eastAsia="Arial" w:hAnsi="Arial" w:cs="Arial"/>
                <w:sz w:val="20"/>
                <w:szCs w:val="20"/>
              </w:rPr>
              <w:t xml:space="preserve">115,368 </w:t>
            </w:r>
            <w:r w:rsidRPr="009A044A">
              <w:rPr>
                <w:rFonts w:ascii="Arial" w:eastAsia="Arial" w:hAnsi="Arial" w:cs="Arial"/>
                <w:sz w:val="20"/>
                <w:szCs w:val="20"/>
              </w:rPr>
              <w:t xml:space="preserve">complaints, referrals, and queries from various reporting sources. From this number, </w:t>
            </w:r>
            <w:r w:rsidR="006B7F7E" w:rsidRPr="009A044A">
              <w:rPr>
                <w:rFonts w:ascii="Arial" w:eastAsia="Arial" w:hAnsi="Arial" w:cs="Arial"/>
                <w:sz w:val="20"/>
                <w:szCs w:val="20"/>
              </w:rPr>
              <w:t xml:space="preserve">115,238 or 99.89% </w:t>
            </w:r>
            <w:r w:rsidRPr="009A044A">
              <w:rPr>
                <w:rFonts w:ascii="Arial" w:eastAsia="Arial" w:hAnsi="Arial" w:cs="Arial"/>
                <w:sz w:val="20"/>
                <w:szCs w:val="20"/>
              </w:rPr>
              <w:t xml:space="preserve">was addressed </w:t>
            </w:r>
            <w:r w:rsidRPr="009A044A">
              <w:rPr>
                <w:rFonts w:ascii="Arial" w:eastAsia="Arial" w:hAnsi="Arial" w:cs="Arial"/>
                <w:sz w:val="20"/>
                <w:szCs w:val="20"/>
              </w:rPr>
              <w:lastRenderedPageBreak/>
              <w:t>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7CF01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5E3C648D" w:rsidR="000C011D" w:rsidRPr="00E91F61" w:rsidRDefault="001244DA"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 xml:space="preserve">28 </w:t>
            </w:r>
            <w:r w:rsidR="001B221B" w:rsidRPr="00E91F61">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81EFC50" w:rsidR="000C011D" w:rsidRPr="000E5716" w:rsidRDefault="00261BD3"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0E5716">
              <w:rPr>
                <w:rFonts w:ascii="Arial" w:eastAsia="Arial" w:hAnsi="Arial" w:cs="Arial"/>
                <w:sz w:val="20"/>
                <w:szCs w:val="19"/>
              </w:rPr>
              <w:t>26</w:t>
            </w:r>
            <w:r w:rsidR="00B62852" w:rsidRPr="000E5716">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35EED95D" w14:textId="600627C6" w:rsidR="00261BD3" w:rsidRPr="000E5716" w:rsidRDefault="00261BD3"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released 1,000 FFPs to LGU Concepcion, Iloilo for families affected by the Pandemic.</w:t>
            </w:r>
          </w:p>
          <w:p w14:paraId="70817A78" w14:textId="68A8FC95" w:rsidR="004165C0"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DSWD-FO VI is continuously repacking FFPs at the DSWD Regional Warehouse.</w:t>
            </w:r>
          </w:p>
          <w:p w14:paraId="5B064275" w14:textId="08FA6733" w:rsidR="00CC0CFD" w:rsidRPr="000E5716" w:rsidRDefault="004165C0" w:rsidP="00261BD3">
            <w:pPr>
              <w:pStyle w:val="ListParagraph"/>
              <w:numPr>
                <w:ilvl w:val="0"/>
                <w:numId w:val="6"/>
              </w:numPr>
              <w:spacing w:after="0" w:line="240" w:lineRule="auto"/>
              <w:jc w:val="both"/>
              <w:rPr>
                <w:rFonts w:ascii="Arial" w:eastAsia="Times New Roman" w:hAnsi="Arial" w:cs="Arial"/>
                <w:sz w:val="20"/>
                <w:szCs w:val="20"/>
              </w:rPr>
            </w:pPr>
            <w:r w:rsidRPr="000E5716">
              <w:rPr>
                <w:rFonts w:ascii="Arial" w:eastAsia="Times New Roman" w:hAnsi="Arial" w:cs="Arial"/>
                <w:sz w:val="20"/>
                <w:szCs w:val="20"/>
              </w:rPr>
              <w:t xml:space="preserve">DSWD-FO VI provided </w:t>
            </w:r>
            <w:r w:rsidR="00261BD3" w:rsidRPr="000E5716">
              <w:rPr>
                <w:rFonts w:ascii="Arial" w:eastAsia="Times New Roman" w:hAnsi="Arial" w:cs="Arial"/>
                <w:b/>
                <w:sz w:val="20"/>
                <w:szCs w:val="20"/>
              </w:rPr>
              <w:t xml:space="preserve">₱276,801,945.20 </w:t>
            </w:r>
            <w:r w:rsidRPr="000E5716">
              <w:rPr>
                <w:rFonts w:ascii="Arial" w:eastAsia="Times New Roman" w:hAnsi="Arial" w:cs="Arial"/>
                <w:sz w:val="20"/>
                <w:szCs w:val="20"/>
              </w:rPr>
              <w:t xml:space="preserve">worth of assistance to </w:t>
            </w:r>
            <w:r w:rsidR="00261BD3" w:rsidRPr="000E5716">
              <w:rPr>
                <w:rFonts w:ascii="Arial" w:eastAsia="Times New Roman" w:hAnsi="Arial" w:cs="Arial"/>
                <w:b/>
                <w:sz w:val="20"/>
                <w:szCs w:val="20"/>
              </w:rPr>
              <w:t xml:space="preserve">87,184 </w:t>
            </w:r>
            <w:r w:rsidRPr="000E5716">
              <w:rPr>
                <w:rFonts w:ascii="Arial" w:eastAsia="Times New Roman" w:hAnsi="Arial" w:cs="Arial"/>
                <w:b/>
                <w:sz w:val="20"/>
                <w:szCs w:val="20"/>
              </w:rPr>
              <w:t>individuals</w:t>
            </w:r>
            <w:r w:rsidRPr="000E5716">
              <w:rPr>
                <w:rFonts w:ascii="Arial" w:eastAsia="Times New Roman" w:hAnsi="Arial" w:cs="Arial"/>
                <w:sz w:val="20"/>
                <w:szCs w:val="20"/>
              </w:rPr>
              <w:t xml:space="preserve"> through </w:t>
            </w:r>
            <w:r w:rsidRPr="000E5716">
              <w:rPr>
                <w:rFonts w:ascii="Arial" w:eastAsia="Times New Roman" w:hAnsi="Arial" w:cs="Arial"/>
                <w:b/>
                <w:sz w:val="20"/>
                <w:szCs w:val="20"/>
              </w:rPr>
              <w:t>Assistance to Individuals in Crisis Situation (AICS</w:t>
            </w:r>
            <w:r w:rsidR="00261BD3" w:rsidRPr="000E5716">
              <w:rPr>
                <w:rFonts w:ascii="Arial" w:eastAsia="Times New Roman" w:hAnsi="Arial" w:cs="Arial"/>
                <w:sz w:val="20"/>
                <w:szCs w:val="20"/>
              </w:rPr>
              <w:t>) from 09 March to 22 January</w:t>
            </w:r>
            <w:r w:rsidRPr="000E5716">
              <w:rPr>
                <w:rFonts w:ascii="Arial" w:eastAsia="Times New Roman" w:hAnsi="Arial" w:cs="Arial"/>
                <w:sz w:val="20"/>
                <w:szCs w:val="20"/>
              </w:rPr>
              <w:t xml:space="preserve"> 2020.</w:t>
            </w:r>
          </w:p>
          <w:p w14:paraId="272CAF42" w14:textId="77777777" w:rsidR="00261BD3" w:rsidRPr="000E5716"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0E5716"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0E5716">
              <w:rPr>
                <w:rFonts w:ascii="Arial" w:eastAsia="Times New Roman" w:hAnsi="Arial" w:cs="Arial"/>
                <w:b/>
                <w:bCs/>
                <w:sz w:val="20"/>
                <w:szCs w:val="20"/>
              </w:rPr>
              <w:t>Social Amelioration Program (SAP)</w:t>
            </w:r>
          </w:p>
          <w:p w14:paraId="24B682A7" w14:textId="77777777" w:rsidR="004165C0"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To date, a total of </w:t>
            </w:r>
            <w:r w:rsidRPr="000E5716">
              <w:rPr>
                <w:rFonts w:ascii="Arial" w:eastAsia="Times New Roman" w:hAnsi="Arial" w:cs="Arial"/>
                <w:b/>
                <w:sz w:val="20"/>
                <w:szCs w:val="20"/>
              </w:rPr>
              <w:t>₱1,496,509,5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321,830 4Ps beneficiaries</w:t>
            </w:r>
            <w:r w:rsidRPr="000E5716">
              <w:rPr>
                <w:rFonts w:ascii="Arial" w:eastAsia="Times New Roman" w:hAnsi="Arial" w:cs="Arial"/>
                <w:sz w:val="20"/>
                <w:szCs w:val="20"/>
              </w:rPr>
              <w:t xml:space="preserve"> and </w:t>
            </w:r>
            <w:r w:rsidRPr="000E5716">
              <w:rPr>
                <w:rFonts w:ascii="Arial" w:eastAsia="Times New Roman" w:hAnsi="Arial" w:cs="Arial"/>
                <w:b/>
                <w:sz w:val="20"/>
                <w:szCs w:val="20"/>
              </w:rPr>
              <w:t>₱6,788,214,000.00</w:t>
            </w:r>
            <w:r w:rsidRPr="000E5716">
              <w:rPr>
                <w:rFonts w:ascii="Arial" w:eastAsia="Times New Roman" w:hAnsi="Arial" w:cs="Arial"/>
                <w:sz w:val="20"/>
                <w:szCs w:val="20"/>
              </w:rPr>
              <w:t xml:space="preserve"> was provided to </w:t>
            </w:r>
            <w:r w:rsidRPr="000E5716">
              <w:rPr>
                <w:rFonts w:ascii="Arial" w:eastAsia="Times New Roman" w:hAnsi="Arial" w:cs="Arial"/>
                <w:b/>
                <w:sz w:val="20"/>
                <w:szCs w:val="20"/>
              </w:rPr>
              <w:t>1,131,369 non-4Ps beneficiaries</w:t>
            </w:r>
            <w:r w:rsidRPr="000E5716">
              <w:rPr>
                <w:rFonts w:ascii="Arial" w:eastAsia="Times New Roman" w:hAnsi="Arial" w:cs="Arial"/>
                <w:sz w:val="20"/>
                <w:szCs w:val="20"/>
              </w:rPr>
              <w:t xml:space="preserve"> for the first tranche.</w:t>
            </w:r>
          </w:p>
          <w:p w14:paraId="69546387" w14:textId="727D2C9C" w:rsidR="004165C0" w:rsidRPr="000E5716" w:rsidRDefault="004165C0" w:rsidP="00261BD3">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 xml:space="preserve">DSWD-FO VI has served </w:t>
            </w:r>
            <w:r w:rsidRPr="000E5716">
              <w:rPr>
                <w:rFonts w:ascii="Arial" w:eastAsia="Times New Roman" w:hAnsi="Arial" w:cs="Arial"/>
                <w:b/>
                <w:sz w:val="20"/>
                <w:szCs w:val="20"/>
              </w:rPr>
              <w:t>103,608 4Ps beneficiaries</w:t>
            </w:r>
            <w:r w:rsidRPr="000E5716">
              <w:rPr>
                <w:rFonts w:ascii="Arial" w:eastAsia="Times New Roman" w:hAnsi="Arial" w:cs="Arial"/>
                <w:sz w:val="20"/>
                <w:szCs w:val="20"/>
              </w:rPr>
              <w:t xml:space="preserve"> amounting to </w:t>
            </w:r>
            <w:r w:rsidRPr="000E5716">
              <w:rPr>
                <w:rFonts w:ascii="Arial" w:eastAsia="Times New Roman" w:hAnsi="Arial" w:cs="Arial"/>
                <w:b/>
                <w:sz w:val="20"/>
                <w:szCs w:val="20"/>
              </w:rPr>
              <w:t>₱481,777,200.00</w:t>
            </w:r>
            <w:r w:rsidRPr="000E5716">
              <w:rPr>
                <w:rFonts w:ascii="Arial" w:eastAsia="Times New Roman" w:hAnsi="Arial" w:cs="Arial"/>
                <w:sz w:val="20"/>
                <w:szCs w:val="20"/>
              </w:rPr>
              <w:t xml:space="preserve"> and </w:t>
            </w:r>
            <w:r w:rsidR="00261BD3" w:rsidRPr="000E5716">
              <w:rPr>
                <w:rFonts w:ascii="Arial" w:eastAsia="Times New Roman" w:hAnsi="Arial" w:cs="Arial"/>
                <w:b/>
                <w:sz w:val="20"/>
                <w:szCs w:val="20"/>
              </w:rPr>
              <w:t xml:space="preserve">437,403 </w:t>
            </w:r>
            <w:r w:rsidRPr="000E5716">
              <w:rPr>
                <w:rFonts w:ascii="Arial" w:eastAsia="Times New Roman" w:hAnsi="Arial" w:cs="Arial"/>
                <w:b/>
                <w:sz w:val="20"/>
                <w:szCs w:val="20"/>
              </w:rPr>
              <w:t>non-4Ps beneficiaries</w:t>
            </w:r>
            <w:r w:rsidRPr="000E5716">
              <w:rPr>
                <w:rFonts w:ascii="Arial" w:eastAsia="Times New Roman" w:hAnsi="Arial" w:cs="Arial"/>
                <w:sz w:val="20"/>
                <w:szCs w:val="20"/>
              </w:rPr>
              <w:t xml:space="preserve"> amounting to </w:t>
            </w:r>
            <w:r w:rsidR="00261BD3" w:rsidRPr="000E5716">
              <w:rPr>
                <w:rFonts w:ascii="Arial" w:eastAsia="Times New Roman" w:hAnsi="Arial" w:cs="Arial"/>
                <w:b/>
                <w:sz w:val="20"/>
                <w:szCs w:val="20"/>
              </w:rPr>
              <w:t xml:space="preserve">₱2,624,418,000.00 </w:t>
            </w:r>
            <w:r w:rsidRPr="000E5716">
              <w:rPr>
                <w:rFonts w:ascii="Arial" w:eastAsia="Times New Roman" w:hAnsi="Arial" w:cs="Arial"/>
                <w:sz w:val="20"/>
                <w:szCs w:val="20"/>
              </w:rPr>
              <w:t xml:space="preserve">for the second tranche, and </w:t>
            </w:r>
            <w:r w:rsidRPr="000E5716">
              <w:rPr>
                <w:rFonts w:ascii="Arial" w:eastAsia="Times New Roman" w:hAnsi="Arial" w:cs="Arial"/>
                <w:b/>
                <w:sz w:val="20"/>
                <w:szCs w:val="20"/>
              </w:rPr>
              <w:t>190,738 left-out/waitlisted</w:t>
            </w:r>
            <w:r w:rsidRPr="000E5716">
              <w:rPr>
                <w:rFonts w:ascii="Arial" w:eastAsia="Times New Roman" w:hAnsi="Arial" w:cs="Arial"/>
                <w:sz w:val="20"/>
                <w:szCs w:val="20"/>
              </w:rPr>
              <w:t xml:space="preserve"> beneficiaries amounting to ₱1,144,428,000.00.</w:t>
            </w:r>
          </w:p>
          <w:p w14:paraId="273F7FF7" w14:textId="215A26AC" w:rsidR="000C011D" w:rsidRPr="000E5716" w:rsidRDefault="004165C0" w:rsidP="004165C0">
            <w:pPr>
              <w:pStyle w:val="ListParagraph"/>
              <w:numPr>
                <w:ilvl w:val="0"/>
                <w:numId w:val="6"/>
              </w:numPr>
              <w:spacing w:after="0" w:line="240" w:lineRule="auto"/>
              <w:jc w:val="both"/>
              <w:rPr>
                <w:rFonts w:eastAsia="Times New Roman"/>
              </w:rPr>
            </w:pPr>
            <w:r w:rsidRPr="000E5716">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E373DF7" w:rsidR="000C011D" w:rsidRPr="00261BD3" w:rsidRDefault="002F548D" w:rsidP="00CA2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261BD3">
              <w:rPr>
                <w:rFonts w:ascii="Arial" w:eastAsia="Arial" w:hAnsi="Arial" w:cs="Arial"/>
                <w:sz w:val="20"/>
                <w:szCs w:val="19"/>
              </w:rPr>
              <w:t>2</w:t>
            </w:r>
            <w:r w:rsidR="00CA27D2" w:rsidRPr="00261BD3">
              <w:rPr>
                <w:rFonts w:ascii="Arial" w:eastAsia="Arial" w:hAnsi="Arial" w:cs="Arial"/>
                <w:sz w:val="20"/>
                <w:szCs w:val="19"/>
              </w:rPr>
              <w:t>5</w:t>
            </w:r>
            <w:r w:rsidR="000C011D" w:rsidRPr="00261BD3">
              <w:rPr>
                <w:rFonts w:ascii="Arial" w:eastAsia="Arial" w:hAnsi="Arial" w:cs="Arial"/>
                <w:sz w:val="20"/>
                <w:szCs w:val="19"/>
              </w:rPr>
              <w:t xml:space="preserve"> </w:t>
            </w:r>
            <w:r w:rsidR="00A630F5" w:rsidRPr="00261BD3">
              <w:rPr>
                <w:rFonts w:ascii="Arial" w:eastAsia="Arial" w:hAnsi="Arial" w:cs="Arial"/>
                <w:sz w:val="20"/>
                <w:szCs w:val="19"/>
              </w:rPr>
              <w:t>January</w:t>
            </w:r>
            <w:r w:rsidR="000C011D" w:rsidRPr="00261BD3">
              <w:rPr>
                <w:rFonts w:ascii="Arial" w:eastAsia="Arial" w:hAnsi="Arial" w:cs="Arial"/>
                <w:sz w:val="20"/>
                <w:szCs w:val="19"/>
              </w:rPr>
              <w:t xml:space="preserve"> 202</w:t>
            </w:r>
            <w:r w:rsidR="00A630F5" w:rsidRPr="00261BD3">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is continuously conducting payouts for the 2nd half in Cebu, Bohol and Negros Oriental. As of 16 December 2020, a total of </w:t>
            </w:r>
            <w:r w:rsidRPr="00261BD3">
              <w:rPr>
                <w:rFonts w:ascii="Arial" w:eastAsia="Arial" w:hAnsi="Arial" w:cs="Arial"/>
                <w:b/>
                <w:sz w:val="20"/>
                <w:szCs w:val="19"/>
              </w:rPr>
              <w:t xml:space="preserve">275,644 </w:t>
            </w:r>
            <w:r w:rsidRPr="00261BD3">
              <w:rPr>
                <w:rFonts w:ascii="Arial" w:eastAsia="Arial" w:hAnsi="Arial" w:cs="Arial"/>
                <w:sz w:val="20"/>
                <w:szCs w:val="19"/>
              </w:rPr>
              <w:t xml:space="preserve">beneficiaries </w:t>
            </w:r>
            <w:r w:rsidRPr="00261BD3">
              <w:rPr>
                <w:rFonts w:ascii="Arial" w:eastAsia="Arial" w:hAnsi="Arial" w:cs="Arial"/>
                <w:sz w:val="20"/>
                <w:szCs w:val="19"/>
              </w:rPr>
              <w:lastRenderedPageBreak/>
              <w:t xml:space="preserve">received cash assistance amounting to </w:t>
            </w:r>
            <w:r w:rsidRPr="00261BD3">
              <w:rPr>
                <w:rFonts w:ascii="Arial" w:eastAsia="Arial" w:hAnsi="Arial" w:cs="Arial"/>
                <w:b/>
                <w:sz w:val="20"/>
                <w:szCs w:val="19"/>
              </w:rPr>
              <w:t xml:space="preserve">₱863,180,000.00 </w:t>
            </w:r>
            <w:r w:rsidRPr="00261BD3">
              <w:rPr>
                <w:rFonts w:ascii="Arial" w:eastAsia="Arial" w:hAnsi="Arial" w:cs="Arial"/>
                <w:sz w:val="20"/>
                <w:szCs w:val="19"/>
              </w:rPr>
              <w:t>from</w:t>
            </w:r>
            <w:r w:rsidRPr="00261BD3">
              <w:rPr>
                <w:rFonts w:ascii="Arial" w:eastAsia="Arial" w:hAnsi="Arial" w:cs="Arial"/>
                <w:b/>
                <w:sz w:val="20"/>
                <w:szCs w:val="19"/>
              </w:rPr>
              <w:t xml:space="preserve"> Social Pension Program.</w:t>
            </w:r>
          </w:p>
          <w:p w14:paraId="09EBD435" w14:textId="35FFF26E"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provided cash assistance to </w:t>
            </w:r>
            <w:r w:rsidRPr="00261BD3">
              <w:rPr>
                <w:rFonts w:ascii="Arial" w:eastAsia="Arial" w:hAnsi="Arial" w:cs="Arial"/>
                <w:b/>
                <w:sz w:val="20"/>
                <w:szCs w:val="19"/>
              </w:rPr>
              <w:t xml:space="preserve">28,412 indigent individuals </w:t>
            </w:r>
            <w:r w:rsidRPr="00261BD3">
              <w:rPr>
                <w:rFonts w:ascii="Arial" w:eastAsia="Arial" w:hAnsi="Arial" w:cs="Arial"/>
                <w:sz w:val="20"/>
                <w:szCs w:val="19"/>
              </w:rPr>
              <w:t xml:space="preserve">including </w:t>
            </w:r>
            <w:r w:rsidRPr="00261BD3">
              <w:rPr>
                <w:rFonts w:ascii="Arial" w:eastAsia="Arial" w:hAnsi="Arial" w:cs="Arial"/>
                <w:b/>
                <w:sz w:val="20"/>
                <w:szCs w:val="19"/>
              </w:rPr>
              <w:t xml:space="preserve">displaced drivers, LSIs </w:t>
            </w:r>
            <w:r w:rsidRPr="00261BD3">
              <w:rPr>
                <w:rFonts w:ascii="Arial" w:eastAsia="Arial" w:hAnsi="Arial" w:cs="Arial"/>
                <w:sz w:val="20"/>
                <w:szCs w:val="19"/>
              </w:rPr>
              <w:t xml:space="preserve">and </w:t>
            </w:r>
            <w:r w:rsidRPr="00261BD3">
              <w:rPr>
                <w:rFonts w:ascii="Arial" w:eastAsia="Arial" w:hAnsi="Arial" w:cs="Arial"/>
                <w:b/>
                <w:sz w:val="20"/>
                <w:szCs w:val="19"/>
              </w:rPr>
              <w:t xml:space="preserve">repatriated OFWs </w:t>
            </w:r>
            <w:r w:rsidRPr="00261BD3">
              <w:rPr>
                <w:rFonts w:ascii="Arial" w:eastAsia="Arial" w:hAnsi="Arial" w:cs="Arial"/>
                <w:sz w:val="20"/>
                <w:szCs w:val="19"/>
              </w:rPr>
              <w:t xml:space="preserve">amounting to a total of </w:t>
            </w:r>
            <w:r w:rsidRPr="00261BD3">
              <w:rPr>
                <w:rFonts w:ascii="Arial" w:eastAsia="Arial" w:hAnsi="Arial" w:cs="Arial"/>
                <w:b/>
                <w:sz w:val="20"/>
                <w:szCs w:val="19"/>
              </w:rPr>
              <w:t xml:space="preserve">₱46,100,000.00 </w:t>
            </w:r>
            <w:r w:rsidRPr="00261BD3">
              <w:rPr>
                <w:rFonts w:ascii="Arial" w:eastAsia="Arial" w:hAnsi="Arial" w:cs="Arial"/>
                <w:sz w:val="20"/>
                <w:szCs w:val="19"/>
              </w:rPr>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w:t>
            </w:r>
            <w:r w:rsidRPr="00261BD3">
              <w:rPr>
                <w:rFonts w:ascii="Arial" w:eastAsia="Arial" w:hAnsi="Arial" w:cs="Arial"/>
                <w:b/>
                <w:sz w:val="20"/>
                <w:szCs w:val="19"/>
              </w:rPr>
              <w:t xml:space="preserve"> </w:t>
            </w:r>
            <w:r w:rsidRPr="00261BD3">
              <w:rPr>
                <w:rFonts w:ascii="Arial" w:eastAsia="Arial" w:hAnsi="Arial" w:cs="Arial"/>
                <w:sz w:val="20"/>
                <w:szCs w:val="19"/>
              </w:rPr>
              <w:t>Additional 1,597 individuals were provided with assistance amounting to ₱3,700,000.00.</w:t>
            </w:r>
          </w:p>
          <w:p w14:paraId="370444AC" w14:textId="01AFC006" w:rsidR="00924CD0" w:rsidRPr="00261BD3"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DSWD-FO VII facilitated the provision of 413,290 food packs Family Food Packs (FFPs) to Basay LGU in Negros Oriental.</w:t>
            </w:r>
          </w:p>
          <w:p w14:paraId="3738A9A1" w14:textId="74E3014C" w:rsidR="000C011D" w:rsidRPr="00261BD3"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 xml:space="preserve">, a total of </w:t>
            </w:r>
            <w:r w:rsidRPr="00261BD3">
              <w:rPr>
                <w:rFonts w:ascii="Arial" w:eastAsia="Arial" w:hAnsi="Arial" w:cs="Arial"/>
                <w:b/>
                <w:sz w:val="20"/>
                <w:szCs w:val="19"/>
              </w:rPr>
              <w:t>21,234 beneficiaries</w:t>
            </w:r>
            <w:r w:rsidRPr="00261BD3">
              <w:rPr>
                <w:rFonts w:ascii="Arial" w:eastAsia="Arial" w:hAnsi="Arial" w:cs="Arial"/>
                <w:sz w:val="20"/>
                <w:szCs w:val="19"/>
              </w:rPr>
              <w:t xml:space="preserve"> from 130 cities/towns in the Region received </w:t>
            </w:r>
            <w:r w:rsidRPr="00261BD3">
              <w:rPr>
                <w:rFonts w:ascii="Arial" w:eastAsia="Arial" w:hAnsi="Arial" w:cs="Arial"/>
                <w:b/>
                <w:sz w:val="20"/>
                <w:szCs w:val="19"/>
              </w:rPr>
              <w:t>₱137,099,376.40</w:t>
            </w:r>
            <w:r w:rsidRPr="00261BD3">
              <w:rPr>
                <w:rFonts w:ascii="Arial" w:eastAsia="Arial" w:hAnsi="Arial" w:cs="Arial"/>
                <w:sz w:val="20"/>
                <w:szCs w:val="19"/>
              </w:rPr>
              <w:t xml:space="preserve"> Seed Capital Fund (SCF) from </w:t>
            </w:r>
            <w:r w:rsidRPr="00261BD3">
              <w:rPr>
                <w:rFonts w:ascii="Arial" w:eastAsia="Arial" w:hAnsi="Arial" w:cs="Arial"/>
                <w:b/>
                <w:sz w:val="20"/>
                <w:szCs w:val="19"/>
              </w:rPr>
              <w:t>Sustainable Livelihood Program (SLP)</w:t>
            </w:r>
            <w:r w:rsidRPr="00261BD3">
              <w:rPr>
                <w:rFonts w:ascii="Arial" w:eastAsia="Arial" w:hAnsi="Arial" w:cs="Arial"/>
                <w:sz w:val="20"/>
                <w:szCs w:val="19"/>
              </w:rPr>
              <w:t>.</w:t>
            </w:r>
          </w:p>
          <w:p w14:paraId="4C62B997" w14:textId="77777777" w:rsidR="00CC0CF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20"/>
              </w:rPr>
              <w:t xml:space="preserve">As of 7 December 2020, a total of </w:t>
            </w:r>
            <w:r w:rsidRPr="00261BD3">
              <w:rPr>
                <w:rFonts w:ascii="Arial" w:eastAsia="Arial" w:hAnsi="Arial" w:cs="Arial"/>
                <w:b/>
                <w:bCs/>
                <w:sz w:val="20"/>
                <w:szCs w:val="20"/>
              </w:rPr>
              <w:t>6,420 beneficiaries</w:t>
            </w:r>
            <w:r w:rsidRPr="00261BD3">
              <w:rPr>
                <w:rFonts w:ascii="Arial" w:eastAsia="Arial" w:hAnsi="Arial" w:cs="Arial"/>
                <w:sz w:val="20"/>
                <w:szCs w:val="20"/>
              </w:rPr>
              <w:t xml:space="preserve"> were provided through the Livelihood Assistance Grant (LAG) 2 in Region VII.</w:t>
            </w:r>
          </w:p>
          <w:p w14:paraId="3BB50D63" w14:textId="2A5D382F" w:rsidR="000C011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t xml:space="preserve">As of 06 August 2020, </w:t>
            </w:r>
            <w:r w:rsidRPr="00261BD3">
              <w:rPr>
                <w:rFonts w:ascii="Arial" w:eastAsia="Arial" w:hAnsi="Arial" w:cs="Arial"/>
                <w:b/>
                <w:sz w:val="20"/>
                <w:szCs w:val="19"/>
              </w:rPr>
              <w:t>524 LSIs</w:t>
            </w:r>
            <w:r w:rsidRPr="00261BD3">
              <w:rPr>
                <w:rFonts w:ascii="Arial" w:eastAsia="Arial" w:hAnsi="Arial" w:cs="Arial"/>
                <w:sz w:val="20"/>
                <w:szCs w:val="19"/>
              </w:rPr>
              <w:t xml:space="preserve"> at various seaports in Bohol, Cebu and Negros Oriental and </w:t>
            </w:r>
            <w:r w:rsidRPr="00261BD3">
              <w:rPr>
                <w:rFonts w:ascii="Arial" w:eastAsia="Arial" w:hAnsi="Arial" w:cs="Arial"/>
                <w:b/>
                <w:sz w:val="20"/>
                <w:szCs w:val="19"/>
              </w:rPr>
              <w:t>7,088 LSIs</w:t>
            </w:r>
            <w:r w:rsidRPr="00261BD3">
              <w:rPr>
                <w:rFonts w:ascii="Arial" w:eastAsia="Arial" w:hAnsi="Arial" w:cs="Arial"/>
                <w:sz w:val="20"/>
                <w:szCs w:val="19"/>
              </w:rPr>
              <w:t xml:space="preserve"> from Cebu airport were assisted. A total amount of </w:t>
            </w:r>
            <w:r w:rsidRPr="00261BD3">
              <w:rPr>
                <w:rFonts w:ascii="Arial" w:eastAsia="Arial" w:hAnsi="Arial" w:cs="Arial"/>
                <w:b/>
                <w:sz w:val="20"/>
                <w:szCs w:val="19"/>
              </w:rPr>
              <w:t>₱93,140.00</w:t>
            </w:r>
            <w:r w:rsidRPr="00261BD3">
              <w:rPr>
                <w:rFonts w:ascii="Arial" w:eastAsia="Arial" w:hAnsi="Arial" w:cs="Arial"/>
                <w:sz w:val="20"/>
                <w:szCs w:val="19"/>
              </w:rPr>
              <w:t xml:space="preserve"> cash aid was provided to the LSIs.</w:t>
            </w:r>
          </w:p>
          <w:p w14:paraId="554137D1" w14:textId="77777777" w:rsidR="00261BD3" w:rsidRPr="00261BD3"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261BD3"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261BD3">
              <w:rPr>
                <w:rFonts w:ascii="Arial" w:eastAsia="Arial" w:hAnsi="Arial" w:cs="Arial"/>
                <w:b/>
                <w:sz w:val="20"/>
                <w:szCs w:val="19"/>
              </w:rPr>
              <w:t>Social Amelioration Program (SAP)</w:t>
            </w:r>
          </w:p>
          <w:p w14:paraId="279EA101" w14:textId="18E21199" w:rsidR="000C011D" w:rsidRPr="00261BD3"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261BD3">
              <w:rPr>
                <w:rFonts w:ascii="Arial" w:eastAsia="Arial" w:hAnsi="Arial" w:cs="Arial"/>
                <w:sz w:val="20"/>
                <w:szCs w:val="19"/>
              </w:rPr>
              <w:t>The Social Amelioration Program is over with the expiry of the Bayanihan 1.</w:t>
            </w:r>
          </w:p>
          <w:p w14:paraId="0B93745D"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261BD3">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261BD3" w:rsidRPr="00261BD3" w14:paraId="6367F019" w14:textId="77777777" w:rsidTr="006162E5">
              <w:tc>
                <w:tcPr>
                  <w:tcW w:w="1511" w:type="dxa"/>
                  <w:vAlign w:val="center"/>
                </w:tcPr>
                <w:p w14:paraId="32E3D4D3"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511" w:type="dxa"/>
                  <w:vAlign w:val="center"/>
                </w:tcPr>
                <w:p w14:paraId="69686F9A"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TARGET</w:t>
                  </w:r>
                </w:p>
              </w:tc>
              <w:tc>
                <w:tcPr>
                  <w:tcW w:w="1511" w:type="dxa"/>
                  <w:vAlign w:val="center"/>
                </w:tcPr>
                <w:p w14:paraId="668E55B0"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511" w:type="dxa"/>
                  <w:vAlign w:val="center"/>
                </w:tcPr>
                <w:p w14:paraId="7D7A2C9B"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12" w:type="dxa"/>
                  <w:vAlign w:val="center"/>
                </w:tcPr>
                <w:p w14:paraId="530E372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6CFA2775" w14:textId="77777777" w:rsidTr="006162E5">
              <w:tc>
                <w:tcPr>
                  <w:tcW w:w="1511" w:type="dxa"/>
                  <w:vAlign w:val="center"/>
                </w:tcPr>
                <w:p w14:paraId="2572C9BF"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4Ps</w:t>
                  </w:r>
                </w:p>
              </w:tc>
              <w:tc>
                <w:tcPr>
                  <w:tcW w:w="1511" w:type="dxa"/>
                  <w:vAlign w:val="center"/>
                </w:tcPr>
                <w:p w14:paraId="3FB275F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8,679</w:t>
                  </w:r>
                </w:p>
              </w:tc>
              <w:tc>
                <w:tcPr>
                  <w:tcW w:w="1511" w:type="dxa"/>
                  <w:vAlign w:val="center"/>
                </w:tcPr>
                <w:p w14:paraId="3C6516F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6,421</w:t>
                  </w:r>
                </w:p>
              </w:tc>
              <w:tc>
                <w:tcPr>
                  <w:tcW w:w="1511" w:type="dxa"/>
                  <w:vAlign w:val="center"/>
                </w:tcPr>
                <w:p w14:paraId="0D2EFA72"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21</w:t>
                  </w:r>
                </w:p>
              </w:tc>
              <w:tc>
                <w:tcPr>
                  <w:tcW w:w="1512" w:type="dxa"/>
                  <w:vAlign w:val="center"/>
                </w:tcPr>
                <w:p w14:paraId="5E4A8C6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31,857,650</w:t>
                  </w:r>
                </w:p>
              </w:tc>
            </w:tr>
            <w:tr w:rsidR="00261BD3" w:rsidRPr="00261BD3" w14:paraId="7B09DFF2" w14:textId="77777777" w:rsidTr="006162E5">
              <w:tc>
                <w:tcPr>
                  <w:tcW w:w="1511" w:type="dxa"/>
                  <w:vAlign w:val="center"/>
                </w:tcPr>
                <w:p w14:paraId="53C8A8FE"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ash card</w:t>
                  </w:r>
                </w:p>
              </w:tc>
              <w:tc>
                <w:tcPr>
                  <w:tcW w:w="1511" w:type="dxa"/>
                  <w:vAlign w:val="center"/>
                </w:tcPr>
                <w:p w14:paraId="5407EAE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4ECC209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080C592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0</w:t>
                  </w:r>
                </w:p>
              </w:tc>
              <w:tc>
                <w:tcPr>
                  <w:tcW w:w="1512" w:type="dxa"/>
                  <w:vAlign w:val="center"/>
                </w:tcPr>
                <w:p w14:paraId="5CC48AB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311,997,500</w:t>
                  </w:r>
                </w:p>
              </w:tc>
            </w:tr>
            <w:tr w:rsidR="00261BD3" w:rsidRPr="00261BD3" w14:paraId="34EF6DE1" w14:textId="77777777" w:rsidTr="006162E5">
              <w:tc>
                <w:tcPr>
                  <w:tcW w:w="1511" w:type="dxa"/>
                  <w:vAlign w:val="center"/>
                </w:tcPr>
                <w:p w14:paraId="44E14ED6"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on-Cash card</w:t>
                  </w:r>
                </w:p>
              </w:tc>
              <w:tc>
                <w:tcPr>
                  <w:tcW w:w="1511" w:type="dxa"/>
                  <w:vAlign w:val="center"/>
                </w:tcPr>
                <w:p w14:paraId="129A2E6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29</w:t>
                  </w:r>
                </w:p>
              </w:tc>
              <w:tc>
                <w:tcPr>
                  <w:tcW w:w="1511" w:type="dxa"/>
                  <w:vAlign w:val="center"/>
                </w:tcPr>
                <w:p w14:paraId="3FF2E3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4,271</w:t>
                  </w:r>
                </w:p>
              </w:tc>
              <w:tc>
                <w:tcPr>
                  <w:tcW w:w="1511" w:type="dxa"/>
                  <w:vAlign w:val="center"/>
                </w:tcPr>
                <w:p w14:paraId="641E27DA"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42</w:t>
                  </w:r>
                </w:p>
              </w:tc>
              <w:tc>
                <w:tcPr>
                  <w:tcW w:w="1512" w:type="dxa"/>
                  <w:vAlign w:val="center"/>
                </w:tcPr>
                <w:p w14:paraId="73EBB79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860,150</w:t>
                  </w:r>
                </w:p>
              </w:tc>
            </w:tr>
            <w:tr w:rsidR="00261BD3" w:rsidRPr="00261BD3" w14:paraId="72ADECBF" w14:textId="77777777" w:rsidTr="006162E5">
              <w:tc>
                <w:tcPr>
                  <w:tcW w:w="1511" w:type="dxa"/>
                  <w:vAlign w:val="center"/>
                </w:tcPr>
                <w:p w14:paraId="60572FF8"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Non-4Ps</w:t>
                  </w:r>
                </w:p>
              </w:tc>
              <w:tc>
                <w:tcPr>
                  <w:tcW w:w="1511" w:type="dxa"/>
                  <w:vAlign w:val="center"/>
                </w:tcPr>
                <w:p w14:paraId="0BD8382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58,075</w:t>
                  </w:r>
                </w:p>
              </w:tc>
              <w:tc>
                <w:tcPr>
                  <w:tcW w:w="1511" w:type="dxa"/>
                  <w:vAlign w:val="center"/>
                </w:tcPr>
                <w:p w14:paraId="00EE073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25,662</w:t>
                  </w:r>
                </w:p>
              </w:tc>
              <w:tc>
                <w:tcPr>
                  <w:tcW w:w="1511" w:type="dxa"/>
                  <w:vAlign w:val="center"/>
                </w:tcPr>
                <w:p w14:paraId="46973F17"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6.93</w:t>
                  </w:r>
                </w:p>
              </w:tc>
              <w:tc>
                <w:tcPr>
                  <w:tcW w:w="1512" w:type="dxa"/>
                  <w:vAlign w:val="center"/>
                </w:tcPr>
                <w:p w14:paraId="335C3019"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4,653,564,000</w:t>
                  </w:r>
                </w:p>
              </w:tc>
            </w:tr>
            <w:tr w:rsidR="00261BD3" w:rsidRPr="00261BD3" w14:paraId="3F751BF4" w14:textId="77777777" w:rsidTr="006162E5">
              <w:tc>
                <w:tcPr>
                  <w:tcW w:w="1511" w:type="dxa"/>
                  <w:vAlign w:val="center"/>
                </w:tcPr>
                <w:p w14:paraId="15604809"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Bohol</w:t>
                  </w:r>
                </w:p>
              </w:tc>
              <w:tc>
                <w:tcPr>
                  <w:tcW w:w="1511" w:type="dxa"/>
                  <w:vAlign w:val="center"/>
                </w:tcPr>
                <w:p w14:paraId="29B8436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1,710</w:t>
                  </w:r>
                </w:p>
              </w:tc>
              <w:tc>
                <w:tcPr>
                  <w:tcW w:w="1511" w:type="dxa"/>
                  <w:vAlign w:val="center"/>
                </w:tcPr>
                <w:p w14:paraId="1CFFBBB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77,431</w:t>
                  </w:r>
                </w:p>
              </w:tc>
              <w:tc>
                <w:tcPr>
                  <w:tcW w:w="1511" w:type="dxa"/>
                  <w:vAlign w:val="center"/>
                </w:tcPr>
                <w:p w14:paraId="19D10C6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4</w:t>
                  </w:r>
                </w:p>
              </w:tc>
              <w:tc>
                <w:tcPr>
                  <w:tcW w:w="1512" w:type="dxa"/>
                  <w:vAlign w:val="center"/>
                </w:tcPr>
                <w:p w14:paraId="03D5E31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32,680,000</w:t>
                  </w:r>
                </w:p>
              </w:tc>
            </w:tr>
            <w:tr w:rsidR="00261BD3" w:rsidRPr="00261BD3" w14:paraId="30FA5F62" w14:textId="77777777" w:rsidTr="006162E5">
              <w:tc>
                <w:tcPr>
                  <w:tcW w:w="1511" w:type="dxa"/>
                  <w:vAlign w:val="center"/>
                </w:tcPr>
                <w:p w14:paraId="0ABE477F"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ebu</w:t>
                  </w:r>
                </w:p>
              </w:tc>
              <w:tc>
                <w:tcPr>
                  <w:tcW w:w="1511" w:type="dxa"/>
                  <w:vAlign w:val="center"/>
                </w:tcPr>
                <w:p w14:paraId="40C97D2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98,218</w:t>
                  </w:r>
                </w:p>
              </w:tc>
              <w:tc>
                <w:tcPr>
                  <w:tcW w:w="1511" w:type="dxa"/>
                  <w:vAlign w:val="center"/>
                </w:tcPr>
                <w:p w14:paraId="0CD3D70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84,382</w:t>
                  </w:r>
                </w:p>
              </w:tc>
              <w:tc>
                <w:tcPr>
                  <w:tcW w:w="1511" w:type="dxa"/>
                  <w:vAlign w:val="center"/>
                </w:tcPr>
                <w:p w14:paraId="35EC08E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8</w:t>
                  </w:r>
                </w:p>
              </w:tc>
              <w:tc>
                <w:tcPr>
                  <w:tcW w:w="1512" w:type="dxa"/>
                  <w:vAlign w:val="center"/>
                </w:tcPr>
                <w:p w14:paraId="3B1F0B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661,666,000</w:t>
                  </w:r>
                </w:p>
              </w:tc>
            </w:tr>
            <w:tr w:rsidR="00261BD3" w:rsidRPr="00261BD3" w14:paraId="1704B976" w14:textId="77777777" w:rsidTr="006162E5">
              <w:tc>
                <w:tcPr>
                  <w:tcW w:w="1511" w:type="dxa"/>
                  <w:vAlign w:val="center"/>
                </w:tcPr>
                <w:p w14:paraId="1029F225"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egros Oriental</w:t>
                  </w:r>
                </w:p>
              </w:tc>
              <w:tc>
                <w:tcPr>
                  <w:tcW w:w="1511" w:type="dxa"/>
                  <w:vAlign w:val="center"/>
                </w:tcPr>
                <w:p w14:paraId="343B2A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0,021</w:t>
                  </w:r>
                </w:p>
              </w:tc>
              <w:tc>
                <w:tcPr>
                  <w:tcW w:w="1511" w:type="dxa"/>
                  <w:vAlign w:val="center"/>
                </w:tcPr>
                <w:p w14:paraId="5CCB8EF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3,944</w:t>
                  </w:r>
                </w:p>
              </w:tc>
              <w:tc>
                <w:tcPr>
                  <w:tcW w:w="1511" w:type="dxa"/>
                  <w:vAlign w:val="center"/>
                </w:tcPr>
                <w:p w14:paraId="0838CAA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56</w:t>
                  </w:r>
                </w:p>
              </w:tc>
              <w:tc>
                <w:tcPr>
                  <w:tcW w:w="1512" w:type="dxa"/>
                  <w:vAlign w:val="center"/>
                </w:tcPr>
                <w:p w14:paraId="05C2A370"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54,632,000</w:t>
                  </w:r>
                </w:p>
              </w:tc>
            </w:tr>
            <w:tr w:rsidR="00261BD3" w:rsidRPr="00261BD3" w14:paraId="2C7BB453" w14:textId="77777777" w:rsidTr="006162E5">
              <w:tc>
                <w:tcPr>
                  <w:tcW w:w="1511" w:type="dxa"/>
                  <w:vAlign w:val="center"/>
                </w:tcPr>
                <w:p w14:paraId="2B4B9911"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Siquijor</w:t>
                  </w:r>
                </w:p>
              </w:tc>
              <w:tc>
                <w:tcPr>
                  <w:tcW w:w="1511" w:type="dxa"/>
                  <w:vAlign w:val="center"/>
                </w:tcPr>
                <w:p w14:paraId="0E3BF9A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126</w:t>
                  </w:r>
                </w:p>
              </w:tc>
              <w:tc>
                <w:tcPr>
                  <w:tcW w:w="1511" w:type="dxa"/>
                  <w:vAlign w:val="center"/>
                </w:tcPr>
                <w:p w14:paraId="2DE5DC7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905</w:t>
                  </w:r>
                </w:p>
              </w:tc>
              <w:tc>
                <w:tcPr>
                  <w:tcW w:w="1511" w:type="dxa"/>
                  <w:vAlign w:val="center"/>
                </w:tcPr>
                <w:p w14:paraId="664724F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0.76</w:t>
                  </w:r>
                </w:p>
              </w:tc>
              <w:tc>
                <w:tcPr>
                  <w:tcW w:w="1512" w:type="dxa"/>
                  <w:vAlign w:val="center"/>
                </w:tcPr>
                <w:p w14:paraId="52629F0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4,586,000</w:t>
                  </w:r>
                </w:p>
              </w:tc>
            </w:tr>
            <w:tr w:rsidR="00261BD3" w:rsidRPr="00261BD3" w14:paraId="4745C95E" w14:textId="77777777" w:rsidTr="006162E5">
              <w:tc>
                <w:tcPr>
                  <w:tcW w:w="1511" w:type="dxa"/>
                  <w:vAlign w:val="center"/>
                </w:tcPr>
                <w:p w14:paraId="20C19365"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GRAND TOTAL</w:t>
                  </w:r>
                </w:p>
              </w:tc>
              <w:tc>
                <w:tcPr>
                  <w:tcW w:w="1511" w:type="dxa"/>
                  <w:vAlign w:val="center"/>
                </w:tcPr>
                <w:p w14:paraId="3D4048DB"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46,754</w:t>
                  </w:r>
                </w:p>
              </w:tc>
              <w:tc>
                <w:tcPr>
                  <w:tcW w:w="1511" w:type="dxa"/>
                  <w:vAlign w:val="center"/>
                </w:tcPr>
                <w:p w14:paraId="6637D81E"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12,083</w:t>
                  </w:r>
                </w:p>
              </w:tc>
              <w:tc>
                <w:tcPr>
                  <w:tcW w:w="1511" w:type="dxa"/>
                  <w:vAlign w:val="center"/>
                </w:tcPr>
                <w:p w14:paraId="076AD99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8.07</w:t>
                  </w:r>
                </w:p>
              </w:tc>
              <w:tc>
                <w:tcPr>
                  <w:tcW w:w="1512" w:type="dxa"/>
                  <w:vAlign w:val="center"/>
                </w:tcPr>
                <w:p w14:paraId="2929E51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985,421,650</w:t>
                  </w:r>
                </w:p>
              </w:tc>
            </w:tr>
          </w:tbl>
          <w:p w14:paraId="5B4AEF37"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261BD3">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261BD3" w:rsidRPr="00261BD3" w14:paraId="450629DD" w14:textId="77777777" w:rsidTr="006162E5">
              <w:tc>
                <w:tcPr>
                  <w:tcW w:w="1436" w:type="dxa"/>
                  <w:vAlign w:val="center"/>
                </w:tcPr>
                <w:p w14:paraId="6922D6E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440" w:type="dxa"/>
                  <w:vAlign w:val="center"/>
                </w:tcPr>
                <w:p w14:paraId="789C8CE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LEANLIST</w:t>
                  </w:r>
                </w:p>
              </w:tc>
              <w:tc>
                <w:tcPr>
                  <w:tcW w:w="1440" w:type="dxa"/>
                  <w:vAlign w:val="center"/>
                </w:tcPr>
                <w:p w14:paraId="28D754D6"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371" w:type="dxa"/>
                  <w:vAlign w:val="center"/>
                </w:tcPr>
                <w:p w14:paraId="67DE6F94"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09" w:type="dxa"/>
                  <w:vAlign w:val="center"/>
                </w:tcPr>
                <w:p w14:paraId="5B6B78C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44E1A922" w14:textId="77777777" w:rsidTr="006162E5">
              <w:tc>
                <w:tcPr>
                  <w:tcW w:w="1436" w:type="dxa"/>
                  <w:vAlign w:val="center"/>
                </w:tcPr>
                <w:p w14:paraId="1880D183"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t>4Ps (Cebu)</w:t>
                  </w:r>
                </w:p>
              </w:tc>
              <w:tc>
                <w:tcPr>
                  <w:tcW w:w="1440" w:type="dxa"/>
                  <w:vAlign w:val="center"/>
                </w:tcPr>
                <w:p w14:paraId="20F25A5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542</w:t>
                  </w:r>
                </w:p>
              </w:tc>
              <w:tc>
                <w:tcPr>
                  <w:tcW w:w="1440" w:type="dxa"/>
                  <w:vAlign w:val="center"/>
                </w:tcPr>
                <w:p w14:paraId="0C80A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431</w:t>
                  </w:r>
                </w:p>
              </w:tc>
              <w:tc>
                <w:tcPr>
                  <w:tcW w:w="1371" w:type="dxa"/>
                  <w:vAlign w:val="center"/>
                </w:tcPr>
                <w:p w14:paraId="3F9DFDC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92</w:t>
                  </w:r>
                </w:p>
              </w:tc>
              <w:tc>
                <w:tcPr>
                  <w:tcW w:w="1509" w:type="dxa"/>
                  <w:vAlign w:val="center"/>
                </w:tcPr>
                <w:p w14:paraId="2B1E4FA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94,854,150</w:t>
                  </w:r>
                </w:p>
              </w:tc>
            </w:tr>
            <w:tr w:rsidR="00261BD3" w:rsidRPr="00261BD3" w14:paraId="52CB2CCC" w14:textId="77777777" w:rsidTr="006162E5">
              <w:tc>
                <w:tcPr>
                  <w:tcW w:w="1436" w:type="dxa"/>
                  <w:vAlign w:val="center"/>
                </w:tcPr>
                <w:p w14:paraId="2022486F"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t>Non-4Ps</w:t>
                  </w:r>
                </w:p>
              </w:tc>
              <w:tc>
                <w:tcPr>
                  <w:tcW w:w="1440" w:type="dxa"/>
                  <w:vAlign w:val="center"/>
                </w:tcPr>
                <w:p w14:paraId="5E417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62,202</w:t>
                  </w:r>
                </w:p>
              </w:tc>
              <w:tc>
                <w:tcPr>
                  <w:tcW w:w="1440" w:type="dxa"/>
                  <w:vAlign w:val="center"/>
                </w:tcPr>
                <w:p w14:paraId="1189B2E4"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77,208</w:t>
                  </w:r>
                </w:p>
              </w:tc>
              <w:tc>
                <w:tcPr>
                  <w:tcW w:w="1371" w:type="dxa"/>
                  <w:vAlign w:val="center"/>
                </w:tcPr>
                <w:p w14:paraId="6AA07F9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87.16</w:t>
                  </w:r>
                </w:p>
              </w:tc>
              <w:tc>
                <w:tcPr>
                  <w:tcW w:w="1509" w:type="dxa"/>
                  <w:vAlign w:val="center"/>
                </w:tcPr>
                <w:p w14:paraId="2A4C790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3,830,496,000</w:t>
                  </w:r>
                </w:p>
              </w:tc>
            </w:tr>
            <w:tr w:rsidR="00261BD3" w:rsidRPr="00261BD3" w14:paraId="3B082CEE" w14:textId="77777777" w:rsidTr="006162E5">
              <w:tc>
                <w:tcPr>
                  <w:tcW w:w="1436" w:type="dxa"/>
                  <w:vAlign w:val="center"/>
                </w:tcPr>
                <w:p w14:paraId="57827D9A"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Non-ECQ)</w:t>
                  </w:r>
                </w:p>
              </w:tc>
              <w:tc>
                <w:tcPr>
                  <w:tcW w:w="1440" w:type="dxa"/>
                  <w:vAlign w:val="center"/>
                </w:tcPr>
                <w:p w14:paraId="4419619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453</w:t>
                  </w:r>
                </w:p>
              </w:tc>
              <w:tc>
                <w:tcPr>
                  <w:tcW w:w="1440" w:type="dxa"/>
                  <w:vAlign w:val="center"/>
                </w:tcPr>
                <w:p w14:paraId="1CC11C1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0,971</w:t>
                  </w:r>
                </w:p>
              </w:tc>
              <w:tc>
                <w:tcPr>
                  <w:tcW w:w="1371" w:type="dxa"/>
                  <w:vAlign w:val="center"/>
                </w:tcPr>
                <w:p w14:paraId="375EA5F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5.76</w:t>
                  </w:r>
                </w:p>
              </w:tc>
              <w:tc>
                <w:tcPr>
                  <w:tcW w:w="1509" w:type="dxa"/>
                  <w:vAlign w:val="center"/>
                </w:tcPr>
                <w:p w14:paraId="451112B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1,652,000</w:t>
                  </w:r>
                </w:p>
              </w:tc>
            </w:tr>
            <w:tr w:rsidR="00261BD3" w:rsidRPr="00261BD3" w14:paraId="1BA2BF2A" w14:textId="77777777" w:rsidTr="006162E5">
              <w:tc>
                <w:tcPr>
                  <w:tcW w:w="1436" w:type="dxa"/>
                  <w:vAlign w:val="center"/>
                </w:tcPr>
                <w:p w14:paraId="43B08B9D"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Cebu)</w:t>
                  </w:r>
                </w:p>
              </w:tc>
              <w:tc>
                <w:tcPr>
                  <w:tcW w:w="1440" w:type="dxa"/>
                  <w:vAlign w:val="center"/>
                </w:tcPr>
                <w:p w14:paraId="66E8E81D"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0,214</w:t>
                  </w:r>
                </w:p>
              </w:tc>
              <w:tc>
                <w:tcPr>
                  <w:tcW w:w="1440" w:type="dxa"/>
                  <w:vAlign w:val="center"/>
                </w:tcPr>
                <w:p w14:paraId="101D97D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8,852</w:t>
                  </w:r>
                </w:p>
              </w:tc>
              <w:tc>
                <w:tcPr>
                  <w:tcW w:w="1371" w:type="dxa"/>
                  <w:vAlign w:val="center"/>
                </w:tcPr>
                <w:p w14:paraId="5A5633B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9.69</w:t>
                  </w:r>
                </w:p>
              </w:tc>
              <w:tc>
                <w:tcPr>
                  <w:tcW w:w="1509" w:type="dxa"/>
                  <w:vAlign w:val="center"/>
                </w:tcPr>
                <w:p w14:paraId="380B114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86,200,000</w:t>
                  </w:r>
                </w:p>
              </w:tc>
            </w:tr>
            <w:tr w:rsidR="00261BD3" w:rsidRPr="00261BD3" w14:paraId="03B8FC64" w14:textId="77777777" w:rsidTr="006162E5">
              <w:tc>
                <w:tcPr>
                  <w:tcW w:w="1436" w:type="dxa"/>
                  <w:vAlign w:val="center"/>
                </w:tcPr>
                <w:p w14:paraId="4D8C7716"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sz w:val="16"/>
                      <w:szCs w:val="16"/>
                    </w:rPr>
                    <w:t>ECQ (Cebu)</w:t>
                  </w:r>
                </w:p>
              </w:tc>
              <w:tc>
                <w:tcPr>
                  <w:tcW w:w="1440" w:type="dxa"/>
                  <w:vAlign w:val="center"/>
                </w:tcPr>
                <w:p w14:paraId="20C1761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525,689</w:t>
                  </w:r>
                </w:p>
              </w:tc>
              <w:tc>
                <w:tcPr>
                  <w:tcW w:w="1440" w:type="dxa"/>
                  <w:vAlign w:val="center"/>
                </w:tcPr>
                <w:p w14:paraId="38DCF85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455,946</w:t>
                  </w:r>
                </w:p>
              </w:tc>
              <w:tc>
                <w:tcPr>
                  <w:tcW w:w="1371" w:type="dxa"/>
                  <w:vAlign w:val="center"/>
                </w:tcPr>
                <w:p w14:paraId="102F4E10"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86.73</w:t>
                  </w:r>
                </w:p>
              </w:tc>
              <w:tc>
                <w:tcPr>
                  <w:tcW w:w="1509" w:type="dxa"/>
                  <w:vAlign w:val="center"/>
                </w:tcPr>
                <w:p w14:paraId="01D2815A"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2,375,676,000</w:t>
                  </w:r>
                </w:p>
              </w:tc>
            </w:tr>
            <w:tr w:rsidR="00261BD3" w:rsidRPr="00261BD3" w14:paraId="3A1E7C3B" w14:textId="77777777" w:rsidTr="006162E5">
              <w:tc>
                <w:tcPr>
                  <w:tcW w:w="1436" w:type="dxa"/>
                  <w:vAlign w:val="center"/>
                </w:tcPr>
                <w:p w14:paraId="6AB73FA0"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LTFRB Drivers</w:t>
                  </w:r>
                </w:p>
              </w:tc>
              <w:tc>
                <w:tcPr>
                  <w:tcW w:w="1440" w:type="dxa"/>
                  <w:vAlign w:val="center"/>
                </w:tcPr>
                <w:p w14:paraId="1310CF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46</w:t>
                  </w:r>
                </w:p>
              </w:tc>
              <w:tc>
                <w:tcPr>
                  <w:tcW w:w="1440" w:type="dxa"/>
                  <w:vAlign w:val="center"/>
                </w:tcPr>
                <w:p w14:paraId="0704CC5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439</w:t>
                  </w:r>
                </w:p>
              </w:tc>
              <w:tc>
                <w:tcPr>
                  <w:tcW w:w="1371" w:type="dxa"/>
                  <w:vAlign w:val="center"/>
                </w:tcPr>
                <w:p w14:paraId="5E1F6C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7.95</w:t>
                  </w:r>
                </w:p>
              </w:tc>
              <w:tc>
                <w:tcPr>
                  <w:tcW w:w="1509" w:type="dxa"/>
                  <w:vAlign w:val="center"/>
                </w:tcPr>
                <w:p w14:paraId="768728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6,968,000</w:t>
                  </w:r>
                </w:p>
              </w:tc>
            </w:tr>
            <w:tr w:rsidR="00261BD3" w:rsidRPr="00261BD3" w14:paraId="3B44BA63" w14:textId="77777777" w:rsidTr="006162E5">
              <w:trPr>
                <w:trHeight w:val="58"/>
              </w:trPr>
              <w:tc>
                <w:tcPr>
                  <w:tcW w:w="1436" w:type="dxa"/>
                  <w:vAlign w:val="center"/>
                </w:tcPr>
                <w:p w14:paraId="3E90AA64"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b/>
                      <w:sz w:val="16"/>
                      <w:szCs w:val="16"/>
                    </w:rPr>
                    <w:t>GRAND TOTAL</w:t>
                  </w:r>
                </w:p>
              </w:tc>
              <w:tc>
                <w:tcPr>
                  <w:tcW w:w="1440" w:type="dxa"/>
                  <w:vAlign w:val="center"/>
                </w:tcPr>
                <w:p w14:paraId="4EE598B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897,474</w:t>
                  </w:r>
                </w:p>
              </w:tc>
              <w:tc>
                <w:tcPr>
                  <w:tcW w:w="1440" w:type="dxa"/>
                  <w:vAlign w:val="center"/>
                </w:tcPr>
                <w:p w14:paraId="591F9A6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726,639</w:t>
                  </w:r>
                </w:p>
              </w:tc>
              <w:tc>
                <w:tcPr>
                  <w:tcW w:w="1371" w:type="dxa"/>
                  <w:vAlign w:val="center"/>
                </w:tcPr>
                <w:p w14:paraId="2C72AAD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93.54</w:t>
                  </w:r>
                </w:p>
              </w:tc>
              <w:tc>
                <w:tcPr>
                  <w:tcW w:w="1509" w:type="dxa"/>
                  <w:vAlign w:val="center"/>
                </w:tcPr>
                <w:p w14:paraId="4611FDD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4,525,350,150</w:t>
                  </w:r>
                </w:p>
              </w:tc>
            </w:tr>
          </w:tbl>
          <w:p w14:paraId="56AF3D28"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9600F8">
        <w:trPr>
          <w:trHeight w:val="1546"/>
        </w:trPr>
        <w:tc>
          <w:tcPr>
            <w:tcW w:w="1951" w:type="dxa"/>
            <w:vAlign w:val="center"/>
          </w:tcPr>
          <w:p w14:paraId="42D34412" w14:textId="0FF51457" w:rsidR="000C011D" w:rsidRPr="00F8742D" w:rsidRDefault="009600F8" w:rsidP="001244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r w:rsidRPr="00F8742D">
              <w:rPr>
                <w:rFonts w:ascii="Arial" w:eastAsia="Arial" w:hAnsi="Arial" w:cs="Arial"/>
                <w:sz w:val="20"/>
                <w:szCs w:val="19"/>
              </w:rPr>
              <w:t>28</w:t>
            </w:r>
            <w:r w:rsidR="008A6C17" w:rsidRPr="00F8742D">
              <w:rPr>
                <w:rFonts w:ascii="Arial" w:eastAsia="Arial" w:hAnsi="Arial" w:cs="Arial"/>
                <w:sz w:val="20"/>
                <w:szCs w:val="19"/>
              </w:rPr>
              <w:t xml:space="preserve"> January 2021</w:t>
            </w:r>
          </w:p>
        </w:tc>
        <w:tc>
          <w:tcPr>
            <w:tcW w:w="7830" w:type="dxa"/>
          </w:tcPr>
          <w:p w14:paraId="3DE74F84" w14:textId="5457BC9A" w:rsidR="000C011D" w:rsidRPr="00F8742D"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8742D">
              <w:rPr>
                <w:rFonts w:ascii="Arial" w:eastAsia="Arial" w:hAnsi="Arial" w:cs="Arial"/>
                <w:sz w:val="20"/>
                <w:szCs w:val="19"/>
              </w:rPr>
              <w:t xml:space="preserve">DSWD-FO VIII DRMD provided a total of </w:t>
            </w:r>
            <w:r w:rsidRPr="00F8742D">
              <w:rPr>
                <w:rFonts w:ascii="Arial" w:eastAsia="Arial" w:hAnsi="Arial" w:cs="Arial"/>
                <w:b/>
                <w:sz w:val="20"/>
                <w:szCs w:val="19"/>
              </w:rPr>
              <w:t xml:space="preserve">₱13,310,675.54 </w:t>
            </w:r>
            <w:r w:rsidRPr="00F8742D">
              <w:rPr>
                <w:rFonts w:ascii="Arial" w:eastAsia="Arial" w:hAnsi="Arial" w:cs="Arial"/>
                <w:sz w:val="20"/>
                <w:szCs w:val="19"/>
              </w:rPr>
              <w:t>worth of assistance</w:t>
            </w:r>
            <w:r w:rsidRPr="00F8742D">
              <w:rPr>
                <w:rFonts w:ascii="Arial" w:eastAsia="Arial" w:hAnsi="Arial" w:cs="Arial"/>
                <w:b/>
                <w:sz w:val="20"/>
                <w:szCs w:val="19"/>
              </w:rPr>
              <w:t xml:space="preserve"> </w:t>
            </w:r>
            <w:r w:rsidRPr="00F8742D">
              <w:rPr>
                <w:rFonts w:ascii="Arial" w:eastAsia="Arial" w:hAnsi="Arial" w:cs="Arial"/>
                <w:sz w:val="20"/>
                <w:szCs w:val="19"/>
              </w:rPr>
              <w:t xml:space="preserve">to </w:t>
            </w:r>
            <w:r w:rsidRPr="00F8742D">
              <w:rPr>
                <w:rFonts w:ascii="Arial" w:eastAsia="Arial" w:hAnsi="Arial" w:cs="Arial"/>
                <w:b/>
                <w:sz w:val="20"/>
                <w:szCs w:val="19"/>
              </w:rPr>
              <w:t xml:space="preserve">17 stranded sale </w:t>
            </w:r>
            <w:r w:rsidR="00CC759F" w:rsidRPr="00F8742D">
              <w:rPr>
                <w:rFonts w:ascii="Arial" w:eastAsia="Arial" w:hAnsi="Arial" w:cs="Arial"/>
                <w:b/>
                <w:sz w:val="20"/>
                <w:szCs w:val="19"/>
              </w:rPr>
              <w:t>representatives;</w:t>
            </w:r>
            <w:r w:rsidRPr="00F8742D">
              <w:rPr>
                <w:rFonts w:ascii="Arial" w:eastAsia="Arial" w:hAnsi="Arial" w:cs="Arial"/>
                <w:sz w:val="20"/>
                <w:szCs w:val="19"/>
              </w:rPr>
              <w:t xml:space="preserve"> eight </w:t>
            </w:r>
            <w:r w:rsidRPr="00F8742D">
              <w:rPr>
                <w:rFonts w:ascii="Arial" w:eastAsia="Arial" w:hAnsi="Arial" w:cs="Arial"/>
                <w:b/>
                <w:sz w:val="20"/>
                <w:szCs w:val="19"/>
              </w:rPr>
              <w:t>(8) bus drivers (HTIs);</w:t>
            </w:r>
            <w:r w:rsidRPr="00F8742D">
              <w:rPr>
                <w:rFonts w:ascii="Arial" w:eastAsia="Arial" w:hAnsi="Arial" w:cs="Arial"/>
                <w:sz w:val="20"/>
                <w:szCs w:val="19"/>
              </w:rPr>
              <w:t xml:space="preserve"> and</w:t>
            </w:r>
            <w:r w:rsidRPr="00F8742D">
              <w:rPr>
                <w:rFonts w:ascii="Arial" w:eastAsia="Arial" w:hAnsi="Arial" w:cs="Arial"/>
                <w:b/>
                <w:sz w:val="20"/>
                <w:szCs w:val="19"/>
              </w:rPr>
              <w:t xml:space="preserve"> 25,480 </w:t>
            </w:r>
            <w:r w:rsidRPr="00F8742D">
              <w:rPr>
                <w:rFonts w:ascii="Arial" w:eastAsia="Arial" w:hAnsi="Arial" w:cs="Arial"/>
                <w:bCs/>
                <w:sz w:val="20"/>
                <w:szCs w:val="19"/>
              </w:rPr>
              <w:t>families</w:t>
            </w:r>
            <w:r w:rsidR="000C4C36" w:rsidRPr="00F8742D">
              <w:rPr>
                <w:rFonts w:ascii="Arial" w:eastAsia="Arial" w:hAnsi="Arial" w:cs="Arial"/>
                <w:bCs/>
                <w:sz w:val="20"/>
                <w:szCs w:val="19"/>
              </w:rPr>
              <w:t xml:space="preserve">, </w:t>
            </w:r>
            <w:r w:rsidR="004414D2" w:rsidRPr="00F8742D">
              <w:rPr>
                <w:rFonts w:ascii="Arial" w:eastAsia="Arial" w:hAnsi="Arial" w:cs="Arial"/>
                <w:bCs/>
                <w:sz w:val="20"/>
                <w:szCs w:val="19"/>
              </w:rPr>
              <w:t>of</w:t>
            </w:r>
            <w:r w:rsidRPr="00F8742D">
              <w:rPr>
                <w:rFonts w:ascii="Arial" w:eastAsia="Arial" w:hAnsi="Arial" w:cs="Arial"/>
                <w:sz w:val="20"/>
                <w:szCs w:val="19"/>
              </w:rPr>
              <w:t xml:space="preserve"> which 815 are LSIs.</w:t>
            </w:r>
          </w:p>
          <w:p w14:paraId="6DE240C9" w14:textId="0F5E02BE" w:rsidR="000C011D" w:rsidRPr="00F8742D"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8742D">
              <w:rPr>
                <w:rFonts w:ascii="Arial" w:eastAsia="Arial" w:hAnsi="Arial" w:cs="Arial"/>
                <w:sz w:val="20"/>
                <w:szCs w:val="19"/>
              </w:rPr>
              <w:t xml:space="preserve">DSWD-FO VIII through its Crisis Intervention Unit (CIU) provided assistance to </w:t>
            </w:r>
            <w:r w:rsidR="009A044A" w:rsidRPr="00F8742D">
              <w:rPr>
                <w:rFonts w:ascii="Arial" w:eastAsia="Arial" w:hAnsi="Arial" w:cs="Arial"/>
                <w:b/>
                <w:sz w:val="20"/>
                <w:szCs w:val="19"/>
              </w:rPr>
              <w:t xml:space="preserve">15,481 </w:t>
            </w:r>
            <w:r w:rsidRPr="00F8742D">
              <w:rPr>
                <w:rFonts w:ascii="Arial" w:eastAsia="Arial" w:hAnsi="Arial" w:cs="Arial"/>
                <w:b/>
                <w:sz w:val="20"/>
                <w:szCs w:val="19"/>
              </w:rPr>
              <w:t>walk-in clients</w:t>
            </w:r>
            <w:r w:rsidRPr="00F8742D">
              <w:rPr>
                <w:rFonts w:ascii="Arial" w:eastAsia="Arial" w:hAnsi="Arial" w:cs="Arial"/>
                <w:sz w:val="20"/>
                <w:szCs w:val="19"/>
              </w:rPr>
              <w:t xml:space="preserve"> amounting to </w:t>
            </w:r>
            <w:r w:rsidRPr="00F8742D">
              <w:rPr>
                <w:rFonts w:ascii="Arial" w:eastAsia="Arial" w:hAnsi="Arial" w:cs="Arial"/>
                <w:b/>
                <w:sz w:val="20"/>
                <w:szCs w:val="19"/>
              </w:rPr>
              <w:t>₱</w:t>
            </w:r>
            <w:r w:rsidR="009A044A" w:rsidRPr="00F8742D">
              <w:rPr>
                <w:rFonts w:ascii="Arial" w:eastAsia="Arial" w:hAnsi="Arial" w:cs="Arial"/>
                <w:b/>
                <w:sz w:val="20"/>
                <w:szCs w:val="19"/>
              </w:rPr>
              <w:t xml:space="preserve">68,514,908.08 </w:t>
            </w:r>
            <w:r w:rsidR="00E702AE" w:rsidRPr="00F8742D">
              <w:rPr>
                <w:rFonts w:ascii="Arial" w:eastAsia="Arial" w:hAnsi="Arial" w:cs="Arial"/>
                <w:sz w:val="20"/>
                <w:szCs w:val="19"/>
              </w:rPr>
              <w:t xml:space="preserve">for Bayanihan 1 </w:t>
            </w:r>
            <w:r w:rsidR="009A044A" w:rsidRPr="00F8742D">
              <w:rPr>
                <w:rFonts w:ascii="Arial" w:eastAsia="Arial" w:hAnsi="Arial" w:cs="Arial"/>
                <w:sz w:val="20"/>
                <w:szCs w:val="19"/>
              </w:rPr>
              <w:t xml:space="preserve">while </w:t>
            </w:r>
            <w:r w:rsidR="009A044A" w:rsidRPr="00F8742D">
              <w:rPr>
                <w:rFonts w:ascii="Arial" w:eastAsia="Arial" w:hAnsi="Arial" w:cs="Arial"/>
                <w:b/>
                <w:sz w:val="20"/>
                <w:szCs w:val="19"/>
              </w:rPr>
              <w:t>₱68,514,908.08</w:t>
            </w:r>
            <w:r w:rsidR="00E702AE" w:rsidRPr="00F8742D">
              <w:rPr>
                <w:rFonts w:ascii="Arial" w:eastAsia="Arial" w:hAnsi="Arial" w:cs="Arial"/>
                <w:b/>
                <w:sz w:val="20"/>
                <w:szCs w:val="19"/>
              </w:rPr>
              <w:t xml:space="preserve"> </w:t>
            </w:r>
            <w:r w:rsidR="00E702AE" w:rsidRPr="00F8742D">
              <w:rPr>
                <w:rFonts w:ascii="Arial" w:eastAsia="Arial" w:hAnsi="Arial" w:cs="Arial"/>
                <w:sz w:val="20"/>
                <w:szCs w:val="19"/>
              </w:rPr>
              <w:t>were provided to</w:t>
            </w:r>
            <w:r w:rsidR="00E702AE" w:rsidRPr="00F8742D">
              <w:rPr>
                <w:rFonts w:ascii="Arial" w:eastAsia="Arial" w:hAnsi="Arial" w:cs="Arial"/>
                <w:b/>
                <w:sz w:val="20"/>
                <w:szCs w:val="19"/>
              </w:rPr>
              <w:t xml:space="preserve"> 6,690 walk-in clients</w:t>
            </w:r>
            <w:r w:rsidR="00E702AE" w:rsidRPr="00F8742D">
              <w:rPr>
                <w:rFonts w:ascii="Arial" w:eastAsia="Arial" w:hAnsi="Arial" w:cs="Arial"/>
                <w:sz w:val="20"/>
                <w:szCs w:val="19"/>
              </w:rPr>
              <w:t xml:space="preserve"> for Bayanihan 2.</w:t>
            </w:r>
          </w:p>
          <w:p w14:paraId="1BDC43F3" w14:textId="51AAF3AA" w:rsidR="000C011D" w:rsidRPr="00F8742D"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8742D">
              <w:rPr>
                <w:rFonts w:ascii="Arial" w:eastAsia="Arial" w:hAnsi="Arial" w:cs="Arial"/>
                <w:sz w:val="20"/>
                <w:szCs w:val="19"/>
              </w:rPr>
              <w:t xml:space="preserve">The Social Pension Unit extended assistance to </w:t>
            </w:r>
            <w:r w:rsidR="00E702AE" w:rsidRPr="00F8742D">
              <w:rPr>
                <w:rFonts w:ascii="Arial" w:eastAsia="Arial" w:hAnsi="Arial" w:cs="Arial"/>
                <w:b/>
                <w:bCs/>
                <w:sz w:val="20"/>
                <w:szCs w:val="19"/>
              </w:rPr>
              <w:t xml:space="preserve">41,345 </w:t>
            </w:r>
            <w:r w:rsidRPr="00F8742D">
              <w:rPr>
                <w:rFonts w:ascii="Arial" w:eastAsia="Arial" w:hAnsi="Arial" w:cs="Arial"/>
                <w:b/>
                <w:bCs/>
                <w:sz w:val="20"/>
                <w:szCs w:val="19"/>
              </w:rPr>
              <w:t>senior citizens</w:t>
            </w:r>
            <w:r w:rsidRPr="00F8742D">
              <w:rPr>
                <w:rFonts w:ascii="Arial" w:eastAsia="Arial" w:hAnsi="Arial" w:cs="Arial"/>
                <w:sz w:val="20"/>
                <w:szCs w:val="19"/>
              </w:rPr>
              <w:t xml:space="preserve"> amounting to </w:t>
            </w:r>
            <w:r w:rsidR="00AB0E44" w:rsidRPr="00F8742D">
              <w:rPr>
                <w:rFonts w:ascii="Arial" w:eastAsia="Arial" w:hAnsi="Arial" w:cs="Arial"/>
                <w:b/>
                <w:bCs/>
                <w:sz w:val="20"/>
                <w:szCs w:val="19"/>
              </w:rPr>
              <w:t>₱1</w:t>
            </w:r>
            <w:r w:rsidR="00E702AE" w:rsidRPr="00F8742D">
              <w:rPr>
                <w:rFonts w:ascii="Arial" w:eastAsia="Arial" w:hAnsi="Arial" w:cs="Arial"/>
                <w:b/>
                <w:bCs/>
                <w:sz w:val="20"/>
                <w:szCs w:val="19"/>
              </w:rPr>
              <w:t xml:space="preserve">243,591,000.00; </w:t>
            </w:r>
            <w:r w:rsidRPr="00F8742D">
              <w:rPr>
                <w:rFonts w:ascii="Arial" w:eastAsia="Arial" w:hAnsi="Arial" w:cs="Arial"/>
                <w:sz w:val="20"/>
                <w:szCs w:val="19"/>
              </w:rPr>
              <w:t>and</w:t>
            </w:r>
            <w:r w:rsidRPr="00F8742D">
              <w:rPr>
                <w:rFonts w:ascii="Arial" w:eastAsia="Arial" w:hAnsi="Arial" w:cs="Arial"/>
                <w:b/>
                <w:bCs/>
                <w:sz w:val="20"/>
                <w:szCs w:val="19"/>
              </w:rPr>
              <w:t xml:space="preserve"> 29,264 senior citizens</w:t>
            </w:r>
            <w:r w:rsidRPr="00F8742D">
              <w:rPr>
                <w:rFonts w:ascii="Arial" w:eastAsia="Arial" w:hAnsi="Arial" w:cs="Arial"/>
                <w:sz w:val="20"/>
                <w:szCs w:val="19"/>
              </w:rPr>
              <w:t xml:space="preserve"> amounting to </w:t>
            </w:r>
            <w:r w:rsidRPr="00F8742D">
              <w:rPr>
                <w:rFonts w:ascii="Arial" w:eastAsia="Arial" w:hAnsi="Arial" w:cs="Arial"/>
                <w:b/>
                <w:bCs/>
                <w:sz w:val="20"/>
                <w:szCs w:val="19"/>
              </w:rPr>
              <w:t xml:space="preserve">₱173,937,000.00 </w:t>
            </w:r>
            <w:r w:rsidRPr="00F8742D">
              <w:rPr>
                <w:rFonts w:ascii="Arial" w:eastAsia="Arial" w:hAnsi="Arial" w:cs="Arial"/>
                <w:sz w:val="20"/>
                <w:szCs w:val="19"/>
              </w:rPr>
              <w:t>for the year 2019 and 2020, respectively.</w:t>
            </w:r>
          </w:p>
          <w:p w14:paraId="6C278E87" w14:textId="77777777" w:rsidR="000C011D" w:rsidRPr="00F8742D"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8742D">
              <w:rPr>
                <w:rFonts w:ascii="Arial" w:eastAsia="Arial" w:hAnsi="Arial" w:cs="Arial"/>
                <w:sz w:val="20"/>
                <w:szCs w:val="19"/>
              </w:rPr>
              <w:t xml:space="preserve">The Sustainable Livelihood Program (SLP) of DSWD-FO VIII was able to extend assistance to </w:t>
            </w:r>
            <w:r w:rsidRPr="00F8742D">
              <w:rPr>
                <w:rFonts w:ascii="Arial" w:eastAsia="Arial" w:hAnsi="Arial" w:cs="Arial"/>
                <w:b/>
                <w:sz w:val="20"/>
                <w:szCs w:val="19"/>
              </w:rPr>
              <w:t>170 beneficiaries</w:t>
            </w:r>
            <w:r w:rsidRPr="00F8742D">
              <w:rPr>
                <w:rFonts w:ascii="Arial" w:eastAsia="Arial" w:hAnsi="Arial" w:cs="Arial"/>
                <w:sz w:val="20"/>
                <w:szCs w:val="19"/>
              </w:rPr>
              <w:t xml:space="preserve"> amounting to </w:t>
            </w:r>
            <w:r w:rsidRPr="00F8742D">
              <w:rPr>
                <w:rFonts w:ascii="Arial" w:eastAsia="Arial" w:hAnsi="Arial" w:cs="Arial"/>
                <w:b/>
                <w:sz w:val="20"/>
                <w:szCs w:val="19"/>
              </w:rPr>
              <w:t>₱2,261,210.07</w:t>
            </w:r>
            <w:r w:rsidRPr="00F8742D">
              <w:rPr>
                <w:rFonts w:ascii="Arial" w:eastAsia="Arial" w:hAnsi="Arial" w:cs="Arial"/>
                <w:sz w:val="20"/>
                <w:szCs w:val="19"/>
              </w:rPr>
              <w:t>.</w:t>
            </w:r>
          </w:p>
          <w:p w14:paraId="4493B54C" w14:textId="77777777" w:rsidR="000C011D" w:rsidRPr="00F8742D"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19EFFF2" w14:textId="77777777" w:rsidR="000C011D" w:rsidRPr="00F8742D"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8742D">
              <w:rPr>
                <w:rFonts w:ascii="Arial" w:eastAsia="Arial" w:hAnsi="Arial" w:cs="Arial"/>
                <w:b/>
                <w:sz w:val="20"/>
                <w:szCs w:val="19"/>
              </w:rPr>
              <w:t>Social Amelioration Program (SAP)</w:t>
            </w:r>
          </w:p>
          <w:p w14:paraId="7BCDD0DC" w14:textId="2A8818B4" w:rsidR="000C011D" w:rsidRPr="00F8742D" w:rsidRDefault="000C011D" w:rsidP="009600F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8742D">
              <w:rPr>
                <w:rFonts w:ascii="Arial" w:eastAsia="Arial" w:hAnsi="Arial" w:cs="Arial"/>
                <w:sz w:val="20"/>
                <w:szCs w:val="19"/>
              </w:rPr>
              <w:t xml:space="preserve">DSWD-FO VIII through the Emergency Subsidy Program was able to extend assistance to </w:t>
            </w:r>
            <w:r w:rsidR="009600F8" w:rsidRPr="00F8742D">
              <w:rPr>
                <w:rFonts w:ascii="Arial" w:eastAsia="Arial" w:hAnsi="Arial" w:cs="Arial"/>
                <w:b/>
                <w:sz w:val="20"/>
                <w:szCs w:val="19"/>
              </w:rPr>
              <w:t xml:space="preserve">30,395 </w:t>
            </w:r>
            <w:r w:rsidRPr="00F8742D">
              <w:rPr>
                <w:rFonts w:ascii="Arial" w:eastAsia="Arial" w:hAnsi="Arial" w:cs="Arial"/>
                <w:b/>
                <w:sz w:val="20"/>
                <w:szCs w:val="19"/>
              </w:rPr>
              <w:t>beneficiaries</w:t>
            </w:r>
            <w:r w:rsidRPr="00F8742D">
              <w:rPr>
                <w:rFonts w:ascii="Arial" w:eastAsia="Arial" w:hAnsi="Arial" w:cs="Arial"/>
                <w:sz w:val="20"/>
                <w:szCs w:val="19"/>
              </w:rPr>
              <w:t xml:space="preserve"> amounting to </w:t>
            </w:r>
            <w:r w:rsidRPr="00F8742D">
              <w:rPr>
                <w:rFonts w:ascii="Arial" w:eastAsia="Arial" w:hAnsi="Arial" w:cs="Arial"/>
                <w:b/>
                <w:bCs/>
                <w:sz w:val="20"/>
                <w:szCs w:val="19"/>
              </w:rPr>
              <w:t>₱</w:t>
            </w:r>
            <w:r w:rsidR="009600F8" w:rsidRPr="00F8742D">
              <w:rPr>
                <w:rFonts w:ascii="Arial" w:eastAsia="Arial" w:hAnsi="Arial" w:cs="Arial"/>
                <w:b/>
                <w:bCs/>
                <w:sz w:val="20"/>
                <w:szCs w:val="19"/>
              </w:rPr>
              <w:t>158,650,000.00</w:t>
            </w:r>
            <w:r w:rsidR="009A044A" w:rsidRPr="00F8742D">
              <w:rPr>
                <w:rFonts w:ascii="Arial" w:eastAsia="Arial" w:hAnsi="Arial" w:cs="Arial"/>
                <w:b/>
                <w:bCs/>
                <w:sz w:val="20"/>
                <w:szCs w:val="19"/>
              </w:rPr>
              <w:t>.</w:t>
            </w:r>
          </w:p>
          <w:p w14:paraId="21D28222" w14:textId="04594F4E" w:rsidR="000C011D" w:rsidRPr="00F8742D"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8742D">
              <w:rPr>
                <w:rFonts w:ascii="Arial" w:eastAsia="Arial" w:hAnsi="Arial" w:cs="Arial"/>
                <w:sz w:val="20"/>
                <w:szCs w:val="19"/>
              </w:rPr>
              <w:lastRenderedPageBreak/>
              <w:t xml:space="preserve">DSWD-FO VIII DRMD recorded </w:t>
            </w:r>
            <w:r w:rsidRPr="00F8742D">
              <w:rPr>
                <w:rFonts w:ascii="Arial" w:eastAsia="Arial" w:hAnsi="Arial" w:cs="Arial"/>
                <w:b/>
                <w:sz w:val="20"/>
                <w:szCs w:val="19"/>
              </w:rPr>
              <w:t>550,267 non-4Ps beneficiaries</w:t>
            </w:r>
            <w:r w:rsidRPr="00F8742D">
              <w:rPr>
                <w:rFonts w:ascii="Arial" w:eastAsia="Arial" w:hAnsi="Arial" w:cs="Arial"/>
                <w:sz w:val="20"/>
                <w:szCs w:val="19"/>
              </w:rPr>
              <w:t xml:space="preserve"> who received SAP amounting to </w:t>
            </w:r>
            <w:r w:rsidRPr="00F8742D">
              <w:rPr>
                <w:rFonts w:ascii="Arial" w:eastAsia="Arial" w:hAnsi="Arial" w:cs="Arial"/>
                <w:b/>
                <w:sz w:val="20"/>
                <w:szCs w:val="19"/>
              </w:rPr>
              <w:t>₱</w:t>
            </w:r>
            <w:r w:rsidRPr="00F8742D">
              <w:rPr>
                <w:rFonts w:ascii="Arial" w:eastAsia="Arial" w:hAnsi="Arial" w:cs="Arial"/>
                <w:b/>
                <w:sz w:val="20"/>
                <w:szCs w:val="24"/>
              </w:rPr>
              <w:t>2,751,249,750.00</w:t>
            </w:r>
            <w:r w:rsidRPr="00F8742D">
              <w:rPr>
                <w:rFonts w:ascii="Arial" w:eastAsia="Arial" w:hAnsi="Arial" w:cs="Arial"/>
                <w:b/>
                <w:sz w:val="20"/>
                <w:szCs w:val="19"/>
              </w:rPr>
              <w:t xml:space="preserve">. </w:t>
            </w:r>
            <w:r w:rsidRPr="00F8742D">
              <w:rPr>
                <w:rFonts w:ascii="Arial" w:eastAsia="Arial" w:hAnsi="Arial" w:cs="Arial"/>
                <w:sz w:val="20"/>
                <w:szCs w:val="19"/>
              </w:rPr>
              <w:t xml:space="preserve">There </w:t>
            </w:r>
            <w:r w:rsidR="00980A4F" w:rsidRPr="00F8742D">
              <w:rPr>
                <w:rFonts w:ascii="Arial" w:eastAsia="Arial" w:hAnsi="Arial" w:cs="Arial"/>
                <w:sz w:val="20"/>
                <w:szCs w:val="19"/>
              </w:rPr>
              <w:t>were</w:t>
            </w:r>
            <w:r w:rsidRPr="00F8742D">
              <w:rPr>
                <w:rFonts w:ascii="Arial" w:eastAsia="Arial" w:hAnsi="Arial" w:cs="Arial"/>
                <w:sz w:val="20"/>
                <w:szCs w:val="19"/>
              </w:rPr>
              <w:t xml:space="preserve"> also </w:t>
            </w:r>
            <w:r w:rsidRPr="00F8742D">
              <w:rPr>
                <w:rFonts w:ascii="Arial" w:eastAsia="Arial" w:hAnsi="Arial" w:cs="Arial"/>
                <w:b/>
                <w:sz w:val="20"/>
                <w:szCs w:val="19"/>
              </w:rPr>
              <w:t>68,2</w:t>
            </w:r>
            <w:r w:rsidR="007D17ED" w:rsidRPr="00F8742D">
              <w:rPr>
                <w:rFonts w:ascii="Arial" w:eastAsia="Arial" w:hAnsi="Arial" w:cs="Arial"/>
                <w:b/>
                <w:sz w:val="20"/>
                <w:szCs w:val="19"/>
              </w:rPr>
              <w:t>36</w:t>
            </w:r>
            <w:r w:rsidRPr="00F8742D">
              <w:rPr>
                <w:rFonts w:ascii="Arial" w:eastAsia="Arial" w:hAnsi="Arial" w:cs="Arial"/>
                <w:b/>
                <w:sz w:val="20"/>
                <w:szCs w:val="19"/>
              </w:rPr>
              <w:t xml:space="preserve"> </w:t>
            </w:r>
            <w:r w:rsidRPr="00F8742D">
              <w:rPr>
                <w:rFonts w:ascii="Arial" w:eastAsia="Arial" w:hAnsi="Arial" w:cs="Arial"/>
                <w:sz w:val="20"/>
                <w:szCs w:val="19"/>
              </w:rPr>
              <w:t xml:space="preserve">out of 83,011 waitlisted beneficiaries who were served amounting to </w:t>
            </w:r>
            <w:r w:rsidRPr="00F8742D">
              <w:rPr>
                <w:rFonts w:ascii="Arial" w:eastAsia="Arial" w:hAnsi="Arial" w:cs="Arial"/>
                <w:b/>
                <w:sz w:val="20"/>
                <w:szCs w:val="19"/>
              </w:rPr>
              <w:t>₱</w:t>
            </w:r>
            <w:r w:rsidR="001C6402" w:rsidRPr="00F8742D">
              <w:rPr>
                <w:rFonts w:ascii="Arial" w:eastAsia="Arial" w:hAnsi="Arial" w:cs="Arial"/>
                <w:b/>
                <w:sz w:val="20"/>
                <w:szCs w:val="19"/>
              </w:rPr>
              <w:t>341,1</w:t>
            </w:r>
            <w:r w:rsidR="007D17ED" w:rsidRPr="00F8742D">
              <w:rPr>
                <w:rFonts w:ascii="Arial" w:eastAsia="Arial" w:hAnsi="Arial" w:cs="Arial"/>
                <w:b/>
                <w:sz w:val="20"/>
                <w:szCs w:val="19"/>
              </w:rPr>
              <w:t>8</w:t>
            </w:r>
            <w:r w:rsidR="001C6402" w:rsidRPr="00F8742D">
              <w:rPr>
                <w:rFonts w:ascii="Arial" w:eastAsia="Arial" w:hAnsi="Arial" w:cs="Arial"/>
                <w:b/>
                <w:sz w:val="20"/>
                <w:szCs w:val="19"/>
              </w:rPr>
              <w:t>0,000</w:t>
            </w:r>
            <w:r w:rsidRPr="00F8742D">
              <w:rPr>
                <w:rFonts w:ascii="Arial" w:eastAsia="Arial" w:hAnsi="Arial" w:cs="Arial"/>
                <w:b/>
                <w:sz w:val="20"/>
                <w:szCs w:val="19"/>
              </w:rPr>
              <w:t>.</w:t>
            </w:r>
          </w:p>
          <w:p w14:paraId="23D70FB8" w14:textId="77777777" w:rsidR="000C011D" w:rsidRPr="00F8742D"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F8742D">
              <w:rPr>
                <w:rFonts w:ascii="Arial" w:eastAsia="Arial" w:hAnsi="Arial" w:cs="Arial"/>
                <w:sz w:val="20"/>
                <w:szCs w:val="19"/>
              </w:rPr>
              <w:t xml:space="preserve">4Ps was able to extend assistance to their </w:t>
            </w:r>
            <w:r w:rsidRPr="00F8742D">
              <w:rPr>
                <w:rFonts w:ascii="Arial" w:eastAsia="Arial" w:hAnsi="Arial" w:cs="Arial"/>
                <w:b/>
                <w:sz w:val="20"/>
                <w:szCs w:val="19"/>
              </w:rPr>
              <w:t>258,936 cash card</w:t>
            </w:r>
            <w:r w:rsidRPr="00F8742D">
              <w:rPr>
                <w:rFonts w:ascii="Arial" w:eastAsia="Arial" w:hAnsi="Arial" w:cs="Arial"/>
                <w:sz w:val="20"/>
                <w:szCs w:val="19"/>
              </w:rPr>
              <w:t xml:space="preserve"> </w:t>
            </w:r>
            <w:r w:rsidRPr="00F8742D">
              <w:rPr>
                <w:rFonts w:ascii="Arial" w:eastAsia="Arial" w:hAnsi="Arial" w:cs="Arial"/>
                <w:b/>
                <w:sz w:val="20"/>
                <w:szCs w:val="19"/>
              </w:rPr>
              <w:t>holder beneficiaries</w:t>
            </w:r>
            <w:r w:rsidRPr="00F8742D">
              <w:rPr>
                <w:rFonts w:ascii="Arial" w:eastAsia="Arial" w:hAnsi="Arial" w:cs="Arial"/>
                <w:sz w:val="20"/>
                <w:szCs w:val="19"/>
              </w:rPr>
              <w:t xml:space="preserve"> amounting to </w:t>
            </w:r>
            <w:r w:rsidRPr="00F8742D">
              <w:rPr>
                <w:rFonts w:ascii="Arial" w:eastAsia="Arial" w:hAnsi="Arial" w:cs="Arial"/>
                <w:b/>
                <w:sz w:val="20"/>
                <w:szCs w:val="19"/>
              </w:rPr>
              <w:t>₱945,116,400.00</w:t>
            </w:r>
            <w:r w:rsidRPr="00F8742D">
              <w:rPr>
                <w:rFonts w:ascii="Arial" w:eastAsia="Arial" w:hAnsi="Arial" w:cs="Arial"/>
                <w:sz w:val="20"/>
                <w:szCs w:val="19"/>
              </w:rPr>
              <w:t xml:space="preserve"> and </w:t>
            </w:r>
            <w:r w:rsidRPr="00F8742D">
              <w:rPr>
                <w:rFonts w:ascii="Arial" w:eastAsia="Arial" w:hAnsi="Arial" w:cs="Arial"/>
                <w:b/>
                <w:sz w:val="20"/>
                <w:szCs w:val="19"/>
              </w:rPr>
              <w:t>21,153 non-cash card holder beneficiaries</w:t>
            </w:r>
            <w:r w:rsidRPr="00F8742D">
              <w:rPr>
                <w:rFonts w:ascii="Arial" w:eastAsia="Arial" w:hAnsi="Arial" w:cs="Arial"/>
                <w:sz w:val="20"/>
                <w:szCs w:val="19"/>
              </w:rPr>
              <w:t xml:space="preserve"> amounting to </w:t>
            </w:r>
            <w:r w:rsidRPr="00F8742D">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307BA22D"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0FB87E79"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5B64A0A7" w:rsidR="000C011D" w:rsidRPr="001244DA" w:rsidRDefault="008D4E51" w:rsidP="00534F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4DA">
              <w:rPr>
                <w:rFonts w:ascii="Arial" w:eastAsia="Arial" w:hAnsi="Arial" w:cs="Arial"/>
                <w:sz w:val="20"/>
                <w:szCs w:val="19"/>
              </w:rPr>
              <w:t>2</w:t>
            </w:r>
            <w:r w:rsidR="00534FAC" w:rsidRPr="001244DA">
              <w:rPr>
                <w:rFonts w:ascii="Arial" w:eastAsia="Arial" w:hAnsi="Arial" w:cs="Arial"/>
                <w:sz w:val="20"/>
                <w:szCs w:val="19"/>
              </w:rPr>
              <w:t>7</w:t>
            </w:r>
            <w:r w:rsidR="003D5AB3" w:rsidRPr="001244DA">
              <w:rPr>
                <w:rFonts w:ascii="Arial" w:eastAsia="Arial" w:hAnsi="Arial" w:cs="Arial"/>
                <w:sz w:val="20"/>
                <w:szCs w:val="19"/>
              </w:rPr>
              <w:t xml:space="preserve"> January</w:t>
            </w:r>
            <w:r w:rsidR="000C011D" w:rsidRPr="001244DA">
              <w:rPr>
                <w:rFonts w:ascii="Arial" w:eastAsia="Arial" w:hAnsi="Arial" w:cs="Arial"/>
                <w:sz w:val="20"/>
                <w:szCs w:val="19"/>
              </w:rPr>
              <w:t xml:space="preserve"> 202</w:t>
            </w:r>
            <w:r w:rsidR="003D5AB3" w:rsidRPr="001244DA">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1244D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1244DA"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P</w:t>
            </w:r>
            <w:r w:rsidR="000C011D" w:rsidRPr="001244DA">
              <w:rPr>
                <w:rFonts w:ascii="Arial" w:eastAsia="Arial" w:hAnsi="Arial" w:cs="Arial"/>
                <w:sz w:val="20"/>
                <w:szCs w:val="19"/>
              </w:rPr>
              <w:t>rocurement of additional supplies for production of FFPs</w:t>
            </w:r>
            <w:r w:rsidRPr="001244DA">
              <w:rPr>
                <w:rFonts w:ascii="Arial" w:eastAsia="Arial" w:hAnsi="Arial" w:cs="Arial"/>
                <w:sz w:val="20"/>
                <w:szCs w:val="19"/>
              </w:rPr>
              <w:t xml:space="preserve"> is ongoing</w:t>
            </w:r>
            <w:r w:rsidR="000C011D" w:rsidRPr="001244DA">
              <w:rPr>
                <w:rFonts w:ascii="Arial" w:eastAsia="Arial" w:hAnsi="Arial" w:cs="Arial"/>
                <w:sz w:val="20"/>
                <w:szCs w:val="19"/>
              </w:rPr>
              <w:t>.</w:t>
            </w:r>
          </w:p>
          <w:p w14:paraId="2D234627" w14:textId="77777777" w:rsidR="000C011D" w:rsidRPr="001244D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1244DA"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1244DA"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1244DA">
              <w:rPr>
                <w:rFonts w:ascii="Arial" w:eastAsia="Arial" w:hAnsi="Arial" w:cs="Arial"/>
                <w:b/>
                <w:bCs/>
                <w:sz w:val="20"/>
                <w:szCs w:val="19"/>
              </w:rPr>
              <w:t>Social Amelioration Program (SAP)</w:t>
            </w:r>
          </w:p>
          <w:p w14:paraId="56EC5CCE" w14:textId="3376AAD7" w:rsidR="000C011D" w:rsidRPr="001244DA"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 xml:space="preserve">DSWD-FO X has served </w:t>
            </w:r>
            <w:r w:rsidRPr="001244DA">
              <w:rPr>
                <w:rFonts w:ascii="Arial" w:eastAsia="Arial" w:hAnsi="Arial" w:cs="Arial"/>
                <w:b/>
                <w:bCs/>
                <w:sz w:val="20"/>
                <w:szCs w:val="19"/>
              </w:rPr>
              <w:t>133,8</w:t>
            </w:r>
            <w:r w:rsidR="003D5AB3" w:rsidRPr="001244DA">
              <w:rPr>
                <w:rFonts w:ascii="Arial" w:eastAsia="Arial" w:hAnsi="Arial" w:cs="Arial"/>
                <w:b/>
                <w:bCs/>
                <w:sz w:val="20"/>
                <w:szCs w:val="19"/>
              </w:rPr>
              <w:t>87</w:t>
            </w:r>
            <w:r w:rsidRPr="001244DA">
              <w:rPr>
                <w:rFonts w:ascii="Arial" w:eastAsia="Arial" w:hAnsi="Arial" w:cs="Arial"/>
                <w:b/>
                <w:bCs/>
                <w:sz w:val="20"/>
                <w:szCs w:val="19"/>
              </w:rPr>
              <w:t xml:space="preserve"> </w:t>
            </w:r>
            <w:r w:rsidRPr="001244DA">
              <w:rPr>
                <w:rFonts w:ascii="Arial" w:eastAsia="Arial" w:hAnsi="Arial" w:cs="Arial"/>
                <w:sz w:val="20"/>
                <w:szCs w:val="19"/>
              </w:rPr>
              <w:t>waitlisted</w:t>
            </w:r>
            <w:r w:rsidRPr="001244DA">
              <w:rPr>
                <w:rFonts w:ascii="Arial" w:eastAsia="Arial" w:hAnsi="Arial" w:cs="Arial"/>
                <w:b/>
                <w:bCs/>
                <w:sz w:val="20"/>
                <w:szCs w:val="19"/>
              </w:rPr>
              <w:t xml:space="preserve"> </w:t>
            </w:r>
            <w:r w:rsidRPr="001244DA">
              <w:rPr>
                <w:rFonts w:ascii="Arial" w:eastAsia="Arial" w:hAnsi="Arial" w:cs="Arial"/>
                <w:sz w:val="20"/>
                <w:szCs w:val="19"/>
              </w:rPr>
              <w:t xml:space="preserve">beneficiaries amounting to </w:t>
            </w:r>
            <w:r w:rsidRPr="001244DA">
              <w:rPr>
                <w:rFonts w:ascii="Arial" w:eastAsia="Arial" w:hAnsi="Arial" w:cs="Arial"/>
                <w:b/>
                <w:bCs/>
                <w:sz w:val="20"/>
                <w:szCs w:val="19"/>
              </w:rPr>
              <w:t>₱</w:t>
            </w:r>
            <w:r w:rsidR="003D5AB3" w:rsidRPr="001244DA">
              <w:rPr>
                <w:rFonts w:ascii="Arial" w:eastAsia="Arial" w:hAnsi="Arial" w:cs="Arial"/>
                <w:b/>
                <w:bCs/>
                <w:sz w:val="20"/>
                <w:szCs w:val="19"/>
              </w:rPr>
              <w:t>803,322,000.00</w:t>
            </w:r>
            <w:r w:rsidRPr="001244DA">
              <w:rPr>
                <w:rFonts w:ascii="Arial" w:eastAsia="Arial" w:hAnsi="Arial" w:cs="Arial"/>
                <w:b/>
                <w:bCs/>
                <w:sz w:val="20"/>
                <w:szCs w:val="19"/>
              </w:rPr>
              <w:t>.</w:t>
            </w:r>
          </w:p>
          <w:p w14:paraId="44B11EAE" w14:textId="44EFBC17" w:rsidR="000C011D" w:rsidRPr="001244DA"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 xml:space="preserve">DSWD-FO X has served </w:t>
            </w:r>
            <w:r w:rsidR="003D5AB3" w:rsidRPr="001244DA">
              <w:rPr>
                <w:rFonts w:ascii="Arial" w:eastAsia="Arial" w:hAnsi="Arial" w:cs="Arial"/>
                <w:b/>
                <w:bCs/>
                <w:sz w:val="20"/>
                <w:szCs w:val="19"/>
              </w:rPr>
              <w:t>5</w:t>
            </w:r>
            <w:r w:rsidR="00A8537B" w:rsidRPr="001244DA">
              <w:rPr>
                <w:rFonts w:ascii="Arial" w:eastAsia="Arial" w:hAnsi="Arial" w:cs="Arial"/>
                <w:b/>
                <w:bCs/>
                <w:sz w:val="20"/>
                <w:szCs w:val="19"/>
              </w:rPr>
              <w:t>3</w:t>
            </w:r>
            <w:r w:rsidR="003D5AB3" w:rsidRPr="001244DA">
              <w:rPr>
                <w:rFonts w:ascii="Arial" w:eastAsia="Arial" w:hAnsi="Arial" w:cs="Arial"/>
                <w:b/>
                <w:bCs/>
                <w:sz w:val="20"/>
                <w:szCs w:val="19"/>
              </w:rPr>
              <w:t>,</w:t>
            </w:r>
            <w:r w:rsidR="009E33A5" w:rsidRPr="001244DA">
              <w:rPr>
                <w:rFonts w:ascii="Arial" w:eastAsia="Arial" w:hAnsi="Arial" w:cs="Arial"/>
                <w:b/>
                <w:bCs/>
                <w:sz w:val="20"/>
                <w:szCs w:val="19"/>
              </w:rPr>
              <w:t>138</w:t>
            </w:r>
            <w:r w:rsidRPr="001244DA">
              <w:rPr>
                <w:rFonts w:ascii="Arial" w:eastAsia="Arial" w:hAnsi="Arial" w:cs="Arial"/>
                <w:b/>
                <w:bCs/>
                <w:sz w:val="20"/>
                <w:szCs w:val="19"/>
              </w:rPr>
              <w:t xml:space="preserve"> </w:t>
            </w:r>
            <w:r w:rsidRPr="001244DA">
              <w:rPr>
                <w:rFonts w:ascii="Arial" w:eastAsia="Arial" w:hAnsi="Arial" w:cs="Arial"/>
                <w:sz w:val="20"/>
                <w:szCs w:val="19"/>
              </w:rPr>
              <w:t xml:space="preserve">beneficiaries for the Bayanihan 2 ESP Implementation amounting to </w:t>
            </w:r>
            <w:r w:rsidRPr="001244DA">
              <w:rPr>
                <w:rFonts w:ascii="Arial" w:eastAsia="Arial" w:hAnsi="Arial" w:cs="Arial"/>
                <w:b/>
                <w:bCs/>
                <w:sz w:val="20"/>
                <w:szCs w:val="19"/>
              </w:rPr>
              <w:t>₱</w:t>
            </w:r>
            <w:r w:rsidR="003D5AB3" w:rsidRPr="001244DA">
              <w:rPr>
                <w:rFonts w:ascii="Arial" w:eastAsia="Arial" w:hAnsi="Arial" w:cs="Arial"/>
                <w:b/>
                <w:bCs/>
                <w:sz w:val="20"/>
                <w:szCs w:val="19"/>
              </w:rPr>
              <w:t>3</w:t>
            </w:r>
            <w:r w:rsidR="007C1E03" w:rsidRPr="001244DA">
              <w:rPr>
                <w:rFonts w:ascii="Arial" w:eastAsia="Arial" w:hAnsi="Arial" w:cs="Arial"/>
                <w:b/>
                <w:bCs/>
                <w:sz w:val="20"/>
                <w:szCs w:val="19"/>
              </w:rPr>
              <w:t>1</w:t>
            </w:r>
            <w:r w:rsidR="003D5AB3" w:rsidRPr="001244DA">
              <w:rPr>
                <w:rFonts w:ascii="Arial" w:eastAsia="Arial" w:hAnsi="Arial" w:cs="Arial"/>
                <w:b/>
                <w:bCs/>
                <w:sz w:val="20"/>
                <w:szCs w:val="19"/>
              </w:rPr>
              <w:t>8,</w:t>
            </w:r>
            <w:r w:rsidR="007C1E03" w:rsidRPr="001244DA">
              <w:rPr>
                <w:rFonts w:ascii="Arial" w:eastAsia="Arial" w:hAnsi="Arial" w:cs="Arial"/>
                <w:b/>
                <w:bCs/>
                <w:sz w:val="20"/>
                <w:szCs w:val="19"/>
              </w:rPr>
              <w:t>057</w:t>
            </w:r>
            <w:r w:rsidR="003D5AB3" w:rsidRPr="001244DA">
              <w:rPr>
                <w:rFonts w:ascii="Arial" w:eastAsia="Arial" w:hAnsi="Arial" w:cs="Arial"/>
                <w:b/>
                <w:bCs/>
                <w:sz w:val="20"/>
                <w:szCs w:val="19"/>
              </w:rPr>
              <w:t>,</w:t>
            </w:r>
            <w:r w:rsidR="007C1E03" w:rsidRPr="001244DA">
              <w:rPr>
                <w:rFonts w:ascii="Arial" w:eastAsia="Arial" w:hAnsi="Arial" w:cs="Arial"/>
                <w:b/>
                <w:bCs/>
                <w:sz w:val="20"/>
                <w:szCs w:val="19"/>
              </w:rPr>
              <w:t>5</w:t>
            </w:r>
            <w:r w:rsidR="003D5AB3" w:rsidRPr="001244DA">
              <w:rPr>
                <w:rFonts w:ascii="Arial" w:eastAsia="Arial" w:hAnsi="Arial" w:cs="Arial"/>
                <w:b/>
                <w:bCs/>
                <w:sz w:val="20"/>
                <w:szCs w:val="19"/>
              </w:rPr>
              <w:t xml:space="preserve">00.00 </w:t>
            </w:r>
            <w:r w:rsidRPr="001244DA">
              <w:rPr>
                <w:rFonts w:ascii="Arial" w:eastAsia="Arial" w:hAnsi="Arial" w:cs="Arial"/>
                <w:sz w:val="20"/>
                <w:szCs w:val="19"/>
              </w:rPr>
              <w:t xml:space="preserve">as of </w:t>
            </w:r>
            <w:r w:rsidR="007C1E03" w:rsidRPr="001244DA">
              <w:rPr>
                <w:rFonts w:ascii="Arial" w:eastAsia="Arial" w:hAnsi="Arial" w:cs="Arial"/>
                <w:sz w:val="20"/>
                <w:szCs w:val="19"/>
              </w:rPr>
              <w:t>2</w:t>
            </w:r>
            <w:r w:rsidR="00534FAC" w:rsidRPr="001244DA">
              <w:rPr>
                <w:rFonts w:ascii="Arial" w:eastAsia="Arial" w:hAnsi="Arial" w:cs="Arial"/>
                <w:sz w:val="20"/>
                <w:szCs w:val="19"/>
              </w:rPr>
              <w:t>7</w:t>
            </w:r>
            <w:r w:rsidR="007C1E03" w:rsidRPr="001244DA">
              <w:rPr>
                <w:rFonts w:ascii="Arial" w:eastAsia="Arial" w:hAnsi="Arial" w:cs="Arial"/>
                <w:sz w:val="20"/>
                <w:szCs w:val="19"/>
              </w:rPr>
              <w:t xml:space="preserve"> </w:t>
            </w:r>
            <w:r w:rsidR="003D5AB3" w:rsidRPr="001244DA">
              <w:rPr>
                <w:rFonts w:ascii="Arial" w:eastAsia="Arial" w:hAnsi="Arial" w:cs="Arial"/>
                <w:sz w:val="20"/>
                <w:szCs w:val="19"/>
              </w:rPr>
              <w:t>January</w:t>
            </w:r>
            <w:r w:rsidRPr="001244DA">
              <w:rPr>
                <w:rFonts w:ascii="Arial" w:eastAsia="Arial" w:hAnsi="Arial" w:cs="Arial"/>
                <w:sz w:val="20"/>
                <w:szCs w:val="19"/>
              </w:rPr>
              <w:t xml:space="preserve"> 202</w:t>
            </w:r>
            <w:r w:rsidR="003D5AB3" w:rsidRPr="001244DA">
              <w:rPr>
                <w:rFonts w:ascii="Arial" w:eastAsia="Arial" w:hAnsi="Arial" w:cs="Arial"/>
                <w:sz w:val="20"/>
                <w:szCs w:val="19"/>
              </w:rPr>
              <w:t>1</w:t>
            </w:r>
            <w:r w:rsidRPr="001244DA">
              <w:rPr>
                <w:rFonts w:ascii="Arial" w:eastAsia="Arial" w:hAnsi="Arial" w:cs="Arial"/>
                <w:sz w:val="20"/>
                <w:szCs w:val="19"/>
              </w:rPr>
              <w:t>, 12NN.</w:t>
            </w:r>
          </w:p>
          <w:p w14:paraId="59F2DCDD" w14:textId="77777777" w:rsidR="000C011D" w:rsidRPr="001244DA"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44DA">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w:t>
            </w:r>
            <w:r w:rsidRPr="00124D16">
              <w:rPr>
                <w:rFonts w:ascii="Arial" w:eastAsia="Arial" w:hAnsi="Arial" w:cs="Arial"/>
                <w:bCs/>
                <w:sz w:val="20"/>
                <w:szCs w:val="20"/>
              </w:rPr>
              <w:lastRenderedPageBreak/>
              <w:t>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lastRenderedPageBreak/>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49E593A8" w14:textId="3BE8F5A7" w:rsidR="00A606B9" w:rsidRDefault="00A606B9" w:rsidP="00B33387">
      <w:pPr>
        <w:spacing w:after="0" w:line="240" w:lineRule="auto"/>
        <w:contextualSpacing/>
        <w:rPr>
          <w:rFonts w:ascii="Arial" w:eastAsia="Arial" w:hAnsi="Arial" w:cs="Arial"/>
          <w:b/>
          <w:i/>
          <w:sz w:val="20"/>
          <w:szCs w:val="20"/>
        </w:rPr>
      </w:pPr>
    </w:p>
    <w:p w14:paraId="4E983F70" w14:textId="7324CF85" w:rsidR="00A606B9" w:rsidRDefault="000C011D" w:rsidP="00B3338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AD5B750" w14:textId="77777777" w:rsidR="007D17ED" w:rsidRDefault="007D17ED" w:rsidP="00D00776">
      <w:pPr>
        <w:spacing w:after="0" w:line="240" w:lineRule="auto"/>
        <w:contextualSpacing/>
        <w:rPr>
          <w:rFonts w:ascii="Arial" w:eastAsia="Arial" w:hAnsi="Arial" w:cs="Arial"/>
          <w:b/>
          <w:i/>
          <w:sz w:val="20"/>
          <w:szCs w:val="20"/>
        </w:rPr>
      </w:pP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1A6ACAEF" w14:textId="46CFF576" w:rsidR="009A044A" w:rsidRDefault="00F8742D" w:rsidP="001244DA">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31EF7C57" w14:textId="77777777" w:rsidR="001244DA" w:rsidRDefault="001244DA" w:rsidP="001244DA">
      <w:pPr>
        <w:spacing w:after="0" w:line="240" w:lineRule="auto"/>
        <w:contextualSpacing/>
        <w:rPr>
          <w:rFonts w:ascii="Arial" w:eastAsia="Arial" w:hAnsi="Arial" w:cs="Arial"/>
          <w:b/>
          <w:sz w:val="24"/>
          <w:szCs w:val="24"/>
        </w:rPr>
      </w:pPr>
    </w:p>
    <w:p w14:paraId="60252944" w14:textId="4049E644" w:rsidR="00CE207D" w:rsidRDefault="00F8742D" w:rsidP="00CE207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r w:rsidR="004212BC">
        <w:rPr>
          <w:rFonts w:ascii="Arial" w:eastAsia="Arial" w:hAnsi="Arial" w:cs="Arial"/>
          <w:b/>
          <w:sz w:val="24"/>
          <w:szCs w:val="24"/>
        </w:rPr>
        <w:tab/>
      </w:r>
    </w:p>
    <w:p w14:paraId="1EB3BF78" w14:textId="7BA82029" w:rsidR="00B77C69" w:rsidRPr="00B77C69" w:rsidRDefault="000C011D" w:rsidP="00892FDA">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587651">
        <w:rPr>
          <w:rFonts w:ascii="Arial" w:eastAsia="Arial" w:hAnsi="Arial" w:cs="Arial"/>
          <w:sz w:val="24"/>
          <w:szCs w:val="24"/>
        </w:rPr>
        <w:t>r</w:t>
      </w:r>
    </w:p>
    <w:p w14:paraId="31027A87" w14:textId="1D7ADBF1" w:rsidR="00F8742D" w:rsidRDefault="00F8742D" w:rsidP="00B77C69">
      <w:pPr>
        <w:rPr>
          <w:rFonts w:ascii="Arial" w:eastAsia="Arial" w:hAnsi="Arial" w:cs="Arial"/>
          <w:sz w:val="28"/>
          <w:szCs w:val="24"/>
        </w:rPr>
      </w:pPr>
    </w:p>
    <w:p w14:paraId="0D545EC2" w14:textId="38B60A13" w:rsidR="00F8742D" w:rsidRDefault="00F8742D" w:rsidP="00B77C69">
      <w:pPr>
        <w:rPr>
          <w:rFonts w:ascii="Arial" w:eastAsia="Arial" w:hAnsi="Arial" w:cs="Arial"/>
          <w:sz w:val="28"/>
          <w:szCs w:val="24"/>
        </w:rPr>
      </w:pPr>
    </w:p>
    <w:p w14:paraId="3AAD4D53" w14:textId="0F87EDEF" w:rsidR="00F8742D" w:rsidRDefault="00F8742D" w:rsidP="00B77C69">
      <w:pPr>
        <w:rPr>
          <w:rFonts w:ascii="Arial" w:eastAsia="Arial" w:hAnsi="Arial" w:cs="Arial"/>
          <w:sz w:val="28"/>
          <w:szCs w:val="24"/>
        </w:rPr>
      </w:pPr>
    </w:p>
    <w:p w14:paraId="6CBF9E6C" w14:textId="2E662CDD" w:rsidR="00F8742D" w:rsidRDefault="00F8742D" w:rsidP="00B77C69">
      <w:pPr>
        <w:rPr>
          <w:rFonts w:ascii="Arial" w:eastAsia="Arial" w:hAnsi="Arial" w:cs="Arial"/>
          <w:sz w:val="28"/>
          <w:szCs w:val="24"/>
        </w:rPr>
      </w:pPr>
    </w:p>
    <w:p w14:paraId="20D3F12B" w14:textId="1FCA1584" w:rsidR="00F8742D" w:rsidRDefault="00F8742D" w:rsidP="00B77C69">
      <w:pPr>
        <w:rPr>
          <w:rFonts w:ascii="Arial" w:eastAsia="Arial" w:hAnsi="Arial" w:cs="Arial"/>
          <w:sz w:val="28"/>
          <w:szCs w:val="24"/>
        </w:rPr>
      </w:pPr>
    </w:p>
    <w:p w14:paraId="26A81AEF" w14:textId="7D3F5559" w:rsidR="00F8742D" w:rsidRDefault="00F8742D" w:rsidP="00B77C69">
      <w:pPr>
        <w:rPr>
          <w:rFonts w:ascii="Arial" w:eastAsia="Arial" w:hAnsi="Arial" w:cs="Arial"/>
          <w:sz w:val="28"/>
          <w:szCs w:val="24"/>
        </w:rPr>
      </w:pPr>
    </w:p>
    <w:p w14:paraId="01BA4015" w14:textId="60AD00A0" w:rsidR="00F8742D" w:rsidRDefault="00F8742D" w:rsidP="00B77C69">
      <w:pPr>
        <w:rPr>
          <w:rFonts w:ascii="Arial" w:eastAsia="Arial" w:hAnsi="Arial" w:cs="Arial"/>
          <w:sz w:val="28"/>
          <w:szCs w:val="24"/>
        </w:rPr>
      </w:pPr>
    </w:p>
    <w:p w14:paraId="67FDF1EF" w14:textId="7F5A2DAC" w:rsidR="00F8742D" w:rsidRDefault="00F8742D" w:rsidP="00B77C69">
      <w:pPr>
        <w:rPr>
          <w:rFonts w:ascii="Arial" w:eastAsia="Arial" w:hAnsi="Arial" w:cs="Arial"/>
          <w:sz w:val="28"/>
          <w:szCs w:val="24"/>
        </w:rPr>
      </w:pPr>
    </w:p>
    <w:p w14:paraId="41970D54" w14:textId="325AFC9A" w:rsidR="00F8742D" w:rsidRDefault="00F8742D" w:rsidP="00B77C69">
      <w:pPr>
        <w:rPr>
          <w:rFonts w:ascii="Arial" w:eastAsia="Arial" w:hAnsi="Arial" w:cs="Arial"/>
          <w:sz w:val="28"/>
          <w:szCs w:val="24"/>
        </w:rPr>
      </w:pPr>
    </w:p>
    <w:p w14:paraId="679980AD" w14:textId="57589429" w:rsidR="00F8742D" w:rsidRDefault="00F8742D" w:rsidP="00B77C69">
      <w:pPr>
        <w:rPr>
          <w:rFonts w:ascii="Arial" w:eastAsia="Arial" w:hAnsi="Arial" w:cs="Arial"/>
          <w:sz w:val="28"/>
          <w:szCs w:val="24"/>
        </w:rPr>
      </w:pPr>
    </w:p>
    <w:p w14:paraId="7C38DD41" w14:textId="65B64B26" w:rsidR="00F8742D" w:rsidRDefault="00F8742D" w:rsidP="00B77C69">
      <w:pPr>
        <w:rPr>
          <w:rFonts w:ascii="Arial" w:eastAsia="Arial" w:hAnsi="Arial" w:cs="Arial"/>
          <w:sz w:val="28"/>
          <w:szCs w:val="24"/>
        </w:rPr>
      </w:pPr>
    </w:p>
    <w:p w14:paraId="1D6DD43D" w14:textId="24FC63FF" w:rsidR="00F8742D" w:rsidRDefault="00F8742D" w:rsidP="00B77C69">
      <w:pPr>
        <w:rPr>
          <w:rFonts w:ascii="Arial" w:eastAsia="Arial" w:hAnsi="Arial" w:cs="Arial"/>
          <w:sz w:val="28"/>
          <w:szCs w:val="24"/>
        </w:rPr>
      </w:pPr>
    </w:p>
    <w:p w14:paraId="0194E6BC" w14:textId="38ABDEB4" w:rsidR="00F8742D" w:rsidRDefault="00F8742D" w:rsidP="00B77C69">
      <w:pPr>
        <w:rPr>
          <w:rFonts w:ascii="Arial" w:eastAsia="Arial" w:hAnsi="Arial" w:cs="Arial"/>
          <w:sz w:val="28"/>
          <w:szCs w:val="24"/>
        </w:rPr>
      </w:pPr>
    </w:p>
    <w:p w14:paraId="45F8BACD" w14:textId="61558D7B" w:rsidR="00F8742D" w:rsidRDefault="00F8742D" w:rsidP="00B77C69">
      <w:pPr>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58240" behindDoc="1" locked="0" layoutInCell="1" allowOverlap="1" wp14:anchorId="1F69D2A4" wp14:editId="730C8F2C">
            <wp:simplePos x="0" y="0"/>
            <wp:positionH relativeFrom="margin">
              <wp:align>center</wp:align>
            </wp:positionH>
            <wp:positionV relativeFrom="paragraph">
              <wp:posOffset>362283</wp:posOffset>
            </wp:positionV>
            <wp:extent cx="5295331" cy="3971498"/>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3.JPG"/>
                    <pic:cNvPicPr/>
                  </pic:nvPicPr>
                  <pic:blipFill>
                    <a:blip r:embed="rId10">
                      <a:extLst>
                        <a:ext uri="{28A0092B-C50C-407E-A947-70E740481C1C}">
                          <a14:useLocalDpi xmlns:a14="http://schemas.microsoft.com/office/drawing/2010/main" val="0"/>
                        </a:ext>
                      </a:extLst>
                    </a:blip>
                    <a:stretch>
                      <a:fillRect/>
                    </a:stretch>
                  </pic:blipFill>
                  <pic:spPr>
                    <a:xfrm>
                      <a:off x="0" y="0"/>
                      <a:ext cx="5295331" cy="3971498"/>
                    </a:xfrm>
                    <a:prstGeom prst="rect">
                      <a:avLst/>
                    </a:prstGeom>
                  </pic:spPr>
                </pic:pic>
              </a:graphicData>
            </a:graphic>
            <wp14:sizeRelH relativeFrom="margin">
              <wp14:pctWidth>0</wp14:pctWidth>
            </wp14:sizeRelH>
            <wp14:sizeRelV relativeFrom="margin">
              <wp14:pctHeight>0</wp14:pctHeight>
            </wp14:sizeRelV>
          </wp:anchor>
        </w:drawing>
      </w:r>
      <w:r w:rsidRPr="00F8742D">
        <w:rPr>
          <w:rFonts w:ascii="Arial" w:eastAsia="Arial" w:hAnsi="Arial" w:cs="Arial"/>
          <w:b/>
          <w:color w:val="002060"/>
          <w:sz w:val="28"/>
          <w:szCs w:val="24"/>
        </w:rPr>
        <w:t>PHOTO DOCUMENTATION</w:t>
      </w:r>
    </w:p>
    <w:p w14:paraId="2A219EE5" w14:textId="7B4F18EF" w:rsidR="00F8742D" w:rsidRDefault="00F8742D">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62336" behindDoc="1" locked="0" layoutInCell="1" allowOverlap="1" wp14:anchorId="247C819C" wp14:editId="735B7271">
            <wp:simplePos x="0" y="0"/>
            <wp:positionH relativeFrom="margin">
              <wp:posOffset>459105</wp:posOffset>
            </wp:positionH>
            <wp:positionV relativeFrom="paragraph">
              <wp:posOffset>4456113</wp:posOffset>
            </wp:positionV>
            <wp:extent cx="5295330" cy="3971498"/>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295330" cy="3971498"/>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color w:val="002060"/>
          <w:sz w:val="28"/>
          <w:szCs w:val="24"/>
        </w:rPr>
        <w:br w:type="page"/>
      </w:r>
    </w:p>
    <w:p w14:paraId="66E103A4" w14:textId="77777777" w:rsidR="00F8742D" w:rsidRDefault="00F8742D" w:rsidP="00B77C69">
      <w:pPr>
        <w:rPr>
          <w:rFonts w:ascii="Arial" w:eastAsia="Arial" w:hAnsi="Arial" w:cs="Arial"/>
          <w:b/>
          <w:color w:val="002060"/>
          <w:sz w:val="28"/>
          <w:szCs w:val="24"/>
        </w:rPr>
      </w:pPr>
    </w:p>
    <w:p w14:paraId="58BEDC5C" w14:textId="3F5463C4" w:rsidR="00F8742D" w:rsidRPr="00F8742D" w:rsidRDefault="00F8742D" w:rsidP="00B77C69">
      <w:pPr>
        <w:rPr>
          <w:rFonts w:ascii="Arial" w:eastAsia="Arial" w:hAnsi="Arial" w:cs="Arial"/>
          <w:b/>
          <w:color w:val="002060"/>
          <w:sz w:val="28"/>
          <w:szCs w:val="24"/>
        </w:rPr>
      </w:pPr>
      <w:bookmarkStart w:id="2" w:name="_GoBack"/>
      <w:r>
        <w:rPr>
          <w:rFonts w:ascii="Arial" w:eastAsia="Arial" w:hAnsi="Arial" w:cs="Arial"/>
          <w:b/>
          <w:noProof/>
          <w:color w:val="002060"/>
          <w:sz w:val="28"/>
          <w:szCs w:val="24"/>
        </w:rPr>
        <w:drawing>
          <wp:anchor distT="0" distB="0" distL="114300" distR="114300" simplePos="0" relativeHeight="251660288" behindDoc="1" locked="0" layoutInCell="1" allowOverlap="1" wp14:anchorId="6D379FE6" wp14:editId="2BD394DD">
            <wp:simplePos x="0" y="0"/>
            <wp:positionH relativeFrom="margin">
              <wp:posOffset>492443</wp:posOffset>
            </wp:positionH>
            <wp:positionV relativeFrom="paragraph">
              <wp:posOffset>17463</wp:posOffset>
            </wp:positionV>
            <wp:extent cx="5295330" cy="3971498"/>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295330" cy="3971498"/>
                    </a:xfrm>
                    <a:prstGeom prst="rect">
                      <a:avLst/>
                    </a:prstGeom>
                  </pic:spPr>
                </pic:pic>
              </a:graphicData>
            </a:graphic>
            <wp14:sizeRelH relativeFrom="margin">
              <wp14:pctWidth>0</wp14:pctWidth>
            </wp14:sizeRelH>
            <wp14:sizeRelV relativeFrom="margin">
              <wp14:pctHeight>0</wp14:pctHeight>
            </wp14:sizeRelV>
          </wp:anchor>
        </w:drawing>
      </w:r>
      <w:bookmarkEnd w:id="2"/>
    </w:p>
    <w:p w14:paraId="42FD94BB" w14:textId="6DC965FE" w:rsidR="00B77C69" w:rsidRDefault="00B77C69" w:rsidP="00B77C69">
      <w:pPr>
        <w:rPr>
          <w:rFonts w:ascii="Arial" w:eastAsia="Arial" w:hAnsi="Arial" w:cs="Arial"/>
          <w:sz w:val="28"/>
          <w:szCs w:val="24"/>
        </w:rPr>
      </w:pPr>
    </w:p>
    <w:p w14:paraId="34386036" w14:textId="4C420244" w:rsidR="00B77C69" w:rsidRDefault="00B77C69" w:rsidP="00B77C69">
      <w:pPr>
        <w:rPr>
          <w:rFonts w:ascii="Arial" w:eastAsia="Arial" w:hAnsi="Arial" w:cs="Arial"/>
          <w:sz w:val="28"/>
          <w:szCs w:val="24"/>
        </w:rPr>
      </w:pPr>
    </w:p>
    <w:p w14:paraId="461FA7EB" w14:textId="4CE9C5C1" w:rsidR="000E5716" w:rsidRPr="00B77C69" w:rsidRDefault="000E5716" w:rsidP="00B77C69">
      <w:pPr>
        <w:tabs>
          <w:tab w:val="left" w:pos="2052"/>
        </w:tabs>
        <w:rPr>
          <w:rFonts w:ascii="Arial" w:eastAsia="Arial" w:hAnsi="Arial" w:cs="Arial"/>
          <w:sz w:val="28"/>
          <w:szCs w:val="24"/>
        </w:rPr>
      </w:pPr>
    </w:p>
    <w:sectPr w:rsidR="000E5716" w:rsidRPr="00B77C69"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7E1C6C" w14:textId="77777777" w:rsidR="00554D6D" w:rsidRDefault="00554D6D">
      <w:pPr>
        <w:spacing w:after="0" w:line="240" w:lineRule="auto"/>
      </w:pPr>
      <w:r>
        <w:separator/>
      </w:r>
    </w:p>
  </w:endnote>
  <w:endnote w:type="continuationSeparator" w:id="0">
    <w:p w14:paraId="2E11DB06" w14:textId="77777777" w:rsidR="00554D6D" w:rsidRDefault="00554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87406D" w:rsidRDefault="0087406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87406D" w:rsidRDefault="0087406D">
    <w:pPr>
      <w:pBdr>
        <w:bottom w:val="single" w:sz="6" w:space="1" w:color="000000"/>
      </w:pBdr>
      <w:tabs>
        <w:tab w:val="left" w:pos="2371"/>
        <w:tab w:val="center" w:pos="5233"/>
      </w:tabs>
      <w:spacing w:after="0" w:line="240" w:lineRule="auto"/>
      <w:jc w:val="right"/>
      <w:rPr>
        <w:sz w:val="16"/>
        <w:szCs w:val="16"/>
      </w:rPr>
    </w:pPr>
  </w:p>
  <w:p w14:paraId="7DE3E999" w14:textId="7F42D799" w:rsidR="0087406D" w:rsidRDefault="0087406D">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E56E3">
      <w:rPr>
        <w:b/>
        <w:noProof/>
        <w:sz w:val="16"/>
        <w:szCs w:val="16"/>
      </w:rPr>
      <w:t>3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E56E3">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59</w:t>
    </w:r>
    <w:r w:rsidRPr="002E2AB4">
      <w:rPr>
        <w:rFonts w:ascii="Arial" w:eastAsia="Arial" w:hAnsi="Arial" w:cs="Arial"/>
        <w:sz w:val="14"/>
        <w:szCs w:val="14"/>
      </w:rPr>
      <w:t xml:space="preserve"> on the Coronavirus Disease (COVID19) as of </w:t>
    </w:r>
    <w:r>
      <w:rPr>
        <w:rFonts w:ascii="Arial" w:eastAsia="Arial" w:hAnsi="Arial" w:cs="Arial"/>
        <w:sz w:val="14"/>
        <w:szCs w:val="14"/>
      </w:rPr>
      <w:t>29 January 2021, 6A</w:t>
    </w:r>
    <w:r w:rsidRPr="002E2AB4">
      <w:rPr>
        <w:rFonts w:ascii="Arial" w:eastAsia="Arial" w:hAnsi="Arial" w:cs="Arial"/>
        <w:sz w:val="14"/>
        <w:szCs w:val="14"/>
      </w:rPr>
      <w:t>M</w:t>
    </w:r>
  </w:p>
  <w:p w14:paraId="2B859230" w14:textId="77777777" w:rsidR="0087406D" w:rsidRDefault="0087406D">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87406D" w:rsidRDefault="0087406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61708C" w14:textId="77777777" w:rsidR="00554D6D" w:rsidRDefault="00554D6D">
      <w:pPr>
        <w:spacing w:after="0" w:line="240" w:lineRule="auto"/>
      </w:pPr>
      <w:r>
        <w:separator/>
      </w:r>
    </w:p>
  </w:footnote>
  <w:footnote w:type="continuationSeparator" w:id="0">
    <w:p w14:paraId="2FBF4AE1" w14:textId="77777777" w:rsidR="00554D6D" w:rsidRDefault="00554D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87406D" w:rsidRDefault="0087406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87406D" w:rsidRDefault="0087406D">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7406D" w:rsidRDefault="0087406D">
    <w:pPr>
      <w:pBdr>
        <w:bottom w:val="single" w:sz="6" w:space="1" w:color="000000"/>
      </w:pBdr>
      <w:tabs>
        <w:tab w:val="center" w:pos="4680"/>
        <w:tab w:val="right" w:pos="9360"/>
      </w:tabs>
      <w:spacing w:after="0" w:line="240" w:lineRule="auto"/>
      <w:jc w:val="center"/>
      <w:rPr>
        <w:sz w:val="10"/>
      </w:rPr>
    </w:pPr>
  </w:p>
  <w:p w14:paraId="3A0C3660" w14:textId="77777777" w:rsidR="0087406D" w:rsidRDefault="0087406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87406D" w:rsidRDefault="0087406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7"/>
  </w:num>
  <w:num w:numId="4">
    <w:abstractNumId w:val="1"/>
  </w:num>
  <w:num w:numId="5">
    <w:abstractNumId w:val="28"/>
  </w:num>
  <w:num w:numId="6">
    <w:abstractNumId w:val="20"/>
  </w:num>
  <w:num w:numId="7">
    <w:abstractNumId w:val="14"/>
  </w:num>
  <w:num w:numId="8">
    <w:abstractNumId w:val="0"/>
  </w:num>
  <w:num w:numId="9">
    <w:abstractNumId w:val="32"/>
  </w:num>
  <w:num w:numId="10">
    <w:abstractNumId w:val="36"/>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4"/>
  </w:num>
  <w:num w:numId="19">
    <w:abstractNumId w:val="23"/>
  </w:num>
  <w:num w:numId="20">
    <w:abstractNumId w:val="7"/>
  </w:num>
  <w:num w:numId="21">
    <w:abstractNumId w:val="19"/>
  </w:num>
  <w:num w:numId="22">
    <w:abstractNumId w:val="16"/>
  </w:num>
  <w:num w:numId="23">
    <w:abstractNumId w:val="37"/>
  </w:num>
  <w:num w:numId="24">
    <w:abstractNumId w:val="11"/>
  </w:num>
  <w:num w:numId="25">
    <w:abstractNumId w:val="35"/>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
  </w:num>
  <w:num w:numId="29">
    <w:abstractNumId w:val="4"/>
  </w:num>
  <w:num w:numId="30">
    <w:abstractNumId w:val="24"/>
  </w:num>
  <w:num w:numId="31">
    <w:abstractNumId w:val="8"/>
  </w:num>
  <w:num w:numId="32">
    <w:abstractNumId w:val="31"/>
  </w:num>
  <w:num w:numId="33">
    <w:abstractNumId w:val="25"/>
  </w:num>
  <w:num w:numId="34">
    <w:abstractNumId w:val="18"/>
  </w:num>
  <w:num w:numId="35">
    <w:abstractNumId w:val="30"/>
  </w:num>
  <w:num w:numId="36">
    <w:abstractNumId w:val="21"/>
  </w:num>
  <w:num w:numId="37">
    <w:abstractNumId w:val="5"/>
  </w:num>
  <w:num w:numId="38">
    <w:abstractNumId w:val="29"/>
  </w:num>
  <w:num w:numId="39">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D029C89-1021-4752-9645-FF9634537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6</Pages>
  <Words>13986</Words>
  <Characters>79722</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5</cp:revision>
  <dcterms:created xsi:type="dcterms:W3CDTF">2021-01-28T11:26:00Z</dcterms:created>
  <dcterms:modified xsi:type="dcterms:W3CDTF">2021-01-2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